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55368" w14:textId="77777777" w:rsidR="00A47874" w:rsidRPr="00975153" w:rsidRDefault="00A47874" w:rsidP="00724C1A">
      <w:pPr>
        <w:tabs>
          <w:tab w:val="left" w:pos="4500"/>
        </w:tabs>
        <w:spacing w:after="0" w:line="240" w:lineRule="auto"/>
        <w:jc w:val="center"/>
        <w:rPr>
          <w:rFonts w:ascii="Times New Roman" w:eastAsia="Times New Roman" w:hAnsi="Times New Roman"/>
          <w:lang w:eastAsia="ru-RU"/>
        </w:rPr>
      </w:pPr>
      <w:r w:rsidRPr="00975153">
        <w:rPr>
          <w:rFonts w:ascii="Times New Roman" w:eastAsia="Times New Roman" w:hAnsi="Times New Roman"/>
          <w:lang w:eastAsia="ru-RU"/>
        </w:rPr>
        <w:t>МИНИСТЕРСТВО НАУКИ И ВЫСШЕГО ОБРАЗОВАНИЯ РОССИЙСКОЙ ФЕДЕРАЦИИ</w:t>
      </w:r>
    </w:p>
    <w:p w14:paraId="144D9367" w14:textId="77777777" w:rsidR="00A47874" w:rsidRPr="00975153" w:rsidRDefault="00A47874" w:rsidP="00A47874">
      <w:pPr>
        <w:spacing w:after="0" w:line="24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федеральное государственное бюджетное образовательное учреждение</w:t>
      </w:r>
    </w:p>
    <w:p w14:paraId="7F1C88FE" w14:textId="77777777" w:rsidR="00A47874" w:rsidRPr="00975153" w:rsidRDefault="00A47874" w:rsidP="00A47874">
      <w:pPr>
        <w:spacing w:after="0" w:line="24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высшего образования</w:t>
      </w:r>
    </w:p>
    <w:p w14:paraId="04C0696B" w14:textId="77777777" w:rsidR="00A47874" w:rsidRPr="00975153" w:rsidRDefault="00100AC7" w:rsidP="00A47874">
      <w:pPr>
        <w:spacing w:after="0" w:line="240" w:lineRule="auto"/>
        <w:ind w:left="-284" w:firstLine="284"/>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w:t>
      </w:r>
      <w:r w:rsidR="00A47874" w:rsidRPr="00975153">
        <w:rPr>
          <w:rFonts w:ascii="Times New Roman" w:eastAsia="Times New Roman" w:hAnsi="Times New Roman"/>
          <w:b/>
          <w:sz w:val="28"/>
          <w:szCs w:val="28"/>
          <w:lang w:eastAsia="ru-RU"/>
        </w:rPr>
        <w:t>КУБАНСКИЙ ГОСУДАРСТВЕННЫЙ УНИВЕРСИТЕТ</w:t>
      </w:r>
      <w:r w:rsidRPr="00975153">
        <w:rPr>
          <w:rFonts w:ascii="Times New Roman" w:eastAsia="Times New Roman" w:hAnsi="Times New Roman"/>
          <w:b/>
          <w:sz w:val="28"/>
          <w:szCs w:val="28"/>
          <w:lang w:eastAsia="ru-RU"/>
        </w:rPr>
        <w:t>»</w:t>
      </w:r>
    </w:p>
    <w:p w14:paraId="6498EC22" w14:textId="77777777" w:rsidR="00A47874" w:rsidRPr="00975153" w:rsidRDefault="00A47874" w:rsidP="00A47874">
      <w:pPr>
        <w:spacing w:after="0" w:line="240" w:lineRule="auto"/>
        <w:ind w:left="-284" w:firstLine="284"/>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ФГБОУ ВО «</w:t>
      </w:r>
      <w:proofErr w:type="spellStart"/>
      <w:r w:rsidRPr="00975153">
        <w:rPr>
          <w:rFonts w:ascii="Times New Roman" w:eastAsia="Times New Roman" w:hAnsi="Times New Roman"/>
          <w:b/>
          <w:sz w:val="28"/>
          <w:szCs w:val="28"/>
          <w:lang w:eastAsia="ru-RU"/>
        </w:rPr>
        <w:t>КубГУ</w:t>
      </w:r>
      <w:proofErr w:type="spellEnd"/>
      <w:r w:rsidRPr="00975153">
        <w:rPr>
          <w:rFonts w:ascii="Times New Roman" w:eastAsia="Times New Roman" w:hAnsi="Times New Roman"/>
          <w:b/>
          <w:sz w:val="28"/>
          <w:szCs w:val="28"/>
          <w:lang w:eastAsia="ru-RU"/>
        </w:rPr>
        <w:t>»)</w:t>
      </w:r>
    </w:p>
    <w:p w14:paraId="59A7D261" w14:textId="77777777" w:rsidR="00A47874" w:rsidRPr="00975153" w:rsidRDefault="00A47874" w:rsidP="00A47874">
      <w:pPr>
        <w:spacing w:after="0" w:line="360" w:lineRule="auto"/>
        <w:jc w:val="center"/>
        <w:rPr>
          <w:rFonts w:ascii="Times New Roman" w:eastAsia="Times New Roman" w:hAnsi="Times New Roman"/>
          <w:sz w:val="28"/>
          <w:szCs w:val="28"/>
          <w:lang w:eastAsia="ru-RU"/>
        </w:rPr>
      </w:pPr>
    </w:p>
    <w:p w14:paraId="163EC103" w14:textId="77777777" w:rsidR="00A47874" w:rsidRPr="00975153" w:rsidRDefault="00A47874" w:rsidP="00A47874">
      <w:pPr>
        <w:spacing w:after="0" w:line="360" w:lineRule="auto"/>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Факультет математики и компьютерных наук</w:t>
      </w:r>
    </w:p>
    <w:p w14:paraId="007F478A" w14:textId="77777777" w:rsidR="00A47874" w:rsidRPr="00975153" w:rsidRDefault="00A47874" w:rsidP="00A47874">
      <w:pPr>
        <w:spacing w:after="0" w:line="360" w:lineRule="auto"/>
        <w:ind w:right="-1"/>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t>Кафедра математических и компьютерных методов</w:t>
      </w:r>
    </w:p>
    <w:p w14:paraId="2DE83C7F"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16592EE" w14:textId="77777777" w:rsidR="00A47874" w:rsidRPr="00975153" w:rsidRDefault="00A47874" w:rsidP="00A47874">
      <w:pPr>
        <w:spacing w:after="0" w:line="240" w:lineRule="auto"/>
        <w:jc w:val="center"/>
        <w:rPr>
          <w:rFonts w:ascii="Times New Roman" w:hAnsi="Times New Roman"/>
          <w:b/>
          <w:bCs/>
          <w:sz w:val="28"/>
          <w:szCs w:val="28"/>
        </w:rPr>
      </w:pPr>
    </w:p>
    <w:p w14:paraId="70C27BAD" w14:textId="77777777" w:rsidR="00A47874" w:rsidRPr="00975153" w:rsidRDefault="00A47874" w:rsidP="00A47874">
      <w:pPr>
        <w:spacing w:after="0" w:line="240" w:lineRule="auto"/>
        <w:jc w:val="center"/>
        <w:rPr>
          <w:rFonts w:ascii="Times New Roman" w:hAnsi="Times New Roman"/>
          <w:b/>
          <w:bCs/>
          <w:sz w:val="28"/>
          <w:szCs w:val="28"/>
        </w:rPr>
      </w:pPr>
    </w:p>
    <w:p w14:paraId="700FA1D1" w14:textId="77777777" w:rsidR="00A47874" w:rsidRPr="00975153" w:rsidRDefault="00B6794A" w:rsidP="002F4085">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b/>
          <w:sz w:val="28"/>
          <w:szCs w:val="28"/>
          <w:lang w:eastAsia="ru-RU"/>
        </w:rPr>
        <w:t>Отч</w:t>
      </w:r>
      <w:r w:rsidR="00A47874" w:rsidRPr="00975153">
        <w:rPr>
          <w:rFonts w:ascii="Times New Roman" w:eastAsia="Times New Roman" w:hAnsi="Times New Roman"/>
          <w:b/>
          <w:sz w:val="28"/>
          <w:szCs w:val="28"/>
          <w:lang w:eastAsia="ru-RU"/>
        </w:rPr>
        <w:t>ё</w:t>
      </w:r>
      <w:r w:rsidRPr="00975153">
        <w:rPr>
          <w:rFonts w:ascii="Times New Roman" w:eastAsia="Times New Roman" w:hAnsi="Times New Roman"/>
          <w:b/>
          <w:sz w:val="28"/>
          <w:szCs w:val="28"/>
          <w:lang w:eastAsia="ru-RU"/>
        </w:rPr>
        <w:t>т</w:t>
      </w:r>
      <w:r w:rsidR="0019479B" w:rsidRPr="00975153">
        <w:rPr>
          <w:rFonts w:ascii="Times New Roman" w:eastAsia="Times New Roman" w:hAnsi="Times New Roman"/>
          <w:b/>
          <w:sz w:val="28"/>
          <w:szCs w:val="28"/>
          <w:lang w:eastAsia="ru-RU"/>
        </w:rPr>
        <w:br/>
      </w:r>
      <w:r w:rsidR="007B1391" w:rsidRPr="00975153">
        <w:rPr>
          <w:rFonts w:ascii="Times New Roman" w:eastAsia="Times New Roman" w:hAnsi="Times New Roman"/>
          <w:b/>
          <w:sz w:val="28"/>
          <w:szCs w:val="28"/>
          <w:lang w:eastAsia="ru-RU"/>
        </w:rPr>
        <w:t>по производственной</w:t>
      </w:r>
      <w:r w:rsidR="0019479B" w:rsidRPr="00975153">
        <w:rPr>
          <w:rFonts w:ascii="Times New Roman" w:eastAsia="Times New Roman" w:hAnsi="Times New Roman"/>
          <w:b/>
          <w:sz w:val="28"/>
          <w:szCs w:val="28"/>
          <w:lang w:eastAsia="ru-RU"/>
        </w:rPr>
        <w:t xml:space="preserve"> практике</w:t>
      </w:r>
      <w:r w:rsidR="00A47874" w:rsidRPr="00975153">
        <w:rPr>
          <w:rFonts w:ascii="Times New Roman" w:eastAsia="Times New Roman" w:hAnsi="Times New Roman"/>
          <w:b/>
          <w:sz w:val="28"/>
          <w:szCs w:val="28"/>
          <w:lang w:eastAsia="ru-RU"/>
        </w:rPr>
        <w:br/>
      </w:r>
      <w:r w:rsidR="007B1391" w:rsidRPr="00975153">
        <w:rPr>
          <w:rFonts w:ascii="Times New Roman" w:eastAsia="Times New Roman" w:hAnsi="Times New Roman"/>
          <w:b/>
          <w:sz w:val="28"/>
          <w:szCs w:val="28"/>
          <w:lang w:eastAsia="ru-RU"/>
        </w:rPr>
        <w:t>(научно-исследовательская работа)</w:t>
      </w:r>
      <w:r w:rsidR="00A47874" w:rsidRPr="00975153">
        <w:rPr>
          <w:rFonts w:ascii="Times New Roman" w:eastAsia="Times New Roman" w:hAnsi="Times New Roman"/>
          <w:sz w:val="28"/>
          <w:szCs w:val="28"/>
          <w:lang w:eastAsia="ru-RU"/>
        </w:rPr>
        <w:br/>
      </w:r>
      <w:r w:rsidR="00F14BD0" w:rsidRPr="00975153">
        <w:rPr>
          <w:rFonts w:ascii="Times New Roman" w:eastAsia="Times New Roman" w:hAnsi="Times New Roman"/>
          <w:sz w:val="28"/>
          <w:szCs w:val="28"/>
          <w:lang w:eastAsia="ru-RU"/>
        </w:rPr>
        <w:t>Б</w:t>
      </w:r>
      <w:proofErr w:type="gramStart"/>
      <w:r w:rsidR="00F14BD0" w:rsidRPr="00975153">
        <w:rPr>
          <w:rFonts w:ascii="Times New Roman" w:eastAsia="Times New Roman" w:hAnsi="Times New Roman"/>
          <w:sz w:val="28"/>
          <w:szCs w:val="28"/>
          <w:lang w:eastAsia="ru-RU"/>
        </w:rPr>
        <w:t>2.О</w:t>
      </w:r>
      <w:r w:rsidR="002F4085" w:rsidRPr="00975153">
        <w:rPr>
          <w:rFonts w:ascii="Times New Roman" w:eastAsia="Times New Roman" w:hAnsi="Times New Roman"/>
          <w:sz w:val="28"/>
          <w:szCs w:val="28"/>
          <w:lang w:eastAsia="ru-RU"/>
        </w:rPr>
        <w:t>.</w:t>
      </w:r>
      <w:proofErr w:type="gramEnd"/>
      <w:r w:rsidR="002F4085" w:rsidRPr="00975153">
        <w:rPr>
          <w:rFonts w:ascii="Times New Roman" w:eastAsia="Times New Roman" w:hAnsi="Times New Roman"/>
          <w:sz w:val="28"/>
          <w:szCs w:val="28"/>
          <w:lang w:eastAsia="ru-RU"/>
        </w:rPr>
        <w:t>02.0</w:t>
      </w:r>
      <w:r w:rsidR="00F14BD0" w:rsidRPr="00975153">
        <w:rPr>
          <w:rFonts w:ascii="Times New Roman" w:eastAsia="Times New Roman" w:hAnsi="Times New Roman"/>
          <w:sz w:val="28"/>
          <w:szCs w:val="28"/>
          <w:lang w:eastAsia="ru-RU"/>
        </w:rPr>
        <w:t>3</w:t>
      </w:r>
      <w:r w:rsidR="002F4085" w:rsidRPr="00975153">
        <w:rPr>
          <w:rFonts w:ascii="Times New Roman" w:eastAsia="Times New Roman" w:hAnsi="Times New Roman"/>
          <w:sz w:val="28"/>
          <w:szCs w:val="28"/>
          <w:lang w:eastAsia="ru-RU"/>
        </w:rPr>
        <w:t>(Н)</w:t>
      </w:r>
    </w:p>
    <w:p w14:paraId="22BFC670" w14:textId="77777777" w:rsidR="00A47874" w:rsidRPr="00975153" w:rsidRDefault="00A47874" w:rsidP="00B6794A">
      <w:pPr>
        <w:spacing w:after="0" w:line="240" w:lineRule="auto"/>
        <w:jc w:val="center"/>
        <w:rPr>
          <w:rFonts w:ascii="Times New Roman" w:eastAsia="Times New Roman" w:hAnsi="Times New Roman"/>
          <w:sz w:val="28"/>
          <w:szCs w:val="28"/>
          <w:lang w:eastAsia="ru-RU"/>
        </w:rPr>
      </w:pPr>
    </w:p>
    <w:p w14:paraId="322C85BD" w14:textId="77777777" w:rsidR="008104FA" w:rsidRPr="00975153" w:rsidRDefault="008104FA" w:rsidP="00DD3862">
      <w:pPr>
        <w:spacing w:after="0" w:line="240" w:lineRule="auto"/>
        <w:jc w:val="center"/>
        <w:rPr>
          <w:rFonts w:ascii="Times New Roman" w:eastAsia="Times New Roman" w:hAnsi="Times New Roman"/>
          <w:sz w:val="28"/>
          <w:szCs w:val="28"/>
          <w:lang w:eastAsia="ru-RU"/>
        </w:rPr>
      </w:pPr>
    </w:p>
    <w:p w14:paraId="71136F56" w14:textId="0A4AF220" w:rsidR="00AC7387" w:rsidRPr="000679BC" w:rsidRDefault="00590DDA" w:rsidP="00AC7387">
      <w:pPr>
        <w:spacing w:after="0" w:line="240" w:lineRule="auto"/>
        <w:jc w:val="both"/>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магистранта</w:t>
      </w:r>
      <w:r w:rsidR="000B4AFB" w:rsidRPr="00975153">
        <w:rPr>
          <w:rFonts w:ascii="Times New Roman" w:eastAsia="Times New Roman" w:hAnsi="Times New Roman"/>
          <w:sz w:val="28"/>
          <w:szCs w:val="28"/>
          <w:lang w:eastAsia="ru-RU"/>
        </w:rPr>
        <w:tab/>
      </w:r>
      <w:r w:rsidR="00E043D2" w:rsidRPr="00975153">
        <w:rPr>
          <w:rFonts w:ascii="Times New Roman" w:eastAsia="Times New Roman" w:hAnsi="Times New Roman"/>
          <w:sz w:val="28"/>
          <w:szCs w:val="28"/>
          <w:lang w:eastAsia="ru-RU"/>
        </w:rPr>
        <w:tab/>
      </w:r>
      <w:r w:rsidR="00933633">
        <w:rPr>
          <w:rFonts w:ascii="Times New Roman" w:eastAsia="Times New Roman" w:hAnsi="Times New Roman"/>
          <w:sz w:val="28"/>
          <w:szCs w:val="28"/>
          <w:lang w:eastAsia="ru-RU"/>
        </w:rPr>
        <w:t>Пасько Дмитрия Анатольевича</w:t>
      </w:r>
      <w:r w:rsidR="000B4AFB" w:rsidRPr="00975153">
        <w:rPr>
          <w:rFonts w:ascii="Times New Roman" w:eastAsia="Times New Roman" w:hAnsi="Times New Roman"/>
          <w:sz w:val="28"/>
          <w:szCs w:val="28"/>
          <w:lang w:eastAsia="ru-RU"/>
        </w:rPr>
        <w:tab/>
      </w:r>
      <w:r w:rsidR="000B4AFB" w:rsidRPr="00975153">
        <w:rPr>
          <w:rFonts w:ascii="Times New Roman" w:eastAsia="Times New Roman" w:hAnsi="Times New Roman"/>
          <w:sz w:val="28"/>
          <w:szCs w:val="28"/>
          <w:lang w:eastAsia="ru-RU"/>
        </w:rPr>
        <w:tab/>
        <w:t>г</w:t>
      </w:r>
      <w:r w:rsidR="00AC7387" w:rsidRPr="00975153">
        <w:rPr>
          <w:rFonts w:ascii="Times New Roman" w:eastAsia="Times New Roman" w:hAnsi="Times New Roman"/>
          <w:sz w:val="28"/>
          <w:szCs w:val="28"/>
          <w:lang w:eastAsia="ru-RU"/>
        </w:rPr>
        <w:t xml:space="preserve">руппа </w:t>
      </w:r>
      <w:r w:rsidR="000D01D6" w:rsidRPr="00975153">
        <w:rPr>
          <w:rFonts w:ascii="Times New Roman" w:eastAsia="Times New Roman" w:hAnsi="Times New Roman"/>
          <w:sz w:val="28"/>
          <w:szCs w:val="28"/>
          <w:lang w:eastAsia="ru-RU"/>
        </w:rPr>
        <w:t>2</w:t>
      </w:r>
      <w:r w:rsidR="000B4AFB" w:rsidRPr="00975153">
        <w:rPr>
          <w:rFonts w:ascii="Times New Roman" w:eastAsia="Times New Roman" w:hAnsi="Times New Roman"/>
          <w:sz w:val="28"/>
          <w:szCs w:val="28"/>
          <w:lang w:eastAsia="ru-RU"/>
        </w:rPr>
        <w:t>02</w:t>
      </w:r>
      <w:r w:rsidR="00FE3A33">
        <w:rPr>
          <w:rFonts w:ascii="Times New Roman" w:eastAsia="Times New Roman" w:hAnsi="Times New Roman"/>
          <w:sz w:val="28"/>
          <w:szCs w:val="28"/>
          <w:lang w:eastAsia="ru-RU"/>
        </w:rPr>
        <w:t>/</w:t>
      </w:r>
      <w:r w:rsidR="000B4AFB" w:rsidRPr="00975153">
        <w:rPr>
          <w:rFonts w:ascii="Times New Roman" w:eastAsia="Times New Roman" w:hAnsi="Times New Roman"/>
          <w:sz w:val="28"/>
          <w:szCs w:val="28"/>
          <w:lang w:eastAsia="ru-RU"/>
        </w:rPr>
        <w:t>1</w:t>
      </w:r>
    </w:p>
    <w:p w14:paraId="11A3219E"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3A4D691D"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46C658A6"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4243AD59" w14:textId="77777777" w:rsidR="00391BA5" w:rsidRPr="000679BC" w:rsidRDefault="00391BA5" w:rsidP="00391BA5">
      <w:pPr>
        <w:spacing w:after="0" w:line="240" w:lineRule="auto"/>
        <w:jc w:val="center"/>
        <w:rPr>
          <w:rFonts w:ascii="Times New Roman" w:eastAsia="Times New Roman" w:hAnsi="Times New Roman"/>
          <w:sz w:val="28"/>
          <w:szCs w:val="28"/>
          <w:lang w:eastAsia="ru-RU"/>
        </w:rPr>
      </w:pPr>
    </w:p>
    <w:p w14:paraId="395E0F64" w14:textId="77777777" w:rsidR="00A47874" w:rsidRPr="00975153" w:rsidRDefault="00A47874" w:rsidP="00C7073F">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Направление подготовки</w:t>
      </w:r>
      <w:r w:rsidRPr="00975153">
        <w:rPr>
          <w:rFonts w:ascii="Times New Roman" w:eastAsia="Times New Roman" w:hAnsi="Times New Roman"/>
          <w:sz w:val="28"/>
          <w:szCs w:val="28"/>
          <w:lang w:eastAsia="ru-RU"/>
        </w:rPr>
        <w:tab/>
        <w:t>02.04.01 Математика и компьютерные</w:t>
      </w:r>
      <w:r w:rsidR="00077BE3" w:rsidRPr="00975153">
        <w:rPr>
          <w:rFonts w:ascii="Times New Roman" w:eastAsia="Times New Roman" w:hAnsi="Times New Roman"/>
          <w:sz w:val="28"/>
          <w:szCs w:val="28"/>
          <w:lang w:eastAsia="ru-RU"/>
        </w:rPr>
        <w:t xml:space="preserve"> </w:t>
      </w:r>
      <w:r w:rsidRPr="00975153">
        <w:rPr>
          <w:rFonts w:ascii="Times New Roman" w:eastAsia="Times New Roman" w:hAnsi="Times New Roman"/>
          <w:sz w:val="28"/>
          <w:szCs w:val="28"/>
          <w:lang w:eastAsia="ru-RU"/>
        </w:rPr>
        <w:t>науки</w:t>
      </w:r>
    </w:p>
    <w:p w14:paraId="688143EC"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42179159" w14:textId="77777777" w:rsidR="00A47874" w:rsidRPr="00975153" w:rsidRDefault="00A47874" w:rsidP="00596FC4">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Направленность (профиль)</w:t>
      </w:r>
      <w:r w:rsidRPr="00975153">
        <w:rPr>
          <w:rFonts w:ascii="Times New Roman" w:eastAsia="Times New Roman" w:hAnsi="Times New Roman"/>
          <w:sz w:val="28"/>
          <w:szCs w:val="28"/>
          <w:lang w:eastAsia="ru-RU"/>
        </w:rPr>
        <w:tab/>
      </w:r>
      <w:r w:rsidR="00C7073F" w:rsidRPr="00975153">
        <w:rPr>
          <w:rFonts w:ascii="Times New Roman" w:eastAsia="Times New Roman" w:hAnsi="Times New Roman"/>
          <w:sz w:val="28"/>
          <w:szCs w:val="28"/>
          <w:lang w:eastAsia="ru-RU"/>
        </w:rPr>
        <w:t>«</w:t>
      </w:r>
      <w:r w:rsidRPr="00975153">
        <w:rPr>
          <w:rFonts w:ascii="Times New Roman" w:eastAsia="Times New Roman" w:hAnsi="Times New Roman"/>
          <w:sz w:val="28"/>
          <w:szCs w:val="28"/>
          <w:lang w:eastAsia="ru-RU"/>
        </w:rPr>
        <w:t xml:space="preserve">Математическое и компьютерное </w:t>
      </w:r>
      <w:r w:rsidR="00C7073F" w:rsidRPr="00975153">
        <w:rPr>
          <w:rFonts w:ascii="Times New Roman" w:eastAsia="Times New Roman" w:hAnsi="Times New Roman"/>
          <w:sz w:val="28"/>
          <w:szCs w:val="28"/>
          <w:lang w:eastAsia="ru-RU"/>
        </w:rPr>
        <w:br/>
      </w:r>
      <w:r w:rsidR="00C7073F" w:rsidRPr="00975153">
        <w:rPr>
          <w:rFonts w:ascii="Times New Roman" w:eastAsia="Times New Roman" w:hAnsi="Times New Roman"/>
          <w:sz w:val="28"/>
          <w:szCs w:val="28"/>
          <w:lang w:eastAsia="ru-RU"/>
        </w:rPr>
        <w:tab/>
      </w:r>
      <w:r w:rsidRPr="00975153">
        <w:rPr>
          <w:rFonts w:ascii="Times New Roman" w:eastAsia="Times New Roman" w:hAnsi="Times New Roman"/>
          <w:sz w:val="28"/>
          <w:szCs w:val="28"/>
          <w:lang w:eastAsia="ru-RU"/>
        </w:rPr>
        <w:t>моделирование</w:t>
      </w:r>
      <w:r w:rsidR="00C7073F" w:rsidRPr="00975153">
        <w:rPr>
          <w:rFonts w:ascii="Times New Roman" w:eastAsia="Times New Roman" w:hAnsi="Times New Roman"/>
          <w:sz w:val="28"/>
          <w:szCs w:val="28"/>
          <w:lang w:eastAsia="ru-RU"/>
        </w:rPr>
        <w:t>»</w:t>
      </w:r>
    </w:p>
    <w:p w14:paraId="1D2FCA4B"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4D70533F" w14:textId="77777777" w:rsidR="00A47874" w:rsidRPr="00975153" w:rsidRDefault="00A47874" w:rsidP="004A6770">
      <w:pPr>
        <w:tabs>
          <w:tab w:val="left" w:pos="3969"/>
          <w:tab w:val="left" w:pos="5103"/>
        </w:tabs>
        <w:spacing w:after="0" w:line="240" w:lineRule="auto"/>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Форма обучения</w:t>
      </w:r>
      <w:r w:rsidRPr="00975153">
        <w:rPr>
          <w:rFonts w:ascii="Times New Roman" w:eastAsia="Times New Roman" w:hAnsi="Times New Roman"/>
          <w:sz w:val="28"/>
          <w:szCs w:val="28"/>
          <w:lang w:eastAsia="ru-RU"/>
        </w:rPr>
        <w:tab/>
        <w:t>очная</w:t>
      </w:r>
    </w:p>
    <w:p w14:paraId="693673F9" w14:textId="77777777" w:rsidR="00A47874" w:rsidRPr="00975153" w:rsidRDefault="00A47874" w:rsidP="00A47874">
      <w:pPr>
        <w:tabs>
          <w:tab w:val="left" w:pos="4678"/>
        </w:tabs>
        <w:spacing w:after="0" w:line="240" w:lineRule="auto"/>
        <w:rPr>
          <w:rFonts w:ascii="Times New Roman" w:eastAsia="Times New Roman" w:hAnsi="Times New Roman"/>
          <w:sz w:val="28"/>
          <w:szCs w:val="28"/>
          <w:lang w:eastAsia="ru-RU"/>
        </w:rPr>
      </w:pPr>
    </w:p>
    <w:p w14:paraId="690BFA5C" w14:textId="77777777" w:rsidR="00A47874" w:rsidRPr="00975153" w:rsidRDefault="00A47874" w:rsidP="004A6770">
      <w:pPr>
        <w:tabs>
          <w:tab w:val="left" w:pos="3969"/>
          <w:tab w:val="left" w:pos="5103"/>
        </w:tabs>
        <w:spacing w:after="0" w:line="240" w:lineRule="auto"/>
        <w:rPr>
          <w:rFonts w:ascii="Times New Roman" w:eastAsia="Times New Roman" w:hAnsi="Times New Roman"/>
          <w:i/>
          <w:sz w:val="28"/>
          <w:szCs w:val="28"/>
          <w:lang w:eastAsia="ru-RU"/>
        </w:rPr>
      </w:pPr>
      <w:r w:rsidRPr="00975153">
        <w:rPr>
          <w:rFonts w:ascii="Times New Roman" w:eastAsia="Times New Roman" w:hAnsi="Times New Roman"/>
          <w:sz w:val="28"/>
          <w:szCs w:val="28"/>
          <w:lang w:eastAsia="ru-RU"/>
        </w:rPr>
        <w:t>Квалификация</w:t>
      </w:r>
      <w:r w:rsidRPr="00975153">
        <w:rPr>
          <w:rFonts w:ascii="Times New Roman" w:eastAsia="Times New Roman" w:hAnsi="Times New Roman"/>
          <w:sz w:val="28"/>
          <w:szCs w:val="28"/>
          <w:lang w:eastAsia="ru-RU"/>
        </w:rPr>
        <w:tab/>
        <w:t>магистр</w:t>
      </w:r>
    </w:p>
    <w:p w14:paraId="0B9092A3"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4562A51"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38A23A9F"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42AFAD65" w14:textId="77777777" w:rsidR="005272E7" w:rsidRPr="00975153" w:rsidRDefault="005272E7" w:rsidP="00A47874">
      <w:pPr>
        <w:spacing w:after="0" w:line="240" w:lineRule="auto"/>
        <w:jc w:val="center"/>
        <w:rPr>
          <w:rFonts w:ascii="Times New Roman" w:eastAsia="Times New Roman" w:hAnsi="Times New Roman"/>
          <w:b/>
          <w:sz w:val="28"/>
          <w:szCs w:val="28"/>
          <w:lang w:eastAsia="ru-RU"/>
        </w:rPr>
      </w:pPr>
    </w:p>
    <w:p w14:paraId="689BC80B" w14:textId="77777777" w:rsidR="005272E7" w:rsidRPr="00975153" w:rsidRDefault="005272E7" w:rsidP="00A47874">
      <w:pPr>
        <w:spacing w:after="0" w:line="240" w:lineRule="auto"/>
        <w:jc w:val="center"/>
        <w:rPr>
          <w:rFonts w:ascii="Times New Roman" w:eastAsia="Times New Roman" w:hAnsi="Times New Roman"/>
          <w:b/>
          <w:sz w:val="28"/>
          <w:szCs w:val="28"/>
          <w:lang w:eastAsia="ru-RU"/>
        </w:rPr>
      </w:pPr>
    </w:p>
    <w:p w14:paraId="3B562B5B"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
    <w:p w14:paraId="73CA2855" w14:textId="77777777" w:rsidR="00A47874" w:rsidRPr="00975153" w:rsidRDefault="00A47874" w:rsidP="008D2DAC">
      <w:pPr>
        <w:spacing w:after="0" w:line="360" w:lineRule="auto"/>
        <w:jc w:val="center"/>
        <w:rPr>
          <w:rFonts w:ascii="Times New Roman" w:eastAsia="Times New Roman" w:hAnsi="Times New Roman"/>
          <w:b/>
          <w:sz w:val="28"/>
          <w:szCs w:val="28"/>
          <w:lang w:eastAsia="ru-RU"/>
        </w:rPr>
      </w:pPr>
    </w:p>
    <w:p w14:paraId="2D7A42C3" w14:textId="77777777" w:rsidR="008D2DAC" w:rsidRPr="00975153" w:rsidRDefault="00A47874" w:rsidP="008D2DAC">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 xml:space="preserve">Краснодар </w:t>
      </w:r>
    </w:p>
    <w:p w14:paraId="465FEC4F" w14:textId="77777777" w:rsidR="00A47874" w:rsidRPr="000679BC" w:rsidRDefault="00A47874" w:rsidP="008D2DAC">
      <w:pPr>
        <w:spacing w:after="0" w:line="360" w:lineRule="auto"/>
        <w:jc w:val="center"/>
        <w:rPr>
          <w:rFonts w:ascii="Times New Roman" w:eastAsia="Times New Roman" w:hAnsi="Times New Roman"/>
          <w:sz w:val="28"/>
          <w:szCs w:val="28"/>
          <w:lang w:eastAsia="ru-RU"/>
        </w:rPr>
      </w:pPr>
      <w:r w:rsidRPr="00975153">
        <w:rPr>
          <w:rFonts w:ascii="Times New Roman" w:eastAsia="Times New Roman" w:hAnsi="Times New Roman"/>
          <w:sz w:val="28"/>
          <w:szCs w:val="28"/>
          <w:lang w:eastAsia="ru-RU"/>
        </w:rPr>
        <w:t>20</w:t>
      </w:r>
      <w:r w:rsidR="005272E7" w:rsidRPr="00975153">
        <w:rPr>
          <w:rFonts w:ascii="Times New Roman" w:eastAsia="Times New Roman" w:hAnsi="Times New Roman"/>
          <w:sz w:val="28"/>
          <w:szCs w:val="28"/>
          <w:lang w:eastAsia="ru-RU"/>
        </w:rPr>
        <w:t>21</w:t>
      </w:r>
    </w:p>
    <w:p w14:paraId="68F978C0" w14:textId="77777777" w:rsidR="00391BA5" w:rsidRPr="000679BC" w:rsidRDefault="00391BA5" w:rsidP="00391BA5">
      <w:pPr>
        <w:rPr>
          <w:rFonts w:ascii="Times New Roman" w:hAnsi="Times New Roman"/>
        </w:rPr>
      </w:pPr>
      <w:r w:rsidRPr="000679BC">
        <w:rPr>
          <w:rFonts w:ascii="Times New Roman" w:hAnsi="Times New Roman"/>
        </w:rPr>
        <w:br w:type="page"/>
      </w:r>
    </w:p>
    <w:p w14:paraId="459A46B9"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r w:rsidRPr="00975153">
        <w:rPr>
          <w:rFonts w:ascii="Times New Roman" w:eastAsia="Times New Roman" w:hAnsi="Times New Roman"/>
          <w:b/>
          <w:sz w:val="28"/>
          <w:szCs w:val="28"/>
          <w:lang w:eastAsia="ru-RU"/>
        </w:rPr>
        <w:lastRenderedPageBreak/>
        <w:t>ЛИСТ ПРОВЕДЕНИЯ ИНСТРУКТАЖЕЙ</w:t>
      </w:r>
    </w:p>
    <w:p w14:paraId="4A981367" w14:textId="77777777" w:rsidR="00840202" w:rsidRPr="00975153" w:rsidRDefault="00840202" w:rsidP="00A47874">
      <w:pPr>
        <w:spacing w:after="0" w:line="240" w:lineRule="auto"/>
        <w:jc w:val="center"/>
        <w:rPr>
          <w:rFonts w:ascii="Times New Roman" w:eastAsia="Times New Roman" w:hAnsi="Times New Roman"/>
          <w:b/>
          <w:sz w:val="28"/>
          <w:szCs w:val="28"/>
          <w:lang w:eastAsia="ru-RU"/>
        </w:rPr>
      </w:pPr>
    </w:p>
    <w:p w14:paraId="472D3B59" w14:textId="77777777" w:rsidR="00A47874" w:rsidRPr="00975153" w:rsidRDefault="00A47874" w:rsidP="00A47874">
      <w:pPr>
        <w:spacing w:after="0" w:line="240" w:lineRule="auto"/>
        <w:jc w:val="center"/>
        <w:rPr>
          <w:rFonts w:ascii="Times New Roman" w:eastAsia="Times New Roman" w:hAnsi="Times New Roman"/>
          <w:b/>
          <w:sz w:val="28"/>
          <w:szCs w:val="28"/>
          <w:lang w:eastAsia="ru-RU"/>
        </w:rPr>
      </w:pPr>
      <w:proofErr w:type="spellStart"/>
      <w:r w:rsidRPr="00975153">
        <w:rPr>
          <w:rFonts w:ascii="Times New Roman" w:eastAsia="Times New Roman" w:hAnsi="Times New Roman"/>
          <w:b/>
          <w:sz w:val="28"/>
          <w:szCs w:val="28"/>
          <w:lang w:eastAsia="ru-RU"/>
        </w:rPr>
        <w:t>КубГУ</w:t>
      </w:r>
      <w:proofErr w:type="spellEnd"/>
      <w:r w:rsidR="00840202" w:rsidRPr="00975153">
        <w:rPr>
          <w:rFonts w:ascii="Times New Roman" w:eastAsia="Times New Roman" w:hAnsi="Times New Roman"/>
          <w:b/>
          <w:sz w:val="28"/>
          <w:szCs w:val="28"/>
          <w:lang w:eastAsia="ru-RU"/>
        </w:rPr>
        <w:t>,</w:t>
      </w:r>
      <w:r w:rsidRPr="00975153">
        <w:rPr>
          <w:rFonts w:ascii="Times New Roman" w:eastAsia="Times New Roman" w:hAnsi="Times New Roman"/>
          <w:b/>
          <w:sz w:val="28"/>
          <w:szCs w:val="28"/>
          <w:lang w:eastAsia="ru-RU"/>
        </w:rPr>
        <w:t xml:space="preserve"> кафедра математических и компьютерных методов</w:t>
      </w:r>
    </w:p>
    <w:p w14:paraId="2D4A9282" w14:textId="77777777" w:rsidR="00A47874" w:rsidRPr="00975153" w:rsidRDefault="00A47874" w:rsidP="00A47874">
      <w:pPr>
        <w:spacing w:after="0" w:line="240" w:lineRule="auto"/>
        <w:jc w:val="center"/>
        <w:rPr>
          <w:rFonts w:ascii="Times New Roman" w:eastAsia="Times New Roman" w:hAnsi="Times New Roman"/>
          <w:b/>
          <w:i/>
          <w:sz w:val="28"/>
          <w:szCs w:val="28"/>
          <w:lang w:eastAsia="ru-RU"/>
        </w:rPr>
      </w:pPr>
    </w:p>
    <w:p w14:paraId="20E36284" w14:textId="77777777" w:rsidR="00A47874" w:rsidRPr="00975153" w:rsidRDefault="00A47874" w:rsidP="00A47874">
      <w:pPr>
        <w:spacing w:after="0" w:line="240" w:lineRule="auto"/>
        <w:jc w:val="center"/>
        <w:rPr>
          <w:rFonts w:ascii="Times New Roman" w:eastAsia="Times New Roman" w:hAnsi="Times New Roman"/>
          <w:b/>
          <w:i/>
          <w:sz w:val="28"/>
          <w:szCs w:val="28"/>
          <w:lang w:eastAsia="ru-RU"/>
        </w:rPr>
      </w:pPr>
    </w:p>
    <w:tbl>
      <w:tblPr>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7"/>
        <w:gridCol w:w="2835"/>
        <w:gridCol w:w="1560"/>
        <w:gridCol w:w="2268"/>
        <w:gridCol w:w="2126"/>
      </w:tblGrid>
      <w:tr w:rsidR="00A47874" w:rsidRPr="00975153" w14:paraId="71DA30D0" w14:textId="77777777" w:rsidTr="0022074A">
        <w:trPr>
          <w:trHeight w:val="1074"/>
        </w:trPr>
        <w:tc>
          <w:tcPr>
            <w:tcW w:w="567" w:type="dxa"/>
            <w:vAlign w:val="center"/>
          </w:tcPr>
          <w:p w14:paraId="4E471AE6"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п/п</w:t>
            </w:r>
          </w:p>
        </w:tc>
        <w:tc>
          <w:tcPr>
            <w:tcW w:w="2835" w:type="dxa"/>
            <w:vAlign w:val="center"/>
          </w:tcPr>
          <w:p w14:paraId="18DFC532"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Вид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инструктажа</w:t>
            </w:r>
          </w:p>
        </w:tc>
        <w:tc>
          <w:tcPr>
            <w:tcW w:w="1560" w:type="dxa"/>
            <w:vAlign w:val="center"/>
          </w:tcPr>
          <w:p w14:paraId="5B9CC842"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Дата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 xml:space="preserve">проведения </w:t>
            </w:r>
            <w:r w:rsidR="00840202"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инструктажа</w:t>
            </w:r>
          </w:p>
        </w:tc>
        <w:tc>
          <w:tcPr>
            <w:tcW w:w="2268" w:type="dxa"/>
            <w:vAlign w:val="center"/>
          </w:tcPr>
          <w:p w14:paraId="28BB758D"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Подпись</w:t>
            </w:r>
          </w:p>
          <w:p w14:paraId="3A997971" w14:textId="77777777" w:rsidR="00A47874" w:rsidRPr="00975153" w:rsidRDefault="00A47874" w:rsidP="007A7AEB">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ирующего</w:t>
            </w:r>
          </w:p>
        </w:tc>
        <w:tc>
          <w:tcPr>
            <w:tcW w:w="2126" w:type="dxa"/>
            <w:vAlign w:val="center"/>
          </w:tcPr>
          <w:p w14:paraId="2CD4A803"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Подпись</w:t>
            </w:r>
          </w:p>
          <w:p w14:paraId="753E4B43"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ируемого</w:t>
            </w:r>
          </w:p>
        </w:tc>
      </w:tr>
      <w:tr w:rsidR="00A47874" w:rsidRPr="00975153" w14:paraId="45638E20" w14:textId="77777777" w:rsidTr="0022074A">
        <w:tc>
          <w:tcPr>
            <w:tcW w:w="567" w:type="dxa"/>
          </w:tcPr>
          <w:p w14:paraId="5A8F95EB" w14:textId="77777777" w:rsidR="00A47874" w:rsidRPr="00975153" w:rsidRDefault="00A47874"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1</w:t>
            </w:r>
          </w:p>
        </w:tc>
        <w:tc>
          <w:tcPr>
            <w:tcW w:w="2835" w:type="dxa"/>
          </w:tcPr>
          <w:p w14:paraId="51774A09" w14:textId="77777777" w:rsidR="00A47874" w:rsidRPr="00975153" w:rsidRDefault="00A47874"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0022074A" w:rsidRPr="00975153">
              <w:rPr>
                <w:rFonts w:ascii="Times New Roman" w:eastAsia="Times New Roman" w:hAnsi="Times New Roman"/>
                <w:sz w:val="24"/>
                <w:szCs w:val="24"/>
                <w:lang w:eastAsia="ru-RU"/>
              </w:rPr>
              <w:br/>
            </w:r>
            <w:r w:rsidRPr="00975153">
              <w:rPr>
                <w:rFonts w:ascii="Times New Roman" w:eastAsia="Times New Roman" w:hAnsi="Times New Roman"/>
                <w:sz w:val="24"/>
                <w:szCs w:val="24"/>
                <w:lang w:eastAsia="ru-RU"/>
              </w:rPr>
              <w:t>охране труда</w:t>
            </w:r>
          </w:p>
        </w:tc>
        <w:tc>
          <w:tcPr>
            <w:tcW w:w="1560" w:type="dxa"/>
          </w:tcPr>
          <w:p w14:paraId="68602A29" w14:textId="77777777" w:rsidR="00A47874" w:rsidRPr="00975153" w:rsidRDefault="000D01D6" w:rsidP="000E70A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w:t>
            </w:r>
            <w:r w:rsidR="00A47874" w:rsidRPr="00975153">
              <w:rPr>
                <w:rFonts w:ascii="Times New Roman" w:eastAsia="Times New Roman" w:hAnsi="Times New Roman"/>
                <w:sz w:val="24"/>
                <w:szCs w:val="24"/>
                <w:lang w:eastAsia="ru-RU"/>
              </w:rPr>
              <w:t>.0</w:t>
            </w:r>
            <w:r w:rsidR="000E70AC" w:rsidRPr="00975153">
              <w:rPr>
                <w:rFonts w:ascii="Times New Roman" w:eastAsia="Times New Roman" w:hAnsi="Times New Roman"/>
                <w:sz w:val="24"/>
                <w:szCs w:val="24"/>
                <w:lang w:eastAsia="ru-RU"/>
              </w:rPr>
              <w:t>1</w:t>
            </w:r>
            <w:r w:rsidR="00A47874" w:rsidRPr="00975153">
              <w:rPr>
                <w:rFonts w:ascii="Times New Roman" w:eastAsia="Times New Roman" w:hAnsi="Times New Roman"/>
                <w:sz w:val="24"/>
                <w:szCs w:val="24"/>
                <w:lang w:eastAsia="ru-RU"/>
              </w:rPr>
              <w:t>.20</w:t>
            </w:r>
            <w:r w:rsidR="0010767C" w:rsidRPr="00975153">
              <w:rPr>
                <w:rFonts w:ascii="Times New Roman" w:eastAsia="Times New Roman" w:hAnsi="Times New Roman"/>
                <w:sz w:val="24"/>
                <w:szCs w:val="24"/>
                <w:lang w:eastAsia="ru-RU"/>
              </w:rPr>
              <w:t>2</w:t>
            </w:r>
            <w:r w:rsidR="000E70AC" w:rsidRPr="00975153">
              <w:rPr>
                <w:rFonts w:ascii="Times New Roman" w:eastAsia="Times New Roman" w:hAnsi="Times New Roman"/>
                <w:sz w:val="24"/>
                <w:szCs w:val="24"/>
                <w:lang w:eastAsia="ru-RU"/>
              </w:rPr>
              <w:t>1</w:t>
            </w:r>
          </w:p>
        </w:tc>
        <w:tc>
          <w:tcPr>
            <w:tcW w:w="2268" w:type="dxa"/>
          </w:tcPr>
          <w:p w14:paraId="4C3E6081" w14:textId="77777777" w:rsidR="00A47874" w:rsidRPr="00975153" w:rsidRDefault="00A47874" w:rsidP="00D55807">
            <w:pPr>
              <w:spacing w:after="0" w:line="240" w:lineRule="auto"/>
              <w:jc w:val="center"/>
              <w:rPr>
                <w:rFonts w:ascii="Times New Roman" w:eastAsia="Times New Roman" w:hAnsi="Times New Roman"/>
                <w:sz w:val="24"/>
                <w:szCs w:val="24"/>
                <w:lang w:eastAsia="ru-RU"/>
              </w:rPr>
            </w:pPr>
          </w:p>
        </w:tc>
        <w:tc>
          <w:tcPr>
            <w:tcW w:w="2126" w:type="dxa"/>
          </w:tcPr>
          <w:p w14:paraId="10090723" w14:textId="77777777" w:rsidR="00A47874" w:rsidRPr="00975153" w:rsidRDefault="00A47874" w:rsidP="00D55807">
            <w:pPr>
              <w:spacing w:after="0" w:line="240" w:lineRule="auto"/>
              <w:rPr>
                <w:rFonts w:ascii="Times New Roman" w:eastAsia="Times New Roman" w:hAnsi="Times New Roman"/>
                <w:sz w:val="24"/>
                <w:szCs w:val="24"/>
                <w:lang w:eastAsia="ru-RU"/>
              </w:rPr>
            </w:pPr>
          </w:p>
        </w:tc>
      </w:tr>
      <w:tr w:rsidR="000D01D6" w:rsidRPr="00975153" w14:paraId="639588DE" w14:textId="77777777" w:rsidTr="0022074A">
        <w:tc>
          <w:tcPr>
            <w:tcW w:w="567" w:type="dxa"/>
          </w:tcPr>
          <w:p w14:paraId="1750353F"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w:t>
            </w:r>
          </w:p>
        </w:tc>
        <w:tc>
          <w:tcPr>
            <w:tcW w:w="2835" w:type="dxa"/>
          </w:tcPr>
          <w:p w14:paraId="7B1780A2"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Pr="00975153">
              <w:rPr>
                <w:rFonts w:ascii="Times New Roman" w:eastAsia="Times New Roman" w:hAnsi="Times New Roman"/>
                <w:sz w:val="24"/>
                <w:szCs w:val="24"/>
                <w:lang w:eastAsia="ru-RU"/>
              </w:rPr>
              <w:br/>
              <w:t>технике безопасности</w:t>
            </w:r>
          </w:p>
        </w:tc>
        <w:tc>
          <w:tcPr>
            <w:tcW w:w="1560" w:type="dxa"/>
          </w:tcPr>
          <w:p w14:paraId="4FAEC362" w14:textId="77777777" w:rsidR="000D01D6" w:rsidRPr="00975153" w:rsidRDefault="000D01D6" w:rsidP="00C63175">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7E8A5C3E" w14:textId="77777777" w:rsidR="000D01D6" w:rsidRPr="00975153"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1D01A7F8" w14:textId="77777777" w:rsidR="000D01D6" w:rsidRPr="00975153" w:rsidRDefault="000D01D6" w:rsidP="00D55807">
            <w:pPr>
              <w:spacing w:after="0" w:line="240" w:lineRule="auto"/>
              <w:rPr>
                <w:rFonts w:ascii="Times New Roman" w:eastAsia="Times New Roman" w:hAnsi="Times New Roman"/>
                <w:sz w:val="24"/>
                <w:szCs w:val="24"/>
                <w:lang w:eastAsia="ru-RU"/>
              </w:rPr>
            </w:pPr>
          </w:p>
        </w:tc>
      </w:tr>
      <w:tr w:rsidR="000D01D6" w:rsidRPr="00975153" w14:paraId="1FDD4F54" w14:textId="77777777" w:rsidTr="0022074A">
        <w:tc>
          <w:tcPr>
            <w:tcW w:w="567" w:type="dxa"/>
          </w:tcPr>
          <w:p w14:paraId="7AB09A31"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3</w:t>
            </w:r>
          </w:p>
        </w:tc>
        <w:tc>
          <w:tcPr>
            <w:tcW w:w="2835" w:type="dxa"/>
          </w:tcPr>
          <w:p w14:paraId="64183911"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 xml:space="preserve">Инструктаж по </w:t>
            </w:r>
            <w:r w:rsidRPr="00975153">
              <w:rPr>
                <w:rFonts w:ascii="Times New Roman" w:eastAsia="Times New Roman" w:hAnsi="Times New Roman"/>
                <w:sz w:val="24"/>
                <w:szCs w:val="24"/>
                <w:lang w:eastAsia="ru-RU"/>
              </w:rPr>
              <w:br/>
              <w:t>пожарной безопасности</w:t>
            </w:r>
          </w:p>
        </w:tc>
        <w:tc>
          <w:tcPr>
            <w:tcW w:w="1560" w:type="dxa"/>
          </w:tcPr>
          <w:p w14:paraId="10523757" w14:textId="77777777" w:rsidR="000D01D6" w:rsidRPr="00975153" w:rsidRDefault="000D01D6" w:rsidP="00765414">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3D21C93E" w14:textId="77777777" w:rsidR="000D01D6" w:rsidRPr="00975153"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543211AF" w14:textId="77777777" w:rsidR="000D01D6" w:rsidRPr="00975153" w:rsidRDefault="000D01D6" w:rsidP="00D55807">
            <w:pPr>
              <w:spacing w:after="0" w:line="240" w:lineRule="auto"/>
              <w:rPr>
                <w:rFonts w:ascii="Times New Roman" w:eastAsia="Times New Roman" w:hAnsi="Times New Roman"/>
                <w:sz w:val="24"/>
                <w:szCs w:val="24"/>
                <w:lang w:eastAsia="ru-RU"/>
              </w:rPr>
            </w:pPr>
          </w:p>
        </w:tc>
      </w:tr>
      <w:tr w:rsidR="000D01D6" w:rsidRPr="002C5110" w14:paraId="28FD9114" w14:textId="77777777" w:rsidTr="0022074A">
        <w:tc>
          <w:tcPr>
            <w:tcW w:w="567" w:type="dxa"/>
          </w:tcPr>
          <w:p w14:paraId="0838FA73" w14:textId="77777777" w:rsidR="000D01D6" w:rsidRPr="00975153" w:rsidRDefault="000D01D6" w:rsidP="004D329C">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4</w:t>
            </w:r>
          </w:p>
        </w:tc>
        <w:tc>
          <w:tcPr>
            <w:tcW w:w="2835" w:type="dxa"/>
          </w:tcPr>
          <w:p w14:paraId="0CECB259" w14:textId="77777777" w:rsidR="000D01D6" w:rsidRPr="00975153" w:rsidRDefault="000D01D6" w:rsidP="0022074A">
            <w:pPr>
              <w:spacing w:after="0" w:line="240" w:lineRule="auto"/>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Инструктаж по</w:t>
            </w:r>
            <w:r w:rsidRPr="00975153">
              <w:rPr>
                <w:rFonts w:ascii="Times New Roman" w:eastAsia="Times New Roman" w:hAnsi="Times New Roman"/>
                <w:sz w:val="24"/>
                <w:szCs w:val="24"/>
                <w:lang w:eastAsia="ru-RU"/>
              </w:rPr>
              <w:br/>
              <w:t xml:space="preserve">ознакомлению с </w:t>
            </w:r>
            <w:r w:rsidRPr="00975153">
              <w:rPr>
                <w:rFonts w:ascii="Times New Roman" w:eastAsia="Times New Roman" w:hAnsi="Times New Roman"/>
                <w:sz w:val="24"/>
                <w:szCs w:val="24"/>
                <w:lang w:eastAsia="ru-RU"/>
              </w:rPr>
              <w:br/>
              <w:t xml:space="preserve">правилами внутреннего трудового распорядка </w:t>
            </w:r>
          </w:p>
        </w:tc>
        <w:tc>
          <w:tcPr>
            <w:tcW w:w="1560" w:type="dxa"/>
          </w:tcPr>
          <w:p w14:paraId="6F82A605" w14:textId="77777777" w:rsidR="000D01D6" w:rsidRPr="002C5110" w:rsidRDefault="000D01D6" w:rsidP="00765414">
            <w:pPr>
              <w:spacing w:after="0" w:line="240" w:lineRule="auto"/>
              <w:jc w:val="center"/>
              <w:rPr>
                <w:rFonts w:ascii="Times New Roman" w:eastAsia="Times New Roman" w:hAnsi="Times New Roman"/>
                <w:sz w:val="24"/>
                <w:szCs w:val="24"/>
                <w:lang w:eastAsia="ru-RU"/>
              </w:rPr>
            </w:pPr>
            <w:r w:rsidRPr="00975153">
              <w:rPr>
                <w:rFonts w:ascii="Times New Roman" w:eastAsia="Times New Roman" w:hAnsi="Times New Roman"/>
                <w:sz w:val="24"/>
                <w:szCs w:val="24"/>
                <w:lang w:eastAsia="ru-RU"/>
              </w:rPr>
              <w:t>29.01.2021</w:t>
            </w:r>
          </w:p>
        </w:tc>
        <w:tc>
          <w:tcPr>
            <w:tcW w:w="2268" w:type="dxa"/>
          </w:tcPr>
          <w:p w14:paraId="0227F5AC" w14:textId="77777777" w:rsidR="000D01D6" w:rsidRPr="002C5110" w:rsidRDefault="000D01D6" w:rsidP="00D55807">
            <w:pPr>
              <w:spacing w:after="0" w:line="240" w:lineRule="auto"/>
              <w:jc w:val="center"/>
              <w:rPr>
                <w:rFonts w:ascii="Times New Roman" w:eastAsia="Times New Roman" w:hAnsi="Times New Roman"/>
                <w:sz w:val="24"/>
                <w:szCs w:val="24"/>
                <w:lang w:eastAsia="ru-RU"/>
              </w:rPr>
            </w:pPr>
          </w:p>
        </w:tc>
        <w:tc>
          <w:tcPr>
            <w:tcW w:w="2126" w:type="dxa"/>
          </w:tcPr>
          <w:p w14:paraId="520871AB" w14:textId="77777777" w:rsidR="000D01D6" w:rsidRPr="002C5110" w:rsidRDefault="000D01D6" w:rsidP="00D55807">
            <w:pPr>
              <w:spacing w:after="0" w:line="240" w:lineRule="auto"/>
              <w:rPr>
                <w:rFonts w:ascii="Times New Roman" w:eastAsia="Times New Roman" w:hAnsi="Times New Roman"/>
                <w:sz w:val="24"/>
                <w:szCs w:val="24"/>
                <w:lang w:eastAsia="ru-RU"/>
              </w:rPr>
            </w:pPr>
          </w:p>
        </w:tc>
      </w:tr>
    </w:tbl>
    <w:p w14:paraId="22B38296" w14:textId="77777777" w:rsidR="0044789F" w:rsidRPr="002C5110" w:rsidRDefault="0044789F" w:rsidP="00A47874">
      <w:pPr>
        <w:rPr>
          <w:rFonts w:ascii="Times New Roman" w:hAnsi="Times New Roman"/>
          <w:b/>
          <w:sz w:val="28"/>
          <w:szCs w:val="28"/>
        </w:rPr>
      </w:pPr>
    </w:p>
    <w:p w14:paraId="5BA5718F" w14:textId="77777777" w:rsidR="00A47874" w:rsidRPr="00271CFF" w:rsidRDefault="00A47874" w:rsidP="00A47874">
      <w:pPr>
        <w:rPr>
          <w:rFonts w:ascii="Times New Roman" w:hAnsi="Times New Roman"/>
          <w:b/>
          <w:sz w:val="28"/>
          <w:szCs w:val="28"/>
          <w:highlight w:val="green"/>
        </w:rPr>
      </w:pPr>
      <w:r w:rsidRPr="00271CFF">
        <w:rPr>
          <w:rFonts w:ascii="Times New Roman" w:hAnsi="Times New Roman"/>
          <w:b/>
          <w:sz w:val="28"/>
          <w:szCs w:val="28"/>
          <w:highlight w:val="green"/>
        </w:rPr>
        <w:br w:type="page"/>
      </w:r>
    </w:p>
    <w:p w14:paraId="75025635" w14:textId="77777777" w:rsidR="0044789F" w:rsidRPr="00364F1C" w:rsidRDefault="0044789F" w:rsidP="0044789F">
      <w:pPr>
        <w:spacing w:after="0" w:line="360" w:lineRule="auto"/>
        <w:jc w:val="center"/>
        <w:rPr>
          <w:rFonts w:ascii="Times New Roman" w:eastAsia="Times New Roman" w:hAnsi="Times New Roman"/>
          <w:sz w:val="28"/>
          <w:szCs w:val="28"/>
          <w:lang w:eastAsia="ru-RU"/>
        </w:rPr>
      </w:pPr>
      <w:r w:rsidRPr="00364F1C">
        <w:rPr>
          <w:rFonts w:ascii="Times New Roman" w:eastAsia="Times New Roman" w:hAnsi="Times New Roman"/>
          <w:b/>
          <w:bCs/>
          <w:sz w:val="28"/>
          <w:szCs w:val="28"/>
          <w:lang w:eastAsia="ru-RU"/>
        </w:rPr>
        <w:lastRenderedPageBreak/>
        <w:t>ОБЩИЕ СВЕДЕНИЯ</w:t>
      </w:r>
      <w:r w:rsidRPr="00364F1C">
        <w:rPr>
          <w:rFonts w:ascii="Times New Roman" w:eastAsia="Times New Roman" w:hAnsi="Times New Roman"/>
          <w:b/>
          <w:bCs/>
          <w:sz w:val="28"/>
          <w:szCs w:val="28"/>
          <w:lang w:eastAsia="ru-RU"/>
        </w:rPr>
        <w:br/>
      </w:r>
      <w:r w:rsidRPr="00364F1C">
        <w:rPr>
          <w:rFonts w:ascii="Times New Roman" w:eastAsia="Times New Roman" w:hAnsi="Times New Roman"/>
          <w:b/>
          <w:sz w:val="28"/>
          <w:szCs w:val="28"/>
          <w:lang w:eastAsia="ru-RU"/>
        </w:rPr>
        <w:t>по производственной практике</w:t>
      </w:r>
      <w:r w:rsidRPr="00364F1C">
        <w:rPr>
          <w:rFonts w:ascii="Times New Roman" w:eastAsia="Times New Roman" w:hAnsi="Times New Roman"/>
          <w:b/>
          <w:sz w:val="28"/>
          <w:szCs w:val="28"/>
          <w:lang w:eastAsia="ru-RU"/>
        </w:rPr>
        <w:br/>
        <w:t>(научно-исследовательская работа)</w:t>
      </w:r>
      <w:r w:rsidRPr="00364F1C">
        <w:rPr>
          <w:rFonts w:ascii="Times New Roman" w:eastAsia="Times New Roman" w:hAnsi="Times New Roman"/>
          <w:sz w:val="28"/>
          <w:szCs w:val="28"/>
          <w:lang w:eastAsia="ru-RU"/>
        </w:rPr>
        <w:br/>
        <w:t>Б</w:t>
      </w:r>
      <w:proofErr w:type="gramStart"/>
      <w:r w:rsidRPr="00364F1C">
        <w:rPr>
          <w:rFonts w:ascii="Times New Roman" w:eastAsia="Times New Roman" w:hAnsi="Times New Roman"/>
          <w:sz w:val="28"/>
          <w:szCs w:val="28"/>
          <w:lang w:eastAsia="ru-RU"/>
        </w:rPr>
        <w:t>2.О.</w:t>
      </w:r>
      <w:proofErr w:type="gramEnd"/>
      <w:r w:rsidRPr="00364F1C">
        <w:rPr>
          <w:rFonts w:ascii="Times New Roman" w:eastAsia="Times New Roman" w:hAnsi="Times New Roman"/>
          <w:sz w:val="28"/>
          <w:szCs w:val="28"/>
          <w:lang w:eastAsia="ru-RU"/>
        </w:rPr>
        <w:t>02.03(Н)</w:t>
      </w:r>
    </w:p>
    <w:p w14:paraId="75B23898" w14:textId="77777777" w:rsidR="0044789F" w:rsidRPr="00364F1C" w:rsidRDefault="0044789F" w:rsidP="0044789F">
      <w:pPr>
        <w:spacing w:after="0" w:line="240" w:lineRule="auto"/>
        <w:jc w:val="center"/>
        <w:rPr>
          <w:rFonts w:ascii="Times New Roman" w:eastAsiaTheme="minorEastAsia" w:hAnsi="Times New Roman"/>
          <w:color w:val="000000"/>
          <w:sz w:val="24"/>
          <w:szCs w:val="24"/>
          <w:u w:val="single"/>
          <w:shd w:val="clear" w:color="auto" w:fill="FFFFFF"/>
        </w:rPr>
      </w:pPr>
    </w:p>
    <w:p w14:paraId="51321D79" w14:textId="77777777" w:rsidR="0044789F" w:rsidRPr="00364F1C" w:rsidRDefault="0044789F" w:rsidP="0044789F">
      <w:pPr>
        <w:autoSpaceDE w:val="0"/>
        <w:autoSpaceDN w:val="0"/>
        <w:adjustRightInd w:val="0"/>
        <w:spacing w:after="0" w:line="360" w:lineRule="auto"/>
        <w:ind w:firstLine="709"/>
        <w:jc w:val="both"/>
        <w:rPr>
          <w:rFonts w:ascii="Times New Roman" w:eastAsiaTheme="minorHAnsi" w:hAnsi="Times New Roman"/>
          <w:color w:val="000000"/>
          <w:sz w:val="24"/>
          <w:szCs w:val="24"/>
        </w:rPr>
      </w:pPr>
      <w:r w:rsidRPr="00364F1C">
        <w:rPr>
          <w:rFonts w:ascii="Times New Roman" w:eastAsiaTheme="minorHAnsi" w:hAnsi="Times New Roman"/>
          <w:b/>
          <w:color w:val="000000"/>
          <w:sz w:val="24"/>
          <w:szCs w:val="24"/>
        </w:rPr>
        <w:t>Место прохождения практики:</w:t>
      </w:r>
      <w:r w:rsidRPr="00364F1C">
        <w:rPr>
          <w:rFonts w:ascii="Times New Roman" w:eastAsiaTheme="minorHAnsi" w:hAnsi="Times New Roman"/>
          <w:b/>
          <w:i/>
          <w:color w:val="000000"/>
          <w:sz w:val="24"/>
          <w:szCs w:val="24"/>
        </w:rPr>
        <w:t xml:space="preserve"> </w:t>
      </w:r>
      <w:r w:rsidRPr="00364F1C">
        <w:rPr>
          <w:rFonts w:ascii="Times New Roman" w:eastAsiaTheme="minorHAnsi" w:hAnsi="Times New Roman"/>
          <w:color w:val="000000"/>
          <w:sz w:val="24"/>
          <w:szCs w:val="24"/>
        </w:rPr>
        <w:t>ФГБОУ ВО «</w:t>
      </w:r>
      <w:proofErr w:type="spellStart"/>
      <w:r w:rsidRPr="00364F1C">
        <w:rPr>
          <w:rFonts w:ascii="Times New Roman" w:eastAsiaTheme="minorHAnsi" w:hAnsi="Times New Roman"/>
          <w:color w:val="000000"/>
          <w:sz w:val="24"/>
          <w:szCs w:val="24"/>
        </w:rPr>
        <w:t>КубГУ</w:t>
      </w:r>
      <w:proofErr w:type="spellEnd"/>
      <w:r w:rsidRPr="00364F1C">
        <w:rPr>
          <w:rFonts w:ascii="Times New Roman" w:eastAsiaTheme="minorHAnsi" w:hAnsi="Times New Roman"/>
          <w:color w:val="000000"/>
          <w:sz w:val="24"/>
          <w:szCs w:val="24"/>
        </w:rPr>
        <w:t>», кафедра МКМ.</w:t>
      </w:r>
    </w:p>
    <w:p w14:paraId="0AA18759" w14:textId="77777777" w:rsidR="0044789F" w:rsidRPr="00364F1C" w:rsidRDefault="0044789F" w:rsidP="0044789F">
      <w:pPr>
        <w:spacing w:after="0" w:line="360" w:lineRule="auto"/>
        <w:ind w:firstLine="709"/>
        <w:rPr>
          <w:rFonts w:ascii="Times New Roman" w:eastAsiaTheme="minorEastAsia" w:hAnsi="Times New Roman"/>
          <w:sz w:val="24"/>
          <w:szCs w:val="24"/>
          <w:u w:val="single"/>
          <w:shd w:val="clear" w:color="auto" w:fill="FFFFFF"/>
        </w:rPr>
      </w:pPr>
      <w:r w:rsidRPr="00364F1C">
        <w:rPr>
          <w:rFonts w:ascii="Times New Roman" w:eastAsia="Times New Roman" w:hAnsi="Times New Roman"/>
          <w:b/>
          <w:sz w:val="24"/>
          <w:szCs w:val="24"/>
          <w:lang w:eastAsia="ru-RU"/>
        </w:rPr>
        <w:t>Срок прохождения практики:</w:t>
      </w:r>
      <w:r w:rsidRPr="00364F1C">
        <w:rPr>
          <w:rFonts w:ascii="Times New Roman" w:eastAsia="Times New Roman" w:hAnsi="Times New Roman"/>
          <w:sz w:val="24"/>
          <w:szCs w:val="24"/>
          <w:lang w:eastAsia="ru-RU"/>
        </w:rPr>
        <w:t xml:space="preserve"> </w:t>
      </w:r>
      <w:r w:rsidRPr="00364F1C">
        <w:rPr>
          <w:rFonts w:ascii="Times New Roman" w:eastAsia="Times New Roman" w:hAnsi="Times New Roman"/>
          <w:sz w:val="24"/>
          <w:szCs w:val="24"/>
          <w:lang w:eastAsia="ru-RU"/>
        </w:rPr>
        <w:tab/>
      </w:r>
      <w:r w:rsidR="00073AF3" w:rsidRPr="00364F1C">
        <w:rPr>
          <w:rFonts w:ascii="Times New Roman" w:eastAsia="Times New Roman" w:hAnsi="Times New Roman"/>
          <w:sz w:val="24"/>
          <w:szCs w:val="24"/>
          <w:lang w:eastAsia="ru-RU"/>
        </w:rPr>
        <w:t>2</w:t>
      </w:r>
      <w:r w:rsidRPr="00364F1C">
        <w:rPr>
          <w:rFonts w:ascii="Times New Roman" w:eastAsia="Times New Roman" w:hAnsi="Times New Roman"/>
          <w:sz w:val="24"/>
          <w:szCs w:val="24"/>
          <w:lang w:eastAsia="ru-RU"/>
        </w:rPr>
        <w:t>9.0</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202</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w:t>
      </w:r>
      <w:r w:rsidR="00073AF3" w:rsidRPr="00364F1C">
        <w:rPr>
          <w:rFonts w:ascii="Times New Roman" w:eastAsia="Times New Roman" w:hAnsi="Times New Roman"/>
          <w:sz w:val="24"/>
          <w:szCs w:val="24"/>
          <w:lang w:eastAsia="ru-RU"/>
        </w:rPr>
        <w:t>26</w:t>
      </w:r>
      <w:r w:rsidRPr="00364F1C">
        <w:rPr>
          <w:rFonts w:ascii="Times New Roman" w:eastAsia="Times New Roman" w:hAnsi="Times New Roman"/>
          <w:sz w:val="24"/>
          <w:szCs w:val="24"/>
          <w:lang w:eastAsia="ru-RU"/>
        </w:rPr>
        <w:t>.0</w:t>
      </w:r>
      <w:r w:rsidR="00FD7503" w:rsidRPr="00364F1C">
        <w:rPr>
          <w:rFonts w:ascii="Times New Roman" w:eastAsia="Times New Roman" w:hAnsi="Times New Roman"/>
          <w:sz w:val="24"/>
          <w:szCs w:val="24"/>
          <w:lang w:eastAsia="ru-RU"/>
        </w:rPr>
        <w:t>2</w:t>
      </w:r>
      <w:r w:rsidRPr="00364F1C">
        <w:rPr>
          <w:rFonts w:ascii="Times New Roman" w:eastAsia="Times New Roman" w:hAnsi="Times New Roman"/>
          <w:sz w:val="24"/>
          <w:szCs w:val="24"/>
          <w:lang w:eastAsia="ru-RU"/>
        </w:rPr>
        <w:t>.202</w:t>
      </w:r>
      <w:r w:rsidR="00FD7503" w:rsidRPr="00364F1C">
        <w:rPr>
          <w:rFonts w:ascii="Times New Roman" w:eastAsia="Times New Roman" w:hAnsi="Times New Roman"/>
          <w:sz w:val="24"/>
          <w:szCs w:val="24"/>
          <w:lang w:eastAsia="ru-RU"/>
        </w:rPr>
        <w:t>1</w:t>
      </w:r>
      <w:r w:rsidRPr="00364F1C">
        <w:rPr>
          <w:rFonts w:ascii="Times New Roman" w:eastAsia="Times New Roman" w:hAnsi="Times New Roman"/>
          <w:sz w:val="24"/>
          <w:szCs w:val="24"/>
          <w:lang w:eastAsia="ru-RU"/>
        </w:rPr>
        <w:t>.</w:t>
      </w:r>
    </w:p>
    <w:p w14:paraId="71D21362" w14:textId="77777777" w:rsidR="0044789F" w:rsidRPr="00364F1C" w:rsidRDefault="0044789F"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r w:rsidRPr="00364F1C">
        <w:rPr>
          <w:rFonts w:ascii="Times New Roman" w:eastAsiaTheme="minorHAnsi" w:hAnsi="Times New Roman"/>
          <w:b/>
          <w:bCs/>
          <w:color w:val="000000"/>
          <w:sz w:val="24"/>
          <w:szCs w:val="24"/>
        </w:rPr>
        <w:t xml:space="preserve">Цель </w:t>
      </w:r>
      <w:r w:rsidR="00851983" w:rsidRPr="00364F1C">
        <w:rPr>
          <w:rFonts w:ascii="Times New Roman" w:eastAsiaTheme="minorHAnsi" w:hAnsi="Times New Roman"/>
          <w:b/>
          <w:bCs/>
          <w:color w:val="000000"/>
          <w:sz w:val="24"/>
          <w:szCs w:val="24"/>
        </w:rPr>
        <w:t xml:space="preserve">научно-исследовательской работы </w:t>
      </w:r>
      <w:r w:rsidRPr="00364F1C">
        <w:rPr>
          <w:rFonts w:ascii="Times New Roman" w:eastAsiaTheme="minorHAnsi" w:hAnsi="Times New Roman"/>
          <w:bCs/>
          <w:color w:val="000000"/>
          <w:sz w:val="24"/>
          <w:szCs w:val="24"/>
        </w:rPr>
        <w:t xml:space="preserve">– </w:t>
      </w:r>
      <w:r w:rsidR="0062447A" w:rsidRPr="00364F1C">
        <w:rPr>
          <w:rFonts w:ascii="Times New Roman" w:eastAsiaTheme="minorHAnsi" w:hAnsi="Times New Roman"/>
          <w:bCs/>
          <w:color w:val="000000"/>
          <w:sz w:val="24"/>
          <w:szCs w:val="24"/>
        </w:rPr>
        <w:t>углубление и закрепление теоретических знаний и их использование в процессе научно-исследовательской работы; приобретение магистрантами практических навыков самостоятельной научно-исследовательской работы и опыта профессиональной деятельности; подготовка магистрантов к проведению различного вида научной деятельности; развитие у магистрантов интереса к научно-исследовательской деятельности; освоение сетевых информационных технологий для самостоятельного поиска научной литературы в Интернет; освоение технологий самостоятельной работы с учебной и научной литературой; включение магистрантов в непрерывный процесс получения новых научных знаний; формирование профессиональных способностей магистрантов на основе объединения компонентов фундаментального, специального и профессионального математического образования с их использованием в конкретной научной деятельности</w:t>
      </w:r>
      <w:r w:rsidRPr="00364F1C">
        <w:rPr>
          <w:rFonts w:ascii="Times New Roman" w:eastAsiaTheme="minorHAnsi" w:hAnsi="Times New Roman"/>
          <w:bCs/>
          <w:color w:val="000000"/>
          <w:sz w:val="24"/>
          <w:szCs w:val="24"/>
        </w:rPr>
        <w:t>.</w:t>
      </w:r>
    </w:p>
    <w:p w14:paraId="233E7D55" w14:textId="77777777" w:rsidR="00851983" w:rsidRPr="00364F1C" w:rsidRDefault="00851983"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p>
    <w:p w14:paraId="2F5ADA8E" w14:textId="77777777" w:rsidR="0044789F" w:rsidRPr="00364F1C" w:rsidRDefault="0044789F" w:rsidP="0044789F">
      <w:pPr>
        <w:autoSpaceDE w:val="0"/>
        <w:autoSpaceDN w:val="0"/>
        <w:adjustRightInd w:val="0"/>
        <w:spacing w:after="0" w:line="240" w:lineRule="auto"/>
        <w:ind w:firstLine="709"/>
        <w:jc w:val="both"/>
        <w:rPr>
          <w:rFonts w:ascii="Times New Roman" w:eastAsiaTheme="minorHAnsi" w:hAnsi="Times New Roman"/>
          <w:bCs/>
          <w:color w:val="000000"/>
          <w:sz w:val="24"/>
          <w:szCs w:val="24"/>
        </w:rPr>
      </w:pPr>
      <w:r w:rsidRPr="00364F1C">
        <w:rPr>
          <w:rFonts w:ascii="Times New Roman" w:eastAsiaTheme="minorHAnsi" w:hAnsi="Times New Roman"/>
          <w:b/>
          <w:bCs/>
          <w:color w:val="000000"/>
          <w:sz w:val="24"/>
          <w:szCs w:val="24"/>
        </w:rPr>
        <w:t xml:space="preserve">Задачи </w:t>
      </w:r>
      <w:r w:rsidR="00851983" w:rsidRPr="00364F1C">
        <w:rPr>
          <w:rFonts w:ascii="Times New Roman" w:eastAsiaTheme="minorHAnsi" w:hAnsi="Times New Roman"/>
          <w:b/>
          <w:bCs/>
          <w:color w:val="000000"/>
          <w:sz w:val="24"/>
          <w:szCs w:val="24"/>
        </w:rPr>
        <w:t>научно-исследовательской работы</w:t>
      </w:r>
      <w:r w:rsidRPr="00364F1C">
        <w:rPr>
          <w:rFonts w:ascii="Times New Roman" w:eastAsiaTheme="minorHAnsi" w:hAnsi="Times New Roman"/>
          <w:bCs/>
          <w:color w:val="000000"/>
          <w:sz w:val="24"/>
          <w:szCs w:val="24"/>
        </w:rPr>
        <w:t>:</w:t>
      </w:r>
    </w:p>
    <w:p w14:paraId="4B7F47A9" w14:textId="77777777" w:rsidR="009F6D31" w:rsidRPr="00364F1C" w:rsidRDefault="009F6D31" w:rsidP="009F6D31">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развитие у магистрантов интереса к научно-исследовательской работе и навыков ведения исследований в области математического моделирования, </w:t>
      </w:r>
    </w:p>
    <w:p w14:paraId="6CED0292"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получение новых научных результатов по теме работы;</w:t>
      </w:r>
    </w:p>
    <w:p w14:paraId="5B88959F"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освоение сетевых информационных технологий для самостоятельного поиска научной литературы в Интернет по теме научной работы; </w:t>
      </w:r>
    </w:p>
    <w:p w14:paraId="21E0D4E6"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работа с базами данных научных статей ведущих отечественных и зарубежных научных центров; </w:t>
      </w:r>
    </w:p>
    <w:p w14:paraId="495430C1" w14:textId="77777777" w:rsidR="009C3778" w:rsidRPr="00364F1C" w:rsidRDefault="009C3778"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составление библиографии по теме работы;</w:t>
      </w:r>
    </w:p>
    <w:p w14:paraId="3DDF349B" w14:textId="77777777" w:rsidR="00E70C9B" w:rsidRPr="00364F1C" w:rsidRDefault="00E70C9B"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xml:space="preserve">– выступление на научном семинаре по результатам научно-исследовательской работы; </w:t>
      </w:r>
    </w:p>
    <w:p w14:paraId="36F1E5A4" w14:textId="77777777" w:rsidR="00E70C9B" w:rsidRPr="00E70C9B" w:rsidRDefault="00E70C9B" w:rsidP="00E70C9B">
      <w:pPr>
        <w:autoSpaceDE w:val="0"/>
        <w:autoSpaceDN w:val="0"/>
        <w:adjustRightInd w:val="0"/>
        <w:spacing w:after="0" w:line="240" w:lineRule="auto"/>
        <w:ind w:firstLine="709"/>
        <w:rPr>
          <w:rFonts w:ascii="Times New Roman" w:eastAsiaTheme="minorHAnsi" w:hAnsi="Times New Roman"/>
          <w:color w:val="000000"/>
          <w:sz w:val="24"/>
          <w:szCs w:val="24"/>
        </w:rPr>
      </w:pPr>
      <w:r w:rsidRPr="00364F1C">
        <w:rPr>
          <w:rFonts w:ascii="Times New Roman" w:eastAsiaTheme="minorHAnsi" w:hAnsi="Times New Roman"/>
          <w:color w:val="000000"/>
          <w:sz w:val="24"/>
          <w:szCs w:val="24"/>
        </w:rPr>
        <w:t>– составление и защита отчета по научно-исследовательской работе.</w:t>
      </w:r>
    </w:p>
    <w:p w14:paraId="79039B6B" w14:textId="77777777" w:rsidR="009C3778" w:rsidRDefault="009C3778" w:rsidP="0044789F">
      <w:pPr>
        <w:autoSpaceDE w:val="0"/>
        <w:autoSpaceDN w:val="0"/>
        <w:adjustRightInd w:val="0"/>
        <w:spacing w:after="47" w:line="240" w:lineRule="auto"/>
        <w:ind w:firstLine="709"/>
        <w:rPr>
          <w:rFonts w:ascii="Times New Roman" w:eastAsiaTheme="minorHAnsi" w:hAnsi="Times New Roman"/>
          <w:color w:val="000000"/>
          <w:sz w:val="24"/>
          <w:szCs w:val="24"/>
        </w:rPr>
      </w:pPr>
    </w:p>
    <w:p w14:paraId="1A6E45B8" w14:textId="77777777" w:rsidR="00E5274E" w:rsidRDefault="00E5274E">
      <w:pPr>
        <w:rPr>
          <w:rFonts w:ascii="Times New Roman" w:eastAsiaTheme="minorHAnsi" w:hAnsi="Times New Roman"/>
          <w:color w:val="000000"/>
          <w:sz w:val="24"/>
          <w:szCs w:val="24"/>
        </w:rPr>
      </w:pPr>
      <w:r>
        <w:rPr>
          <w:rFonts w:ascii="Times New Roman" w:eastAsiaTheme="minorHAnsi" w:hAnsi="Times New Roman"/>
          <w:color w:val="000000"/>
          <w:sz w:val="24"/>
          <w:szCs w:val="24"/>
        </w:rPr>
        <w:br w:type="page"/>
      </w:r>
    </w:p>
    <w:p w14:paraId="13756269" w14:textId="77777777" w:rsidR="004E4DF0" w:rsidRPr="000679BC" w:rsidRDefault="004A28A1" w:rsidP="004E4DF0">
      <w:pPr>
        <w:spacing w:after="0" w:line="360" w:lineRule="auto"/>
        <w:jc w:val="center"/>
        <w:rPr>
          <w:rFonts w:ascii="Times New Roman" w:eastAsia="Times New Roman" w:hAnsi="Times New Roman"/>
          <w:sz w:val="28"/>
          <w:szCs w:val="28"/>
          <w:lang w:eastAsia="ru-RU"/>
        </w:rPr>
      </w:pPr>
      <w:r w:rsidRPr="00364F1C">
        <w:rPr>
          <w:rFonts w:ascii="Times New Roman" w:eastAsia="Times New Roman" w:hAnsi="Times New Roman"/>
          <w:b/>
          <w:bCs/>
          <w:sz w:val="28"/>
          <w:szCs w:val="28"/>
          <w:lang w:eastAsia="ru-RU"/>
        </w:rPr>
        <w:lastRenderedPageBreak/>
        <w:t>ИНДИВИДУАЛЬНОЕ ЗАДАНИЕ</w:t>
      </w:r>
      <w:r w:rsidRPr="00364F1C">
        <w:rPr>
          <w:rFonts w:ascii="Times New Roman" w:eastAsia="Times New Roman" w:hAnsi="Times New Roman"/>
          <w:b/>
          <w:bCs/>
          <w:sz w:val="28"/>
          <w:szCs w:val="28"/>
          <w:lang w:eastAsia="ru-RU"/>
        </w:rPr>
        <w:br/>
      </w:r>
      <w:r w:rsidR="004E4DF0" w:rsidRPr="00364F1C">
        <w:rPr>
          <w:rFonts w:ascii="Times New Roman" w:eastAsia="Times New Roman" w:hAnsi="Times New Roman"/>
          <w:b/>
          <w:sz w:val="28"/>
          <w:szCs w:val="28"/>
          <w:lang w:eastAsia="ru-RU"/>
        </w:rPr>
        <w:t>по производственной практике</w:t>
      </w:r>
      <w:r w:rsidR="004E4DF0" w:rsidRPr="00364F1C">
        <w:rPr>
          <w:rFonts w:ascii="Times New Roman" w:eastAsia="Times New Roman" w:hAnsi="Times New Roman"/>
          <w:b/>
          <w:sz w:val="28"/>
          <w:szCs w:val="28"/>
          <w:lang w:eastAsia="ru-RU"/>
        </w:rPr>
        <w:br/>
        <w:t>(научно-исследовательская работа)</w:t>
      </w:r>
      <w:r w:rsidR="004E4DF0" w:rsidRPr="00364F1C">
        <w:rPr>
          <w:rFonts w:ascii="Times New Roman" w:eastAsia="Times New Roman" w:hAnsi="Times New Roman"/>
          <w:sz w:val="28"/>
          <w:szCs w:val="28"/>
          <w:lang w:eastAsia="ru-RU"/>
        </w:rPr>
        <w:br/>
        <w:t>Б</w:t>
      </w:r>
      <w:proofErr w:type="gramStart"/>
      <w:r w:rsidR="004E4DF0" w:rsidRPr="00364F1C">
        <w:rPr>
          <w:rFonts w:ascii="Times New Roman" w:eastAsia="Times New Roman" w:hAnsi="Times New Roman"/>
          <w:sz w:val="28"/>
          <w:szCs w:val="28"/>
          <w:lang w:eastAsia="ru-RU"/>
        </w:rPr>
        <w:t>2.О.</w:t>
      </w:r>
      <w:proofErr w:type="gramEnd"/>
      <w:r w:rsidR="004E4DF0" w:rsidRPr="00364F1C">
        <w:rPr>
          <w:rFonts w:ascii="Times New Roman" w:eastAsia="Times New Roman" w:hAnsi="Times New Roman"/>
          <w:sz w:val="28"/>
          <w:szCs w:val="28"/>
          <w:lang w:eastAsia="ru-RU"/>
        </w:rPr>
        <w:t>02.03(Н)</w:t>
      </w:r>
    </w:p>
    <w:p w14:paraId="194D2353" w14:textId="77777777" w:rsidR="004E4DF0" w:rsidRPr="000679BC" w:rsidRDefault="004E4DF0" w:rsidP="004E4DF0">
      <w:pPr>
        <w:spacing w:after="0" w:line="240" w:lineRule="auto"/>
        <w:jc w:val="center"/>
        <w:rPr>
          <w:rFonts w:ascii="Times New Roman" w:eastAsia="Times New Roman" w:hAnsi="Times New Roman"/>
          <w:sz w:val="28"/>
          <w:szCs w:val="28"/>
          <w:lang w:eastAsia="ru-RU"/>
        </w:rPr>
      </w:pPr>
    </w:p>
    <w:p w14:paraId="3F50DE13" w14:textId="668C9A8E" w:rsidR="004E4DF0" w:rsidRPr="00C44636" w:rsidRDefault="00C44636" w:rsidP="004E4DF0">
      <w:pPr>
        <w:spacing w:after="0" w:line="240" w:lineRule="auto"/>
        <w:jc w:val="both"/>
        <w:rPr>
          <w:rFonts w:ascii="Times New Roman" w:eastAsia="Times New Roman" w:hAnsi="Times New Roman"/>
          <w:sz w:val="24"/>
          <w:szCs w:val="24"/>
          <w:lang w:eastAsia="ru-RU"/>
        </w:rPr>
      </w:pPr>
      <w:r w:rsidRPr="00364F1C">
        <w:rPr>
          <w:rFonts w:ascii="Times New Roman" w:eastAsia="Times New Roman" w:hAnsi="Times New Roman"/>
          <w:sz w:val="24"/>
          <w:szCs w:val="24"/>
          <w:lang w:eastAsia="ru-RU"/>
        </w:rPr>
        <w:t>магистрант</w:t>
      </w:r>
      <w:r w:rsidR="00A77FBC" w:rsidRPr="00364F1C">
        <w:rPr>
          <w:rFonts w:ascii="Times New Roman" w:eastAsia="Times New Roman" w:hAnsi="Times New Roman"/>
          <w:sz w:val="24"/>
          <w:szCs w:val="24"/>
          <w:lang w:eastAsia="ru-RU"/>
        </w:rPr>
        <w:t>у</w:t>
      </w:r>
      <w:r w:rsidR="004E4DF0" w:rsidRPr="00C44636">
        <w:rPr>
          <w:rFonts w:ascii="Times New Roman" w:eastAsia="Times New Roman" w:hAnsi="Times New Roman"/>
          <w:sz w:val="24"/>
          <w:szCs w:val="24"/>
          <w:lang w:eastAsia="ru-RU"/>
        </w:rPr>
        <w:tab/>
      </w:r>
      <w:r w:rsidR="004E4DF0" w:rsidRPr="00C44636">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ю Анатольевичу</w:t>
      </w:r>
      <w:r w:rsidR="000A237D">
        <w:rPr>
          <w:rFonts w:ascii="Times New Roman" w:eastAsia="Times New Roman" w:hAnsi="Times New Roman"/>
          <w:sz w:val="24"/>
          <w:szCs w:val="24"/>
          <w:lang w:eastAsia="ru-RU"/>
        </w:rPr>
        <w:tab/>
      </w:r>
      <w:r w:rsidR="000A237D">
        <w:rPr>
          <w:rFonts w:ascii="Times New Roman" w:eastAsia="Times New Roman" w:hAnsi="Times New Roman"/>
          <w:sz w:val="24"/>
          <w:szCs w:val="24"/>
          <w:lang w:eastAsia="ru-RU"/>
        </w:rPr>
        <w:tab/>
      </w:r>
      <w:r w:rsidR="000A237D">
        <w:rPr>
          <w:rFonts w:ascii="Times New Roman" w:eastAsia="Times New Roman" w:hAnsi="Times New Roman"/>
          <w:sz w:val="24"/>
          <w:szCs w:val="24"/>
          <w:lang w:eastAsia="ru-RU"/>
        </w:rPr>
        <w:tab/>
      </w:r>
      <w:r w:rsidR="000A237D" w:rsidRPr="00364F1C">
        <w:rPr>
          <w:rFonts w:ascii="Times New Roman" w:eastAsia="Times New Roman" w:hAnsi="Times New Roman"/>
          <w:sz w:val="24"/>
          <w:szCs w:val="24"/>
          <w:lang w:eastAsia="ru-RU"/>
        </w:rPr>
        <w:t>группа 2</w:t>
      </w:r>
      <w:r w:rsidR="004E4DF0" w:rsidRPr="00364F1C">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1</w:t>
      </w:r>
    </w:p>
    <w:p w14:paraId="1C645E37" w14:textId="77777777" w:rsidR="00743699" w:rsidRPr="00C44636" w:rsidRDefault="00743699" w:rsidP="00743699">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517F1941" w14:textId="77777777" w:rsidR="00743699" w:rsidRPr="00C44636" w:rsidRDefault="00743699"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tbl>
      <w:tblPr>
        <w:tblStyle w:val="a9"/>
        <w:tblW w:w="0" w:type="auto"/>
        <w:tblInd w:w="108" w:type="dxa"/>
        <w:tblLayout w:type="fixed"/>
        <w:tblLook w:val="04A0" w:firstRow="1" w:lastRow="0" w:firstColumn="1" w:lastColumn="0" w:noHBand="0" w:noVBand="1"/>
      </w:tblPr>
      <w:tblGrid>
        <w:gridCol w:w="4253"/>
        <w:gridCol w:w="5103"/>
      </w:tblGrid>
      <w:tr w:rsidR="00872552" w:rsidRPr="00364F1C" w14:paraId="58929DC0" w14:textId="77777777" w:rsidTr="00600130">
        <w:tc>
          <w:tcPr>
            <w:tcW w:w="4253" w:type="dxa"/>
            <w:tcBorders>
              <w:top w:val="single" w:sz="4" w:space="0" w:color="auto"/>
              <w:left w:val="single" w:sz="4" w:space="0" w:color="auto"/>
              <w:bottom w:val="single" w:sz="4" w:space="0" w:color="auto"/>
              <w:right w:val="single" w:sz="4" w:space="0" w:color="auto"/>
            </w:tcBorders>
            <w:hideMark/>
          </w:tcPr>
          <w:p w14:paraId="13F8B213" w14:textId="77777777" w:rsidR="00872552" w:rsidRPr="00364F1C" w:rsidRDefault="00872552" w:rsidP="00872552">
            <w:pPr>
              <w:jc w:val="center"/>
              <w:rPr>
                <w:rFonts w:ascii="Times New Roman" w:eastAsiaTheme="minorEastAsia" w:hAnsi="Times New Roman" w:cstheme="minorBidi"/>
                <w:b/>
                <w:sz w:val="24"/>
                <w:szCs w:val="24"/>
              </w:rPr>
            </w:pPr>
            <w:r w:rsidRPr="00364F1C">
              <w:rPr>
                <w:rFonts w:ascii="Times New Roman" w:eastAsiaTheme="minorEastAsia" w:hAnsi="Times New Roman" w:cstheme="minorBidi"/>
                <w:b/>
                <w:sz w:val="24"/>
                <w:szCs w:val="24"/>
              </w:rPr>
              <w:t xml:space="preserve">Содержание </w:t>
            </w:r>
            <w:r w:rsidR="00904E74" w:rsidRPr="00364F1C">
              <w:rPr>
                <w:rFonts w:ascii="Times New Roman" w:eastAsiaTheme="minorEastAsia" w:hAnsi="Times New Roman" w:cstheme="minorBidi"/>
                <w:b/>
                <w:sz w:val="24"/>
                <w:szCs w:val="24"/>
              </w:rPr>
              <w:br/>
            </w:r>
            <w:r w:rsidRPr="00364F1C">
              <w:rPr>
                <w:rFonts w:ascii="Times New Roman" w:eastAsiaTheme="minorEastAsia" w:hAnsi="Times New Roman" w:cstheme="minorBidi"/>
                <w:b/>
                <w:sz w:val="24"/>
                <w:szCs w:val="24"/>
              </w:rPr>
              <w:t>программы практики</w:t>
            </w:r>
          </w:p>
        </w:tc>
        <w:tc>
          <w:tcPr>
            <w:tcW w:w="5103" w:type="dxa"/>
            <w:tcBorders>
              <w:top w:val="single" w:sz="4" w:space="0" w:color="auto"/>
              <w:left w:val="single" w:sz="4" w:space="0" w:color="auto"/>
              <w:bottom w:val="single" w:sz="4" w:space="0" w:color="auto"/>
              <w:right w:val="single" w:sz="4" w:space="0" w:color="auto"/>
            </w:tcBorders>
            <w:hideMark/>
          </w:tcPr>
          <w:p w14:paraId="46D4461D" w14:textId="77777777" w:rsidR="00872552" w:rsidRPr="00364F1C" w:rsidRDefault="00872552" w:rsidP="00872552">
            <w:pPr>
              <w:jc w:val="center"/>
              <w:rPr>
                <w:rFonts w:ascii="Times New Roman" w:eastAsiaTheme="minorEastAsia" w:hAnsi="Times New Roman" w:cstheme="minorBidi"/>
                <w:b/>
                <w:sz w:val="24"/>
                <w:szCs w:val="24"/>
              </w:rPr>
            </w:pPr>
            <w:r w:rsidRPr="00364F1C">
              <w:rPr>
                <w:rFonts w:ascii="Times New Roman" w:eastAsiaTheme="minorEastAsia" w:hAnsi="Times New Roman" w:cstheme="minorBidi"/>
                <w:b/>
                <w:sz w:val="24"/>
                <w:szCs w:val="24"/>
              </w:rPr>
              <w:t xml:space="preserve">Задание </w:t>
            </w:r>
            <w:r w:rsidR="00904E74" w:rsidRPr="00364F1C">
              <w:rPr>
                <w:rFonts w:ascii="Times New Roman" w:eastAsiaTheme="minorEastAsia" w:hAnsi="Times New Roman" w:cstheme="minorBidi"/>
                <w:b/>
                <w:sz w:val="24"/>
                <w:szCs w:val="24"/>
              </w:rPr>
              <w:br/>
            </w:r>
            <w:r w:rsidR="004F7FAF" w:rsidRPr="00364F1C">
              <w:rPr>
                <w:rFonts w:ascii="Times New Roman" w:eastAsiaTheme="minorEastAsia" w:hAnsi="Times New Roman" w:cstheme="minorBidi"/>
                <w:b/>
                <w:sz w:val="24"/>
                <w:szCs w:val="24"/>
              </w:rPr>
              <w:t>магистранту</w:t>
            </w:r>
          </w:p>
        </w:tc>
      </w:tr>
      <w:tr w:rsidR="00F4593B" w:rsidRPr="0060389C" w14:paraId="22058EC9" w14:textId="77777777" w:rsidTr="00600130">
        <w:tc>
          <w:tcPr>
            <w:tcW w:w="4253" w:type="dxa"/>
            <w:tcBorders>
              <w:top w:val="single" w:sz="4" w:space="0" w:color="auto"/>
              <w:left w:val="single" w:sz="4" w:space="0" w:color="auto"/>
              <w:bottom w:val="single" w:sz="4" w:space="0" w:color="auto"/>
              <w:right w:val="single" w:sz="4" w:space="0" w:color="auto"/>
            </w:tcBorders>
          </w:tcPr>
          <w:p w14:paraId="0BBAB914" w14:textId="77777777" w:rsidR="00F4593B"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1.</w:t>
            </w:r>
            <w:r w:rsidR="00A87931" w:rsidRPr="00364F1C">
              <w:rPr>
                <w:rFonts w:ascii="Times New Roman" w:eastAsiaTheme="minorEastAsia" w:hAnsi="Times New Roman" w:cstheme="minorBidi"/>
                <w:b/>
                <w:sz w:val="24"/>
                <w:szCs w:val="24"/>
              </w:rPr>
              <w:t xml:space="preserve"> </w:t>
            </w:r>
            <w:r w:rsidRPr="00364F1C">
              <w:rPr>
                <w:rFonts w:ascii="Times New Roman" w:eastAsiaTheme="minorEastAsia" w:hAnsi="Times New Roman" w:cstheme="minorBidi"/>
                <w:b/>
                <w:sz w:val="24"/>
                <w:szCs w:val="24"/>
              </w:rPr>
              <w:t>Подготовительный этап научно-исследовательской работы (НИР).</w:t>
            </w:r>
          </w:p>
          <w:p w14:paraId="155ADE14" w14:textId="77777777" w:rsidR="00A40E38"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Беседа руководителя НИР со студентами об организации работы, ведении документации и критериях оценивания работы студентов на практике.</w:t>
            </w:r>
          </w:p>
          <w:p w14:paraId="5A066661" w14:textId="77777777" w:rsidR="00F4593B"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Инструктаж по технике безопасности</w:t>
            </w:r>
          </w:p>
        </w:tc>
        <w:tc>
          <w:tcPr>
            <w:tcW w:w="5103" w:type="dxa"/>
            <w:tcBorders>
              <w:top w:val="single" w:sz="4" w:space="0" w:color="auto"/>
              <w:left w:val="single" w:sz="4" w:space="0" w:color="auto"/>
              <w:bottom w:val="single" w:sz="4" w:space="0" w:color="auto"/>
              <w:right w:val="single" w:sz="4" w:space="0" w:color="auto"/>
            </w:tcBorders>
            <w:hideMark/>
          </w:tcPr>
          <w:p w14:paraId="42926B28" w14:textId="77777777" w:rsidR="00A40E38" w:rsidRPr="00364F1C" w:rsidRDefault="00F4593B"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Ознакомиться с программой </w:t>
            </w:r>
            <w:r w:rsidR="007142D2" w:rsidRPr="00364F1C">
              <w:rPr>
                <w:rFonts w:ascii="Times New Roman" w:eastAsiaTheme="minorEastAsia" w:hAnsi="Times New Roman" w:cstheme="minorBidi"/>
                <w:sz w:val="24"/>
                <w:szCs w:val="24"/>
              </w:rPr>
              <w:t>НИР</w:t>
            </w:r>
            <w:r w:rsidRPr="00364F1C">
              <w:rPr>
                <w:rFonts w:ascii="Times New Roman" w:eastAsiaTheme="minorEastAsia" w:hAnsi="Times New Roman" w:cstheme="minorBidi"/>
                <w:sz w:val="24"/>
                <w:szCs w:val="24"/>
              </w:rPr>
              <w:t>.</w:t>
            </w:r>
          </w:p>
          <w:p w14:paraId="0625C828" w14:textId="77777777" w:rsidR="00C92F2C" w:rsidRPr="00364F1C" w:rsidRDefault="00C92F2C"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Получить </w:t>
            </w:r>
            <w:r w:rsidR="007142D2" w:rsidRPr="00364F1C">
              <w:rPr>
                <w:rFonts w:ascii="Times New Roman" w:eastAsiaTheme="minorEastAsia" w:hAnsi="Times New Roman" w:cstheme="minorBidi"/>
                <w:sz w:val="24"/>
                <w:szCs w:val="24"/>
              </w:rPr>
              <w:t xml:space="preserve">индивидуальное </w:t>
            </w:r>
            <w:r w:rsidRPr="00364F1C">
              <w:rPr>
                <w:rFonts w:ascii="Times New Roman" w:eastAsiaTheme="minorEastAsia" w:hAnsi="Times New Roman" w:cstheme="minorBidi"/>
                <w:sz w:val="24"/>
                <w:szCs w:val="24"/>
              </w:rPr>
              <w:t>задание.</w:t>
            </w:r>
          </w:p>
          <w:p w14:paraId="727C6C36" w14:textId="77777777" w:rsidR="00A40E38" w:rsidRPr="00364F1C" w:rsidRDefault="002B51C5"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Уяснить п</w:t>
            </w:r>
            <w:r w:rsidR="00A40E38" w:rsidRPr="00364F1C">
              <w:rPr>
                <w:rFonts w:ascii="Times New Roman" w:eastAsiaTheme="minorEastAsia" w:hAnsi="Times New Roman" w:cstheme="minorBidi"/>
                <w:sz w:val="24"/>
                <w:szCs w:val="24"/>
              </w:rPr>
              <w:t>остановк</w:t>
            </w:r>
            <w:r w:rsidRPr="00364F1C">
              <w:rPr>
                <w:rFonts w:ascii="Times New Roman" w:eastAsiaTheme="minorEastAsia" w:hAnsi="Times New Roman" w:cstheme="minorBidi"/>
                <w:sz w:val="24"/>
                <w:szCs w:val="24"/>
              </w:rPr>
              <w:t>у</w:t>
            </w:r>
            <w:r w:rsidR="00A40E38" w:rsidRPr="00364F1C">
              <w:rPr>
                <w:rFonts w:ascii="Times New Roman" w:eastAsiaTheme="minorEastAsia" w:hAnsi="Times New Roman" w:cstheme="minorBidi"/>
                <w:sz w:val="24"/>
                <w:szCs w:val="24"/>
              </w:rPr>
              <w:t xml:space="preserve"> задачи.</w:t>
            </w:r>
          </w:p>
          <w:p w14:paraId="2A5050F9" w14:textId="77777777" w:rsidR="00A40E38" w:rsidRPr="00364F1C" w:rsidRDefault="00A40E38"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Состав</w:t>
            </w:r>
            <w:r w:rsidR="002B51C5" w:rsidRPr="00364F1C">
              <w:rPr>
                <w:rFonts w:ascii="Times New Roman" w:eastAsiaTheme="minorEastAsia" w:hAnsi="Times New Roman" w:cstheme="minorBidi"/>
                <w:sz w:val="24"/>
                <w:szCs w:val="24"/>
              </w:rPr>
              <w:t xml:space="preserve">ить </w:t>
            </w:r>
            <w:r w:rsidRPr="00364F1C">
              <w:rPr>
                <w:rFonts w:ascii="Times New Roman" w:eastAsiaTheme="minorEastAsia" w:hAnsi="Times New Roman" w:cstheme="minorBidi"/>
                <w:sz w:val="24"/>
                <w:szCs w:val="24"/>
              </w:rPr>
              <w:t xml:space="preserve">план работы </w:t>
            </w:r>
            <w:r w:rsidR="002B51C5" w:rsidRPr="00364F1C">
              <w:rPr>
                <w:rFonts w:ascii="Times New Roman" w:eastAsiaTheme="minorEastAsia" w:hAnsi="Times New Roman" w:cstheme="minorBidi"/>
                <w:sz w:val="24"/>
                <w:szCs w:val="24"/>
              </w:rPr>
              <w:t xml:space="preserve">на </w:t>
            </w:r>
            <w:r w:rsidRPr="00364F1C">
              <w:rPr>
                <w:rFonts w:ascii="Times New Roman" w:eastAsiaTheme="minorEastAsia" w:hAnsi="Times New Roman" w:cstheme="minorBidi"/>
                <w:sz w:val="24"/>
                <w:szCs w:val="24"/>
              </w:rPr>
              <w:t>практик</w:t>
            </w:r>
            <w:r w:rsidR="002B51C5" w:rsidRPr="00364F1C">
              <w:rPr>
                <w:rFonts w:ascii="Times New Roman" w:eastAsiaTheme="minorEastAsia" w:hAnsi="Times New Roman" w:cstheme="minorBidi"/>
                <w:sz w:val="24"/>
                <w:szCs w:val="24"/>
              </w:rPr>
              <w:t>е</w:t>
            </w:r>
            <w:r w:rsidRPr="00364F1C">
              <w:rPr>
                <w:rFonts w:ascii="Times New Roman" w:eastAsiaTheme="minorEastAsia" w:hAnsi="Times New Roman" w:cstheme="minorBidi"/>
                <w:sz w:val="24"/>
                <w:szCs w:val="24"/>
              </w:rPr>
              <w:t>.</w:t>
            </w:r>
          </w:p>
          <w:p w14:paraId="663F35F3" w14:textId="77777777" w:rsidR="00F4593B" w:rsidRPr="0060389C" w:rsidRDefault="00F4593B" w:rsidP="00C92F2C">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Расписаться в журнале регистрации инструктажа по технике безопасности</w:t>
            </w:r>
            <w:r w:rsidR="00074EF8" w:rsidRPr="0060389C">
              <w:t xml:space="preserve"> </w:t>
            </w:r>
          </w:p>
        </w:tc>
      </w:tr>
      <w:tr w:rsidR="000C0A4A" w:rsidRPr="0060389C" w14:paraId="793194CA" w14:textId="77777777" w:rsidTr="00600130">
        <w:trPr>
          <w:trHeight w:val="360"/>
        </w:trPr>
        <w:tc>
          <w:tcPr>
            <w:tcW w:w="4253" w:type="dxa"/>
            <w:tcBorders>
              <w:top w:val="single" w:sz="4" w:space="0" w:color="auto"/>
              <w:left w:val="single" w:sz="4" w:space="0" w:color="auto"/>
              <w:right w:val="single" w:sz="4" w:space="0" w:color="auto"/>
            </w:tcBorders>
          </w:tcPr>
          <w:p w14:paraId="4A4370E3"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 xml:space="preserve">2. </w:t>
            </w:r>
            <w:r w:rsidR="00C83C67" w:rsidRPr="00364F1C">
              <w:rPr>
                <w:rFonts w:ascii="Times New Roman" w:eastAsiaTheme="minorEastAsia" w:hAnsi="Times New Roman" w:cstheme="minorBidi"/>
                <w:b/>
                <w:sz w:val="24"/>
                <w:szCs w:val="24"/>
              </w:rPr>
              <w:t>Основной этап</w:t>
            </w:r>
            <w:r w:rsidRPr="00364F1C">
              <w:rPr>
                <w:rFonts w:ascii="Times New Roman" w:eastAsiaTheme="minorEastAsia" w:hAnsi="Times New Roman" w:cstheme="minorBidi"/>
                <w:b/>
                <w:sz w:val="24"/>
                <w:szCs w:val="24"/>
              </w:rPr>
              <w:t>.</w:t>
            </w:r>
          </w:p>
          <w:p w14:paraId="184E9354" w14:textId="77777777" w:rsidR="000C0A4A" w:rsidRPr="00364F1C" w:rsidRDefault="00B61D82" w:rsidP="00ED22B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Выполнение индивидуального задания, предусмотренного программой НИР</w:t>
            </w:r>
          </w:p>
        </w:tc>
        <w:tc>
          <w:tcPr>
            <w:tcW w:w="5103" w:type="dxa"/>
            <w:tcBorders>
              <w:top w:val="single" w:sz="4" w:space="0" w:color="auto"/>
              <w:left w:val="single" w:sz="4" w:space="0" w:color="auto"/>
              <w:bottom w:val="single" w:sz="4" w:space="0" w:color="auto"/>
              <w:right w:val="single" w:sz="4" w:space="0" w:color="auto"/>
            </w:tcBorders>
          </w:tcPr>
          <w:p w14:paraId="1976AF58" w14:textId="5491E8D5" w:rsidR="000C0A4A" w:rsidRPr="00611D4C" w:rsidRDefault="00611D4C" w:rsidP="00886EC9">
            <w:pPr>
              <w:rPr>
                <w:rFonts w:ascii="Times New Roman" w:eastAsiaTheme="minorEastAsia" w:hAnsi="Times New Roman" w:cstheme="minorBidi"/>
                <w:bCs/>
                <w:color w:val="FF0000"/>
                <w:sz w:val="24"/>
                <w:szCs w:val="24"/>
              </w:rPr>
            </w:pPr>
            <w:r w:rsidRPr="00611D4C">
              <w:rPr>
                <w:rFonts w:ascii="Times New Roman" w:eastAsiaTheme="minorEastAsia" w:hAnsi="Times New Roman" w:cstheme="minorBidi"/>
                <w:bCs/>
                <w:sz w:val="24"/>
                <w:szCs w:val="24"/>
              </w:rPr>
              <w:t xml:space="preserve">Осуществить сбор данных для исследования по магистерской диссертации о регрессионных моделях в пауэрлифтинге, описать гипотезы и предположения исследования, актуальность задачи, составить план последующей работы  </w:t>
            </w:r>
          </w:p>
        </w:tc>
      </w:tr>
      <w:tr w:rsidR="000C0A4A" w:rsidRPr="0060389C" w14:paraId="54DF5F81" w14:textId="77777777" w:rsidTr="00600130">
        <w:tc>
          <w:tcPr>
            <w:tcW w:w="4253" w:type="dxa"/>
            <w:tcBorders>
              <w:top w:val="single" w:sz="4" w:space="0" w:color="auto"/>
              <w:left w:val="single" w:sz="4" w:space="0" w:color="auto"/>
              <w:bottom w:val="single" w:sz="4" w:space="0" w:color="auto"/>
              <w:right w:val="single" w:sz="4" w:space="0" w:color="auto"/>
            </w:tcBorders>
            <w:hideMark/>
          </w:tcPr>
          <w:p w14:paraId="7E25F0B5"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b/>
                <w:sz w:val="24"/>
                <w:szCs w:val="24"/>
              </w:rPr>
              <w:t>3.Заключительный этап.</w:t>
            </w:r>
          </w:p>
          <w:p w14:paraId="10903C2E"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Подведение итогов </w:t>
            </w:r>
            <w:r w:rsidR="00B21CC0" w:rsidRPr="00364F1C">
              <w:rPr>
                <w:rFonts w:ascii="Times New Roman" w:eastAsiaTheme="minorEastAsia" w:hAnsi="Times New Roman" w:cstheme="minorBidi"/>
                <w:sz w:val="24"/>
                <w:szCs w:val="24"/>
              </w:rPr>
              <w:t>НИР</w:t>
            </w:r>
            <w:r w:rsidRPr="00364F1C">
              <w:rPr>
                <w:rFonts w:ascii="Times New Roman" w:eastAsiaTheme="minorEastAsia" w:hAnsi="Times New Roman" w:cstheme="minorBidi"/>
                <w:sz w:val="24"/>
                <w:szCs w:val="24"/>
              </w:rPr>
              <w:t xml:space="preserve">. Представление материалов по НИР руководителю работы. Выставление оценок по </w:t>
            </w:r>
            <w:r w:rsidR="00B21CC0" w:rsidRPr="00364F1C">
              <w:rPr>
                <w:rFonts w:ascii="Times New Roman" w:eastAsiaTheme="minorEastAsia" w:hAnsi="Times New Roman" w:cstheme="minorBidi"/>
                <w:sz w:val="24"/>
                <w:szCs w:val="24"/>
              </w:rPr>
              <w:t>НИР</w:t>
            </w:r>
          </w:p>
        </w:tc>
        <w:tc>
          <w:tcPr>
            <w:tcW w:w="5103" w:type="dxa"/>
            <w:tcBorders>
              <w:top w:val="single" w:sz="4" w:space="0" w:color="auto"/>
              <w:left w:val="single" w:sz="4" w:space="0" w:color="auto"/>
              <w:bottom w:val="single" w:sz="4" w:space="0" w:color="auto"/>
              <w:right w:val="single" w:sz="4" w:space="0" w:color="auto"/>
            </w:tcBorders>
          </w:tcPr>
          <w:p w14:paraId="08615DE5" w14:textId="77777777" w:rsidR="002B51C5" w:rsidRPr="00364F1C" w:rsidRDefault="002B51C5"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Оформление дневника практики.</w:t>
            </w:r>
          </w:p>
          <w:p w14:paraId="1A5BE1FA" w14:textId="77777777" w:rsidR="000C0A4A" w:rsidRPr="00364F1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 xml:space="preserve">Составление отчёта </w:t>
            </w:r>
            <w:proofErr w:type="gramStart"/>
            <w:r w:rsidRPr="00364F1C">
              <w:rPr>
                <w:rFonts w:ascii="Times New Roman" w:eastAsiaTheme="minorEastAsia" w:hAnsi="Times New Roman" w:cstheme="minorBidi"/>
                <w:sz w:val="24"/>
                <w:szCs w:val="24"/>
              </w:rPr>
              <w:t>о проделанной работе</w:t>
            </w:r>
            <w:proofErr w:type="gramEnd"/>
            <w:r w:rsidRPr="00364F1C">
              <w:rPr>
                <w:rFonts w:ascii="Times New Roman" w:eastAsiaTheme="minorEastAsia" w:hAnsi="Times New Roman" w:cstheme="minorBidi"/>
                <w:sz w:val="24"/>
                <w:szCs w:val="24"/>
              </w:rPr>
              <w:t>.</w:t>
            </w:r>
          </w:p>
          <w:p w14:paraId="51F8E7BF" w14:textId="77777777" w:rsidR="000C0A4A" w:rsidRPr="0060389C" w:rsidRDefault="000C0A4A" w:rsidP="00976543">
            <w:pPr>
              <w:rPr>
                <w:rFonts w:ascii="Times New Roman" w:eastAsiaTheme="minorEastAsia" w:hAnsi="Times New Roman" w:cstheme="minorBidi"/>
                <w:sz w:val="24"/>
                <w:szCs w:val="24"/>
              </w:rPr>
            </w:pPr>
            <w:r w:rsidRPr="00364F1C">
              <w:rPr>
                <w:rFonts w:ascii="Times New Roman" w:eastAsiaTheme="minorEastAsia" w:hAnsi="Times New Roman" w:cstheme="minorBidi"/>
                <w:sz w:val="24"/>
                <w:szCs w:val="24"/>
              </w:rPr>
              <w:t>Выступление на кафедральном семинаре по итогам практики</w:t>
            </w:r>
          </w:p>
        </w:tc>
      </w:tr>
    </w:tbl>
    <w:p w14:paraId="185FBEE4" w14:textId="77777777" w:rsidR="00074EF8" w:rsidRDefault="00074EF8" w:rsidP="00586BCE">
      <w:pPr>
        <w:spacing w:after="0" w:line="240" w:lineRule="auto"/>
        <w:jc w:val="both"/>
        <w:rPr>
          <w:rFonts w:ascii="Times New Roman" w:eastAsiaTheme="minorEastAsia" w:hAnsi="Times New Roman"/>
          <w:color w:val="000000"/>
          <w:sz w:val="24"/>
          <w:szCs w:val="24"/>
          <w:u w:val="single"/>
          <w:shd w:val="clear" w:color="auto" w:fill="FFFFFF"/>
        </w:rPr>
      </w:pPr>
    </w:p>
    <w:p w14:paraId="2C2B014D" w14:textId="77777777" w:rsidR="00074EF8" w:rsidRDefault="00074EF8" w:rsidP="00586BCE">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8DDC3F6" w14:textId="77777777" w:rsidR="00A80B89" w:rsidRPr="00C44636" w:rsidRDefault="00A80B89" w:rsidP="00A80B89">
      <w:pPr>
        <w:spacing w:after="0" w:line="240" w:lineRule="auto"/>
        <w:jc w:val="both"/>
        <w:rPr>
          <w:rFonts w:ascii="Times New Roman" w:eastAsiaTheme="minorEastAsia" w:hAnsi="Times New Roman"/>
          <w:color w:val="000000"/>
          <w:sz w:val="24"/>
          <w:szCs w:val="24"/>
          <w:u w:val="single"/>
          <w:shd w:val="clear" w:color="auto" w:fill="FFFFFF"/>
        </w:rPr>
      </w:pPr>
      <w:r w:rsidRPr="00C44636">
        <w:rPr>
          <w:rFonts w:ascii="Times New Roman" w:eastAsia="Times New Roman" w:hAnsi="Times New Roman"/>
          <w:b/>
          <w:sz w:val="24"/>
          <w:szCs w:val="24"/>
          <w:lang w:eastAsia="ru-RU"/>
        </w:rPr>
        <w:t>Задание выдано:</w:t>
      </w:r>
      <w:r w:rsidRPr="00C44636">
        <w:rPr>
          <w:rFonts w:ascii="Times New Roman" w:eastAsia="Times New Roman" w:hAnsi="Times New Roman"/>
          <w:sz w:val="24"/>
          <w:szCs w:val="24"/>
          <w:lang w:eastAsia="ru-RU"/>
        </w:rPr>
        <w:t xml:space="preserve"> </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0A237D">
        <w:rPr>
          <w:rFonts w:ascii="Times New Roman" w:eastAsiaTheme="minorEastAsia" w:hAnsi="Times New Roman"/>
          <w:color w:val="000000"/>
          <w:sz w:val="24"/>
          <w:szCs w:val="24"/>
          <w:u w:val="single"/>
          <w:shd w:val="clear" w:color="auto" w:fill="FFFFFF"/>
        </w:rPr>
        <w:t>2</w:t>
      </w:r>
      <w:r w:rsidRPr="00C44636">
        <w:rPr>
          <w:rFonts w:ascii="Times New Roman" w:eastAsiaTheme="minorEastAsia" w:hAnsi="Times New Roman"/>
          <w:color w:val="000000"/>
          <w:sz w:val="24"/>
          <w:szCs w:val="24"/>
          <w:u w:val="single"/>
          <w:shd w:val="clear" w:color="auto" w:fill="FFFFFF"/>
        </w:rPr>
        <w:t>9.01.2021</w:t>
      </w:r>
    </w:p>
    <w:p w14:paraId="3EB377CE" w14:textId="77777777" w:rsidR="00A80B89" w:rsidRPr="00C44636" w:rsidRDefault="00A80B89" w:rsidP="00A80B89">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607DF99" w14:textId="5F818E16" w:rsidR="00A80B89" w:rsidRPr="00C44636" w:rsidRDefault="00A80B89" w:rsidP="00A80B89">
      <w:pPr>
        <w:spacing w:after="0" w:line="240" w:lineRule="auto"/>
        <w:jc w:val="both"/>
        <w:rPr>
          <w:rFonts w:ascii="Times New Roman" w:eastAsia="Times New Roman" w:hAnsi="Times New Roman"/>
          <w:sz w:val="24"/>
          <w:szCs w:val="24"/>
          <w:lang w:eastAsia="ru-RU"/>
        </w:rPr>
      </w:pPr>
      <w:r w:rsidRPr="00C44636">
        <w:rPr>
          <w:rFonts w:ascii="Times New Roman" w:eastAsiaTheme="minorEastAsia" w:hAnsi="Times New Roman" w:cstheme="minorBidi"/>
          <w:b/>
          <w:sz w:val="24"/>
          <w:szCs w:val="24"/>
        </w:rPr>
        <w:t>Задание выдал:</w:t>
      </w:r>
      <w:r w:rsidRPr="00C44636">
        <w:rPr>
          <w:rFonts w:ascii="Times New Roman" w:eastAsiaTheme="minorEastAsia" w:hAnsi="Times New Roman" w:cstheme="minorBidi"/>
          <w:sz w:val="24"/>
          <w:szCs w:val="24"/>
        </w:rPr>
        <w:t xml:space="preserve"> </w:t>
      </w:r>
      <w:r w:rsidRPr="00C44636">
        <w:rPr>
          <w:rFonts w:ascii="Times New Roman" w:eastAsiaTheme="minorEastAsia" w:hAnsi="Times New Roman" w:cstheme="minorBidi"/>
          <w:sz w:val="24"/>
          <w:szCs w:val="24"/>
        </w:rPr>
        <w:tab/>
      </w:r>
      <w:r w:rsidRPr="00C44636">
        <w:rPr>
          <w:rFonts w:ascii="Times New Roman" w:eastAsia="Times New Roman" w:hAnsi="Times New Roman"/>
          <w:sz w:val="24"/>
          <w:szCs w:val="24"/>
          <w:lang w:eastAsia="ru-RU"/>
        </w:rPr>
        <w:t>_________________</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Голуб</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М</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В</w:t>
      </w:r>
      <w:r w:rsidRPr="00A65163">
        <w:rPr>
          <w:rFonts w:ascii="Times New Roman" w:eastAsia="Times New Roman" w:hAnsi="Times New Roman"/>
          <w:sz w:val="24"/>
          <w:szCs w:val="24"/>
          <w:lang w:eastAsia="ru-RU"/>
        </w:rPr>
        <w:t>.</w:t>
      </w:r>
    </w:p>
    <w:p w14:paraId="7719A82D" w14:textId="77777777" w:rsidR="00A80B89" w:rsidRPr="00C44636" w:rsidRDefault="00A80B89" w:rsidP="00A80B89">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r w:rsidRPr="00C44636">
        <w:rPr>
          <w:rFonts w:ascii="Times New Roman" w:eastAsia="Times New Roman" w:hAnsi="Times New Roman"/>
          <w:sz w:val="20"/>
          <w:szCs w:val="20"/>
          <w:lang w:eastAsia="ru-RU"/>
        </w:rPr>
        <w:tab/>
      </w:r>
    </w:p>
    <w:p w14:paraId="2E55BE02" w14:textId="77777777" w:rsidR="00A80B89" w:rsidRDefault="00A80B89" w:rsidP="00A80B89">
      <w:pPr>
        <w:spacing w:after="0" w:line="240" w:lineRule="auto"/>
        <w:jc w:val="both"/>
        <w:rPr>
          <w:rFonts w:ascii="Times New Roman" w:eastAsia="Times New Roman" w:hAnsi="Times New Roman"/>
          <w:b/>
          <w:sz w:val="24"/>
          <w:szCs w:val="24"/>
          <w:lang w:eastAsia="ru-RU"/>
        </w:rPr>
      </w:pPr>
    </w:p>
    <w:p w14:paraId="2A672FB7" w14:textId="77777777" w:rsidR="00A80B89" w:rsidRDefault="00A80B89" w:rsidP="00A80B89">
      <w:pPr>
        <w:spacing w:after="0" w:line="240" w:lineRule="auto"/>
        <w:jc w:val="both"/>
        <w:rPr>
          <w:rFonts w:ascii="Times New Roman" w:eastAsia="Times New Roman" w:hAnsi="Times New Roman"/>
          <w:b/>
          <w:sz w:val="24"/>
          <w:szCs w:val="24"/>
          <w:lang w:eastAsia="ru-RU"/>
        </w:rPr>
      </w:pPr>
    </w:p>
    <w:p w14:paraId="539E42EA" w14:textId="77777777" w:rsidR="00A80B89" w:rsidRPr="00C44636" w:rsidRDefault="00A80B89" w:rsidP="00A80B89">
      <w:pPr>
        <w:spacing w:after="0" w:line="240" w:lineRule="auto"/>
        <w:jc w:val="both"/>
        <w:rPr>
          <w:rFonts w:ascii="Times New Roman" w:eastAsia="Times New Roman" w:hAnsi="Times New Roman"/>
          <w:b/>
          <w:sz w:val="24"/>
          <w:szCs w:val="24"/>
          <w:lang w:eastAsia="ru-RU"/>
        </w:rPr>
      </w:pPr>
      <w:r w:rsidRPr="00C44636">
        <w:rPr>
          <w:rFonts w:ascii="Times New Roman" w:eastAsia="Times New Roman" w:hAnsi="Times New Roman"/>
          <w:b/>
          <w:sz w:val="24"/>
          <w:szCs w:val="24"/>
          <w:lang w:eastAsia="ru-RU"/>
        </w:rPr>
        <w:t>Срок сдачи отчёта:</w:t>
      </w:r>
      <w:r w:rsidRPr="00C44636">
        <w:rPr>
          <w:rFonts w:ascii="Times New Roman" w:eastAsia="Times New Roman" w:hAnsi="Times New Roman"/>
          <w:b/>
          <w:sz w:val="24"/>
          <w:szCs w:val="24"/>
          <w:lang w:eastAsia="ru-RU"/>
        </w:rPr>
        <w:tab/>
      </w:r>
      <w:r w:rsidRPr="00C44636">
        <w:rPr>
          <w:rFonts w:ascii="Times New Roman" w:eastAsia="Times New Roman" w:hAnsi="Times New Roman"/>
          <w:sz w:val="24"/>
          <w:szCs w:val="24"/>
          <w:lang w:eastAsia="ru-RU"/>
        </w:rPr>
        <w:tab/>
      </w:r>
      <w:r w:rsidR="000A237D">
        <w:rPr>
          <w:rFonts w:ascii="Times New Roman" w:eastAsia="Times New Roman" w:hAnsi="Times New Roman"/>
          <w:sz w:val="24"/>
          <w:szCs w:val="24"/>
          <w:u w:val="single"/>
          <w:lang w:eastAsia="ru-RU"/>
        </w:rPr>
        <w:t>26</w:t>
      </w:r>
      <w:r w:rsidRPr="00C44636">
        <w:rPr>
          <w:rFonts w:ascii="Times New Roman" w:eastAsiaTheme="minorEastAsia" w:hAnsi="Times New Roman"/>
          <w:color w:val="000000"/>
          <w:sz w:val="24"/>
          <w:szCs w:val="24"/>
          <w:u w:val="single"/>
          <w:shd w:val="clear" w:color="auto" w:fill="FFFFFF"/>
        </w:rPr>
        <w:t>.02.2021</w:t>
      </w:r>
    </w:p>
    <w:p w14:paraId="7979F720" w14:textId="77777777" w:rsidR="00A80B89" w:rsidRPr="00C44636" w:rsidRDefault="00A80B89" w:rsidP="00586BCE">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570A8AF3" w14:textId="740AEA4F" w:rsidR="00872552" w:rsidRPr="00C44636" w:rsidRDefault="00872552" w:rsidP="00F4593B">
      <w:pPr>
        <w:spacing w:after="0" w:line="240" w:lineRule="auto"/>
        <w:jc w:val="both"/>
        <w:rPr>
          <w:rFonts w:ascii="Times New Roman" w:eastAsia="Times New Roman" w:hAnsi="Times New Roman"/>
          <w:sz w:val="24"/>
          <w:szCs w:val="24"/>
          <w:lang w:eastAsia="ru-RU"/>
        </w:rPr>
      </w:pPr>
      <w:r w:rsidRPr="00C44636">
        <w:rPr>
          <w:rFonts w:ascii="Times New Roman" w:eastAsia="Times New Roman" w:hAnsi="Times New Roman"/>
          <w:b/>
          <w:sz w:val="24"/>
          <w:szCs w:val="24"/>
          <w:lang w:eastAsia="ru-RU"/>
        </w:rPr>
        <w:t>Задание получил:</w:t>
      </w:r>
      <w:r w:rsidR="00F4593B" w:rsidRPr="00C44636">
        <w:rPr>
          <w:rFonts w:ascii="Times New Roman" w:eastAsia="Times New Roman" w:hAnsi="Times New Roman"/>
          <w:sz w:val="24"/>
          <w:szCs w:val="24"/>
          <w:lang w:eastAsia="ru-RU"/>
        </w:rPr>
        <w:t xml:space="preserve"> </w:t>
      </w:r>
      <w:r w:rsidR="00984F42" w:rsidRPr="00C44636">
        <w:rPr>
          <w:rFonts w:ascii="Times New Roman" w:eastAsia="Times New Roman" w:hAnsi="Times New Roman"/>
          <w:sz w:val="24"/>
          <w:szCs w:val="24"/>
          <w:lang w:eastAsia="ru-RU"/>
        </w:rPr>
        <w:tab/>
      </w:r>
      <w:r w:rsidR="00F4593B" w:rsidRPr="00C44636">
        <w:rPr>
          <w:rFonts w:ascii="Times New Roman" w:eastAsia="Times New Roman" w:hAnsi="Times New Roman"/>
          <w:sz w:val="24"/>
          <w:szCs w:val="24"/>
          <w:lang w:eastAsia="ru-RU"/>
        </w:rPr>
        <w:t>__</w:t>
      </w:r>
      <w:r w:rsidRPr="00C44636">
        <w:rPr>
          <w:rFonts w:ascii="Times New Roman" w:eastAsia="Times New Roman" w:hAnsi="Times New Roman"/>
          <w:sz w:val="24"/>
          <w:szCs w:val="24"/>
          <w:lang w:eastAsia="ru-RU"/>
        </w:rPr>
        <w:t>_______________</w:t>
      </w:r>
      <w:r w:rsidR="000D16E7" w:rsidRPr="00C44636">
        <w:rPr>
          <w:rFonts w:ascii="Times New Roman" w:eastAsia="Times New Roman" w:hAnsi="Times New Roman"/>
          <w:sz w:val="24"/>
          <w:szCs w:val="24"/>
          <w:lang w:eastAsia="ru-RU"/>
        </w:rPr>
        <w:tab/>
      </w:r>
      <w:r w:rsidR="000D16E7" w:rsidRPr="00C44636">
        <w:rPr>
          <w:rFonts w:ascii="Times New Roman" w:eastAsia="Times New Roman" w:hAnsi="Times New Roman"/>
          <w:sz w:val="24"/>
          <w:szCs w:val="24"/>
          <w:lang w:eastAsia="ru-RU"/>
        </w:rPr>
        <w:tab/>
      </w:r>
      <w:r w:rsidR="000D16E7"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Пасько</w:t>
      </w:r>
      <w:r w:rsidR="000D16E7"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Д</w:t>
      </w:r>
      <w:r w:rsidR="000D16E7"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А</w:t>
      </w:r>
      <w:r w:rsidR="000D16E7" w:rsidRPr="00A65163">
        <w:rPr>
          <w:rFonts w:ascii="Times New Roman" w:eastAsia="Times New Roman" w:hAnsi="Times New Roman"/>
          <w:sz w:val="24"/>
          <w:szCs w:val="24"/>
          <w:lang w:eastAsia="ru-RU"/>
        </w:rPr>
        <w:t>.</w:t>
      </w:r>
    </w:p>
    <w:p w14:paraId="4A815DB9" w14:textId="77777777" w:rsidR="00872552" w:rsidRPr="00C44636" w:rsidRDefault="00872552" w:rsidP="00A77FBC">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p>
    <w:p w14:paraId="5FF56D0E" w14:textId="77777777" w:rsidR="00872552" w:rsidRPr="00C44636" w:rsidRDefault="00872552" w:rsidP="00F4593B">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65658CAC" w14:textId="77777777" w:rsidR="0095335E" w:rsidRPr="00C44636" w:rsidRDefault="0095335E" w:rsidP="004C6DE4">
      <w:pPr>
        <w:widowControl w:val="0"/>
        <w:autoSpaceDE w:val="0"/>
        <w:autoSpaceDN w:val="0"/>
        <w:adjustRightInd w:val="0"/>
        <w:spacing w:after="0"/>
        <w:jc w:val="center"/>
        <w:rPr>
          <w:rFonts w:ascii="Times New Roman" w:eastAsia="Times New Roman" w:hAnsi="Times New Roman"/>
          <w:i/>
          <w:sz w:val="24"/>
          <w:szCs w:val="24"/>
          <w:lang w:eastAsia="ru-RU"/>
        </w:rPr>
      </w:pPr>
    </w:p>
    <w:p w14:paraId="03D2937B" w14:textId="77777777" w:rsidR="0095335E" w:rsidRDefault="00872552" w:rsidP="004C6DE4">
      <w:pPr>
        <w:widowControl w:val="0"/>
        <w:autoSpaceDE w:val="0"/>
        <w:autoSpaceDN w:val="0"/>
        <w:adjustRightInd w:val="0"/>
        <w:spacing w:after="0"/>
        <w:jc w:val="center"/>
        <w:rPr>
          <w:rFonts w:ascii="Times New Roman" w:eastAsia="Times New Roman" w:hAnsi="Times New Roman"/>
          <w:i/>
          <w:sz w:val="20"/>
          <w:szCs w:val="20"/>
          <w:lang w:eastAsia="ru-RU"/>
        </w:rPr>
      </w:pPr>
      <w:r w:rsidRPr="0095698A">
        <w:rPr>
          <w:rFonts w:ascii="Times New Roman" w:eastAsia="Times New Roman" w:hAnsi="Times New Roman"/>
          <w:i/>
          <w:sz w:val="20"/>
          <w:szCs w:val="20"/>
          <w:lang w:eastAsia="ru-RU"/>
        </w:rPr>
        <w:br w:type="page"/>
      </w:r>
    </w:p>
    <w:p w14:paraId="407085DD" w14:textId="77777777" w:rsidR="0095335E" w:rsidRPr="0060389C" w:rsidRDefault="0095335E" w:rsidP="0095335E">
      <w:pPr>
        <w:spacing w:after="0" w:line="360" w:lineRule="auto"/>
        <w:jc w:val="center"/>
        <w:rPr>
          <w:rFonts w:ascii="Times New Roman" w:eastAsia="Times New Roman" w:hAnsi="Times New Roman"/>
          <w:sz w:val="28"/>
          <w:szCs w:val="28"/>
          <w:lang w:eastAsia="ru-RU"/>
        </w:rPr>
      </w:pPr>
      <w:r w:rsidRPr="00126472">
        <w:rPr>
          <w:rFonts w:ascii="Times New Roman" w:eastAsia="Times New Roman" w:hAnsi="Times New Roman"/>
          <w:b/>
          <w:sz w:val="28"/>
          <w:szCs w:val="28"/>
          <w:lang w:eastAsia="ru-RU"/>
        </w:rPr>
        <w:lastRenderedPageBreak/>
        <w:t>Дневник</w:t>
      </w:r>
      <w:r w:rsidRPr="00126472">
        <w:rPr>
          <w:rFonts w:ascii="Times New Roman" w:eastAsia="Times New Roman" w:hAnsi="Times New Roman"/>
          <w:b/>
          <w:sz w:val="28"/>
          <w:szCs w:val="28"/>
          <w:lang w:eastAsia="ru-RU"/>
        </w:rPr>
        <w:br/>
        <w:t>производственной практики</w:t>
      </w:r>
      <w:r w:rsidRPr="00126472">
        <w:rPr>
          <w:rFonts w:ascii="Times New Roman" w:eastAsia="Times New Roman" w:hAnsi="Times New Roman"/>
          <w:b/>
          <w:sz w:val="28"/>
          <w:szCs w:val="28"/>
          <w:lang w:eastAsia="ru-RU"/>
        </w:rPr>
        <w:br/>
        <w:t>(научно-исследовательская работа)</w:t>
      </w:r>
      <w:r w:rsidRPr="00126472">
        <w:rPr>
          <w:rFonts w:ascii="Times New Roman" w:eastAsia="Times New Roman" w:hAnsi="Times New Roman"/>
          <w:sz w:val="28"/>
          <w:szCs w:val="28"/>
          <w:lang w:eastAsia="ru-RU"/>
        </w:rPr>
        <w:br/>
        <w:t>Б</w:t>
      </w:r>
      <w:proofErr w:type="gramStart"/>
      <w:r w:rsidRPr="00126472">
        <w:rPr>
          <w:rFonts w:ascii="Times New Roman" w:eastAsia="Times New Roman" w:hAnsi="Times New Roman"/>
          <w:sz w:val="28"/>
          <w:szCs w:val="28"/>
          <w:lang w:eastAsia="ru-RU"/>
        </w:rPr>
        <w:t>2.О.</w:t>
      </w:r>
      <w:proofErr w:type="gramEnd"/>
      <w:r w:rsidRPr="00126472">
        <w:rPr>
          <w:rFonts w:ascii="Times New Roman" w:eastAsia="Times New Roman" w:hAnsi="Times New Roman"/>
          <w:sz w:val="28"/>
          <w:szCs w:val="28"/>
          <w:lang w:eastAsia="ru-RU"/>
        </w:rPr>
        <w:t>02.03(Н)</w:t>
      </w:r>
    </w:p>
    <w:p w14:paraId="37CC4142" w14:textId="77777777" w:rsidR="0095335E" w:rsidRPr="0060389C" w:rsidRDefault="0095335E" w:rsidP="00EF7A88">
      <w:pPr>
        <w:spacing w:after="0" w:line="240" w:lineRule="auto"/>
        <w:jc w:val="both"/>
        <w:rPr>
          <w:rFonts w:ascii="Times New Roman" w:eastAsiaTheme="minorEastAsia" w:hAnsi="Times New Roman"/>
          <w:color w:val="000000"/>
          <w:sz w:val="24"/>
          <w:szCs w:val="24"/>
          <w:u w:val="single"/>
          <w:shd w:val="clear" w:color="auto" w:fill="FFFFFF"/>
        </w:rPr>
      </w:pPr>
    </w:p>
    <w:p w14:paraId="31F04FE1" w14:textId="77777777" w:rsidR="0095335E" w:rsidRPr="00D77B22" w:rsidRDefault="0095335E"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6B35287A" w14:textId="58690B60" w:rsidR="0095335E" w:rsidRPr="00D77B22" w:rsidRDefault="00D77B22" w:rsidP="0095335E">
      <w:pPr>
        <w:spacing w:after="0" w:line="240" w:lineRule="auto"/>
        <w:jc w:val="both"/>
        <w:rPr>
          <w:rFonts w:ascii="Times New Roman" w:eastAsia="Times New Roman" w:hAnsi="Times New Roman"/>
          <w:sz w:val="24"/>
          <w:szCs w:val="24"/>
          <w:lang w:eastAsia="ru-RU"/>
        </w:rPr>
      </w:pPr>
      <w:r w:rsidRPr="00126472">
        <w:rPr>
          <w:rFonts w:ascii="Times New Roman" w:eastAsia="Times New Roman" w:hAnsi="Times New Roman"/>
          <w:sz w:val="24"/>
          <w:szCs w:val="24"/>
          <w:lang w:eastAsia="ru-RU"/>
        </w:rPr>
        <w:t>магистранта</w:t>
      </w:r>
      <w:r w:rsidR="0095335E" w:rsidRPr="00D77B22">
        <w:rPr>
          <w:rFonts w:ascii="Times New Roman" w:eastAsia="Times New Roman" w:hAnsi="Times New Roman"/>
          <w:sz w:val="24"/>
          <w:szCs w:val="24"/>
          <w:lang w:eastAsia="ru-RU"/>
        </w:rPr>
        <w:tab/>
      </w:r>
      <w:r w:rsidR="0095335E" w:rsidRPr="00D77B22">
        <w:rPr>
          <w:rFonts w:ascii="Times New Roman" w:eastAsia="Times New Roman" w:hAnsi="Times New Roman"/>
          <w:sz w:val="24"/>
          <w:szCs w:val="24"/>
          <w:lang w:eastAsia="ru-RU"/>
        </w:rPr>
        <w:tab/>
      </w:r>
      <w:r>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я Анатольевича</w:t>
      </w:r>
      <w:r w:rsidR="00973F55">
        <w:rPr>
          <w:rFonts w:ascii="Times New Roman" w:eastAsia="Times New Roman" w:hAnsi="Times New Roman"/>
          <w:sz w:val="24"/>
          <w:szCs w:val="24"/>
          <w:lang w:eastAsia="ru-RU"/>
        </w:rPr>
        <w:tab/>
      </w:r>
      <w:r w:rsidR="00973F55">
        <w:rPr>
          <w:rFonts w:ascii="Times New Roman" w:eastAsia="Times New Roman" w:hAnsi="Times New Roman"/>
          <w:sz w:val="24"/>
          <w:szCs w:val="24"/>
          <w:lang w:eastAsia="ru-RU"/>
        </w:rPr>
        <w:tab/>
      </w:r>
      <w:r w:rsidR="00973F55">
        <w:rPr>
          <w:rFonts w:ascii="Times New Roman" w:eastAsia="Times New Roman" w:hAnsi="Times New Roman"/>
          <w:sz w:val="24"/>
          <w:szCs w:val="24"/>
          <w:lang w:eastAsia="ru-RU"/>
        </w:rPr>
        <w:tab/>
        <w:t>группа 2</w:t>
      </w:r>
      <w:r w:rsidR="0095335E" w:rsidRPr="00D77B22">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w:t>
      </w:r>
      <w:r w:rsidR="0095335E" w:rsidRPr="00D77B22">
        <w:rPr>
          <w:rFonts w:ascii="Times New Roman" w:eastAsia="Times New Roman" w:hAnsi="Times New Roman"/>
          <w:sz w:val="24"/>
          <w:szCs w:val="24"/>
          <w:lang w:eastAsia="ru-RU"/>
        </w:rPr>
        <w:t>1</w:t>
      </w:r>
    </w:p>
    <w:p w14:paraId="715EC3EF" w14:textId="77777777" w:rsidR="0095335E" w:rsidRPr="00D77B22" w:rsidRDefault="0095335E" w:rsidP="00EF7A88">
      <w:pPr>
        <w:spacing w:after="0" w:line="240" w:lineRule="auto"/>
        <w:jc w:val="both"/>
        <w:rPr>
          <w:rFonts w:ascii="Times New Roman" w:eastAsiaTheme="minorEastAsia" w:hAnsi="Times New Roman"/>
          <w:color w:val="000000"/>
          <w:sz w:val="24"/>
          <w:szCs w:val="24"/>
          <w:highlight w:val="lightGray"/>
          <w:u w:val="single"/>
          <w:shd w:val="clear" w:color="auto" w:fill="FFFFFF"/>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60"/>
        <w:gridCol w:w="4536"/>
        <w:gridCol w:w="1559"/>
        <w:gridCol w:w="1701"/>
      </w:tblGrid>
      <w:tr w:rsidR="0095335E" w:rsidRPr="0060389C" w14:paraId="6E8945A8" w14:textId="77777777" w:rsidTr="00901D70">
        <w:tc>
          <w:tcPr>
            <w:tcW w:w="1560" w:type="dxa"/>
            <w:tcBorders>
              <w:top w:val="single" w:sz="4" w:space="0" w:color="auto"/>
              <w:left w:val="single" w:sz="4" w:space="0" w:color="auto"/>
              <w:bottom w:val="single" w:sz="4" w:space="0" w:color="auto"/>
              <w:right w:val="single" w:sz="4" w:space="0" w:color="auto"/>
            </w:tcBorders>
            <w:vAlign w:val="center"/>
          </w:tcPr>
          <w:p w14:paraId="5B8F8C27" w14:textId="77777777" w:rsidR="0095335E" w:rsidRPr="00126472" w:rsidRDefault="0095335E" w:rsidP="00901D70">
            <w:pPr>
              <w:shd w:val="clear" w:color="auto" w:fill="FFFFFF"/>
              <w:spacing w:after="120" w:line="240" w:lineRule="auto"/>
              <w:jc w:val="center"/>
              <w:rPr>
                <w:rFonts w:ascii="Times New Roman" w:hAnsi="Times New Roman"/>
                <w:bCs/>
                <w:color w:val="000000"/>
                <w:sz w:val="24"/>
                <w:szCs w:val="24"/>
              </w:rPr>
            </w:pPr>
            <w:r w:rsidRPr="00126472">
              <w:rPr>
                <w:rFonts w:ascii="Times New Roman" w:hAnsi="Times New Roman"/>
                <w:bCs/>
                <w:color w:val="000000"/>
                <w:sz w:val="24"/>
                <w:szCs w:val="24"/>
              </w:rPr>
              <w:t>Срок</w:t>
            </w:r>
          </w:p>
          <w:p w14:paraId="2D009667" w14:textId="77777777" w:rsidR="0095335E" w:rsidRPr="00126472" w:rsidRDefault="0095335E" w:rsidP="00901D70">
            <w:pPr>
              <w:shd w:val="clear" w:color="auto" w:fill="FFFFFF"/>
              <w:spacing w:after="120" w:line="240" w:lineRule="auto"/>
              <w:jc w:val="center"/>
              <w:rPr>
                <w:rFonts w:ascii="Times New Roman" w:hAnsi="Times New Roman"/>
                <w:sz w:val="24"/>
                <w:szCs w:val="24"/>
              </w:rPr>
            </w:pPr>
            <w:r w:rsidRPr="00126472">
              <w:rPr>
                <w:rFonts w:ascii="Times New Roman" w:hAnsi="Times New Roman"/>
                <w:bCs/>
                <w:color w:val="000000"/>
                <w:sz w:val="24"/>
                <w:szCs w:val="24"/>
              </w:rPr>
              <w:t>выполнения</w:t>
            </w:r>
          </w:p>
        </w:tc>
        <w:tc>
          <w:tcPr>
            <w:tcW w:w="4536" w:type="dxa"/>
            <w:tcBorders>
              <w:top w:val="single" w:sz="4" w:space="0" w:color="auto"/>
              <w:left w:val="single" w:sz="4" w:space="0" w:color="auto"/>
              <w:bottom w:val="single" w:sz="4" w:space="0" w:color="auto"/>
              <w:right w:val="single" w:sz="4" w:space="0" w:color="auto"/>
            </w:tcBorders>
            <w:vAlign w:val="center"/>
          </w:tcPr>
          <w:p w14:paraId="0A96A5EB" w14:textId="77777777" w:rsidR="0095335E" w:rsidRPr="00126472"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 xml:space="preserve">Краткое содержание </w:t>
            </w:r>
            <w:r w:rsidRPr="00126472">
              <w:rPr>
                <w:rFonts w:ascii="Times New Roman" w:hAnsi="Times New Roman"/>
                <w:sz w:val="24"/>
                <w:szCs w:val="24"/>
              </w:rPr>
              <w:br/>
              <w:t>работы практиканта</w:t>
            </w:r>
          </w:p>
        </w:tc>
        <w:tc>
          <w:tcPr>
            <w:tcW w:w="1559" w:type="dxa"/>
            <w:tcBorders>
              <w:top w:val="single" w:sz="4" w:space="0" w:color="auto"/>
              <w:left w:val="single" w:sz="4" w:space="0" w:color="auto"/>
              <w:bottom w:val="single" w:sz="4" w:space="0" w:color="auto"/>
              <w:right w:val="single" w:sz="4" w:space="0" w:color="auto"/>
            </w:tcBorders>
          </w:tcPr>
          <w:p w14:paraId="5067DA33" w14:textId="77777777" w:rsidR="0095335E" w:rsidRPr="00126472"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Отметка о</w:t>
            </w:r>
            <w:r w:rsidRPr="00126472">
              <w:rPr>
                <w:rFonts w:ascii="Times New Roman" w:hAnsi="Times New Roman"/>
                <w:sz w:val="24"/>
                <w:szCs w:val="24"/>
              </w:rPr>
              <w:br/>
              <w:t>выполнении работы</w:t>
            </w:r>
          </w:p>
        </w:tc>
        <w:tc>
          <w:tcPr>
            <w:tcW w:w="1701" w:type="dxa"/>
            <w:tcBorders>
              <w:top w:val="single" w:sz="4" w:space="0" w:color="auto"/>
              <w:left w:val="single" w:sz="4" w:space="0" w:color="auto"/>
              <w:bottom w:val="single" w:sz="4" w:space="0" w:color="auto"/>
              <w:right w:val="single" w:sz="4" w:space="0" w:color="auto"/>
            </w:tcBorders>
          </w:tcPr>
          <w:p w14:paraId="3B2AA85A" w14:textId="77777777" w:rsidR="0095335E" w:rsidRPr="0060389C" w:rsidRDefault="0095335E" w:rsidP="00901D70">
            <w:pPr>
              <w:spacing w:after="120" w:line="240" w:lineRule="auto"/>
              <w:jc w:val="center"/>
              <w:rPr>
                <w:rFonts w:ascii="Times New Roman" w:hAnsi="Times New Roman"/>
                <w:sz w:val="24"/>
                <w:szCs w:val="24"/>
              </w:rPr>
            </w:pPr>
            <w:r w:rsidRPr="00126472">
              <w:rPr>
                <w:rFonts w:ascii="Times New Roman" w:hAnsi="Times New Roman"/>
                <w:sz w:val="24"/>
                <w:szCs w:val="24"/>
              </w:rPr>
              <w:t xml:space="preserve">Подпись </w:t>
            </w:r>
            <w:r w:rsidRPr="00126472">
              <w:rPr>
                <w:rFonts w:ascii="Times New Roman" w:hAnsi="Times New Roman"/>
                <w:sz w:val="24"/>
                <w:szCs w:val="24"/>
              </w:rPr>
              <w:br/>
              <w:t>руководителя</w:t>
            </w:r>
            <w:r w:rsidRPr="00126472">
              <w:rPr>
                <w:rFonts w:ascii="Times New Roman" w:hAnsi="Times New Roman"/>
                <w:sz w:val="24"/>
                <w:szCs w:val="24"/>
              </w:rPr>
              <w:br/>
              <w:t>практики</w:t>
            </w:r>
          </w:p>
        </w:tc>
      </w:tr>
      <w:tr w:rsidR="0095335E" w:rsidRPr="0060389C" w14:paraId="400CF14E" w14:textId="77777777" w:rsidTr="00901D70">
        <w:tc>
          <w:tcPr>
            <w:tcW w:w="1560" w:type="dxa"/>
            <w:tcBorders>
              <w:top w:val="single" w:sz="4" w:space="0" w:color="auto"/>
              <w:left w:val="single" w:sz="4" w:space="0" w:color="auto"/>
              <w:bottom w:val="single" w:sz="4" w:space="0" w:color="auto"/>
              <w:right w:val="single" w:sz="4" w:space="0" w:color="auto"/>
            </w:tcBorders>
          </w:tcPr>
          <w:p w14:paraId="23422A61" w14:textId="713B8ADA"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29.01.2021-03.02.2021</w:t>
            </w:r>
          </w:p>
        </w:tc>
        <w:tc>
          <w:tcPr>
            <w:tcW w:w="4536" w:type="dxa"/>
            <w:tcBorders>
              <w:top w:val="single" w:sz="4" w:space="0" w:color="auto"/>
              <w:left w:val="single" w:sz="4" w:space="0" w:color="auto"/>
              <w:bottom w:val="single" w:sz="4" w:space="0" w:color="auto"/>
              <w:right w:val="single" w:sz="4" w:space="0" w:color="auto"/>
            </w:tcBorders>
            <w:vAlign w:val="center"/>
          </w:tcPr>
          <w:p w14:paraId="3C6097E4" w14:textId="1CC2B59D"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Формулировка требований к данным, подготовка Интернет-опроса</w:t>
            </w:r>
          </w:p>
        </w:tc>
        <w:tc>
          <w:tcPr>
            <w:tcW w:w="1559" w:type="dxa"/>
            <w:tcBorders>
              <w:top w:val="single" w:sz="4" w:space="0" w:color="auto"/>
              <w:left w:val="single" w:sz="4" w:space="0" w:color="auto"/>
              <w:bottom w:val="single" w:sz="4" w:space="0" w:color="auto"/>
              <w:right w:val="single" w:sz="4" w:space="0" w:color="auto"/>
            </w:tcBorders>
          </w:tcPr>
          <w:p w14:paraId="60AFD8B2"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551920D2"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02317997" w14:textId="77777777" w:rsidTr="00901D70">
        <w:tc>
          <w:tcPr>
            <w:tcW w:w="1560" w:type="dxa"/>
            <w:tcBorders>
              <w:top w:val="single" w:sz="4" w:space="0" w:color="auto"/>
              <w:left w:val="single" w:sz="4" w:space="0" w:color="auto"/>
              <w:bottom w:val="single" w:sz="4" w:space="0" w:color="auto"/>
              <w:right w:val="single" w:sz="4" w:space="0" w:color="auto"/>
            </w:tcBorders>
          </w:tcPr>
          <w:p w14:paraId="4B920F15" w14:textId="0A911954"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04.02.2021-07.02.2021</w:t>
            </w:r>
          </w:p>
        </w:tc>
        <w:tc>
          <w:tcPr>
            <w:tcW w:w="4536" w:type="dxa"/>
            <w:tcBorders>
              <w:top w:val="single" w:sz="4" w:space="0" w:color="auto"/>
              <w:left w:val="single" w:sz="4" w:space="0" w:color="auto"/>
              <w:bottom w:val="single" w:sz="4" w:space="0" w:color="auto"/>
              <w:right w:val="single" w:sz="4" w:space="0" w:color="auto"/>
            </w:tcBorders>
            <w:vAlign w:val="center"/>
          </w:tcPr>
          <w:p w14:paraId="3D5978FD" w14:textId="1F9876F2"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Создание опроса в русской и английской версии, публикация</w:t>
            </w:r>
          </w:p>
        </w:tc>
        <w:tc>
          <w:tcPr>
            <w:tcW w:w="1559" w:type="dxa"/>
            <w:tcBorders>
              <w:top w:val="single" w:sz="4" w:space="0" w:color="auto"/>
              <w:left w:val="single" w:sz="4" w:space="0" w:color="auto"/>
              <w:bottom w:val="single" w:sz="4" w:space="0" w:color="auto"/>
              <w:right w:val="single" w:sz="4" w:space="0" w:color="auto"/>
            </w:tcBorders>
          </w:tcPr>
          <w:p w14:paraId="2C834C04"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44080195"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559C16BD" w14:textId="77777777" w:rsidTr="00901D70">
        <w:tc>
          <w:tcPr>
            <w:tcW w:w="1560" w:type="dxa"/>
            <w:tcBorders>
              <w:top w:val="single" w:sz="4" w:space="0" w:color="auto"/>
              <w:left w:val="single" w:sz="4" w:space="0" w:color="auto"/>
              <w:bottom w:val="single" w:sz="4" w:space="0" w:color="auto"/>
              <w:right w:val="single" w:sz="4" w:space="0" w:color="auto"/>
            </w:tcBorders>
          </w:tcPr>
          <w:p w14:paraId="3F123BC5" w14:textId="550AD783" w:rsidR="0095335E" w:rsidRPr="0060389C" w:rsidRDefault="00EE1B10" w:rsidP="00901D70">
            <w:pPr>
              <w:spacing w:after="120" w:line="240" w:lineRule="auto"/>
              <w:jc w:val="both"/>
              <w:rPr>
                <w:rFonts w:ascii="Times New Roman" w:hAnsi="Times New Roman"/>
                <w:sz w:val="24"/>
                <w:szCs w:val="24"/>
              </w:rPr>
            </w:pPr>
            <w:r>
              <w:rPr>
                <w:rFonts w:ascii="Times New Roman" w:hAnsi="Times New Roman"/>
                <w:sz w:val="24"/>
                <w:szCs w:val="24"/>
              </w:rPr>
              <w:t>08.02.2021-</w:t>
            </w:r>
            <w:r w:rsidR="000D6C6D">
              <w:rPr>
                <w:rFonts w:ascii="Times New Roman" w:hAnsi="Times New Roman"/>
                <w:sz w:val="24"/>
                <w:szCs w:val="24"/>
              </w:rPr>
              <w:t>16.02.2021</w:t>
            </w:r>
          </w:p>
        </w:tc>
        <w:tc>
          <w:tcPr>
            <w:tcW w:w="4536" w:type="dxa"/>
            <w:tcBorders>
              <w:top w:val="single" w:sz="4" w:space="0" w:color="auto"/>
              <w:left w:val="single" w:sz="4" w:space="0" w:color="auto"/>
              <w:bottom w:val="single" w:sz="4" w:space="0" w:color="auto"/>
              <w:right w:val="single" w:sz="4" w:space="0" w:color="auto"/>
            </w:tcBorders>
            <w:vAlign w:val="center"/>
          </w:tcPr>
          <w:p w14:paraId="398BCAF6" w14:textId="26F8D306"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Распространение опроса по соц. сетям, взаимодействие с добровольцами, накопление и контроль результатов</w:t>
            </w:r>
          </w:p>
        </w:tc>
        <w:tc>
          <w:tcPr>
            <w:tcW w:w="1559" w:type="dxa"/>
            <w:tcBorders>
              <w:top w:val="single" w:sz="4" w:space="0" w:color="auto"/>
              <w:left w:val="single" w:sz="4" w:space="0" w:color="auto"/>
              <w:bottom w:val="single" w:sz="4" w:space="0" w:color="auto"/>
              <w:right w:val="single" w:sz="4" w:space="0" w:color="auto"/>
            </w:tcBorders>
          </w:tcPr>
          <w:p w14:paraId="42F61A6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765FD5DB"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19061FC4" w14:textId="77777777" w:rsidTr="00901D70">
        <w:tc>
          <w:tcPr>
            <w:tcW w:w="1560" w:type="dxa"/>
            <w:tcBorders>
              <w:top w:val="single" w:sz="4" w:space="0" w:color="auto"/>
              <w:left w:val="single" w:sz="4" w:space="0" w:color="auto"/>
              <w:bottom w:val="single" w:sz="4" w:space="0" w:color="auto"/>
              <w:right w:val="single" w:sz="4" w:space="0" w:color="auto"/>
            </w:tcBorders>
          </w:tcPr>
          <w:p w14:paraId="602124F4" w14:textId="16EB6B43" w:rsidR="0095335E" w:rsidRPr="0060389C" w:rsidRDefault="000D6C6D" w:rsidP="00901D70">
            <w:pPr>
              <w:spacing w:after="120" w:line="240" w:lineRule="auto"/>
              <w:jc w:val="both"/>
              <w:rPr>
                <w:rFonts w:ascii="Times New Roman" w:hAnsi="Times New Roman"/>
                <w:sz w:val="24"/>
                <w:szCs w:val="24"/>
              </w:rPr>
            </w:pPr>
            <w:r>
              <w:rPr>
                <w:rFonts w:ascii="Times New Roman" w:hAnsi="Times New Roman"/>
                <w:sz w:val="24"/>
                <w:szCs w:val="24"/>
              </w:rPr>
              <w:t>17.02.2021-23.02.2021</w:t>
            </w:r>
          </w:p>
        </w:tc>
        <w:tc>
          <w:tcPr>
            <w:tcW w:w="4536" w:type="dxa"/>
            <w:tcBorders>
              <w:top w:val="single" w:sz="4" w:space="0" w:color="auto"/>
              <w:left w:val="single" w:sz="4" w:space="0" w:color="auto"/>
              <w:bottom w:val="single" w:sz="4" w:space="0" w:color="auto"/>
              <w:right w:val="single" w:sz="4" w:space="0" w:color="auto"/>
            </w:tcBorders>
            <w:vAlign w:val="center"/>
          </w:tcPr>
          <w:p w14:paraId="72938BBD" w14:textId="1FF400D4"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Сбор необходимых сведений для диссертации, ознакомление с литературой, формулирование гипотез и целей исследования, создание плана работы</w:t>
            </w:r>
          </w:p>
        </w:tc>
        <w:tc>
          <w:tcPr>
            <w:tcW w:w="1559" w:type="dxa"/>
            <w:tcBorders>
              <w:top w:val="single" w:sz="4" w:space="0" w:color="auto"/>
              <w:left w:val="single" w:sz="4" w:space="0" w:color="auto"/>
              <w:bottom w:val="single" w:sz="4" w:space="0" w:color="auto"/>
              <w:right w:val="single" w:sz="4" w:space="0" w:color="auto"/>
            </w:tcBorders>
          </w:tcPr>
          <w:p w14:paraId="2164CF7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3377E12C" w14:textId="77777777" w:rsidR="0095335E" w:rsidRPr="0060389C" w:rsidRDefault="0095335E" w:rsidP="00901D70">
            <w:pPr>
              <w:spacing w:after="120" w:line="240" w:lineRule="auto"/>
              <w:jc w:val="both"/>
              <w:rPr>
                <w:rFonts w:ascii="Times New Roman" w:hAnsi="Times New Roman"/>
                <w:sz w:val="24"/>
                <w:szCs w:val="24"/>
              </w:rPr>
            </w:pPr>
          </w:p>
        </w:tc>
      </w:tr>
      <w:tr w:rsidR="0095335E" w:rsidRPr="0060389C" w14:paraId="2097BA27" w14:textId="77777777" w:rsidTr="00901D70">
        <w:tc>
          <w:tcPr>
            <w:tcW w:w="1560" w:type="dxa"/>
            <w:tcBorders>
              <w:top w:val="single" w:sz="4" w:space="0" w:color="auto"/>
              <w:left w:val="single" w:sz="4" w:space="0" w:color="auto"/>
              <w:bottom w:val="single" w:sz="4" w:space="0" w:color="auto"/>
              <w:right w:val="single" w:sz="4" w:space="0" w:color="auto"/>
            </w:tcBorders>
          </w:tcPr>
          <w:p w14:paraId="1AFD6052" w14:textId="1FC2B921" w:rsidR="0095335E" w:rsidRPr="0060389C" w:rsidRDefault="000D6C6D" w:rsidP="00901D70">
            <w:pPr>
              <w:spacing w:after="120" w:line="240" w:lineRule="auto"/>
              <w:jc w:val="both"/>
              <w:rPr>
                <w:rFonts w:ascii="Times New Roman" w:hAnsi="Times New Roman"/>
                <w:sz w:val="24"/>
                <w:szCs w:val="24"/>
              </w:rPr>
            </w:pPr>
            <w:r>
              <w:rPr>
                <w:rFonts w:ascii="Times New Roman" w:hAnsi="Times New Roman"/>
                <w:sz w:val="24"/>
                <w:szCs w:val="24"/>
              </w:rPr>
              <w:t>24.02.2021-26.02.2021</w:t>
            </w:r>
          </w:p>
        </w:tc>
        <w:tc>
          <w:tcPr>
            <w:tcW w:w="4536" w:type="dxa"/>
            <w:tcBorders>
              <w:top w:val="single" w:sz="4" w:space="0" w:color="auto"/>
              <w:left w:val="single" w:sz="4" w:space="0" w:color="auto"/>
              <w:bottom w:val="single" w:sz="4" w:space="0" w:color="auto"/>
              <w:right w:val="single" w:sz="4" w:space="0" w:color="auto"/>
            </w:tcBorders>
            <w:vAlign w:val="center"/>
          </w:tcPr>
          <w:p w14:paraId="0564F386" w14:textId="0DB2A543" w:rsidR="0095335E" w:rsidRPr="0060389C" w:rsidRDefault="00EE1B10" w:rsidP="00901D70">
            <w:pPr>
              <w:spacing w:after="120" w:line="240" w:lineRule="auto"/>
              <w:rPr>
                <w:rFonts w:ascii="Times New Roman" w:hAnsi="Times New Roman"/>
                <w:sz w:val="24"/>
                <w:szCs w:val="24"/>
              </w:rPr>
            </w:pPr>
            <w:r>
              <w:rPr>
                <w:rFonts w:ascii="Times New Roman" w:hAnsi="Times New Roman"/>
                <w:sz w:val="24"/>
                <w:szCs w:val="24"/>
              </w:rPr>
              <w:t>Оформление отчёта по результатам практики, исследование собранных данных, проверка перспектив по решению задачи</w:t>
            </w:r>
          </w:p>
        </w:tc>
        <w:tc>
          <w:tcPr>
            <w:tcW w:w="1559" w:type="dxa"/>
            <w:tcBorders>
              <w:top w:val="single" w:sz="4" w:space="0" w:color="auto"/>
              <w:left w:val="single" w:sz="4" w:space="0" w:color="auto"/>
              <w:bottom w:val="single" w:sz="4" w:space="0" w:color="auto"/>
              <w:right w:val="single" w:sz="4" w:space="0" w:color="auto"/>
            </w:tcBorders>
          </w:tcPr>
          <w:p w14:paraId="0CDF04F8" w14:textId="77777777" w:rsidR="0095335E" w:rsidRPr="0060389C" w:rsidRDefault="0095335E" w:rsidP="00901D70">
            <w:pPr>
              <w:spacing w:after="120" w:line="240" w:lineRule="auto"/>
              <w:jc w:val="both"/>
              <w:rPr>
                <w:rFonts w:ascii="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tcPr>
          <w:p w14:paraId="62CE54CA" w14:textId="77777777" w:rsidR="0095335E" w:rsidRPr="0060389C" w:rsidRDefault="0095335E" w:rsidP="00901D70">
            <w:pPr>
              <w:spacing w:after="120" w:line="240" w:lineRule="auto"/>
              <w:jc w:val="both"/>
              <w:rPr>
                <w:rFonts w:ascii="Times New Roman" w:hAnsi="Times New Roman"/>
                <w:sz w:val="24"/>
                <w:szCs w:val="24"/>
              </w:rPr>
            </w:pPr>
          </w:p>
        </w:tc>
      </w:tr>
    </w:tbl>
    <w:p w14:paraId="77CD2BCD" w14:textId="77777777" w:rsidR="0095335E" w:rsidRPr="0060389C" w:rsidRDefault="0095335E" w:rsidP="00EF7A88">
      <w:pPr>
        <w:spacing w:after="0" w:line="240" w:lineRule="auto"/>
        <w:jc w:val="both"/>
        <w:rPr>
          <w:rFonts w:ascii="Times New Roman" w:eastAsiaTheme="minorEastAsia" w:hAnsi="Times New Roman"/>
          <w:color w:val="000000"/>
          <w:sz w:val="24"/>
          <w:szCs w:val="24"/>
          <w:u w:val="single"/>
          <w:shd w:val="clear" w:color="auto" w:fill="FFFFFF"/>
        </w:rPr>
      </w:pPr>
    </w:p>
    <w:p w14:paraId="15165C2C" w14:textId="77777777" w:rsidR="0095335E" w:rsidRDefault="0095335E" w:rsidP="0095335E">
      <w:pPr>
        <w:spacing w:after="0" w:line="240" w:lineRule="auto"/>
        <w:jc w:val="both"/>
        <w:rPr>
          <w:rFonts w:ascii="Times New Roman" w:eastAsiaTheme="minorEastAsia" w:hAnsi="Times New Roman"/>
          <w:color w:val="000000"/>
          <w:sz w:val="24"/>
          <w:szCs w:val="24"/>
          <w:u w:val="single"/>
          <w:shd w:val="clear" w:color="auto" w:fill="FFFFFF"/>
        </w:rPr>
      </w:pPr>
    </w:p>
    <w:p w14:paraId="15DAD1D6" w14:textId="77777777" w:rsidR="00D77B22" w:rsidRPr="00C44636" w:rsidRDefault="00D77B22" w:rsidP="00D77B22">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06B0CE05" w14:textId="1B5CAD68" w:rsidR="00D77B22" w:rsidRPr="00C44636" w:rsidRDefault="00D77B22" w:rsidP="00D77B22">
      <w:pPr>
        <w:spacing w:after="0" w:line="240" w:lineRule="auto"/>
        <w:jc w:val="both"/>
        <w:rPr>
          <w:rFonts w:ascii="Times New Roman" w:eastAsia="Times New Roman" w:hAnsi="Times New Roman"/>
          <w:sz w:val="24"/>
          <w:szCs w:val="24"/>
          <w:lang w:eastAsia="ru-RU"/>
        </w:rPr>
      </w:pPr>
      <w:r w:rsidRPr="00D77B22">
        <w:rPr>
          <w:rFonts w:ascii="Times New Roman" w:eastAsia="Times New Roman" w:hAnsi="Times New Roman"/>
          <w:b/>
          <w:sz w:val="24"/>
          <w:szCs w:val="24"/>
          <w:lang w:eastAsia="ru-RU"/>
        </w:rPr>
        <w:t>Магистрант</w:t>
      </w:r>
      <w:r w:rsidR="00183FCA">
        <w:rPr>
          <w:rFonts w:ascii="Times New Roman" w:eastAsia="Times New Roman" w:hAnsi="Times New Roman"/>
          <w:b/>
          <w:sz w:val="24"/>
          <w:szCs w:val="24"/>
          <w:lang w:eastAsia="ru-RU"/>
        </w:rPr>
        <w:t xml:space="preserve">  </w:t>
      </w:r>
      <w:r w:rsidRPr="00C44636">
        <w:rPr>
          <w:rFonts w:ascii="Times New Roman" w:eastAsia="Times New Roman" w:hAnsi="Times New Roman"/>
          <w:sz w:val="24"/>
          <w:szCs w:val="24"/>
          <w:lang w:eastAsia="ru-RU"/>
        </w:rPr>
        <w:t xml:space="preserve"> </w:t>
      </w:r>
      <w:r w:rsidRPr="00C44636">
        <w:rPr>
          <w:rFonts w:ascii="Times New Roman" w:eastAsia="Times New Roman" w:hAnsi="Times New Roman"/>
          <w:sz w:val="24"/>
          <w:szCs w:val="24"/>
          <w:lang w:eastAsia="ru-RU"/>
        </w:rPr>
        <w:tab/>
        <w:t>_________________</w:t>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Pr="00C44636">
        <w:rPr>
          <w:rFonts w:ascii="Times New Roman" w:eastAsia="Times New Roman" w:hAnsi="Times New Roman"/>
          <w:sz w:val="24"/>
          <w:szCs w:val="24"/>
          <w:lang w:eastAsia="ru-RU"/>
        </w:rPr>
        <w:tab/>
      </w:r>
      <w:r w:rsidR="00A65163" w:rsidRPr="00A65163">
        <w:rPr>
          <w:rFonts w:ascii="Times New Roman" w:eastAsia="Times New Roman" w:hAnsi="Times New Roman"/>
          <w:sz w:val="24"/>
          <w:szCs w:val="24"/>
          <w:lang w:eastAsia="ru-RU"/>
        </w:rPr>
        <w:t>Пасько</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Д</w:t>
      </w:r>
      <w:r w:rsidRPr="00A65163">
        <w:rPr>
          <w:rFonts w:ascii="Times New Roman" w:eastAsia="Times New Roman" w:hAnsi="Times New Roman"/>
          <w:sz w:val="24"/>
          <w:szCs w:val="24"/>
          <w:lang w:eastAsia="ru-RU"/>
        </w:rPr>
        <w:t xml:space="preserve">. </w:t>
      </w:r>
      <w:r w:rsidR="00A65163" w:rsidRPr="00A65163">
        <w:rPr>
          <w:rFonts w:ascii="Times New Roman" w:eastAsia="Times New Roman" w:hAnsi="Times New Roman"/>
          <w:sz w:val="24"/>
          <w:szCs w:val="24"/>
          <w:lang w:eastAsia="ru-RU"/>
        </w:rPr>
        <w:t>А</w:t>
      </w:r>
      <w:r w:rsidRPr="00A65163">
        <w:rPr>
          <w:rFonts w:ascii="Times New Roman" w:eastAsia="Times New Roman" w:hAnsi="Times New Roman"/>
          <w:sz w:val="24"/>
          <w:szCs w:val="24"/>
          <w:lang w:eastAsia="ru-RU"/>
        </w:rPr>
        <w:t>.</w:t>
      </w:r>
    </w:p>
    <w:p w14:paraId="47DC5009" w14:textId="77777777" w:rsidR="00D77B22" w:rsidRPr="00C44636" w:rsidRDefault="00D77B22" w:rsidP="00183FCA">
      <w:pPr>
        <w:tabs>
          <w:tab w:val="left" w:pos="4111"/>
        </w:tabs>
        <w:spacing w:after="0" w:line="240" w:lineRule="auto"/>
        <w:ind w:firstLine="2694"/>
        <w:rPr>
          <w:rFonts w:ascii="Times New Roman" w:eastAsia="Times New Roman" w:hAnsi="Times New Roman"/>
          <w:sz w:val="20"/>
          <w:szCs w:val="20"/>
          <w:lang w:eastAsia="ru-RU"/>
        </w:rPr>
      </w:pPr>
      <w:r w:rsidRPr="00C44636">
        <w:rPr>
          <w:rFonts w:ascii="Times New Roman" w:eastAsia="Times New Roman" w:hAnsi="Times New Roman"/>
          <w:sz w:val="20"/>
          <w:szCs w:val="20"/>
          <w:lang w:eastAsia="ru-RU"/>
        </w:rPr>
        <w:t>(подпись)</w:t>
      </w:r>
    </w:p>
    <w:p w14:paraId="69F74847" w14:textId="77777777" w:rsidR="00D77B22" w:rsidRDefault="00D77B22" w:rsidP="0095335E">
      <w:pPr>
        <w:spacing w:after="0" w:line="240" w:lineRule="auto"/>
        <w:jc w:val="both"/>
        <w:rPr>
          <w:rFonts w:ascii="Times New Roman" w:eastAsiaTheme="minorEastAsia" w:hAnsi="Times New Roman"/>
          <w:color w:val="000000"/>
          <w:sz w:val="24"/>
          <w:szCs w:val="24"/>
          <w:u w:val="single"/>
          <w:shd w:val="clear" w:color="auto" w:fill="FFFFFF"/>
        </w:rPr>
      </w:pPr>
    </w:p>
    <w:p w14:paraId="4E9CB1EB" w14:textId="77777777" w:rsidR="0095335E" w:rsidRDefault="0095335E">
      <w:pPr>
        <w:rPr>
          <w:rFonts w:ascii="Times New Roman" w:eastAsia="Times New Roman" w:hAnsi="Times New Roman"/>
          <w:b/>
          <w:sz w:val="28"/>
          <w:szCs w:val="28"/>
          <w:highlight w:val="green"/>
          <w:lang w:eastAsia="ru-RU"/>
        </w:rPr>
      </w:pPr>
      <w:r>
        <w:rPr>
          <w:rFonts w:ascii="Times New Roman" w:eastAsia="Times New Roman" w:hAnsi="Times New Roman"/>
          <w:b/>
          <w:sz w:val="28"/>
          <w:szCs w:val="28"/>
          <w:highlight w:val="green"/>
          <w:lang w:eastAsia="ru-RU"/>
        </w:rPr>
        <w:br w:type="page"/>
      </w:r>
    </w:p>
    <w:p w14:paraId="6C627450" w14:textId="77777777" w:rsidR="004C6DE4" w:rsidRPr="00126472" w:rsidRDefault="004C6DE4" w:rsidP="004C6DE4">
      <w:pPr>
        <w:widowControl w:val="0"/>
        <w:autoSpaceDE w:val="0"/>
        <w:autoSpaceDN w:val="0"/>
        <w:adjustRightInd w:val="0"/>
        <w:spacing w:after="0"/>
        <w:jc w:val="center"/>
        <w:rPr>
          <w:rFonts w:ascii="Times New Roman" w:eastAsia="Times New Roman" w:hAnsi="Times New Roman"/>
          <w:b/>
          <w:sz w:val="28"/>
          <w:szCs w:val="28"/>
          <w:lang w:eastAsia="ru-RU"/>
        </w:rPr>
      </w:pPr>
      <w:r w:rsidRPr="00126472">
        <w:rPr>
          <w:rFonts w:ascii="Times New Roman" w:eastAsia="Times New Roman" w:hAnsi="Times New Roman"/>
          <w:b/>
          <w:sz w:val="28"/>
          <w:szCs w:val="28"/>
          <w:lang w:eastAsia="ru-RU"/>
        </w:rPr>
        <w:lastRenderedPageBreak/>
        <w:t>ОЦЕНОЧНЫЙ ЛИСТ</w:t>
      </w:r>
    </w:p>
    <w:p w14:paraId="18150924" w14:textId="77777777" w:rsidR="00A2328C" w:rsidRPr="00126472" w:rsidRDefault="004C6DE4" w:rsidP="004C6DE4">
      <w:pPr>
        <w:spacing w:after="0"/>
        <w:jc w:val="center"/>
        <w:rPr>
          <w:rFonts w:ascii="Times New Roman" w:eastAsia="Times New Roman" w:hAnsi="Times New Roman"/>
          <w:b/>
          <w:sz w:val="28"/>
          <w:szCs w:val="28"/>
          <w:lang w:eastAsia="ru-RU"/>
        </w:rPr>
      </w:pPr>
      <w:r w:rsidRPr="00126472">
        <w:rPr>
          <w:rFonts w:ascii="Times New Roman" w:eastAsia="Times New Roman" w:hAnsi="Times New Roman"/>
          <w:b/>
          <w:sz w:val="28"/>
          <w:szCs w:val="28"/>
          <w:lang w:eastAsia="ru-RU"/>
        </w:rPr>
        <w:t xml:space="preserve">результатов выполнения заданий </w:t>
      </w:r>
    </w:p>
    <w:p w14:paraId="7A0C6917" w14:textId="77777777" w:rsidR="00A2328C" w:rsidRPr="000679BC" w:rsidRDefault="00A2328C" w:rsidP="00A2328C">
      <w:pPr>
        <w:spacing w:after="0" w:line="360" w:lineRule="auto"/>
        <w:jc w:val="center"/>
        <w:rPr>
          <w:rFonts w:ascii="Times New Roman" w:eastAsia="Times New Roman" w:hAnsi="Times New Roman"/>
          <w:sz w:val="28"/>
          <w:szCs w:val="28"/>
          <w:lang w:eastAsia="ru-RU"/>
        </w:rPr>
      </w:pPr>
      <w:r w:rsidRPr="00126472">
        <w:rPr>
          <w:rFonts w:ascii="Times New Roman" w:eastAsia="Times New Roman" w:hAnsi="Times New Roman"/>
          <w:b/>
          <w:sz w:val="28"/>
          <w:szCs w:val="28"/>
          <w:lang w:eastAsia="ru-RU"/>
        </w:rPr>
        <w:t>по производственной практике</w:t>
      </w:r>
      <w:r w:rsidRPr="00126472">
        <w:rPr>
          <w:rFonts w:ascii="Times New Roman" w:eastAsia="Times New Roman" w:hAnsi="Times New Roman"/>
          <w:b/>
          <w:sz w:val="28"/>
          <w:szCs w:val="28"/>
          <w:lang w:eastAsia="ru-RU"/>
        </w:rPr>
        <w:br/>
        <w:t>(научно-исследовательская работа)</w:t>
      </w:r>
      <w:r w:rsidRPr="00126472">
        <w:rPr>
          <w:rFonts w:ascii="Times New Roman" w:eastAsia="Times New Roman" w:hAnsi="Times New Roman"/>
          <w:sz w:val="28"/>
          <w:szCs w:val="28"/>
          <w:lang w:eastAsia="ru-RU"/>
        </w:rPr>
        <w:br/>
        <w:t>Б</w:t>
      </w:r>
      <w:proofErr w:type="gramStart"/>
      <w:r w:rsidRPr="00126472">
        <w:rPr>
          <w:rFonts w:ascii="Times New Roman" w:eastAsia="Times New Roman" w:hAnsi="Times New Roman"/>
          <w:sz w:val="28"/>
          <w:szCs w:val="28"/>
          <w:lang w:eastAsia="ru-RU"/>
        </w:rPr>
        <w:t>2.О.</w:t>
      </w:r>
      <w:proofErr w:type="gramEnd"/>
      <w:r w:rsidRPr="00126472">
        <w:rPr>
          <w:rFonts w:ascii="Times New Roman" w:eastAsia="Times New Roman" w:hAnsi="Times New Roman"/>
          <w:sz w:val="28"/>
          <w:szCs w:val="28"/>
          <w:lang w:eastAsia="ru-RU"/>
        </w:rPr>
        <w:t>02.03(Н)</w:t>
      </w:r>
    </w:p>
    <w:p w14:paraId="49288E57" w14:textId="77777777" w:rsidR="00A2328C" w:rsidRPr="00EF7A88" w:rsidRDefault="00A2328C" w:rsidP="00BB25F7">
      <w:pPr>
        <w:spacing w:after="0" w:line="240" w:lineRule="auto"/>
        <w:jc w:val="both"/>
        <w:rPr>
          <w:rFonts w:ascii="Times New Roman" w:eastAsiaTheme="minorEastAsia" w:hAnsi="Times New Roman"/>
          <w:color w:val="000000"/>
          <w:sz w:val="24"/>
          <w:szCs w:val="24"/>
          <w:highlight w:val="lightGray"/>
          <w:u w:val="single"/>
          <w:shd w:val="clear" w:color="auto" w:fill="FFFFFF"/>
        </w:rPr>
      </w:pPr>
    </w:p>
    <w:p w14:paraId="33E98A87" w14:textId="31B503BE" w:rsidR="00A2328C" w:rsidRPr="0010209D" w:rsidRDefault="0010209D" w:rsidP="00A2328C">
      <w:pPr>
        <w:spacing w:after="0" w:line="240" w:lineRule="auto"/>
        <w:jc w:val="both"/>
        <w:rPr>
          <w:rFonts w:ascii="Times New Roman" w:eastAsia="Times New Roman" w:hAnsi="Times New Roman"/>
          <w:sz w:val="24"/>
          <w:szCs w:val="24"/>
          <w:lang w:eastAsia="ru-RU"/>
        </w:rPr>
      </w:pPr>
      <w:r w:rsidRPr="00126472">
        <w:rPr>
          <w:rFonts w:ascii="Times New Roman" w:eastAsia="Times New Roman" w:hAnsi="Times New Roman"/>
          <w:sz w:val="24"/>
          <w:szCs w:val="24"/>
          <w:lang w:eastAsia="ru-RU"/>
        </w:rPr>
        <w:t>магистранта</w:t>
      </w:r>
      <w:r>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65163">
        <w:rPr>
          <w:rFonts w:ascii="Times New Roman" w:eastAsia="Times New Roman" w:hAnsi="Times New Roman"/>
          <w:sz w:val="24"/>
          <w:szCs w:val="24"/>
          <w:lang w:eastAsia="ru-RU"/>
        </w:rPr>
        <w:t>Пасько Дмитрия Анатольевича</w:t>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0209D">
        <w:rPr>
          <w:rFonts w:ascii="Times New Roman" w:eastAsia="Times New Roman" w:hAnsi="Times New Roman"/>
          <w:sz w:val="24"/>
          <w:szCs w:val="24"/>
          <w:lang w:eastAsia="ru-RU"/>
        </w:rPr>
        <w:tab/>
      </w:r>
      <w:r w:rsidR="00A2328C" w:rsidRPr="00126472">
        <w:rPr>
          <w:rFonts w:ascii="Times New Roman" w:eastAsia="Times New Roman" w:hAnsi="Times New Roman"/>
          <w:sz w:val="24"/>
          <w:szCs w:val="24"/>
          <w:lang w:eastAsia="ru-RU"/>
        </w:rPr>
        <w:t xml:space="preserve">группа </w:t>
      </w:r>
      <w:r w:rsidR="00754D40" w:rsidRPr="00126472">
        <w:rPr>
          <w:rFonts w:ascii="Times New Roman" w:eastAsia="Times New Roman" w:hAnsi="Times New Roman"/>
          <w:sz w:val="24"/>
          <w:szCs w:val="24"/>
          <w:lang w:eastAsia="ru-RU"/>
        </w:rPr>
        <w:t>2</w:t>
      </w:r>
      <w:r w:rsidR="00A2328C" w:rsidRPr="00126472">
        <w:rPr>
          <w:rFonts w:ascii="Times New Roman" w:eastAsia="Times New Roman" w:hAnsi="Times New Roman"/>
          <w:sz w:val="24"/>
          <w:szCs w:val="24"/>
          <w:lang w:eastAsia="ru-RU"/>
        </w:rPr>
        <w:t>02</w:t>
      </w:r>
      <w:r w:rsidR="00FE3A33">
        <w:rPr>
          <w:rFonts w:ascii="Times New Roman" w:eastAsia="Times New Roman" w:hAnsi="Times New Roman"/>
          <w:sz w:val="24"/>
          <w:szCs w:val="24"/>
          <w:lang w:eastAsia="ru-RU"/>
        </w:rPr>
        <w:t>/</w:t>
      </w:r>
      <w:r w:rsidR="00A2328C" w:rsidRPr="00126472">
        <w:rPr>
          <w:rFonts w:ascii="Times New Roman" w:eastAsia="Times New Roman" w:hAnsi="Times New Roman"/>
          <w:sz w:val="24"/>
          <w:szCs w:val="24"/>
          <w:lang w:eastAsia="ru-RU"/>
        </w:rPr>
        <w:t>1</w:t>
      </w:r>
    </w:p>
    <w:p w14:paraId="21743E9A" w14:textId="77777777" w:rsidR="00A2328C" w:rsidRPr="00BB25F7" w:rsidRDefault="00A2328C" w:rsidP="00BB25F7">
      <w:pPr>
        <w:spacing w:after="0" w:line="240" w:lineRule="auto"/>
        <w:jc w:val="both"/>
        <w:rPr>
          <w:rFonts w:ascii="Times New Roman" w:eastAsiaTheme="minorEastAsia" w:hAnsi="Times New Roman"/>
          <w:color w:val="000000"/>
          <w:sz w:val="24"/>
          <w:szCs w:val="24"/>
          <w:u w:val="single"/>
          <w:shd w:val="clear" w:color="auto" w:fill="FFFFFF"/>
        </w:rPr>
      </w:pPr>
    </w:p>
    <w:p w14:paraId="03926075" w14:textId="77777777" w:rsidR="00854264" w:rsidRPr="003900B4" w:rsidRDefault="00854264" w:rsidP="00854264">
      <w:pPr>
        <w:spacing w:after="0" w:line="240" w:lineRule="auto"/>
        <w:jc w:val="both"/>
        <w:rPr>
          <w:rFonts w:ascii="Times New Roman" w:eastAsiaTheme="minorEastAsia" w:hAnsi="Times New Roman"/>
          <w:color w:val="000000"/>
          <w:sz w:val="24"/>
          <w:szCs w:val="24"/>
          <w:u w:val="single"/>
          <w:shd w:val="clear" w:color="auto" w:fill="FFFFFF"/>
        </w:rPr>
      </w:pPr>
    </w:p>
    <w:tbl>
      <w:tblPr>
        <w:tblStyle w:val="a9"/>
        <w:tblW w:w="9356" w:type="dxa"/>
        <w:tblInd w:w="108" w:type="dxa"/>
        <w:tblLayout w:type="fixed"/>
        <w:tblLook w:val="04A0" w:firstRow="1" w:lastRow="0" w:firstColumn="1" w:lastColumn="0" w:noHBand="0" w:noVBand="1"/>
      </w:tblPr>
      <w:tblGrid>
        <w:gridCol w:w="454"/>
        <w:gridCol w:w="6067"/>
        <w:gridCol w:w="709"/>
        <w:gridCol w:w="708"/>
        <w:gridCol w:w="709"/>
        <w:gridCol w:w="709"/>
      </w:tblGrid>
      <w:tr w:rsidR="00282D01" w:rsidRPr="0016584F" w14:paraId="7D8D13F6" w14:textId="77777777" w:rsidTr="00B31324">
        <w:trPr>
          <w:cantSplit/>
          <w:tblHeader/>
        </w:trPr>
        <w:tc>
          <w:tcPr>
            <w:tcW w:w="454" w:type="dxa"/>
            <w:vMerge w:val="restart"/>
          </w:tcPr>
          <w:p w14:paraId="218B190F"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w:t>
            </w:r>
          </w:p>
        </w:tc>
        <w:tc>
          <w:tcPr>
            <w:tcW w:w="6067" w:type="dxa"/>
            <w:vMerge w:val="restart"/>
          </w:tcPr>
          <w:p w14:paraId="704D22E6"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 xml:space="preserve">СФОРМИРОВАННЫЕ В РЕЗУЛЬТАТЕ </w:t>
            </w:r>
            <w:r w:rsidRPr="0016584F">
              <w:rPr>
                <w:rFonts w:ascii="Times New Roman" w:hAnsi="Times New Roman"/>
                <w:sz w:val="24"/>
                <w:szCs w:val="24"/>
              </w:rPr>
              <w:br/>
              <w:t>ПРОИЗВОДСТВЕННОЙ</w:t>
            </w:r>
            <w:r w:rsidRPr="0016584F">
              <w:rPr>
                <w:rFonts w:ascii="Times New Roman" w:hAnsi="Times New Roman"/>
                <w:color w:val="7030A0"/>
                <w:sz w:val="24"/>
                <w:szCs w:val="24"/>
              </w:rPr>
              <w:t xml:space="preserve"> </w:t>
            </w:r>
            <w:r w:rsidRPr="0016584F">
              <w:rPr>
                <w:rFonts w:ascii="Times New Roman" w:hAnsi="Times New Roman"/>
                <w:sz w:val="24"/>
                <w:szCs w:val="24"/>
              </w:rPr>
              <w:t>ПРАКТИКИ КОМПЕТЕНЦИИ</w:t>
            </w:r>
          </w:p>
          <w:p w14:paraId="5A40B236"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отмечается руководителем практики от университета)</w:t>
            </w:r>
          </w:p>
        </w:tc>
        <w:tc>
          <w:tcPr>
            <w:tcW w:w="2835" w:type="dxa"/>
            <w:gridSpan w:val="4"/>
          </w:tcPr>
          <w:p w14:paraId="7F01A7BE" w14:textId="77777777" w:rsidR="00282D01" w:rsidRPr="0016584F" w:rsidRDefault="00282D01" w:rsidP="00901D70">
            <w:pPr>
              <w:jc w:val="center"/>
              <w:rPr>
                <w:rFonts w:ascii="Times New Roman" w:hAnsi="Times New Roman"/>
                <w:sz w:val="24"/>
                <w:szCs w:val="24"/>
              </w:rPr>
            </w:pPr>
            <w:r w:rsidRPr="0016584F">
              <w:rPr>
                <w:rFonts w:ascii="Times New Roman" w:hAnsi="Times New Roman"/>
                <w:sz w:val="24"/>
                <w:szCs w:val="24"/>
              </w:rPr>
              <w:t>Оценка</w:t>
            </w:r>
          </w:p>
        </w:tc>
      </w:tr>
      <w:tr w:rsidR="008B39F6" w:rsidRPr="0016584F" w14:paraId="39F83B11" w14:textId="77777777" w:rsidTr="007B1FFA">
        <w:trPr>
          <w:cantSplit/>
          <w:tblHeader/>
        </w:trPr>
        <w:tc>
          <w:tcPr>
            <w:tcW w:w="454" w:type="dxa"/>
            <w:vMerge/>
          </w:tcPr>
          <w:p w14:paraId="2843D2F5" w14:textId="77777777" w:rsidR="008B39F6" w:rsidRPr="0016584F" w:rsidRDefault="008B39F6" w:rsidP="00901D70">
            <w:pPr>
              <w:jc w:val="center"/>
              <w:rPr>
                <w:rFonts w:ascii="Times New Roman" w:hAnsi="Times New Roman"/>
                <w:sz w:val="24"/>
                <w:szCs w:val="24"/>
              </w:rPr>
            </w:pPr>
          </w:p>
        </w:tc>
        <w:tc>
          <w:tcPr>
            <w:tcW w:w="6067" w:type="dxa"/>
            <w:vMerge/>
          </w:tcPr>
          <w:p w14:paraId="4D00CDF4" w14:textId="77777777" w:rsidR="008B39F6" w:rsidRPr="0016584F" w:rsidRDefault="008B39F6" w:rsidP="00901D70">
            <w:pPr>
              <w:jc w:val="center"/>
              <w:rPr>
                <w:rFonts w:ascii="Times New Roman" w:hAnsi="Times New Roman"/>
                <w:sz w:val="24"/>
                <w:szCs w:val="24"/>
              </w:rPr>
            </w:pPr>
          </w:p>
        </w:tc>
        <w:tc>
          <w:tcPr>
            <w:tcW w:w="709" w:type="dxa"/>
            <w:vAlign w:val="center"/>
          </w:tcPr>
          <w:p w14:paraId="32E9F863"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5</w:t>
            </w:r>
          </w:p>
        </w:tc>
        <w:tc>
          <w:tcPr>
            <w:tcW w:w="708" w:type="dxa"/>
            <w:vAlign w:val="center"/>
          </w:tcPr>
          <w:p w14:paraId="54EAB346"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4</w:t>
            </w:r>
          </w:p>
        </w:tc>
        <w:tc>
          <w:tcPr>
            <w:tcW w:w="709" w:type="dxa"/>
            <w:vAlign w:val="center"/>
          </w:tcPr>
          <w:p w14:paraId="4AEC5EF1"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3</w:t>
            </w:r>
          </w:p>
        </w:tc>
        <w:tc>
          <w:tcPr>
            <w:tcW w:w="709" w:type="dxa"/>
            <w:vAlign w:val="center"/>
          </w:tcPr>
          <w:p w14:paraId="69032D92" w14:textId="77777777" w:rsidR="008B39F6" w:rsidRPr="0016584F" w:rsidRDefault="007B1FFA" w:rsidP="007B1FFA">
            <w:pPr>
              <w:jc w:val="center"/>
              <w:rPr>
                <w:rFonts w:ascii="Times New Roman" w:hAnsi="Times New Roman"/>
                <w:sz w:val="24"/>
                <w:szCs w:val="24"/>
              </w:rPr>
            </w:pPr>
            <w:r>
              <w:rPr>
                <w:rFonts w:ascii="Times New Roman" w:hAnsi="Times New Roman"/>
                <w:sz w:val="24"/>
                <w:szCs w:val="24"/>
              </w:rPr>
              <w:t>2</w:t>
            </w:r>
          </w:p>
        </w:tc>
      </w:tr>
      <w:tr w:rsidR="008B39F6" w:rsidRPr="0016584F" w14:paraId="64F92B0D" w14:textId="77777777" w:rsidTr="008B39F6">
        <w:trPr>
          <w:cantSplit/>
        </w:trPr>
        <w:tc>
          <w:tcPr>
            <w:tcW w:w="454" w:type="dxa"/>
          </w:tcPr>
          <w:p w14:paraId="02FECCC7"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04029A5B"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УК-2: способен управлять проектом на всех этапах его жизненного цикла</w:t>
            </w:r>
          </w:p>
        </w:tc>
        <w:tc>
          <w:tcPr>
            <w:tcW w:w="709" w:type="dxa"/>
          </w:tcPr>
          <w:p w14:paraId="72E8410B" w14:textId="77777777" w:rsidR="008B39F6" w:rsidRPr="0016584F" w:rsidRDefault="008B39F6" w:rsidP="00901D70">
            <w:pPr>
              <w:jc w:val="center"/>
              <w:rPr>
                <w:rFonts w:ascii="Times New Roman" w:hAnsi="Times New Roman"/>
                <w:sz w:val="24"/>
                <w:szCs w:val="24"/>
              </w:rPr>
            </w:pPr>
          </w:p>
        </w:tc>
        <w:tc>
          <w:tcPr>
            <w:tcW w:w="708" w:type="dxa"/>
          </w:tcPr>
          <w:p w14:paraId="5314255E" w14:textId="77777777" w:rsidR="008B39F6" w:rsidRPr="0016584F" w:rsidRDefault="008B39F6" w:rsidP="00901D70">
            <w:pPr>
              <w:jc w:val="center"/>
              <w:rPr>
                <w:rFonts w:ascii="Times New Roman" w:hAnsi="Times New Roman"/>
                <w:sz w:val="24"/>
                <w:szCs w:val="24"/>
              </w:rPr>
            </w:pPr>
          </w:p>
        </w:tc>
        <w:tc>
          <w:tcPr>
            <w:tcW w:w="709" w:type="dxa"/>
          </w:tcPr>
          <w:p w14:paraId="46EA64BC" w14:textId="77777777" w:rsidR="008B39F6" w:rsidRPr="0016584F" w:rsidRDefault="008B39F6" w:rsidP="00901D70">
            <w:pPr>
              <w:jc w:val="center"/>
              <w:rPr>
                <w:rFonts w:ascii="Times New Roman" w:hAnsi="Times New Roman"/>
                <w:sz w:val="24"/>
                <w:szCs w:val="24"/>
              </w:rPr>
            </w:pPr>
          </w:p>
        </w:tc>
        <w:tc>
          <w:tcPr>
            <w:tcW w:w="709" w:type="dxa"/>
          </w:tcPr>
          <w:p w14:paraId="2927551E" w14:textId="77777777" w:rsidR="008B39F6" w:rsidRPr="0016584F" w:rsidRDefault="008B39F6" w:rsidP="00901D70">
            <w:pPr>
              <w:jc w:val="center"/>
              <w:rPr>
                <w:rFonts w:ascii="Times New Roman" w:hAnsi="Times New Roman"/>
                <w:sz w:val="24"/>
                <w:szCs w:val="24"/>
              </w:rPr>
            </w:pPr>
          </w:p>
        </w:tc>
      </w:tr>
      <w:tr w:rsidR="008B39F6" w:rsidRPr="0016584F" w14:paraId="24F941E0" w14:textId="77777777" w:rsidTr="008B39F6">
        <w:trPr>
          <w:cantSplit/>
        </w:trPr>
        <w:tc>
          <w:tcPr>
            <w:tcW w:w="454" w:type="dxa"/>
          </w:tcPr>
          <w:p w14:paraId="45F572AE"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743D58B2"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1: способен демонстрировать фундаментальные знания математических и естественных наук, программирования и информационных технологий</w:t>
            </w:r>
          </w:p>
        </w:tc>
        <w:tc>
          <w:tcPr>
            <w:tcW w:w="709" w:type="dxa"/>
          </w:tcPr>
          <w:p w14:paraId="70809C8C" w14:textId="77777777" w:rsidR="008B39F6" w:rsidRPr="0016584F" w:rsidRDefault="008B39F6" w:rsidP="00901D70">
            <w:pPr>
              <w:jc w:val="center"/>
              <w:rPr>
                <w:rFonts w:ascii="Times New Roman" w:hAnsi="Times New Roman"/>
                <w:sz w:val="24"/>
                <w:szCs w:val="24"/>
              </w:rPr>
            </w:pPr>
          </w:p>
        </w:tc>
        <w:tc>
          <w:tcPr>
            <w:tcW w:w="708" w:type="dxa"/>
          </w:tcPr>
          <w:p w14:paraId="110298AE" w14:textId="77777777" w:rsidR="008B39F6" w:rsidRPr="0016584F" w:rsidRDefault="008B39F6" w:rsidP="00901D70">
            <w:pPr>
              <w:jc w:val="center"/>
              <w:rPr>
                <w:rFonts w:ascii="Times New Roman" w:hAnsi="Times New Roman"/>
                <w:sz w:val="24"/>
                <w:szCs w:val="24"/>
              </w:rPr>
            </w:pPr>
          </w:p>
        </w:tc>
        <w:tc>
          <w:tcPr>
            <w:tcW w:w="709" w:type="dxa"/>
          </w:tcPr>
          <w:p w14:paraId="2BA7FB64" w14:textId="77777777" w:rsidR="008B39F6" w:rsidRPr="0016584F" w:rsidRDefault="008B39F6" w:rsidP="00901D70">
            <w:pPr>
              <w:jc w:val="center"/>
              <w:rPr>
                <w:rFonts w:ascii="Times New Roman" w:hAnsi="Times New Roman"/>
                <w:sz w:val="24"/>
                <w:szCs w:val="24"/>
              </w:rPr>
            </w:pPr>
          </w:p>
        </w:tc>
        <w:tc>
          <w:tcPr>
            <w:tcW w:w="709" w:type="dxa"/>
          </w:tcPr>
          <w:p w14:paraId="6663FD4C" w14:textId="77777777" w:rsidR="008B39F6" w:rsidRPr="0016584F" w:rsidRDefault="008B39F6" w:rsidP="00901D70">
            <w:pPr>
              <w:jc w:val="center"/>
              <w:rPr>
                <w:rFonts w:ascii="Times New Roman" w:hAnsi="Times New Roman"/>
                <w:sz w:val="24"/>
                <w:szCs w:val="24"/>
              </w:rPr>
            </w:pPr>
          </w:p>
        </w:tc>
      </w:tr>
      <w:tr w:rsidR="008B39F6" w:rsidRPr="0016584F" w14:paraId="3BDED7E9" w14:textId="77777777" w:rsidTr="008B39F6">
        <w:trPr>
          <w:cantSplit/>
        </w:trPr>
        <w:tc>
          <w:tcPr>
            <w:tcW w:w="454" w:type="dxa"/>
          </w:tcPr>
          <w:p w14:paraId="0960EC1F"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664F0826"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2: способен проводить научные исследования, на основе существующих методов в конкретной области профессиональной деятельности</w:t>
            </w:r>
          </w:p>
        </w:tc>
        <w:tc>
          <w:tcPr>
            <w:tcW w:w="709" w:type="dxa"/>
          </w:tcPr>
          <w:p w14:paraId="00F87E10" w14:textId="77777777" w:rsidR="008B39F6" w:rsidRPr="0016584F" w:rsidRDefault="008B39F6" w:rsidP="00901D70">
            <w:pPr>
              <w:jc w:val="center"/>
              <w:rPr>
                <w:rFonts w:ascii="Times New Roman" w:hAnsi="Times New Roman"/>
                <w:sz w:val="24"/>
                <w:szCs w:val="24"/>
              </w:rPr>
            </w:pPr>
          </w:p>
        </w:tc>
        <w:tc>
          <w:tcPr>
            <w:tcW w:w="708" w:type="dxa"/>
          </w:tcPr>
          <w:p w14:paraId="5808E0A3" w14:textId="77777777" w:rsidR="008B39F6" w:rsidRPr="0016584F" w:rsidRDefault="008B39F6" w:rsidP="00901D70">
            <w:pPr>
              <w:jc w:val="center"/>
              <w:rPr>
                <w:rFonts w:ascii="Times New Roman" w:hAnsi="Times New Roman"/>
                <w:sz w:val="24"/>
                <w:szCs w:val="24"/>
              </w:rPr>
            </w:pPr>
          </w:p>
        </w:tc>
        <w:tc>
          <w:tcPr>
            <w:tcW w:w="709" w:type="dxa"/>
          </w:tcPr>
          <w:p w14:paraId="679EA93A" w14:textId="77777777" w:rsidR="008B39F6" w:rsidRPr="0016584F" w:rsidRDefault="008B39F6" w:rsidP="00901D70">
            <w:pPr>
              <w:jc w:val="center"/>
              <w:rPr>
                <w:rFonts w:ascii="Times New Roman" w:hAnsi="Times New Roman"/>
                <w:sz w:val="24"/>
                <w:szCs w:val="24"/>
              </w:rPr>
            </w:pPr>
          </w:p>
        </w:tc>
        <w:tc>
          <w:tcPr>
            <w:tcW w:w="709" w:type="dxa"/>
          </w:tcPr>
          <w:p w14:paraId="4CCEFD79" w14:textId="77777777" w:rsidR="008B39F6" w:rsidRPr="0016584F" w:rsidRDefault="008B39F6" w:rsidP="00901D70">
            <w:pPr>
              <w:jc w:val="center"/>
              <w:rPr>
                <w:rFonts w:ascii="Times New Roman" w:hAnsi="Times New Roman"/>
                <w:sz w:val="24"/>
                <w:szCs w:val="24"/>
              </w:rPr>
            </w:pPr>
          </w:p>
        </w:tc>
      </w:tr>
      <w:tr w:rsidR="008B39F6" w:rsidRPr="0016584F" w14:paraId="3938DEF0" w14:textId="77777777" w:rsidTr="008B39F6">
        <w:trPr>
          <w:cantSplit/>
        </w:trPr>
        <w:tc>
          <w:tcPr>
            <w:tcW w:w="454" w:type="dxa"/>
          </w:tcPr>
          <w:p w14:paraId="6F0DCE06" w14:textId="77777777" w:rsidR="008B39F6" w:rsidRPr="0016584F" w:rsidRDefault="008B39F6" w:rsidP="00901D70">
            <w:pPr>
              <w:pStyle w:val="a8"/>
              <w:numPr>
                <w:ilvl w:val="0"/>
                <w:numId w:val="5"/>
              </w:numPr>
              <w:ind w:left="360"/>
              <w:jc w:val="center"/>
              <w:rPr>
                <w:rFonts w:ascii="Times New Roman" w:hAnsi="Times New Roman"/>
                <w:sz w:val="24"/>
                <w:szCs w:val="24"/>
              </w:rPr>
            </w:pPr>
          </w:p>
        </w:tc>
        <w:tc>
          <w:tcPr>
            <w:tcW w:w="6067" w:type="dxa"/>
          </w:tcPr>
          <w:p w14:paraId="7FA5A7D9" w14:textId="77777777" w:rsidR="008B39F6" w:rsidRPr="0016584F" w:rsidRDefault="008B39F6" w:rsidP="00901D70">
            <w:pPr>
              <w:widowControl w:val="0"/>
              <w:autoSpaceDE w:val="0"/>
              <w:autoSpaceDN w:val="0"/>
              <w:adjustRightInd w:val="0"/>
              <w:rPr>
                <w:rFonts w:ascii="Times New Roman" w:eastAsia="Times New Roman" w:hAnsi="Times New Roman"/>
                <w:sz w:val="24"/>
                <w:szCs w:val="28"/>
                <w:lang w:eastAsia="ru-RU"/>
              </w:rPr>
            </w:pPr>
            <w:r w:rsidRPr="0016584F">
              <w:rPr>
                <w:rFonts w:ascii="Times New Roman" w:eastAsia="Times New Roman" w:hAnsi="Times New Roman"/>
                <w:sz w:val="24"/>
                <w:szCs w:val="28"/>
                <w:lang w:eastAsia="ru-RU"/>
              </w:rPr>
              <w:t>ПК-5: способен использовать современные методы разработки и реализации конкретных алгоритмов математических моделей на базе языков программирования и пакетов прикладных программ моделирования</w:t>
            </w:r>
          </w:p>
        </w:tc>
        <w:tc>
          <w:tcPr>
            <w:tcW w:w="709" w:type="dxa"/>
          </w:tcPr>
          <w:p w14:paraId="112530C9" w14:textId="77777777" w:rsidR="008B39F6" w:rsidRPr="0016584F" w:rsidRDefault="008B39F6" w:rsidP="00901D70">
            <w:pPr>
              <w:jc w:val="center"/>
              <w:rPr>
                <w:rFonts w:ascii="Times New Roman" w:hAnsi="Times New Roman"/>
                <w:sz w:val="24"/>
                <w:szCs w:val="24"/>
              </w:rPr>
            </w:pPr>
          </w:p>
        </w:tc>
        <w:tc>
          <w:tcPr>
            <w:tcW w:w="708" w:type="dxa"/>
          </w:tcPr>
          <w:p w14:paraId="5ACD59B9" w14:textId="77777777" w:rsidR="008B39F6" w:rsidRPr="0016584F" w:rsidRDefault="008B39F6" w:rsidP="00901D70">
            <w:pPr>
              <w:jc w:val="center"/>
              <w:rPr>
                <w:rFonts w:ascii="Times New Roman" w:hAnsi="Times New Roman"/>
                <w:sz w:val="24"/>
                <w:szCs w:val="24"/>
              </w:rPr>
            </w:pPr>
          </w:p>
        </w:tc>
        <w:tc>
          <w:tcPr>
            <w:tcW w:w="709" w:type="dxa"/>
          </w:tcPr>
          <w:p w14:paraId="12F7EBB8" w14:textId="77777777" w:rsidR="008B39F6" w:rsidRPr="0016584F" w:rsidRDefault="008B39F6" w:rsidP="00901D70">
            <w:pPr>
              <w:jc w:val="center"/>
              <w:rPr>
                <w:rFonts w:ascii="Times New Roman" w:hAnsi="Times New Roman"/>
                <w:sz w:val="24"/>
                <w:szCs w:val="24"/>
              </w:rPr>
            </w:pPr>
          </w:p>
        </w:tc>
        <w:tc>
          <w:tcPr>
            <w:tcW w:w="709" w:type="dxa"/>
          </w:tcPr>
          <w:p w14:paraId="4C1ABFB2" w14:textId="77777777" w:rsidR="008B39F6" w:rsidRPr="0016584F" w:rsidRDefault="008B39F6" w:rsidP="00901D70">
            <w:pPr>
              <w:jc w:val="center"/>
              <w:rPr>
                <w:rFonts w:ascii="Times New Roman" w:hAnsi="Times New Roman"/>
                <w:sz w:val="24"/>
                <w:szCs w:val="24"/>
              </w:rPr>
            </w:pPr>
          </w:p>
        </w:tc>
      </w:tr>
    </w:tbl>
    <w:p w14:paraId="55CD7DC5" w14:textId="77777777" w:rsidR="00854264" w:rsidRPr="0016584F" w:rsidRDefault="00854264" w:rsidP="00854264">
      <w:pPr>
        <w:spacing w:after="0" w:line="240" w:lineRule="auto"/>
        <w:jc w:val="both"/>
        <w:rPr>
          <w:rFonts w:ascii="Times New Roman" w:eastAsiaTheme="minorEastAsia" w:hAnsi="Times New Roman"/>
          <w:color w:val="000000"/>
          <w:sz w:val="24"/>
          <w:szCs w:val="24"/>
          <w:u w:val="single"/>
          <w:shd w:val="clear" w:color="auto" w:fill="FFFFFF"/>
        </w:rPr>
      </w:pPr>
    </w:p>
    <w:p w14:paraId="475ECD93" w14:textId="77777777" w:rsidR="00854264" w:rsidRPr="007E0CF7" w:rsidRDefault="00854264" w:rsidP="00964871">
      <w:pPr>
        <w:spacing w:after="0" w:line="240" w:lineRule="auto"/>
        <w:jc w:val="both"/>
        <w:rPr>
          <w:rFonts w:ascii="Times New Roman" w:eastAsiaTheme="minorEastAsia" w:hAnsi="Times New Roman"/>
          <w:color w:val="000000"/>
          <w:sz w:val="24"/>
          <w:szCs w:val="24"/>
          <w:u w:val="single"/>
          <w:shd w:val="clear" w:color="auto" w:fill="FFFFFF"/>
        </w:rPr>
      </w:pPr>
    </w:p>
    <w:p w14:paraId="1B016688" w14:textId="77777777" w:rsidR="004C6DE4" w:rsidRPr="007E0CF7" w:rsidRDefault="004C6DE4" w:rsidP="00896C39">
      <w:pPr>
        <w:widowControl w:val="0"/>
        <w:tabs>
          <w:tab w:val="left" w:pos="4962"/>
          <w:tab w:val="left" w:pos="6946"/>
        </w:tabs>
        <w:autoSpaceDE w:val="0"/>
        <w:autoSpaceDN w:val="0"/>
        <w:adjustRightInd w:val="0"/>
        <w:spacing w:after="0" w:line="360" w:lineRule="auto"/>
        <w:rPr>
          <w:rFonts w:ascii="Times New Roman" w:eastAsia="Times New Roman" w:hAnsi="Times New Roman"/>
          <w:sz w:val="24"/>
          <w:szCs w:val="24"/>
          <w:lang w:eastAsia="ru-RU"/>
        </w:rPr>
      </w:pPr>
      <w:r w:rsidRPr="007E0CF7">
        <w:rPr>
          <w:rFonts w:ascii="Times New Roman" w:eastAsia="Times New Roman" w:hAnsi="Times New Roman"/>
          <w:sz w:val="24"/>
          <w:szCs w:val="24"/>
          <w:lang w:eastAsia="ru-RU"/>
        </w:rPr>
        <w:t>Итоговая оценка по практике (</w:t>
      </w:r>
      <w:r w:rsidRPr="007E0CF7">
        <w:rPr>
          <w:rFonts w:ascii="Times New Roman" w:hAnsi="Times New Roman"/>
          <w:sz w:val="24"/>
          <w:szCs w:val="24"/>
        </w:rPr>
        <w:t>зачет</w:t>
      </w:r>
      <w:r w:rsidR="00973F55">
        <w:rPr>
          <w:rFonts w:ascii="Times New Roman" w:hAnsi="Times New Roman"/>
          <w:sz w:val="24"/>
          <w:szCs w:val="24"/>
        </w:rPr>
        <w:t xml:space="preserve"> с </w:t>
      </w:r>
      <w:proofErr w:type="gramStart"/>
      <w:r w:rsidR="00973F55">
        <w:rPr>
          <w:rFonts w:ascii="Times New Roman" w:hAnsi="Times New Roman"/>
          <w:sz w:val="24"/>
          <w:szCs w:val="24"/>
        </w:rPr>
        <w:t>оценкой</w:t>
      </w:r>
      <w:r w:rsidRPr="007E0CF7">
        <w:rPr>
          <w:rFonts w:ascii="Times New Roman" w:eastAsia="Times New Roman" w:hAnsi="Times New Roman"/>
          <w:sz w:val="24"/>
          <w:szCs w:val="24"/>
          <w:lang w:eastAsia="ru-RU"/>
        </w:rPr>
        <w:t>)</w:t>
      </w:r>
      <w:r w:rsidR="00DF6C5B" w:rsidRPr="007E0CF7">
        <w:rPr>
          <w:rFonts w:ascii="Times New Roman" w:eastAsia="Times New Roman" w:hAnsi="Times New Roman"/>
          <w:sz w:val="24"/>
          <w:szCs w:val="24"/>
          <w:lang w:eastAsia="ru-RU"/>
        </w:rPr>
        <w:t xml:space="preserve">   </w:t>
      </w:r>
      <w:proofErr w:type="gramEnd"/>
      <w:r w:rsidR="00DF6C5B" w:rsidRPr="007E0CF7">
        <w:rPr>
          <w:rFonts w:ascii="Times New Roman" w:eastAsia="Times New Roman" w:hAnsi="Times New Roman"/>
          <w:sz w:val="24"/>
          <w:szCs w:val="24"/>
          <w:lang w:eastAsia="ru-RU"/>
        </w:rPr>
        <w:t xml:space="preserve"> ___________________</w:t>
      </w:r>
    </w:p>
    <w:p w14:paraId="1FC738FD" w14:textId="77777777" w:rsidR="004C6DE4" w:rsidRPr="007E0CF7" w:rsidRDefault="004C6DE4" w:rsidP="00964871">
      <w:pPr>
        <w:spacing w:after="0" w:line="240" w:lineRule="auto"/>
        <w:jc w:val="both"/>
        <w:rPr>
          <w:rFonts w:ascii="Times New Roman" w:eastAsiaTheme="minorEastAsia" w:hAnsi="Times New Roman"/>
          <w:color w:val="000000"/>
          <w:sz w:val="24"/>
          <w:szCs w:val="24"/>
          <w:u w:val="single"/>
          <w:shd w:val="clear" w:color="auto" w:fill="FFFFFF"/>
        </w:rPr>
      </w:pPr>
    </w:p>
    <w:p w14:paraId="38E2039F" w14:textId="0DE0C30B" w:rsidR="004C6DE4" w:rsidRPr="007E0CF7" w:rsidRDefault="004C6DE4" w:rsidP="0072710D">
      <w:pPr>
        <w:widowControl w:val="0"/>
        <w:tabs>
          <w:tab w:val="left" w:pos="7371"/>
        </w:tabs>
        <w:autoSpaceDE w:val="0"/>
        <w:autoSpaceDN w:val="0"/>
        <w:adjustRightInd w:val="0"/>
        <w:spacing w:after="0" w:line="240" w:lineRule="auto"/>
        <w:rPr>
          <w:rFonts w:ascii="Times New Roman" w:eastAsia="Times New Roman" w:hAnsi="Times New Roman"/>
          <w:sz w:val="24"/>
          <w:szCs w:val="24"/>
          <w:lang w:eastAsia="ru-RU"/>
        </w:rPr>
      </w:pPr>
      <w:r w:rsidRPr="007E0CF7">
        <w:rPr>
          <w:rFonts w:ascii="Times New Roman" w:eastAsia="Times New Roman" w:hAnsi="Times New Roman"/>
          <w:sz w:val="24"/>
          <w:szCs w:val="24"/>
          <w:lang w:eastAsia="ru-RU"/>
        </w:rPr>
        <w:t>Руководитель практики</w:t>
      </w:r>
      <w:r w:rsidR="00896C39" w:rsidRPr="007E0CF7">
        <w:rPr>
          <w:rFonts w:ascii="Times New Roman" w:eastAsia="Times New Roman" w:hAnsi="Times New Roman"/>
          <w:sz w:val="24"/>
          <w:szCs w:val="24"/>
          <w:lang w:eastAsia="ru-RU"/>
        </w:rPr>
        <w:t xml:space="preserve"> </w:t>
      </w:r>
      <w:r w:rsidR="0072710D" w:rsidRPr="007E0CF7">
        <w:rPr>
          <w:rFonts w:ascii="Times New Roman" w:eastAsia="Times New Roman" w:hAnsi="Times New Roman"/>
          <w:sz w:val="24"/>
          <w:szCs w:val="24"/>
          <w:lang w:eastAsia="ru-RU"/>
        </w:rPr>
        <w:t xml:space="preserve">   </w:t>
      </w:r>
      <w:r w:rsidRPr="007E0CF7">
        <w:rPr>
          <w:rFonts w:ascii="Times New Roman" w:eastAsia="Times New Roman" w:hAnsi="Times New Roman"/>
          <w:sz w:val="24"/>
          <w:szCs w:val="24"/>
          <w:lang w:eastAsia="ru-RU"/>
        </w:rPr>
        <w:t>___________________</w:t>
      </w:r>
      <w:r w:rsidR="0072710D" w:rsidRPr="007E0CF7">
        <w:rPr>
          <w:rFonts w:ascii="Times New Roman" w:eastAsia="Times New Roman" w:hAnsi="Times New Roman"/>
          <w:sz w:val="24"/>
          <w:szCs w:val="24"/>
          <w:lang w:eastAsia="ru-RU"/>
        </w:rPr>
        <w:tab/>
      </w:r>
      <w:r w:rsidR="002F5175">
        <w:rPr>
          <w:rFonts w:ascii="Times New Roman" w:eastAsia="Times New Roman" w:hAnsi="Times New Roman"/>
          <w:sz w:val="24"/>
          <w:szCs w:val="24"/>
          <w:lang w:eastAsia="ru-RU"/>
        </w:rPr>
        <w:t>Голуб М. В.</w:t>
      </w:r>
    </w:p>
    <w:p w14:paraId="51B1D010" w14:textId="77777777" w:rsidR="00E365EF" w:rsidRPr="007E0CF7" w:rsidRDefault="004C6DE4" w:rsidP="004C6DE4">
      <w:pPr>
        <w:rPr>
          <w:rFonts w:ascii="Times New Roman" w:eastAsia="Times New Roman" w:hAnsi="Times New Roman"/>
          <w:sz w:val="20"/>
          <w:szCs w:val="20"/>
          <w:lang w:eastAsia="ru-RU"/>
        </w:rPr>
      </w:pPr>
      <w:r w:rsidRPr="007E0CF7">
        <w:rPr>
          <w:rFonts w:ascii="Times New Roman" w:eastAsia="Times New Roman" w:hAnsi="Times New Roman"/>
          <w:sz w:val="20"/>
          <w:szCs w:val="20"/>
          <w:lang w:eastAsia="ru-RU"/>
        </w:rPr>
        <w:t xml:space="preserve">        </w:t>
      </w:r>
      <w:r w:rsidR="0072710D" w:rsidRP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w:t>
      </w:r>
      <w:r w:rsid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w:t>
      </w:r>
      <w:r w:rsidR="00896C39" w:rsidRPr="007E0CF7">
        <w:rPr>
          <w:rFonts w:ascii="Times New Roman" w:eastAsia="Times New Roman" w:hAnsi="Times New Roman"/>
          <w:sz w:val="20"/>
          <w:szCs w:val="20"/>
          <w:lang w:eastAsia="ru-RU"/>
        </w:rPr>
        <w:t xml:space="preserve"> </w:t>
      </w:r>
      <w:r w:rsidRPr="007E0CF7">
        <w:rPr>
          <w:rFonts w:ascii="Times New Roman" w:eastAsia="Times New Roman" w:hAnsi="Times New Roman"/>
          <w:sz w:val="20"/>
          <w:szCs w:val="20"/>
          <w:lang w:eastAsia="ru-RU"/>
        </w:rPr>
        <w:t xml:space="preserve">             (подпись</w:t>
      </w:r>
      <w:r w:rsidR="000F64C1" w:rsidRPr="007E0CF7">
        <w:rPr>
          <w:rFonts w:ascii="Times New Roman" w:eastAsia="Times New Roman" w:hAnsi="Times New Roman"/>
          <w:sz w:val="20"/>
          <w:szCs w:val="20"/>
          <w:lang w:eastAsia="ru-RU"/>
        </w:rPr>
        <w:t>)</w:t>
      </w:r>
    </w:p>
    <w:p w14:paraId="2D87E5D5" w14:textId="77777777" w:rsidR="00F16C59" w:rsidRDefault="00F16C59">
      <w:pPr>
        <w:rPr>
          <w:rFonts w:ascii="Times New Roman" w:eastAsia="Times New Roman" w:hAnsi="Times New Roman"/>
          <w:sz w:val="20"/>
          <w:szCs w:val="20"/>
          <w:highlight w:val="green"/>
          <w:lang w:eastAsia="ru-RU"/>
        </w:rPr>
      </w:pPr>
      <w:r>
        <w:rPr>
          <w:rFonts w:ascii="Times New Roman" w:eastAsia="Times New Roman" w:hAnsi="Times New Roman"/>
          <w:sz w:val="20"/>
          <w:szCs w:val="20"/>
          <w:highlight w:val="green"/>
          <w:lang w:eastAsia="ru-RU"/>
        </w:rPr>
        <w:br w:type="page"/>
      </w:r>
    </w:p>
    <w:p w14:paraId="5188E50F" w14:textId="77777777" w:rsidR="00EB105E" w:rsidRPr="000679BC" w:rsidRDefault="00EB105E" w:rsidP="00EB105E">
      <w:pPr>
        <w:spacing w:after="0" w:line="360" w:lineRule="auto"/>
        <w:jc w:val="center"/>
        <w:rPr>
          <w:rFonts w:ascii="Times New Roman" w:eastAsia="Times New Roman" w:hAnsi="Times New Roman"/>
          <w:sz w:val="28"/>
          <w:szCs w:val="28"/>
          <w:lang w:eastAsia="ru-RU"/>
        </w:rPr>
      </w:pPr>
      <w:r w:rsidRPr="006C4110">
        <w:rPr>
          <w:rFonts w:ascii="Times New Roman" w:eastAsia="Times New Roman" w:hAnsi="Times New Roman"/>
          <w:b/>
          <w:sz w:val="28"/>
          <w:szCs w:val="28"/>
          <w:lang w:eastAsia="ru-RU"/>
        </w:rPr>
        <w:lastRenderedPageBreak/>
        <w:t>ТЕКСТ ОТЧЁТА</w:t>
      </w:r>
      <w:r w:rsidRPr="006C4110">
        <w:rPr>
          <w:rFonts w:ascii="Times New Roman" w:eastAsia="Times New Roman" w:hAnsi="Times New Roman"/>
          <w:b/>
          <w:sz w:val="28"/>
          <w:szCs w:val="28"/>
          <w:lang w:eastAsia="ru-RU"/>
        </w:rPr>
        <w:br/>
        <w:t>о производственной практике</w:t>
      </w:r>
      <w:r w:rsidRPr="006C4110">
        <w:rPr>
          <w:rFonts w:ascii="Times New Roman" w:eastAsia="Times New Roman" w:hAnsi="Times New Roman"/>
          <w:b/>
          <w:sz w:val="28"/>
          <w:szCs w:val="28"/>
          <w:lang w:eastAsia="ru-RU"/>
        </w:rPr>
        <w:br/>
        <w:t>(научно-исследовательская работа)</w:t>
      </w:r>
      <w:r w:rsidRPr="006C4110">
        <w:rPr>
          <w:rFonts w:ascii="Times New Roman" w:eastAsia="Times New Roman" w:hAnsi="Times New Roman"/>
          <w:sz w:val="28"/>
          <w:szCs w:val="28"/>
          <w:lang w:eastAsia="ru-RU"/>
        </w:rPr>
        <w:br/>
        <w:t>Б</w:t>
      </w:r>
      <w:proofErr w:type="gramStart"/>
      <w:r w:rsidRPr="006C4110">
        <w:rPr>
          <w:rFonts w:ascii="Times New Roman" w:eastAsia="Times New Roman" w:hAnsi="Times New Roman"/>
          <w:sz w:val="28"/>
          <w:szCs w:val="28"/>
          <w:lang w:eastAsia="ru-RU"/>
        </w:rPr>
        <w:t>2.О.</w:t>
      </w:r>
      <w:proofErr w:type="gramEnd"/>
      <w:r w:rsidRPr="006C4110">
        <w:rPr>
          <w:rFonts w:ascii="Times New Roman" w:eastAsia="Times New Roman" w:hAnsi="Times New Roman"/>
          <w:sz w:val="28"/>
          <w:szCs w:val="28"/>
          <w:lang w:eastAsia="ru-RU"/>
        </w:rPr>
        <w:t>02.03(Н)</w:t>
      </w:r>
    </w:p>
    <w:p w14:paraId="0BC851A2"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1EF07DE2"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0B1A0C44"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015532EC"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3C8F2D46"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5BC8B058"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3D220413" w14:textId="77777777" w:rsidR="00EB105E" w:rsidRDefault="00EB105E" w:rsidP="00EB105E">
      <w:pPr>
        <w:spacing w:after="0" w:line="240" w:lineRule="auto"/>
        <w:jc w:val="center"/>
        <w:rPr>
          <w:rFonts w:ascii="Times New Roman" w:eastAsia="Times New Roman" w:hAnsi="Times New Roman"/>
          <w:sz w:val="28"/>
          <w:szCs w:val="28"/>
          <w:lang w:eastAsia="ru-RU"/>
        </w:rPr>
      </w:pPr>
      <w:r w:rsidRPr="006C4110">
        <w:rPr>
          <w:rFonts w:ascii="Times New Roman" w:eastAsia="Times New Roman" w:hAnsi="Times New Roman"/>
          <w:sz w:val="28"/>
          <w:szCs w:val="28"/>
          <w:lang w:eastAsia="ru-RU"/>
        </w:rPr>
        <w:t>СОДЕРЖАНИЕ</w:t>
      </w:r>
    </w:p>
    <w:p w14:paraId="5D031A27" w14:textId="77777777" w:rsidR="00EB105E" w:rsidRDefault="00EB105E" w:rsidP="00EB105E">
      <w:pPr>
        <w:spacing w:after="0" w:line="240" w:lineRule="auto"/>
        <w:jc w:val="center"/>
        <w:rPr>
          <w:rFonts w:ascii="Times New Roman" w:eastAsia="Times New Roman" w:hAnsi="Times New Roman"/>
          <w:sz w:val="28"/>
          <w:szCs w:val="28"/>
          <w:lang w:eastAsia="ru-RU"/>
        </w:rPr>
      </w:pPr>
    </w:p>
    <w:p w14:paraId="58652441" w14:textId="1E692D27" w:rsidR="000700F7" w:rsidRPr="000700F7" w:rsidRDefault="000700F7" w:rsidP="000700F7">
      <w:pPr>
        <w:rPr>
          <w:rFonts w:ascii="Times New Roman" w:hAnsi="Times New Roman"/>
          <w:sz w:val="28"/>
          <w:szCs w:val="36"/>
        </w:rPr>
      </w:pPr>
      <w:r w:rsidRPr="000700F7">
        <w:rPr>
          <w:rFonts w:ascii="Times New Roman" w:hAnsi="Times New Roman"/>
          <w:sz w:val="28"/>
          <w:szCs w:val="36"/>
        </w:rPr>
        <w:t>1 Актуальность: зачем предсказывать повторные максимумы?</w:t>
      </w:r>
    </w:p>
    <w:p w14:paraId="43F6040A" w14:textId="7BA0E5C1" w:rsidR="000700F7" w:rsidRPr="000700F7" w:rsidRDefault="000700F7" w:rsidP="000700F7">
      <w:pPr>
        <w:rPr>
          <w:rFonts w:ascii="Times New Roman" w:hAnsi="Times New Roman"/>
          <w:sz w:val="28"/>
          <w:szCs w:val="36"/>
        </w:rPr>
      </w:pPr>
      <w:r w:rsidRPr="000700F7">
        <w:rPr>
          <w:rFonts w:ascii="Times New Roman" w:hAnsi="Times New Roman"/>
          <w:sz w:val="28"/>
          <w:szCs w:val="36"/>
        </w:rPr>
        <w:t>2 Современные калькуляторы</w:t>
      </w:r>
    </w:p>
    <w:p w14:paraId="669B0B55" w14:textId="1DFA7E97" w:rsidR="000700F7" w:rsidRPr="000700F7" w:rsidRDefault="000700F7" w:rsidP="000700F7">
      <w:pPr>
        <w:rPr>
          <w:rFonts w:ascii="Times New Roman" w:hAnsi="Times New Roman"/>
          <w:sz w:val="28"/>
          <w:szCs w:val="36"/>
        </w:rPr>
      </w:pPr>
      <w:r w:rsidRPr="000700F7">
        <w:rPr>
          <w:rFonts w:ascii="Times New Roman" w:hAnsi="Times New Roman"/>
          <w:sz w:val="28"/>
          <w:szCs w:val="36"/>
        </w:rPr>
        <w:t xml:space="preserve">3 </w:t>
      </w:r>
      <w:r w:rsidRPr="000700F7">
        <w:rPr>
          <w:rFonts w:ascii="Times New Roman" w:hAnsi="Times New Roman"/>
          <w:sz w:val="28"/>
          <w:szCs w:val="36"/>
        </w:rPr>
        <w:t>О данных и ресурсах</w:t>
      </w:r>
    </w:p>
    <w:p w14:paraId="2DD71889" w14:textId="1BA6EB52" w:rsidR="000700F7" w:rsidRPr="000700F7" w:rsidRDefault="000700F7" w:rsidP="000700F7">
      <w:pPr>
        <w:rPr>
          <w:rFonts w:ascii="Times New Roman" w:hAnsi="Times New Roman"/>
          <w:sz w:val="28"/>
          <w:szCs w:val="36"/>
        </w:rPr>
      </w:pPr>
      <w:r w:rsidRPr="000700F7">
        <w:rPr>
          <w:rFonts w:ascii="Times New Roman" w:hAnsi="Times New Roman"/>
          <w:sz w:val="28"/>
          <w:szCs w:val="36"/>
        </w:rPr>
        <w:t>4 Отправная точка</w:t>
      </w:r>
    </w:p>
    <w:p w14:paraId="6D9E61CF" w14:textId="5C69FD8A" w:rsidR="000700F7" w:rsidRPr="000700F7" w:rsidRDefault="000700F7" w:rsidP="000700F7">
      <w:pPr>
        <w:rPr>
          <w:rFonts w:ascii="Times New Roman" w:hAnsi="Times New Roman"/>
          <w:sz w:val="28"/>
          <w:szCs w:val="36"/>
        </w:rPr>
      </w:pPr>
      <w:r w:rsidRPr="000700F7">
        <w:rPr>
          <w:rFonts w:ascii="Times New Roman" w:hAnsi="Times New Roman"/>
          <w:sz w:val="28"/>
          <w:szCs w:val="36"/>
        </w:rPr>
        <w:t>5 Гипотеза и допущения</w:t>
      </w:r>
    </w:p>
    <w:p w14:paraId="693089A7" w14:textId="54EE85D3" w:rsidR="000700F7" w:rsidRPr="000700F7" w:rsidRDefault="000700F7" w:rsidP="000700F7">
      <w:pPr>
        <w:rPr>
          <w:rFonts w:ascii="Times New Roman" w:hAnsi="Times New Roman"/>
          <w:sz w:val="28"/>
          <w:szCs w:val="36"/>
        </w:rPr>
      </w:pPr>
      <w:r w:rsidRPr="000700F7">
        <w:rPr>
          <w:rFonts w:ascii="Times New Roman" w:hAnsi="Times New Roman"/>
          <w:sz w:val="28"/>
          <w:szCs w:val="36"/>
        </w:rPr>
        <w:t>6 Соображения о возможности построения модели</w:t>
      </w:r>
    </w:p>
    <w:p w14:paraId="5D90CF1C" w14:textId="506A6944" w:rsidR="000700F7" w:rsidRPr="000700F7" w:rsidRDefault="000700F7" w:rsidP="000700F7">
      <w:pPr>
        <w:rPr>
          <w:rFonts w:ascii="Times New Roman" w:hAnsi="Times New Roman"/>
          <w:sz w:val="28"/>
          <w:szCs w:val="36"/>
        </w:rPr>
      </w:pPr>
      <w:r w:rsidRPr="000700F7">
        <w:rPr>
          <w:rFonts w:ascii="Times New Roman" w:hAnsi="Times New Roman"/>
          <w:sz w:val="28"/>
          <w:szCs w:val="36"/>
        </w:rPr>
        <w:t>7 План исследования</w:t>
      </w:r>
    </w:p>
    <w:p w14:paraId="3D2D2221" w14:textId="07832ADA" w:rsidR="000700F7" w:rsidRDefault="000700F7" w:rsidP="000700F7">
      <w:pPr>
        <w:rPr>
          <w:szCs w:val="28"/>
        </w:rPr>
      </w:pPr>
    </w:p>
    <w:p w14:paraId="4E0F9F06" w14:textId="48547B00" w:rsidR="000700F7" w:rsidRDefault="000700F7" w:rsidP="000700F7">
      <w:pPr>
        <w:rPr>
          <w:szCs w:val="28"/>
        </w:rPr>
      </w:pPr>
    </w:p>
    <w:p w14:paraId="6BFF9653" w14:textId="77777777" w:rsidR="000700F7" w:rsidRPr="00BF6158" w:rsidRDefault="000700F7" w:rsidP="000700F7">
      <w:pPr>
        <w:rPr>
          <w:szCs w:val="28"/>
        </w:rPr>
      </w:pPr>
    </w:p>
    <w:p w14:paraId="19F42D4E" w14:textId="477AC31B" w:rsidR="00CD2CF0" w:rsidRDefault="00CD2CF0" w:rsidP="00EB105E">
      <w:pPr>
        <w:spacing w:after="0" w:line="240" w:lineRule="auto"/>
        <w:jc w:val="center"/>
        <w:rPr>
          <w:rFonts w:ascii="Times New Roman" w:eastAsia="Times New Roman" w:hAnsi="Times New Roman"/>
          <w:sz w:val="28"/>
          <w:szCs w:val="28"/>
          <w:lang w:eastAsia="ru-RU"/>
        </w:rPr>
      </w:pPr>
    </w:p>
    <w:p w14:paraId="4B9BBE5F" w14:textId="30E31B01" w:rsidR="00CD2CF0" w:rsidRDefault="00CD2CF0" w:rsidP="00EB105E">
      <w:pPr>
        <w:spacing w:after="0" w:line="240" w:lineRule="auto"/>
        <w:jc w:val="center"/>
        <w:rPr>
          <w:rFonts w:ascii="Times New Roman" w:eastAsia="Times New Roman" w:hAnsi="Times New Roman"/>
          <w:sz w:val="28"/>
          <w:szCs w:val="28"/>
          <w:lang w:eastAsia="ru-RU"/>
        </w:rPr>
      </w:pPr>
    </w:p>
    <w:p w14:paraId="138FBCB3" w14:textId="139375B6" w:rsidR="00CD2CF0" w:rsidRDefault="00CD2CF0" w:rsidP="00EB105E">
      <w:pPr>
        <w:spacing w:after="0" w:line="240" w:lineRule="auto"/>
        <w:jc w:val="center"/>
        <w:rPr>
          <w:rFonts w:ascii="Times New Roman" w:eastAsia="Times New Roman" w:hAnsi="Times New Roman"/>
          <w:sz w:val="28"/>
          <w:szCs w:val="28"/>
          <w:highlight w:val="yellow"/>
          <w:lang w:eastAsia="ru-RU"/>
        </w:rPr>
      </w:pPr>
      <w:r>
        <w:rPr>
          <w:rFonts w:ascii="Times New Roman" w:eastAsia="Times New Roman" w:hAnsi="Times New Roman"/>
          <w:sz w:val="28"/>
          <w:szCs w:val="28"/>
          <w:highlight w:val="yellow"/>
          <w:lang w:eastAsia="ru-RU"/>
        </w:rPr>
        <w:br w:type="page"/>
      </w:r>
    </w:p>
    <w:p w14:paraId="7850BEA9" w14:textId="07BD5195" w:rsidR="004B6CB9" w:rsidRPr="00BF6158" w:rsidRDefault="004B6CB9" w:rsidP="004B6CB9">
      <w:pPr>
        <w:pStyle w:val="2"/>
        <w:spacing w:line="360" w:lineRule="auto"/>
        <w:ind w:firstLine="709"/>
        <w:jc w:val="both"/>
        <w:rPr>
          <w:rFonts w:cs="Times New Roman"/>
          <w:szCs w:val="28"/>
          <w:lang w:val="ru-RU"/>
        </w:rPr>
      </w:pPr>
      <w:bookmarkStart w:id="0" w:name="зачем-предсказывать-повторные-максимумы"/>
      <w:bookmarkStart w:id="1" w:name="_Toc65153104"/>
      <w:r>
        <w:rPr>
          <w:rFonts w:cs="Times New Roman"/>
          <w:szCs w:val="28"/>
          <w:lang w:val="ru-RU"/>
        </w:rPr>
        <w:lastRenderedPageBreak/>
        <w:t xml:space="preserve">1 </w:t>
      </w:r>
      <w:r w:rsidR="000700F7">
        <w:rPr>
          <w:rFonts w:cs="Times New Roman"/>
          <w:szCs w:val="28"/>
          <w:lang w:val="ru-RU"/>
        </w:rPr>
        <w:t>Актуальность: з</w:t>
      </w:r>
      <w:r w:rsidRPr="00BF6158">
        <w:rPr>
          <w:rFonts w:cs="Times New Roman"/>
          <w:szCs w:val="28"/>
          <w:lang w:val="ru-RU"/>
        </w:rPr>
        <w:t>ачем предсказывать повторные максимумы?</w:t>
      </w:r>
      <w:bookmarkEnd w:id="0"/>
      <w:bookmarkEnd w:id="1"/>
    </w:p>
    <w:p w14:paraId="4CAF61C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Очень часто при подготовке к соревнованиям по пауэрлифтингу или в процессе любительских тренировок </w:t>
      </w:r>
      <w:r w:rsidRPr="002978E7">
        <w:rPr>
          <w:rFonts w:ascii="Times New Roman" w:hAnsi="Times New Roman" w:cs="Times New Roman"/>
          <w:sz w:val="28"/>
          <w:szCs w:val="28"/>
          <w:lang w:val="ru-RU"/>
        </w:rPr>
        <w:t>полезно (а иногда и необходимо) оценить свои текущие возможности, не делая “проходку”</w:t>
      </w:r>
      <w:r w:rsidRPr="00BF6158">
        <w:rPr>
          <w:rFonts w:ascii="Times New Roman" w:hAnsi="Times New Roman" w:cs="Times New Roman"/>
          <w:sz w:val="28"/>
          <w:szCs w:val="28"/>
          <w:lang w:val="ru-RU"/>
        </w:rPr>
        <w:t>, так как “проходка” 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sidRPr="002978E7">
        <w:rPr>
          <w:rFonts w:ascii="Times New Roman" w:hAnsi="Times New Roman" w:cs="Times New Roman"/>
          <w:sz w:val="28"/>
          <w:szCs w:val="28"/>
          <w:lang w:val="ru-RU"/>
        </w:rPr>
        <w:t>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ПМ</w:t>
      </w:r>
      <w:r w:rsidRPr="002978E7">
        <w:rPr>
          <w:lang w:val="ru-RU"/>
        </w:rPr>
        <w:footnoteReference w:id="1"/>
      </w:r>
      <w:r w:rsidRPr="00BF6158">
        <w:rPr>
          <w:rFonts w:ascii="Times New Roman" w:hAnsi="Times New Roman" w:cs="Times New Roman"/>
          <w:sz w:val="28"/>
          <w:szCs w:val="28"/>
          <w:lang w:val="ru-RU"/>
        </w:rPr>
        <w:t>), основываясь на результатах, которые ты показывал совсем недавно в процессе обычных тренировок или которые намного проще продемонстрировать</w:t>
      </w:r>
      <w:r w:rsidRPr="002978E7">
        <w:rPr>
          <w:lang w:val="ru-RU"/>
        </w:rPr>
        <w:footnoteReference w:id="2"/>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ногоповторные максимумы</w:t>
      </w:r>
      <w:r w:rsidRPr="00BF6158">
        <w:rPr>
          <w:rFonts w:ascii="Times New Roman" w:hAnsi="Times New Roman" w:cs="Times New Roman"/>
          <w:sz w:val="28"/>
          <w:szCs w:val="28"/>
          <w:lang w:val="ru-RU"/>
        </w:rPr>
        <w:t xml:space="preserve">, </w:t>
      </w:r>
      <w:r w:rsidRPr="002978E7">
        <w:rPr>
          <w:rFonts w:ascii="Times New Roman" w:hAnsi="Times New Roman" w:cs="Times New Roman"/>
          <w:sz w:val="28"/>
          <w:szCs w:val="28"/>
          <w:lang w:val="ru-RU"/>
        </w:rPr>
        <w:t>МПМ</w:t>
      </w:r>
      <w:r w:rsidRPr="00BF6158">
        <w:rPr>
          <w:rFonts w:ascii="Times New Roman" w:hAnsi="Times New Roman" w:cs="Times New Roman"/>
          <w:sz w:val="28"/>
          <w:szCs w:val="28"/>
          <w:lang w:val="ru-RU"/>
        </w:rPr>
        <w:t xml:space="preserve">). Кроме того, </w:t>
      </w:r>
      <w:r w:rsidRPr="002978E7">
        <w:rPr>
          <w:rFonts w:ascii="Times New Roman" w:hAnsi="Times New Roman" w:cs="Times New Roman"/>
          <w:sz w:val="28"/>
          <w:szCs w:val="28"/>
          <w:lang w:val="ru-RU"/>
        </w:rPr>
        <w:t>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rsidRPr="00BF6158">
        <w:rPr>
          <w:rFonts w:ascii="Times New Roman" w:hAnsi="Times New Roman" w:cs="Times New Roman"/>
          <w:sz w:val="28"/>
          <w:szCs w:val="28"/>
          <w:lang w:val="ru-RU"/>
        </w:rPr>
        <w:t>.</w:t>
      </w:r>
    </w:p>
    <w:p w14:paraId="7F466627"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Итак. </w:t>
      </w:r>
      <w:r w:rsidRPr="002978E7">
        <w:rPr>
          <w:rFonts w:ascii="Times New Roman" w:hAnsi="Times New Roman" w:cs="Times New Roman"/>
          <w:sz w:val="28"/>
          <w:szCs w:val="28"/>
          <w:lang w:val="ru-RU"/>
        </w:rPr>
        <w:t>Зачем нужно предсказывать повторные максимумы?</w:t>
      </w:r>
      <w:r w:rsidRPr="00BF6158">
        <w:rPr>
          <w:rFonts w:ascii="Times New Roman" w:hAnsi="Times New Roman" w:cs="Times New Roman"/>
          <w:sz w:val="28"/>
          <w:szCs w:val="28"/>
          <w:lang w:val="ru-RU"/>
        </w:rPr>
        <w:t xml:space="preserve"> Регрессионные модели, которые требуется построить, помогут:</w:t>
      </w:r>
    </w:p>
    <w:p w14:paraId="4AC9F116" w14:textId="77777777" w:rsidR="004B6CB9" w:rsidRPr="00C618C1"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адекватно оценить свои возможности перед соревнованиями и заказать веса, очень близкие к реальному максимуму; кроме того, </w:t>
      </w:r>
      <w:r w:rsidRPr="002978E7">
        <w:rPr>
          <w:rFonts w:ascii="Times New Roman" w:hAnsi="Times New Roman"/>
          <w:sz w:val="28"/>
          <w:szCs w:val="28"/>
        </w:rPr>
        <w:t>знать свой ПМ, не делая проходку, очень важно не только для тех, кто занимается пауэрлифтингом</w:t>
      </w:r>
      <w:r w:rsidRPr="00C618C1">
        <w:rPr>
          <w:rFonts w:ascii="Times New Roman" w:hAnsi="Times New Roman"/>
          <w:sz w:val="28"/>
          <w:szCs w:val="28"/>
        </w:rPr>
        <w:t>;</w:t>
      </w:r>
    </w:p>
    <w:p w14:paraId="4032A9D7"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в период подготовки </w:t>
      </w:r>
      <w:r w:rsidRPr="002978E7">
        <w:rPr>
          <w:rFonts w:ascii="Times New Roman" w:hAnsi="Times New Roman"/>
          <w:sz w:val="28"/>
          <w:szCs w:val="28"/>
        </w:rPr>
        <w:t>оценивать скорость своего прогресса (или вообще его наличие), предотвращая перетренированность</w:t>
      </w:r>
      <w:r w:rsidRPr="00BF6158">
        <w:rPr>
          <w:rFonts w:ascii="Times New Roman" w:hAnsi="Times New Roman"/>
          <w:sz w:val="28"/>
          <w:szCs w:val="28"/>
        </w:rPr>
        <w:t xml:space="preserve">; сравнивать </w:t>
      </w:r>
      <w:r w:rsidRPr="00BF6158">
        <w:rPr>
          <w:rFonts w:ascii="Times New Roman" w:hAnsi="Times New Roman"/>
          <w:sz w:val="28"/>
          <w:szCs w:val="28"/>
        </w:rPr>
        <w:lastRenderedPageBreak/>
        <w:t>свои результаты с результатами предыдущих циклов, даже если тогда использовалось другое число повторений;</w:t>
      </w:r>
    </w:p>
    <w:p w14:paraId="72AA7691"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2978E7">
        <w:rPr>
          <w:rFonts w:ascii="Times New Roman" w:hAnsi="Times New Roman"/>
          <w:sz w:val="28"/>
          <w:szCs w:val="28"/>
        </w:rPr>
        <w:t>более обоснованно планировать программу тренировок</w:t>
      </w:r>
      <w:r w:rsidRPr="00BF6158">
        <w:rPr>
          <w:rFonts w:ascii="Times New Roman" w:hAnsi="Times New Roman"/>
          <w:sz w:val="28"/>
          <w:szCs w:val="28"/>
        </w:rPr>
        <w:t>: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14:paraId="1093943C"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обосновать действенность разных методик и выразить различия между ними (этому посвящён последний раздел статьи);</w:t>
      </w:r>
    </w:p>
    <w:p w14:paraId="08AA8982" w14:textId="77777777" w:rsidR="004B6CB9" w:rsidRPr="00BF6158"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14:paraId="1169ED30" w14:textId="77777777" w:rsidR="004B6CB9" w:rsidRDefault="004B6CB9" w:rsidP="004B6CB9">
      <w:pPr>
        <w:numPr>
          <w:ilvl w:val="0"/>
          <w:numId w:val="7"/>
        </w:numPr>
        <w:spacing w:line="360" w:lineRule="auto"/>
        <w:ind w:firstLine="709"/>
        <w:jc w:val="both"/>
        <w:rPr>
          <w:rFonts w:ascii="Times New Roman" w:hAnsi="Times New Roman"/>
          <w:sz w:val="28"/>
          <w:szCs w:val="28"/>
        </w:rPr>
      </w:pPr>
      <w:r w:rsidRPr="00BF6158">
        <w:rPr>
          <w:rFonts w:ascii="Times New Roman" w:hAnsi="Times New Roman"/>
          <w:sz w:val="28"/>
          <w:szCs w:val="28"/>
        </w:rPr>
        <w:t>выявить математические закономерности в силовых показателях человека.</w:t>
      </w:r>
    </w:p>
    <w:p w14:paraId="27BCFD51" w14:textId="77777777" w:rsidR="004B6CB9" w:rsidRPr="00BF6158" w:rsidRDefault="004B6CB9" w:rsidP="004B6CB9">
      <w:pPr>
        <w:spacing w:line="360" w:lineRule="auto"/>
        <w:ind w:left="480"/>
        <w:jc w:val="both"/>
        <w:rPr>
          <w:rFonts w:ascii="Times New Roman" w:hAnsi="Times New Roman"/>
          <w:sz w:val="28"/>
          <w:szCs w:val="28"/>
        </w:rPr>
      </w:pPr>
    </w:p>
    <w:p w14:paraId="184ECCB8" w14:textId="6852D937" w:rsidR="004B6CB9" w:rsidRPr="00BF6158" w:rsidRDefault="004B6CB9" w:rsidP="004B6CB9">
      <w:pPr>
        <w:pStyle w:val="2"/>
        <w:spacing w:line="360" w:lineRule="auto"/>
        <w:ind w:firstLine="709"/>
        <w:jc w:val="both"/>
        <w:rPr>
          <w:rFonts w:cs="Times New Roman"/>
          <w:szCs w:val="28"/>
          <w:lang w:val="ru-RU"/>
        </w:rPr>
      </w:pPr>
      <w:bookmarkStart w:id="2" w:name="о-калькуляторах"/>
      <w:bookmarkStart w:id="3" w:name="_Toc65153105"/>
      <w:bookmarkStart w:id="4" w:name="_Hlk65172918"/>
      <w:r>
        <w:rPr>
          <w:rFonts w:cs="Times New Roman"/>
          <w:szCs w:val="28"/>
          <w:lang w:val="ru-RU"/>
        </w:rPr>
        <w:t xml:space="preserve">2 </w:t>
      </w:r>
      <w:r w:rsidR="000700F7">
        <w:rPr>
          <w:rFonts w:cs="Times New Roman"/>
          <w:szCs w:val="28"/>
          <w:lang w:val="ru-RU"/>
        </w:rPr>
        <w:t>Современные</w:t>
      </w:r>
      <w:r w:rsidRPr="00BF6158">
        <w:rPr>
          <w:rFonts w:cs="Times New Roman"/>
          <w:szCs w:val="28"/>
          <w:lang w:val="ru-RU"/>
        </w:rPr>
        <w:t xml:space="preserve"> калькулятор</w:t>
      </w:r>
      <w:bookmarkEnd w:id="2"/>
      <w:bookmarkEnd w:id="3"/>
      <w:r w:rsidR="000700F7">
        <w:rPr>
          <w:rFonts w:cs="Times New Roman"/>
          <w:szCs w:val="28"/>
          <w:lang w:val="ru-RU"/>
        </w:rPr>
        <w:t>ы</w:t>
      </w:r>
    </w:p>
    <w:bookmarkEnd w:id="4"/>
    <w:p w14:paraId="22105C7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sidRPr="00BF6158">
        <w:rPr>
          <w:rStyle w:val="ad"/>
          <w:rFonts w:ascii="Times New Roman" w:hAnsi="Times New Roman" w:cs="Times New Roman"/>
          <w:sz w:val="28"/>
          <w:szCs w:val="28"/>
        </w:rPr>
        <w:footnoteReference w:id="3"/>
      </w:r>
      <w:r w:rsidRPr="00BF6158">
        <w:rPr>
          <w:rFonts w:ascii="Times New Roman" w:hAnsi="Times New Roman" w:cs="Times New Roman"/>
          <w:sz w:val="28"/>
          <w:szCs w:val="28"/>
          <w:lang w:val="ru-RU"/>
        </w:rP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 </w:t>
      </w:r>
      <w:r w:rsidRPr="002978E7">
        <w:rPr>
          <w:rFonts w:ascii="Times New Roman" w:hAnsi="Times New Roman" w:cs="Times New Roman"/>
          <w:sz w:val="28"/>
          <w:szCs w:val="28"/>
          <w:lang w:val="ru-RU"/>
        </w:rPr>
        <w:t>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rsidRPr="00BF6158">
        <w:rPr>
          <w:rFonts w:ascii="Times New Roman" w:hAnsi="Times New Roman" w:cs="Times New Roman"/>
          <w:sz w:val="28"/>
          <w:szCs w:val="28"/>
          <w:lang w:val="ru-RU"/>
        </w:rPr>
        <w:t xml:space="preserve"> (на каких формулах либо откуда полученных).</w:t>
      </w:r>
    </w:p>
    <w:p w14:paraId="68B87F8C"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w:proofErr w:type="spellStart"/>
      <w:r w:rsidRPr="00BF6158">
        <w:rPr>
          <w:rFonts w:ascii="Times New Roman" w:hAnsi="Times New Roman" w:cs="Times New Roman"/>
          <w:sz w:val="28"/>
          <w:szCs w:val="28"/>
        </w:rPr>
        <w:lastRenderedPageBreak/>
        <w:t>Примеры</w:t>
      </w:r>
      <w:proofErr w:type="spellEnd"/>
      <w:r w:rsidRPr="00BF6158">
        <w:rPr>
          <w:rFonts w:ascii="Times New Roman" w:hAnsi="Times New Roman" w:cs="Times New Roman"/>
          <w:sz w:val="28"/>
          <w:szCs w:val="28"/>
        </w:rPr>
        <w:t>:</w:t>
      </w:r>
    </w:p>
    <w:p w14:paraId="090205CA"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а из книги Брендона Лилли, с которой началось исследование. За более чем месяц я так и не получил ответа от руководства сайта </w:t>
      </w:r>
      <w:hyperlink r:id="rId8">
        <w:proofErr w:type="spellStart"/>
        <w:r w:rsidRPr="00BF6158">
          <w:rPr>
            <w:rStyle w:val="ae"/>
            <w:rFonts w:ascii="Times New Roman" w:hAnsi="Times New Roman"/>
            <w:sz w:val="28"/>
            <w:szCs w:val="28"/>
          </w:rPr>
          <w:t>Juggernaut</w:t>
        </w:r>
        <w:proofErr w:type="spellEnd"/>
      </w:hyperlink>
      <w:r>
        <w:rPr>
          <w:rStyle w:val="ad"/>
          <w:rFonts w:ascii="Times New Roman" w:hAnsi="Times New Roman"/>
          <w:color w:val="4F81BD" w:themeColor="accent1"/>
          <w:sz w:val="28"/>
          <w:szCs w:val="28"/>
        </w:rPr>
        <w:footnoteReference w:id="4"/>
      </w:r>
      <w:r w:rsidRPr="00BF6158">
        <w:rPr>
          <w:rFonts w:ascii="Times New Roman" w:hAnsi="Times New Roman"/>
          <w:sz w:val="28"/>
          <w:szCs w:val="28"/>
        </w:rPr>
        <w:t xml:space="preserve">, откуда взялась эта формула (чуть позже я выяснил, что это округлённая </w:t>
      </w:r>
      <w:r w:rsidRPr="002978E7">
        <w:rPr>
          <w:rFonts w:ascii="Times New Roman" w:hAnsi="Times New Roman"/>
          <w:bCs/>
          <w:sz w:val="28"/>
          <w:szCs w:val="28"/>
        </w:rPr>
        <w:t>формула Вендлера</w:t>
      </w:r>
      <w:r w:rsidRPr="00BF6158">
        <w:rPr>
          <w:rFonts w:ascii="Times New Roman" w:hAnsi="Times New Roman"/>
          <w:sz w:val="28"/>
          <w:szCs w:val="28"/>
        </w:rPr>
        <w:t>);</w:t>
      </w:r>
    </w:p>
    <w:p w14:paraId="2DA4C763"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калькулятор на (весьма хорошем) сайте </w:t>
      </w:r>
      <w:hyperlink r:id="rId9">
        <w:proofErr w:type="spellStart"/>
        <w:r w:rsidRPr="00BF6158">
          <w:rPr>
            <w:rStyle w:val="ae"/>
            <w:rFonts w:ascii="Times New Roman" w:hAnsi="Times New Roman"/>
            <w:sz w:val="28"/>
            <w:szCs w:val="28"/>
          </w:rPr>
          <w:t>Symmetric</w:t>
        </w:r>
        <w:proofErr w:type="spellEnd"/>
        <w:r w:rsidRPr="00BF6158">
          <w:rPr>
            <w:rStyle w:val="ae"/>
            <w:rFonts w:ascii="Times New Roman" w:hAnsi="Times New Roman"/>
            <w:sz w:val="28"/>
            <w:szCs w:val="28"/>
          </w:rPr>
          <w:t xml:space="preserve"> </w:t>
        </w:r>
        <w:proofErr w:type="spellStart"/>
        <w:r w:rsidRPr="00BF6158">
          <w:rPr>
            <w:rStyle w:val="ae"/>
            <w:rFonts w:ascii="Times New Roman" w:hAnsi="Times New Roman"/>
            <w:sz w:val="28"/>
            <w:szCs w:val="28"/>
          </w:rPr>
          <w:t>Strength</w:t>
        </w:r>
        <w:proofErr w:type="spellEnd"/>
      </w:hyperlink>
      <w:r>
        <w:rPr>
          <w:rStyle w:val="ad"/>
          <w:rFonts w:ascii="Times New Roman" w:hAnsi="Times New Roman"/>
          <w:color w:val="4F81BD" w:themeColor="accent1"/>
          <w:sz w:val="28"/>
          <w:szCs w:val="28"/>
        </w:rPr>
        <w:footnoteReference w:id="5"/>
      </w:r>
      <w:r w:rsidRPr="00BF6158">
        <w:rPr>
          <w:rFonts w:ascii="Times New Roman" w:hAnsi="Times New Roman"/>
          <w:sz w:val="28"/>
          <w:szCs w:val="28"/>
        </w:rPr>
        <w:t>, аналогичная ситуация;</w:t>
      </w:r>
    </w:p>
    <w:p w14:paraId="2581F2DD"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ы </w:t>
      </w:r>
      <w:hyperlink r:id="rId10">
        <w:r w:rsidRPr="00BF6158">
          <w:rPr>
            <w:rStyle w:val="ae"/>
            <w:rFonts w:ascii="Times New Roman" w:hAnsi="Times New Roman"/>
            <w:sz w:val="28"/>
            <w:szCs w:val="28"/>
          </w:rPr>
          <w:t>Мориса и Райдина</w:t>
        </w:r>
      </w:hyperlink>
      <w:r>
        <w:rPr>
          <w:rStyle w:val="ad"/>
          <w:rFonts w:ascii="Times New Roman" w:hAnsi="Times New Roman"/>
          <w:color w:val="4F81BD" w:themeColor="accent1"/>
          <w:sz w:val="28"/>
          <w:szCs w:val="28"/>
        </w:rPr>
        <w:footnoteReference w:id="6"/>
      </w:r>
      <w:r w:rsidRPr="00BF6158">
        <w:rPr>
          <w:rFonts w:ascii="Times New Roman" w:hAnsi="Times New Roman"/>
          <w:sz w:val="28"/>
          <w:szCs w:val="28"/>
        </w:rPr>
        <w:t>, которые, как позже будет показано, нерабочие и, скорее всего, получены из слишком маленьких выборок;</w:t>
      </w:r>
    </w:p>
    <w:p w14:paraId="054ED038"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формулы </w:t>
      </w:r>
      <w:hyperlink r:id="rId11">
        <w:r w:rsidRPr="00BF6158">
          <w:rPr>
            <w:rStyle w:val="ae"/>
            <w:rFonts w:ascii="Times New Roman" w:hAnsi="Times New Roman"/>
            <w:sz w:val="28"/>
            <w:szCs w:val="28"/>
          </w:rPr>
          <w:t>О Коннора, Бжицки (Бржыки), Лэндера</w:t>
        </w:r>
      </w:hyperlink>
      <w:r>
        <w:rPr>
          <w:rStyle w:val="ad"/>
          <w:rFonts w:ascii="Times New Roman" w:hAnsi="Times New Roman"/>
          <w:color w:val="4F81BD" w:themeColor="accent1"/>
          <w:sz w:val="28"/>
          <w:szCs w:val="28"/>
        </w:rPr>
        <w:footnoteReference w:id="7"/>
      </w:r>
      <w:r w:rsidRPr="00BF6158">
        <w:rPr>
          <w:rFonts w:ascii="Times New Roman" w:hAnsi="Times New Roman"/>
          <w:sz w:val="28"/>
          <w:szCs w:val="28"/>
        </w:rPr>
        <w:t xml:space="preserve"> и </w:t>
      </w:r>
      <w:hyperlink r:id="rId12">
        <w:r w:rsidRPr="00BF6158">
          <w:rPr>
            <w:rStyle w:val="ae"/>
            <w:rFonts w:ascii="Times New Roman" w:hAnsi="Times New Roman"/>
            <w:sz w:val="28"/>
            <w:szCs w:val="28"/>
          </w:rPr>
          <w:t>другие</w:t>
        </w:r>
      </w:hyperlink>
      <w:r>
        <w:rPr>
          <w:rStyle w:val="ad"/>
          <w:rFonts w:ascii="Times New Roman" w:hAnsi="Times New Roman"/>
          <w:color w:val="4F81BD" w:themeColor="accent1"/>
          <w:sz w:val="28"/>
          <w:szCs w:val="28"/>
        </w:rPr>
        <w:footnoteReference w:id="8"/>
      </w:r>
      <w:r w:rsidRPr="00BF6158">
        <w:rPr>
          <w:rFonts w:ascii="Times New Roman" w:hAnsi="Times New Roman"/>
          <w:sz w:val="28"/>
          <w:szCs w:val="28"/>
        </w:rPr>
        <w:t>;</w:t>
      </w:r>
    </w:p>
    <w:p w14:paraId="3B96B635"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также </w:t>
      </w:r>
      <w:hyperlink r:id="rId13">
        <w:r w:rsidRPr="00BF6158">
          <w:rPr>
            <w:rStyle w:val="ae"/>
            <w:rFonts w:ascii="Times New Roman" w:hAnsi="Times New Roman"/>
            <w:sz w:val="28"/>
            <w:szCs w:val="28"/>
          </w:rPr>
          <w:t>этот калькулятор</w:t>
        </w:r>
      </w:hyperlink>
      <w:r>
        <w:rPr>
          <w:rStyle w:val="ad"/>
          <w:rFonts w:ascii="Times New Roman" w:hAnsi="Times New Roman"/>
          <w:color w:val="4F81BD" w:themeColor="accent1"/>
          <w:sz w:val="28"/>
          <w:szCs w:val="28"/>
        </w:rPr>
        <w:footnoteReference w:id="9"/>
      </w:r>
      <w:r w:rsidRPr="00BF6158">
        <w:rPr>
          <w:rFonts w:ascii="Times New Roman" w:hAnsi="Times New Roman"/>
          <w:sz w:val="28"/>
          <w:szCs w:val="28"/>
        </w:rPr>
        <w:t xml:space="preserve">, </w:t>
      </w:r>
      <w:hyperlink r:id="rId14">
        <w:r w:rsidRPr="00BF6158">
          <w:rPr>
            <w:rStyle w:val="ae"/>
            <w:rFonts w:ascii="Times New Roman" w:hAnsi="Times New Roman"/>
            <w:sz w:val="28"/>
            <w:szCs w:val="28"/>
          </w:rPr>
          <w:t>этот</w:t>
        </w:r>
      </w:hyperlink>
      <w:r>
        <w:rPr>
          <w:rStyle w:val="ad"/>
          <w:rFonts w:ascii="Times New Roman" w:hAnsi="Times New Roman"/>
          <w:color w:val="4F81BD" w:themeColor="accent1"/>
          <w:sz w:val="28"/>
          <w:szCs w:val="28"/>
        </w:rPr>
        <w:footnoteReference w:id="10"/>
      </w:r>
      <w:r w:rsidRPr="00BF6158">
        <w:rPr>
          <w:rFonts w:ascii="Times New Roman" w:hAnsi="Times New Roman"/>
          <w:sz w:val="28"/>
          <w:szCs w:val="28"/>
        </w:rPr>
        <w:t xml:space="preserve">, </w:t>
      </w:r>
      <w:hyperlink r:id="rId15">
        <w:r w:rsidRPr="00BF6158">
          <w:rPr>
            <w:rStyle w:val="ae"/>
            <w:rFonts w:ascii="Times New Roman" w:hAnsi="Times New Roman"/>
            <w:sz w:val="28"/>
            <w:szCs w:val="28"/>
          </w:rPr>
          <w:t>этот</w:t>
        </w:r>
      </w:hyperlink>
      <w:r>
        <w:rPr>
          <w:rStyle w:val="ad"/>
          <w:rFonts w:ascii="Times New Roman" w:hAnsi="Times New Roman"/>
          <w:color w:val="4F81BD" w:themeColor="accent1"/>
          <w:sz w:val="28"/>
          <w:szCs w:val="28"/>
        </w:rPr>
        <w:footnoteReference w:id="11"/>
      </w:r>
      <w:r w:rsidRPr="00BF6158">
        <w:rPr>
          <w:rFonts w:ascii="Times New Roman" w:hAnsi="Times New Roman"/>
          <w:sz w:val="28"/>
          <w:szCs w:val="28"/>
        </w:rPr>
        <w:t xml:space="preserve"> и разные клоны одних и тех же калькуляторов.</w:t>
      </w:r>
    </w:p>
    <w:p w14:paraId="1FD8DC22"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14:paraId="5D81C5C3" w14:textId="77777777" w:rsidR="004B6CB9"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Цель же этой работы – предоставить формулу, полученную в согласовании с концепциями машинного обучения, которая будет хорошо работать на многих людях, а не на десяти</w:t>
      </w:r>
      <w:r w:rsidRPr="00BF6158">
        <w:rPr>
          <w:rFonts w:ascii="Times New Roman" w:hAnsi="Times New Roman" w:cs="Times New Roman"/>
          <w:sz w:val="28"/>
          <w:szCs w:val="28"/>
          <w:lang w:val="ru-RU"/>
        </w:rPr>
        <w:t>. Здесь написано, как она получена и почему.</w:t>
      </w:r>
    </w:p>
    <w:p w14:paraId="568CB9A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6FBA55FD" w14:textId="77777777" w:rsidR="004B6CB9" w:rsidRPr="00BF6158" w:rsidRDefault="004B6CB9" w:rsidP="004B6CB9">
      <w:pPr>
        <w:pStyle w:val="2"/>
        <w:spacing w:line="360" w:lineRule="auto"/>
        <w:ind w:firstLine="709"/>
        <w:jc w:val="both"/>
        <w:rPr>
          <w:rFonts w:cs="Times New Roman"/>
          <w:szCs w:val="28"/>
          <w:lang w:val="ru-RU"/>
        </w:rPr>
      </w:pPr>
      <w:bookmarkStart w:id="5" w:name="о-данных-и-ресурсах"/>
      <w:bookmarkStart w:id="6" w:name="_Toc65153106"/>
      <w:r>
        <w:rPr>
          <w:rFonts w:cs="Times New Roman"/>
          <w:szCs w:val="28"/>
          <w:lang w:val="ru-RU"/>
        </w:rPr>
        <w:t xml:space="preserve">3 </w:t>
      </w:r>
      <w:bookmarkStart w:id="7" w:name="_Hlk65172931"/>
      <w:r w:rsidRPr="00BF6158">
        <w:rPr>
          <w:rFonts w:cs="Times New Roman"/>
          <w:szCs w:val="28"/>
          <w:lang w:val="ru-RU"/>
        </w:rPr>
        <w:t>О данных и ресурсах</w:t>
      </w:r>
      <w:bookmarkEnd w:id="5"/>
      <w:bookmarkEnd w:id="6"/>
      <w:bookmarkEnd w:id="7"/>
    </w:p>
    <w:p w14:paraId="5A81B874"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сбора наблюдений был создан </w:t>
      </w:r>
      <w:hyperlink r:id="rId16">
        <w:r w:rsidRPr="00BF6158">
          <w:rPr>
            <w:rStyle w:val="ae"/>
            <w:rFonts w:ascii="Times New Roman" w:hAnsi="Times New Roman" w:cs="Times New Roman"/>
            <w:sz w:val="28"/>
            <w:szCs w:val="28"/>
            <w:lang w:val="ru-RU"/>
          </w:rPr>
          <w:t xml:space="preserve">опрос в </w:t>
        </w:r>
        <w:r w:rsidRPr="00BF6158">
          <w:rPr>
            <w:rStyle w:val="ae"/>
            <w:rFonts w:ascii="Times New Roman" w:hAnsi="Times New Roman" w:cs="Times New Roman"/>
            <w:sz w:val="28"/>
            <w:szCs w:val="28"/>
          </w:rPr>
          <w:t>Googl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Forms</w:t>
        </w:r>
      </w:hyperlink>
      <w:r>
        <w:rPr>
          <w:rStyle w:val="ad"/>
          <w:rFonts w:ascii="Times New Roman" w:hAnsi="Times New Roman" w:cs="Times New Roman"/>
          <w:color w:val="4F81BD" w:themeColor="accent1"/>
          <w:sz w:val="28"/>
          <w:szCs w:val="28"/>
        </w:rPr>
        <w:footnoteReference w:id="12"/>
      </w:r>
      <w:r w:rsidRPr="00BF6158">
        <w:rPr>
          <w:rFonts w:ascii="Times New Roman" w:hAnsi="Times New Roman" w:cs="Times New Roman"/>
          <w:sz w:val="28"/>
          <w:szCs w:val="28"/>
          <w:lang w:val="ru-RU"/>
        </w:rPr>
        <w:t xml:space="preserve"> на русском языке и </w:t>
      </w:r>
      <w:hyperlink r:id="rId17">
        <w:r w:rsidRPr="00BF6158">
          <w:rPr>
            <w:rStyle w:val="ae"/>
            <w:rFonts w:ascii="Times New Roman" w:hAnsi="Times New Roman" w:cs="Times New Roman"/>
            <w:sz w:val="28"/>
            <w:szCs w:val="28"/>
            <w:lang w:val="ru-RU"/>
          </w:rPr>
          <w:t>его англоязычный аналог</w:t>
        </w:r>
      </w:hyperlink>
      <w:r>
        <w:rPr>
          <w:rStyle w:val="ad"/>
          <w:rFonts w:ascii="Times New Roman" w:hAnsi="Times New Roman" w:cs="Times New Roman"/>
          <w:color w:val="4F81BD" w:themeColor="accent1"/>
          <w:sz w:val="28"/>
          <w:szCs w:val="28"/>
          <w:lang w:val="ru-RU"/>
        </w:rPr>
        <w:footnoteReference w:id="13"/>
      </w:r>
      <w:r w:rsidRPr="00BF6158">
        <w:rPr>
          <w:rFonts w:ascii="Times New Roman" w:hAnsi="Times New Roman" w:cs="Times New Roman"/>
          <w:sz w:val="28"/>
          <w:szCs w:val="28"/>
          <w:lang w:val="ru-RU"/>
        </w:rPr>
        <w:t>.</w:t>
      </w:r>
    </w:p>
    <w:p w14:paraId="3D8E298F" w14:textId="77777777" w:rsidR="004B6CB9" w:rsidRPr="005E694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Русскоязычный опрос распространялся через соц. сеть ВКонтакте преимущественно</w:t>
      </w:r>
      <w:r w:rsidRPr="00BF6158">
        <w:rPr>
          <w:rStyle w:val="ad"/>
          <w:rFonts w:ascii="Times New Roman" w:hAnsi="Times New Roman" w:cs="Times New Roman"/>
          <w:sz w:val="28"/>
          <w:szCs w:val="28"/>
        </w:rPr>
        <w:footnoteReference w:id="14"/>
      </w:r>
      <w:r w:rsidRPr="00BF6158">
        <w:rPr>
          <w:rFonts w:ascii="Times New Roman" w:hAnsi="Times New Roman" w:cs="Times New Roman"/>
          <w:sz w:val="28"/>
          <w:szCs w:val="28"/>
          <w:lang w:val="ru-RU"/>
        </w:rPr>
        <w:t xml:space="preserve"> в следующих группах: </w:t>
      </w:r>
      <w:hyperlink r:id="rId18">
        <w:r w:rsidRPr="00BF6158">
          <w:rPr>
            <w:rStyle w:val="ae"/>
            <w:rFonts w:ascii="Times New Roman" w:hAnsi="Times New Roman" w:cs="Times New Roman"/>
            <w:sz w:val="28"/>
            <w:szCs w:val="28"/>
            <w:lang w:val="ru-RU"/>
          </w:rPr>
          <w:t>Пауэрлифтинг | Тяжелая атлетика</w:t>
        </w:r>
      </w:hyperlink>
      <w:r>
        <w:rPr>
          <w:rStyle w:val="ad"/>
          <w:rFonts w:ascii="Times New Roman" w:hAnsi="Times New Roman" w:cs="Times New Roman"/>
          <w:color w:val="4F81BD" w:themeColor="accent1"/>
          <w:sz w:val="28"/>
          <w:szCs w:val="28"/>
          <w:lang w:val="ru-RU"/>
        </w:rPr>
        <w:footnoteReference w:id="15"/>
      </w:r>
      <w:r w:rsidRPr="00BF6158">
        <w:rPr>
          <w:rFonts w:ascii="Times New Roman" w:hAnsi="Times New Roman" w:cs="Times New Roman"/>
          <w:sz w:val="28"/>
          <w:szCs w:val="28"/>
          <w:lang w:val="ru-RU"/>
        </w:rPr>
        <w:t xml:space="preserve">, </w:t>
      </w:r>
      <w:hyperlink r:id="rId19">
        <w:r w:rsidRPr="00BF6158">
          <w:rPr>
            <w:rStyle w:val="ae"/>
            <w:rFonts w:ascii="Times New Roman" w:hAnsi="Times New Roman" w:cs="Times New Roman"/>
            <w:sz w:val="28"/>
            <w:szCs w:val="28"/>
            <w:lang w:val="ru-RU"/>
          </w:rPr>
          <w:t>Я ♥ ПАУЭРЛИФТИНГ</w:t>
        </w:r>
      </w:hyperlink>
      <w:r>
        <w:rPr>
          <w:rStyle w:val="ad"/>
          <w:rFonts w:ascii="Times New Roman" w:hAnsi="Times New Roman" w:cs="Times New Roman"/>
          <w:color w:val="4F81BD" w:themeColor="accent1"/>
          <w:sz w:val="28"/>
          <w:szCs w:val="28"/>
          <w:lang w:val="ru-RU"/>
        </w:rPr>
        <w:footnoteReference w:id="16"/>
      </w:r>
      <w:r w:rsidRPr="00BF6158">
        <w:rPr>
          <w:rFonts w:ascii="Times New Roman" w:hAnsi="Times New Roman" w:cs="Times New Roman"/>
          <w:sz w:val="28"/>
          <w:szCs w:val="28"/>
          <w:lang w:val="ru-RU"/>
        </w:rPr>
        <w:t xml:space="preserve">, </w:t>
      </w:r>
      <w:hyperlink r:id="rId20">
        <w:r w:rsidRPr="00BF6158">
          <w:rPr>
            <w:rStyle w:val="ae"/>
            <w:rFonts w:ascii="Times New Roman" w:hAnsi="Times New Roman" w:cs="Times New Roman"/>
            <w:sz w:val="28"/>
            <w:szCs w:val="28"/>
            <w:lang w:val="ru-RU"/>
          </w:rPr>
          <w:t>ПАУЭРЛИФТИНГ И ЖИМ ЛЁЖА 18+</w:t>
        </w:r>
      </w:hyperlink>
      <w:r>
        <w:rPr>
          <w:rStyle w:val="ad"/>
          <w:rFonts w:ascii="Times New Roman" w:hAnsi="Times New Roman" w:cs="Times New Roman"/>
          <w:color w:val="4F81BD" w:themeColor="accent1"/>
          <w:sz w:val="28"/>
          <w:szCs w:val="28"/>
          <w:lang w:val="ru-RU"/>
        </w:rPr>
        <w:footnoteReference w:id="17"/>
      </w:r>
      <w:r w:rsidRPr="00BF6158">
        <w:rPr>
          <w:rFonts w:ascii="Times New Roman" w:hAnsi="Times New Roman" w:cs="Times New Roman"/>
          <w:sz w:val="28"/>
          <w:szCs w:val="28"/>
          <w:lang w:val="ru-RU"/>
        </w:rPr>
        <w:t xml:space="preserve">, </w:t>
      </w:r>
      <w:hyperlink r:id="rId21">
        <w:r w:rsidRPr="00BF6158">
          <w:rPr>
            <w:rStyle w:val="ae"/>
            <w:rFonts w:ascii="Times New Roman" w:hAnsi="Times New Roman" w:cs="Times New Roman"/>
            <w:sz w:val="28"/>
            <w:szCs w:val="28"/>
            <w:lang w:val="ru-RU"/>
          </w:rPr>
          <w:t>Твой Тренер</w:t>
        </w:r>
      </w:hyperlink>
      <w:r>
        <w:rPr>
          <w:rStyle w:val="ad"/>
          <w:rFonts w:ascii="Times New Roman" w:hAnsi="Times New Roman" w:cs="Times New Roman"/>
          <w:color w:val="4F81BD" w:themeColor="accent1"/>
          <w:sz w:val="28"/>
          <w:szCs w:val="28"/>
          <w:lang w:val="ru-RU"/>
        </w:rPr>
        <w:footnoteReference w:id="18"/>
      </w:r>
      <w:r w:rsidRPr="00BF6158">
        <w:rPr>
          <w:rFonts w:ascii="Times New Roman" w:hAnsi="Times New Roman" w:cs="Times New Roman"/>
          <w:sz w:val="28"/>
          <w:szCs w:val="28"/>
          <w:lang w:val="ru-RU"/>
        </w:rPr>
        <w:t xml:space="preserve">; аналогично англоязычный опрос распространялся на </w:t>
      </w:r>
      <w:r w:rsidRPr="00BF6158">
        <w:rPr>
          <w:rFonts w:ascii="Times New Roman" w:hAnsi="Times New Roman" w:cs="Times New Roman"/>
          <w:sz w:val="28"/>
          <w:szCs w:val="28"/>
        </w:rPr>
        <w:t>Facebook</w:t>
      </w:r>
      <w:r w:rsidRPr="00BF6158">
        <w:rPr>
          <w:rFonts w:ascii="Times New Roman" w:hAnsi="Times New Roman" w:cs="Times New Roman"/>
          <w:sz w:val="28"/>
          <w:szCs w:val="28"/>
          <w:lang w:val="ru-RU"/>
        </w:rPr>
        <w:t xml:space="preserve"> преимущественно здесь: </w:t>
      </w:r>
      <w:hyperlink r:id="rId22">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hyperlink>
      <w:r>
        <w:rPr>
          <w:rStyle w:val="ad"/>
          <w:rFonts w:ascii="Times New Roman" w:hAnsi="Times New Roman" w:cs="Times New Roman"/>
          <w:color w:val="4F81BD" w:themeColor="accent1"/>
          <w:sz w:val="28"/>
          <w:szCs w:val="28"/>
        </w:rPr>
        <w:footnoteReference w:id="19"/>
      </w:r>
      <w:r w:rsidRPr="00BF6158">
        <w:rPr>
          <w:rFonts w:ascii="Times New Roman" w:hAnsi="Times New Roman" w:cs="Times New Roman"/>
          <w:sz w:val="28"/>
          <w:szCs w:val="28"/>
          <w:lang w:val="ru-RU"/>
        </w:rPr>
        <w:t xml:space="preserve">, </w:t>
      </w:r>
      <w:hyperlink r:id="rId23">
        <w:r w:rsidRPr="00BF6158">
          <w:rPr>
            <w:rStyle w:val="ae"/>
            <w:rFonts w:ascii="Times New Roman" w:hAnsi="Times New Roman" w:cs="Times New Roman"/>
            <w:sz w:val="28"/>
            <w:szCs w:val="28"/>
          </w:rPr>
          <w:t>International</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League</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IPL</w:t>
        </w:r>
        <w:r w:rsidRPr="00BF6158">
          <w:rPr>
            <w:rStyle w:val="ae"/>
            <w:rFonts w:ascii="Times New Roman" w:hAnsi="Times New Roman" w:cs="Times New Roman"/>
            <w:sz w:val="28"/>
            <w:szCs w:val="28"/>
            <w:lang w:val="ru-RU"/>
          </w:rPr>
          <w:t>)</w:t>
        </w:r>
      </w:hyperlink>
      <w:r>
        <w:rPr>
          <w:rStyle w:val="ad"/>
          <w:rFonts w:ascii="Times New Roman" w:hAnsi="Times New Roman" w:cs="Times New Roman"/>
          <w:color w:val="4F81BD" w:themeColor="accent1"/>
          <w:sz w:val="28"/>
          <w:szCs w:val="28"/>
          <w:lang w:val="ru-RU"/>
        </w:rPr>
        <w:footnoteReference w:id="20"/>
      </w:r>
      <w:r w:rsidRPr="00BF6158">
        <w:rPr>
          <w:rFonts w:ascii="Times New Roman" w:hAnsi="Times New Roman" w:cs="Times New Roman"/>
          <w:sz w:val="28"/>
          <w:szCs w:val="28"/>
          <w:lang w:val="ru-RU"/>
        </w:rPr>
        <w:t xml:space="preserve">, </w:t>
      </w:r>
      <w:hyperlink r:id="rId24">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otivation</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Chat</w:t>
        </w:r>
      </w:hyperlink>
      <w:r>
        <w:rPr>
          <w:rStyle w:val="ad"/>
          <w:rFonts w:ascii="Times New Roman" w:hAnsi="Times New Roman" w:cs="Times New Roman"/>
          <w:color w:val="4F81BD" w:themeColor="accent1"/>
          <w:sz w:val="28"/>
          <w:szCs w:val="28"/>
        </w:rPr>
        <w:footnoteReference w:id="21"/>
      </w:r>
      <w:r w:rsidRPr="00BF6158">
        <w:rPr>
          <w:rFonts w:ascii="Times New Roman" w:hAnsi="Times New Roman" w:cs="Times New Roman"/>
          <w:sz w:val="28"/>
          <w:szCs w:val="28"/>
          <w:lang w:val="ru-RU"/>
        </w:rPr>
        <w:t xml:space="preserve">, </w:t>
      </w:r>
      <w:hyperlink r:id="rId25">
        <w:r w:rsidRPr="00BF6158">
          <w:rPr>
            <w:rStyle w:val="ae"/>
            <w:rFonts w:ascii="Times New Roman" w:hAnsi="Times New Roman" w:cs="Times New Roman"/>
            <w:sz w:val="28"/>
            <w:szCs w:val="28"/>
          </w:rPr>
          <w:t>Powerlifting</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Memes</w:t>
        </w:r>
      </w:hyperlink>
      <w:r>
        <w:rPr>
          <w:rStyle w:val="ad"/>
          <w:rFonts w:ascii="Times New Roman" w:hAnsi="Times New Roman" w:cs="Times New Roman"/>
          <w:color w:val="4F81BD" w:themeColor="accent1"/>
          <w:sz w:val="28"/>
          <w:szCs w:val="28"/>
        </w:rPr>
        <w:footnoteReference w:id="22"/>
      </w:r>
      <w:r w:rsidRPr="00BF6158">
        <w:rPr>
          <w:rFonts w:ascii="Times New Roman" w:hAnsi="Times New Roman" w:cs="Times New Roman"/>
          <w:sz w:val="28"/>
          <w:szCs w:val="28"/>
          <w:lang w:val="ru-RU"/>
        </w:rPr>
        <w:t xml:space="preserve">. </w:t>
      </w:r>
      <w:r w:rsidRPr="005E6948">
        <w:rPr>
          <w:rFonts w:ascii="Times New Roman" w:hAnsi="Times New Roman" w:cs="Times New Roman"/>
          <w:sz w:val="28"/>
          <w:szCs w:val="28"/>
          <w:lang w:val="ru-RU"/>
        </w:rPr>
        <w:t>Кроме того, несколько наблюдений я собрал лично.</w:t>
      </w:r>
    </w:p>
    <w:p w14:paraId="11DD309D"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 </w:t>
      </w:r>
      <w:hyperlink r:id="rId26">
        <w:r w:rsidRPr="00BF6158">
          <w:rPr>
            <w:rStyle w:val="ae"/>
            <w:rFonts w:ascii="Times New Roman" w:hAnsi="Times New Roman" w:cs="Times New Roman"/>
            <w:sz w:val="28"/>
            <w:szCs w:val="28"/>
            <w:lang w:val="ru-RU"/>
          </w:rPr>
          <w:t>в моём репозитории</w:t>
        </w:r>
      </w:hyperlink>
      <w:r>
        <w:rPr>
          <w:rStyle w:val="ad"/>
          <w:rFonts w:ascii="Times New Roman" w:hAnsi="Times New Roman" w:cs="Times New Roman"/>
          <w:color w:val="4F81BD" w:themeColor="accent1"/>
          <w:sz w:val="28"/>
          <w:szCs w:val="28"/>
          <w:lang w:val="ru-RU"/>
        </w:rPr>
        <w:footnoteReference w:id="23"/>
      </w:r>
      <w:r w:rsidRPr="00BF6158">
        <w:rPr>
          <w:rFonts w:ascii="Times New Roman" w:hAnsi="Times New Roman" w:cs="Times New Roman"/>
          <w:sz w:val="28"/>
          <w:szCs w:val="28"/>
          <w:lang w:val="ru-RU"/>
        </w:rPr>
        <w:t>.</w:t>
      </w:r>
    </w:p>
    <w:p w14:paraId="6D9EAC75" w14:textId="380DF22E" w:rsidR="004B6CB9"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Для обработки </w:t>
      </w:r>
      <w:r w:rsidRPr="002978E7">
        <w:rPr>
          <w:rFonts w:ascii="Times New Roman" w:hAnsi="Times New Roman" w:cs="Times New Roman"/>
          <w:sz w:val="28"/>
          <w:szCs w:val="28"/>
          <w:lang w:val="ru-RU"/>
        </w:rPr>
        <w:t>данных и</w:t>
      </w:r>
      <w:r w:rsidRPr="00BF6158">
        <w:rPr>
          <w:rFonts w:ascii="Times New Roman" w:hAnsi="Times New Roman" w:cs="Times New Roman"/>
          <w:sz w:val="28"/>
          <w:szCs w:val="28"/>
          <w:lang w:val="ru-RU"/>
        </w:rPr>
        <w:t xml:space="preserve"> создания отчёта использовалась среда </w:t>
      </w:r>
      <w:hyperlink r:id="rId27">
        <w:r w:rsidRPr="00BF6158">
          <w:rPr>
            <w:rStyle w:val="ae"/>
            <w:rFonts w:ascii="Times New Roman" w:hAnsi="Times New Roman" w:cs="Times New Roman"/>
            <w:sz w:val="28"/>
            <w:szCs w:val="28"/>
          </w:rPr>
          <w:t>RStudio</w:t>
        </w:r>
      </w:hyperlink>
      <w:r>
        <w:rPr>
          <w:rStyle w:val="ad"/>
          <w:rFonts w:ascii="Times New Roman" w:hAnsi="Times New Roman" w:cs="Times New Roman"/>
          <w:color w:val="4F81BD" w:themeColor="accent1"/>
          <w:sz w:val="28"/>
          <w:szCs w:val="28"/>
        </w:rPr>
        <w:footnoteReference w:id="24"/>
      </w:r>
      <w:r w:rsidRPr="00BF6158">
        <w:rPr>
          <w:rFonts w:ascii="Times New Roman" w:hAnsi="Times New Roman" w:cs="Times New Roman"/>
          <w:sz w:val="28"/>
          <w:szCs w:val="28"/>
          <w:lang w:val="ru-RU"/>
        </w:rPr>
        <w:t xml:space="preserve"> и </w:t>
      </w:r>
      <w:r w:rsidRPr="002978E7">
        <w:rPr>
          <w:rFonts w:ascii="Times New Roman" w:hAnsi="Times New Roman" w:cs="Times New Roman"/>
          <w:sz w:val="28"/>
          <w:szCs w:val="28"/>
          <w:lang w:val="ru-RU"/>
        </w:rPr>
        <w:t>язык R версии 3.6.3</w:t>
      </w:r>
      <w:r w:rsidRPr="00BF6158">
        <w:rPr>
          <w:rFonts w:ascii="Times New Roman" w:hAnsi="Times New Roman" w:cs="Times New Roman"/>
          <w:sz w:val="28"/>
          <w:szCs w:val="28"/>
          <w:lang w:val="ru-RU"/>
        </w:rPr>
        <w:t>.</w:t>
      </w:r>
    </w:p>
    <w:p w14:paraId="50675D94" w14:textId="2A60FDDE" w:rsidR="00E17776" w:rsidRDefault="00E17776" w:rsidP="00E17776">
      <w:pPr>
        <w:pStyle w:val="a0"/>
        <w:spacing w:line="360" w:lineRule="auto"/>
        <w:ind w:firstLine="709"/>
        <w:jc w:val="both"/>
        <w:rPr>
          <w:rFonts w:ascii="Times New Roman" w:hAnsi="Times New Roman" w:cs="Times New Roman"/>
          <w:sz w:val="28"/>
          <w:szCs w:val="28"/>
          <w:lang w:val="ru-RU"/>
        </w:rPr>
      </w:pPr>
      <w:r>
        <w:rPr>
          <w:noProof/>
        </w:rPr>
        <mc:AlternateContent>
          <mc:Choice Requires="wps">
            <w:drawing>
              <wp:anchor distT="0" distB="0" distL="114300" distR="114300" simplePos="0" relativeHeight="251660288" behindDoc="0" locked="0" layoutInCell="1" allowOverlap="1" wp14:anchorId="65F804F0" wp14:editId="2F9BFC13">
                <wp:simplePos x="0" y="0"/>
                <wp:positionH relativeFrom="column">
                  <wp:posOffset>-822960</wp:posOffset>
                </wp:positionH>
                <wp:positionV relativeFrom="paragraph">
                  <wp:posOffset>4411980</wp:posOffset>
                </wp:positionV>
                <wp:extent cx="7048500" cy="635"/>
                <wp:effectExtent l="0" t="0" r="0" b="0"/>
                <wp:wrapTopAndBottom/>
                <wp:docPr id="1" name="Надпись 1"/>
                <wp:cNvGraphicFramePr/>
                <a:graphic xmlns:a="http://schemas.openxmlformats.org/drawingml/2006/main">
                  <a:graphicData uri="http://schemas.microsoft.com/office/word/2010/wordprocessingShape">
                    <wps:wsp>
                      <wps:cNvSpPr txBox="1"/>
                      <wps:spPr>
                        <a:xfrm>
                          <a:off x="0" y="0"/>
                          <a:ext cx="7048500" cy="635"/>
                        </a:xfrm>
                        <a:prstGeom prst="rect">
                          <a:avLst/>
                        </a:prstGeom>
                        <a:solidFill>
                          <a:prstClr val="white"/>
                        </a:solidFill>
                        <a:ln>
                          <a:noFill/>
                        </a:ln>
                      </wps:spPr>
                      <wps:txbx>
                        <w:txbxContent>
                          <w:p w14:paraId="61656CF0" w14:textId="4103700E" w:rsidR="00E17776" w:rsidRPr="00E17776" w:rsidRDefault="00E17776" w:rsidP="00E17776">
                            <w:pPr>
                              <w:pStyle w:val="af0"/>
                              <w:jc w:val="center"/>
                              <w:rPr>
                                <w:rFonts w:ascii="Times New Roman" w:eastAsiaTheme="minorHAnsi" w:hAnsi="Times New Roman"/>
                                <w:i w:val="0"/>
                                <w:iCs w:val="0"/>
                                <w:color w:val="000000" w:themeColor="text1"/>
                                <w:sz w:val="36"/>
                                <w:szCs w:val="36"/>
                              </w:rPr>
                            </w:pPr>
                            <w:r w:rsidRPr="00E17776">
                              <w:rPr>
                                <w:rFonts w:ascii="Times New Roman" w:hAnsi="Times New Roman"/>
                                <w:i w:val="0"/>
                                <w:iCs w:val="0"/>
                                <w:color w:val="000000" w:themeColor="text1"/>
                                <w:sz w:val="24"/>
                                <w:szCs w:val="24"/>
                              </w:rPr>
                              <w:t xml:space="preserve">Рисунок </w:t>
                            </w:r>
                            <w:r w:rsidRPr="00E17776">
                              <w:rPr>
                                <w:rFonts w:ascii="Times New Roman" w:hAnsi="Times New Roman"/>
                                <w:i w:val="0"/>
                                <w:iCs w:val="0"/>
                                <w:color w:val="000000" w:themeColor="text1"/>
                                <w:sz w:val="24"/>
                                <w:szCs w:val="24"/>
                              </w:rPr>
                              <w:fldChar w:fldCharType="begin"/>
                            </w:r>
                            <w:r w:rsidRPr="00E17776">
                              <w:rPr>
                                <w:rFonts w:ascii="Times New Roman" w:hAnsi="Times New Roman"/>
                                <w:i w:val="0"/>
                                <w:iCs w:val="0"/>
                                <w:color w:val="000000" w:themeColor="text1"/>
                                <w:sz w:val="24"/>
                                <w:szCs w:val="24"/>
                              </w:rPr>
                              <w:instrText xml:space="preserve"> SEQ Рисунок \* ARABIC </w:instrText>
                            </w:r>
                            <w:r w:rsidRPr="00E17776">
                              <w:rPr>
                                <w:rFonts w:ascii="Times New Roman" w:hAnsi="Times New Roman"/>
                                <w:i w:val="0"/>
                                <w:iCs w:val="0"/>
                                <w:color w:val="000000" w:themeColor="text1"/>
                                <w:sz w:val="24"/>
                                <w:szCs w:val="24"/>
                              </w:rPr>
                              <w:fldChar w:fldCharType="separate"/>
                            </w:r>
                            <w:r w:rsidRPr="00E17776">
                              <w:rPr>
                                <w:rFonts w:ascii="Times New Roman" w:hAnsi="Times New Roman"/>
                                <w:i w:val="0"/>
                                <w:iCs w:val="0"/>
                                <w:noProof/>
                                <w:color w:val="000000" w:themeColor="text1"/>
                                <w:sz w:val="24"/>
                                <w:szCs w:val="24"/>
                              </w:rPr>
                              <w:t>1</w:t>
                            </w:r>
                            <w:r w:rsidRPr="00E17776">
                              <w:rPr>
                                <w:rFonts w:ascii="Times New Roman" w:hAnsi="Times New Roman"/>
                                <w:i w:val="0"/>
                                <w:iCs w:val="0"/>
                                <w:color w:val="000000" w:themeColor="text1"/>
                                <w:sz w:val="24"/>
                                <w:szCs w:val="24"/>
                              </w:rPr>
                              <w:fldChar w:fldCharType="end"/>
                            </w:r>
                            <w:r w:rsidRPr="00E17776">
                              <w:rPr>
                                <w:rFonts w:ascii="Times New Roman" w:hAnsi="Times New Roman"/>
                                <w:i w:val="0"/>
                                <w:iCs w:val="0"/>
                                <w:color w:val="000000" w:themeColor="text1"/>
                                <w:sz w:val="24"/>
                                <w:szCs w:val="24"/>
                              </w:rPr>
                              <w:t>. Пример собранных с помощью опроса данны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F804F0" id="_x0000_t202" coordsize="21600,21600" o:spt="202" path="m,l,21600r21600,l21600,xe">
                <v:stroke joinstyle="miter"/>
                <v:path gradientshapeok="t" o:connecttype="rect"/>
              </v:shapetype>
              <v:shape id="Надпись 1" o:spid="_x0000_s1026" type="#_x0000_t202" style="position:absolute;left:0;text-align:left;margin-left:-64.8pt;margin-top:347.4pt;width:5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" stroked="f">
                <v:textbox style="mso-fit-shape-to-text:t" inset="0,0,0,0">
                  <w:txbxContent>
                    <w:p w14:paraId="61656CF0" w14:textId="4103700E" w:rsidR="00E17776" w:rsidRPr="00E17776" w:rsidRDefault="00E17776" w:rsidP="00E17776">
                      <w:pPr>
                        <w:pStyle w:val="af0"/>
                        <w:jc w:val="center"/>
                        <w:rPr>
                          <w:rFonts w:ascii="Times New Roman" w:eastAsiaTheme="minorHAnsi" w:hAnsi="Times New Roman"/>
                          <w:i w:val="0"/>
                          <w:iCs w:val="0"/>
                          <w:color w:val="000000" w:themeColor="text1"/>
                          <w:sz w:val="36"/>
                          <w:szCs w:val="36"/>
                        </w:rPr>
                      </w:pPr>
                      <w:r w:rsidRPr="00E17776">
                        <w:rPr>
                          <w:rFonts w:ascii="Times New Roman" w:hAnsi="Times New Roman"/>
                          <w:i w:val="0"/>
                          <w:iCs w:val="0"/>
                          <w:color w:val="000000" w:themeColor="text1"/>
                          <w:sz w:val="24"/>
                          <w:szCs w:val="24"/>
                        </w:rPr>
                        <w:t xml:space="preserve">Рисунок </w:t>
                      </w:r>
                      <w:r w:rsidRPr="00E17776">
                        <w:rPr>
                          <w:rFonts w:ascii="Times New Roman" w:hAnsi="Times New Roman"/>
                          <w:i w:val="0"/>
                          <w:iCs w:val="0"/>
                          <w:color w:val="000000" w:themeColor="text1"/>
                          <w:sz w:val="24"/>
                          <w:szCs w:val="24"/>
                        </w:rPr>
                        <w:fldChar w:fldCharType="begin"/>
                      </w:r>
                      <w:r w:rsidRPr="00E17776">
                        <w:rPr>
                          <w:rFonts w:ascii="Times New Roman" w:hAnsi="Times New Roman"/>
                          <w:i w:val="0"/>
                          <w:iCs w:val="0"/>
                          <w:color w:val="000000" w:themeColor="text1"/>
                          <w:sz w:val="24"/>
                          <w:szCs w:val="24"/>
                        </w:rPr>
                        <w:instrText xml:space="preserve"> SEQ Рисунок \* ARABIC </w:instrText>
                      </w:r>
                      <w:r w:rsidRPr="00E17776">
                        <w:rPr>
                          <w:rFonts w:ascii="Times New Roman" w:hAnsi="Times New Roman"/>
                          <w:i w:val="0"/>
                          <w:iCs w:val="0"/>
                          <w:color w:val="000000" w:themeColor="text1"/>
                          <w:sz w:val="24"/>
                          <w:szCs w:val="24"/>
                        </w:rPr>
                        <w:fldChar w:fldCharType="separate"/>
                      </w:r>
                      <w:r w:rsidRPr="00E17776">
                        <w:rPr>
                          <w:rFonts w:ascii="Times New Roman" w:hAnsi="Times New Roman"/>
                          <w:i w:val="0"/>
                          <w:iCs w:val="0"/>
                          <w:noProof/>
                          <w:color w:val="000000" w:themeColor="text1"/>
                          <w:sz w:val="24"/>
                          <w:szCs w:val="24"/>
                        </w:rPr>
                        <w:t>1</w:t>
                      </w:r>
                      <w:r w:rsidRPr="00E17776">
                        <w:rPr>
                          <w:rFonts w:ascii="Times New Roman" w:hAnsi="Times New Roman"/>
                          <w:i w:val="0"/>
                          <w:iCs w:val="0"/>
                          <w:color w:val="000000" w:themeColor="text1"/>
                          <w:sz w:val="24"/>
                          <w:szCs w:val="24"/>
                        </w:rPr>
                        <w:fldChar w:fldCharType="end"/>
                      </w:r>
                      <w:r w:rsidRPr="00E17776">
                        <w:rPr>
                          <w:rFonts w:ascii="Times New Roman" w:hAnsi="Times New Roman"/>
                          <w:i w:val="0"/>
                          <w:iCs w:val="0"/>
                          <w:color w:val="000000" w:themeColor="text1"/>
                          <w:sz w:val="24"/>
                          <w:szCs w:val="24"/>
                        </w:rPr>
                        <w:t>. Пример собранных с помощью опроса данных</w:t>
                      </w:r>
                    </w:p>
                  </w:txbxContent>
                </v:textbox>
                <w10:wrap type="topAndBottom"/>
              </v:shape>
            </w:pict>
          </mc:Fallback>
        </mc:AlternateContent>
      </w:r>
      <w:r w:rsidRPr="00E17776">
        <w:drawing>
          <wp:anchor distT="0" distB="0" distL="114300" distR="114300" simplePos="0" relativeHeight="251657216" behindDoc="0" locked="0" layoutInCell="1" allowOverlap="1" wp14:anchorId="648A7B1F" wp14:editId="0E457F15">
            <wp:simplePos x="0" y="0"/>
            <wp:positionH relativeFrom="column">
              <wp:posOffset>-822960</wp:posOffset>
            </wp:positionH>
            <wp:positionV relativeFrom="paragraph">
              <wp:posOffset>422910</wp:posOffset>
            </wp:positionV>
            <wp:extent cx="7048500" cy="3931920"/>
            <wp:effectExtent l="0" t="0" r="0" b="0"/>
            <wp:wrapTopAndBottom/>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48500" cy="39319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8"/>
          <w:szCs w:val="28"/>
          <w:lang w:val="ru-RU"/>
        </w:rPr>
        <w:t>Часть собранных данных приведена в следующей таблице:</w:t>
      </w:r>
    </w:p>
    <w:p w14:paraId="7B4891D7" w14:textId="184103FC" w:rsidR="00E17776" w:rsidRDefault="00E17776" w:rsidP="00E17776">
      <w:pPr>
        <w:pStyle w:val="a0"/>
        <w:spacing w:line="360" w:lineRule="auto"/>
        <w:jc w:val="both"/>
        <w:rPr>
          <w:rFonts w:ascii="Times New Roman" w:hAnsi="Times New Roman" w:cs="Times New Roman"/>
          <w:sz w:val="28"/>
          <w:szCs w:val="28"/>
          <w:lang w:val="ru-RU"/>
        </w:rPr>
      </w:pPr>
    </w:p>
    <w:p w14:paraId="7B4AF1E5"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052EE5E4" w14:textId="77777777" w:rsidR="004B6CB9" w:rsidRDefault="004B6CB9" w:rsidP="004B6CB9">
      <w:pPr>
        <w:rPr>
          <w:szCs w:val="28"/>
        </w:rPr>
      </w:pPr>
      <w:bookmarkStart w:id="8" w:name="отправная-точка"/>
      <w:bookmarkStart w:id="9" w:name="_Toc65153107"/>
    </w:p>
    <w:p w14:paraId="73360D81" w14:textId="77777777" w:rsidR="004B6CB9" w:rsidRPr="005E6948" w:rsidRDefault="004B6CB9" w:rsidP="004B6CB9">
      <w:pPr>
        <w:pStyle w:val="2"/>
        <w:spacing w:line="360" w:lineRule="auto"/>
        <w:ind w:firstLine="709"/>
        <w:jc w:val="both"/>
        <w:rPr>
          <w:rFonts w:cs="Times New Roman"/>
          <w:szCs w:val="28"/>
          <w:lang w:val="ru-RU"/>
        </w:rPr>
      </w:pPr>
      <w:bookmarkStart w:id="10" w:name="_Hlk65172946"/>
      <w:r>
        <w:rPr>
          <w:rFonts w:cs="Times New Roman"/>
          <w:szCs w:val="28"/>
          <w:lang w:val="ru-RU"/>
        </w:rPr>
        <w:t xml:space="preserve">4 </w:t>
      </w:r>
      <w:r w:rsidRPr="005E6948">
        <w:rPr>
          <w:rFonts w:cs="Times New Roman"/>
          <w:szCs w:val="28"/>
          <w:lang w:val="ru-RU"/>
        </w:rPr>
        <w:t>Отправная точка</w:t>
      </w:r>
      <w:bookmarkEnd w:id="8"/>
      <w:bookmarkEnd w:id="9"/>
    </w:p>
    <w:bookmarkEnd w:id="10"/>
    <w:p w14:paraId="7BB0F81C"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книге </w:t>
      </w:r>
      <w:hyperlink r:id="rId29">
        <w:r w:rsidRPr="00BF6158">
          <w:rPr>
            <w:rStyle w:val="ae"/>
            <w:rFonts w:ascii="Times New Roman" w:hAnsi="Times New Roman" w:cs="Times New Roman"/>
            <w:sz w:val="28"/>
            <w:szCs w:val="28"/>
            <w:lang w:val="ru-RU"/>
          </w:rPr>
          <w:t>“Система тренировок КУБ”</w:t>
        </w:r>
      </w:hyperlink>
      <w:r>
        <w:rPr>
          <w:rStyle w:val="ad"/>
          <w:rFonts w:ascii="Times New Roman" w:hAnsi="Times New Roman" w:cs="Times New Roman"/>
          <w:color w:val="4F81BD" w:themeColor="accent1"/>
          <w:sz w:val="28"/>
          <w:szCs w:val="28"/>
          <w:lang w:val="ru-RU"/>
        </w:rPr>
        <w:footnoteReference w:id="25"/>
      </w:r>
      <w:r w:rsidRPr="00BF6158">
        <w:rPr>
          <w:rFonts w:ascii="Times New Roman" w:hAnsi="Times New Roman" w:cs="Times New Roman"/>
          <w:sz w:val="28"/>
          <w:szCs w:val="28"/>
          <w:lang w:val="ru-RU"/>
        </w:rPr>
        <w:t xml:space="preserve"> на странице 23 (34 в оригинальной версии) приводится формула для определения повторного максимума:</w:t>
      </w:r>
    </w:p>
    <w:p w14:paraId="4F2B39E4"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предполагаемый повторный максимум=вес*(1+0.0333*повторения),</m:t>
          </m:r>
        </m:oMath>
      </m:oMathPara>
    </w:p>
    <w:p w14:paraId="4858B31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rPr>
      </w:pPr>
      <w:r w:rsidRPr="00BF6158">
        <w:rPr>
          <w:rFonts w:ascii="Times New Roman" w:hAnsi="Times New Roman" w:cs="Times New Roman"/>
          <w:sz w:val="28"/>
          <w:szCs w:val="28"/>
          <w:lang w:val="ru-RU"/>
        </w:rPr>
        <w:t xml:space="preserve">где берётся некоторый рабочий вес и максимально возможное число повторений с ним. </w:t>
      </w:r>
      <w:r w:rsidRPr="00BF6158">
        <w:rPr>
          <w:rFonts w:ascii="Times New Roman" w:hAnsi="Times New Roman" w:cs="Times New Roman"/>
          <w:sz w:val="28"/>
          <w:szCs w:val="28"/>
        </w:rPr>
        <w:t xml:space="preserve">В </w:t>
      </w:r>
      <w:proofErr w:type="spellStart"/>
      <w:r w:rsidRPr="00BF6158">
        <w:rPr>
          <w:rFonts w:ascii="Times New Roman" w:hAnsi="Times New Roman" w:cs="Times New Roman"/>
          <w:sz w:val="28"/>
          <w:szCs w:val="28"/>
        </w:rPr>
        <w:t>оригинальных</w:t>
      </w:r>
      <w:proofErr w:type="spellEnd"/>
      <w:r w:rsidRPr="00BF6158">
        <w:rPr>
          <w:rFonts w:ascii="Times New Roman" w:hAnsi="Times New Roman" w:cs="Times New Roman"/>
          <w:sz w:val="28"/>
          <w:szCs w:val="28"/>
        </w:rPr>
        <w:t xml:space="preserve"> </w:t>
      </w:r>
      <w:proofErr w:type="spellStart"/>
      <w:r w:rsidRPr="00BF6158">
        <w:rPr>
          <w:rFonts w:ascii="Times New Roman" w:hAnsi="Times New Roman" w:cs="Times New Roman"/>
          <w:sz w:val="28"/>
          <w:szCs w:val="28"/>
        </w:rPr>
        <w:t>обозначениях</w:t>
      </w:r>
      <w:proofErr w:type="spellEnd"/>
      <w:r w:rsidRPr="00BF6158">
        <w:rPr>
          <w:rFonts w:ascii="Times New Roman" w:hAnsi="Times New Roman" w:cs="Times New Roman"/>
          <w:sz w:val="28"/>
          <w:szCs w:val="28"/>
        </w:rPr>
        <w:t>:</w:t>
      </w:r>
    </w:p>
    <w:p w14:paraId="0DDAB22D"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WEIGHT⋅(1+0.0333⋅REPS).</m:t>
          </m:r>
        </m:oMath>
      </m:oMathPara>
    </w:p>
    <w:p w14:paraId="19F22CC3"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К примеру, если вы можете пожать 100 кг на 5 раз, то из этой формулы следует, что вы сможете пожать 115 на раз и 90 на 9 раз (звучит правдоподобно).</w:t>
      </w:r>
    </w:p>
    <w:p w14:paraId="7AABE218"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лову, примерно такая модель с некоторыми поправками на диапазон повторений используется на сайте </w:t>
      </w:r>
      <w:hyperlink r:id="rId30">
        <w:r w:rsidRPr="00BF6158">
          <w:rPr>
            <w:rStyle w:val="ae"/>
            <w:rFonts w:ascii="Times New Roman" w:hAnsi="Times New Roman" w:cs="Times New Roman"/>
            <w:sz w:val="28"/>
            <w:szCs w:val="28"/>
          </w:rPr>
          <w:t>Symmetric</w:t>
        </w:r>
        <w:r w:rsidRPr="00BF6158">
          <w:rPr>
            <w:rStyle w:val="ae"/>
            <w:rFonts w:ascii="Times New Roman" w:hAnsi="Times New Roman" w:cs="Times New Roman"/>
            <w:sz w:val="28"/>
            <w:szCs w:val="28"/>
            <w:lang w:val="ru-RU"/>
          </w:rPr>
          <w:t xml:space="preserve"> </w:t>
        </w:r>
        <w:r w:rsidRPr="00BF6158">
          <w:rPr>
            <w:rStyle w:val="ae"/>
            <w:rFonts w:ascii="Times New Roman" w:hAnsi="Times New Roman" w:cs="Times New Roman"/>
            <w:sz w:val="28"/>
            <w:szCs w:val="28"/>
          </w:rPr>
          <w:t>Strength</w:t>
        </w:r>
      </w:hyperlink>
      <w:r>
        <w:rPr>
          <w:rStyle w:val="ad"/>
          <w:rFonts w:ascii="Times New Roman" w:hAnsi="Times New Roman" w:cs="Times New Roman"/>
          <w:color w:val="4F81BD" w:themeColor="accent1"/>
          <w:sz w:val="28"/>
          <w:szCs w:val="28"/>
        </w:rPr>
        <w:footnoteReference w:id="26"/>
      </w:r>
      <w:r w:rsidRPr="00BF6158">
        <w:rPr>
          <w:rFonts w:ascii="Times New Roman" w:hAnsi="Times New Roman" w:cs="Times New Roman"/>
          <w:sz w:val="28"/>
          <w:szCs w:val="28"/>
          <w:lang w:val="ru-RU"/>
        </w:rPr>
        <w:t>. Там максимально возможное количество повторений равно 10.</w:t>
      </w:r>
    </w:p>
    <w:p w14:paraId="2F0DA7D5" w14:textId="77777777" w:rsidR="004B6CB9"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 </w:t>
      </w:r>
      <w:r w:rsidRPr="002978E7">
        <w:rPr>
          <w:rFonts w:ascii="Times New Roman" w:hAnsi="Times New Roman" w:cs="Times New Roman"/>
          <w:sz w:val="28"/>
          <w:szCs w:val="28"/>
          <w:lang w:val="ru-RU"/>
        </w:rPr>
        <w:t xml:space="preserve">здесь имеется, по сути, очень простая линейная модель с двумя предикторами </w:t>
      </w:r>
      <w:r w:rsidRPr="00BF6158">
        <w:rPr>
          <w:rFonts w:ascii="Times New Roman" w:hAnsi="Times New Roman" w:cs="Times New Roman"/>
          <w:sz w:val="28"/>
          <w:szCs w:val="28"/>
          <w:lang w:val="ru-RU"/>
        </w:rPr>
        <w:t xml:space="preserve">: рабочим весом и </w:t>
      </w:r>
      <w:r w:rsidRPr="002978E7">
        <w:rPr>
          <w:rFonts w:ascii="Times New Roman" w:hAnsi="Times New Roman" w:cs="Times New Roman"/>
          <w:sz w:val="28"/>
          <w:szCs w:val="28"/>
          <w:lang w:val="ru-RU"/>
        </w:rPr>
        <w:t>взаимодействием</w:t>
      </w:r>
      <w:r w:rsidRPr="00BF6158">
        <w:rPr>
          <w:rFonts w:ascii="Times New Roman" w:hAnsi="Times New Roman" w:cs="Times New Roman"/>
          <w:sz w:val="28"/>
          <w:szCs w:val="28"/>
          <w:lang w:val="ru-RU"/>
        </w:rPr>
        <w:t xml:space="preserve"> рабочего веса с числом повторений, и нет зависимости от самого упражнения, опыта человека и других характеристик, то есть </w:t>
      </w:r>
      <w:r w:rsidRPr="002978E7">
        <w:rPr>
          <w:rFonts w:ascii="Times New Roman" w:hAnsi="Times New Roman" w:cs="Times New Roman"/>
          <w:sz w:val="28"/>
          <w:szCs w:val="28"/>
          <w:lang w:val="ru-RU"/>
        </w:rPr>
        <w:t xml:space="preserve">в перспективе возможно с большой точностью </w:t>
      </w:r>
      <w:r w:rsidRPr="002978E7">
        <w:rPr>
          <w:rFonts w:ascii="Times New Roman" w:hAnsi="Times New Roman" w:cs="Times New Roman"/>
          <w:sz w:val="28"/>
          <w:szCs w:val="28"/>
          <w:lang w:val="ru-RU"/>
        </w:rPr>
        <w:lastRenderedPageBreak/>
        <w:t>описать наши возможности одной простой формулой, и это будет верно почти для всех людей, невзирая на все различия между ними</w:t>
      </w:r>
      <w:r w:rsidRPr="00BF6158">
        <w:rPr>
          <w:rFonts w:ascii="Times New Roman" w:hAnsi="Times New Roman" w:cs="Times New Roman"/>
          <w:sz w:val="28"/>
          <w:szCs w:val="28"/>
          <w:lang w:val="ru-RU"/>
        </w:rPr>
        <w:t>.</w:t>
      </w:r>
    </w:p>
    <w:p w14:paraId="39EC6C9F"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p>
    <w:p w14:paraId="3E0FEC39" w14:textId="77777777" w:rsidR="004B6CB9" w:rsidRPr="00BF6158" w:rsidRDefault="004B6CB9" w:rsidP="004B6CB9">
      <w:pPr>
        <w:pStyle w:val="2"/>
        <w:spacing w:line="360" w:lineRule="auto"/>
        <w:ind w:firstLine="709"/>
        <w:jc w:val="both"/>
        <w:rPr>
          <w:rFonts w:cs="Times New Roman"/>
          <w:szCs w:val="28"/>
          <w:lang w:val="ru-RU"/>
        </w:rPr>
      </w:pPr>
      <w:bookmarkStart w:id="11" w:name="гипотеза-и-допущения"/>
      <w:bookmarkStart w:id="12" w:name="_Toc65153108"/>
      <w:bookmarkStart w:id="13" w:name="_Hlk65172959"/>
      <w:r>
        <w:rPr>
          <w:rFonts w:cs="Times New Roman"/>
          <w:szCs w:val="28"/>
          <w:lang w:val="ru-RU"/>
        </w:rPr>
        <w:t xml:space="preserve">5 </w:t>
      </w:r>
      <w:r w:rsidRPr="00BF6158">
        <w:rPr>
          <w:rFonts w:cs="Times New Roman"/>
          <w:szCs w:val="28"/>
          <w:lang w:val="ru-RU"/>
        </w:rPr>
        <w:t>Гипотеза и допущения</w:t>
      </w:r>
      <w:bookmarkEnd w:id="11"/>
      <w:bookmarkEnd w:id="12"/>
    </w:p>
    <w:bookmarkEnd w:id="13"/>
    <w:p w14:paraId="03E62618"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Сила человека в одном повторении зависит от пяти составляющих</w:t>
      </w:r>
      <w:r w:rsidRPr="00BF6158">
        <w:rPr>
          <w:rFonts w:ascii="Times New Roman" w:hAnsi="Times New Roman" w:cs="Times New Roman"/>
          <w:sz w:val="28"/>
          <w:szCs w:val="28"/>
          <w:lang w:val="ru-RU"/>
        </w:rPr>
        <w:t>:</w:t>
      </w:r>
    </w:p>
    <w:p w14:paraId="2F5022F6"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Количество миофибрилл в мышечном волокне</w:t>
      </w:r>
      <w:r w:rsidRPr="00BF6158">
        <w:rPr>
          <w:rFonts w:ascii="Times New Roman" w:hAnsi="Times New Roman"/>
          <w:sz w:val="28"/>
          <w:szCs w:val="28"/>
        </w:rPr>
        <w:t>. Чем их больше, тем б</w:t>
      </w:r>
      <w:r w:rsidRPr="002978E7">
        <w:rPr>
          <w:rFonts w:ascii="Times New Roman" w:hAnsi="Times New Roman"/>
          <w:sz w:val="28"/>
          <w:szCs w:val="28"/>
        </w:rPr>
        <w:t>о</w:t>
      </w:r>
      <w:r w:rsidRPr="00BF6158">
        <w:rPr>
          <w:rFonts w:ascii="Times New Roman" w:hAnsi="Times New Roman"/>
          <w:sz w:val="28"/>
          <w:szCs w:val="28"/>
        </w:rPr>
        <w:t>льшую силу может развить волокно.</w:t>
      </w:r>
    </w:p>
    <w:p w14:paraId="305A12B5"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 xml:space="preserve">Запасы АТФ и </w:t>
      </w:r>
      <w:proofErr w:type="spellStart"/>
      <w:r w:rsidRPr="002978E7">
        <w:rPr>
          <w:rFonts w:ascii="Times New Roman" w:hAnsi="Times New Roman"/>
          <w:sz w:val="28"/>
          <w:szCs w:val="28"/>
        </w:rPr>
        <w:t>креатинфосфата</w:t>
      </w:r>
      <w:proofErr w:type="spellEnd"/>
      <w:r w:rsidRPr="002978E7">
        <w:rPr>
          <w:rFonts w:ascii="Times New Roman" w:hAnsi="Times New Roman"/>
          <w:sz w:val="28"/>
          <w:szCs w:val="28"/>
        </w:rPr>
        <w:t xml:space="preserve"> и уровень ферментации, поддерживающий быстрое преобразование </w:t>
      </w:r>
      <w:proofErr w:type="spellStart"/>
      <w:r w:rsidRPr="002978E7">
        <w:rPr>
          <w:rFonts w:ascii="Times New Roman" w:hAnsi="Times New Roman"/>
          <w:sz w:val="28"/>
          <w:szCs w:val="28"/>
        </w:rPr>
        <w:t>креатинфосфата</w:t>
      </w:r>
      <w:proofErr w:type="spellEnd"/>
      <w:r w:rsidRPr="002978E7">
        <w:rPr>
          <w:rFonts w:ascii="Times New Roman" w:hAnsi="Times New Roman"/>
          <w:sz w:val="28"/>
          <w:szCs w:val="28"/>
        </w:rPr>
        <w:t xml:space="preserve"> в АТФ</w:t>
      </w:r>
      <w:r w:rsidRPr="00BF6158">
        <w:rPr>
          <w:rFonts w:ascii="Times New Roman" w:hAnsi="Times New Roman"/>
          <w:sz w:val="28"/>
          <w:szCs w:val="28"/>
        </w:rPr>
        <w:t>.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14:paraId="0A8C6D58"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Соотношение красных и белых мышечных волокон в работающей мышце</w:t>
      </w:r>
      <w:r w:rsidRPr="00BF6158">
        <w:rPr>
          <w:rFonts w:ascii="Times New Roman" w:hAnsi="Times New Roman"/>
          <w:sz w:val="28"/>
          <w:szCs w:val="28"/>
        </w:rPr>
        <w:t>: чем больше белых волокон, тем б</w:t>
      </w:r>
      <w:r w:rsidRPr="002978E7">
        <w:rPr>
          <w:rFonts w:ascii="Times New Roman" w:hAnsi="Times New Roman"/>
          <w:sz w:val="28"/>
          <w:szCs w:val="28"/>
        </w:rPr>
        <w:t>о</w:t>
      </w:r>
      <w:r w:rsidRPr="00BF6158">
        <w:rPr>
          <w:rFonts w:ascii="Times New Roman" w:hAnsi="Times New Roman"/>
          <w:sz w:val="28"/>
          <w:szCs w:val="28"/>
        </w:rPr>
        <w:t>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sidRPr="002978E7">
        <w:footnoteReference w:id="27"/>
      </w:r>
      <w:r w:rsidRPr="00BF6158">
        <w:rPr>
          <w:rFonts w:ascii="Times New Roman" w:hAnsi="Times New Roman"/>
          <w:sz w:val="28"/>
          <w:szCs w:val="28"/>
        </w:rPr>
        <w:t>.</w:t>
      </w:r>
    </w:p>
    <w:p w14:paraId="484B764D"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Количество вовлечённых в работу волокон</w:t>
      </w:r>
      <w:r w:rsidRPr="00BF6158">
        <w:rPr>
          <w:rFonts w:ascii="Times New Roman" w:hAnsi="Times New Roman"/>
          <w:sz w:val="28"/>
          <w:szCs w:val="28"/>
        </w:rPr>
        <w:t xml:space="preserve">. Чем их больше, тем больше сила мышцы. Количество задействованных волокон зависит от </w:t>
      </w:r>
      <w:r w:rsidRPr="002978E7">
        <w:rPr>
          <w:rFonts w:ascii="Times New Roman" w:hAnsi="Times New Roman"/>
          <w:sz w:val="28"/>
          <w:szCs w:val="28"/>
        </w:rPr>
        <w:t>импульса ЦНС</w:t>
      </w:r>
      <w:r w:rsidRPr="00BF6158">
        <w:rPr>
          <w:rFonts w:ascii="Times New Roman" w:hAnsi="Times New Roman"/>
          <w:sz w:val="28"/>
          <w:szCs w:val="28"/>
        </w:rPr>
        <w:t xml:space="preserve"> и </w:t>
      </w:r>
      <w:r w:rsidRPr="002978E7">
        <w:rPr>
          <w:rFonts w:ascii="Times New Roman" w:hAnsi="Times New Roman"/>
          <w:sz w:val="28"/>
          <w:szCs w:val="28"/>
        </w:rPr>
        <w:t xml:space="preserve">порога действия органов </w:t>
      </w:r>
      <w:proofErr w:type="gramStart"/>
      <w:r w:rsidRPr="002978E7">
        <w:rPr>
          <w:rFonts w:ascii="Times New Roman" w:hAnsi="Times New Roman"/>
          <w:sz w:val="28"/>
          <w:szCs w:val="28"/>
        </w:rPr>
        <w:t>Гольджи</w:t>
      </w:r>
      <w:r w:rsidRPr="00BF6158">
        <w:rPr>
          <w:rFonts w:ascii="Times New Roman" w:hAnsi="Times New Roman"/>
          <w:sz w:val="28"/>
          <w:szCs w:val="28"/>
        </w:rPr>
        <w:t xml:space="preserve"> :</w:t>
      </w:r>
      <w:proofErr w:type="gramEnd"/>
      <w:r w:rsidRPr="00BF6158">
        <w:rPr>
          <w:rFonts w:ascii="Times New Roman" w:hAnsi="Times New Roman"/>
          <w:sz w:val="28"/>
          <w:szCs w:val="28"/>
        </w:rP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w:t>
      </w:r>
      <w:r w:rsidRPr="00BF6158">
        <w:rPr>
          <w:rFonts w:ascii="Times New Roman" w:hAnsi="Times New Roman"/>
          <w:sz w:val="28"/>
          <w:szCs w:val="28"/>
        </w:rPr>
        <w:lastRenderedPageBreak/>
        <w:t xml:space="preserve">хожилий. Тренировки с </w:t>
      </w:r>
      <w:proofErr w:type="spellStart"/>
      <w:r w:rsidRPr="00BF6158">
        <w:rPr>
          <w:rFonts w:ascii="Times New Roman" w:hAnsi="Times New Roman"/>
          <w:sz w:val="28"/>
          <w:szCs w:val="28"/>
        </w:rPr>
        <w:t>субмаксимальными</w:t>
      </w:r>
      <w:proofErr w:type="spellEnd"/>
      <w:r w:rsidRPr="00BF6158">
        <w:rPr>
          <w:rFonts w:ascii="Times New Roman" w:hAnsi="Times New Roman"/>
          <w:sz w:val="28"/>
          <w:szCs w:val="28"/>
        </w:rPr>
        <w:t xml:space="preserve"> и запредельными весами способны воздействовать как на способность генерировать импульс, так и на порог его подавления</w:t>
      </w:r>
      <w:r w:rsidRPr="002978E7">
        <w:footnoteReference w:id="28"/>
      </w:r>
      <w:r w:rsidRPr="00BF6158">
        <w:rPr>
          <w:rFonts w:ascii="Times New Roman" w:hAnsi="Times New Roman"/>
          <w:sz w:val="28"/>
          <w:szCs w:val="28"/>
        </w:rPr>
        <w:t>.</w:t>
      </w:r>
    </w:p>
    <w:p w14:paraId="12063DB2" w14:textId="77777777" w:rsidR="004B6CB9" w:rsidRPr="00BF6158" w:rsidRDefault="004B6CB9" w:rsidP="004B6CB9">
      <w:pPr>
        <w:numPr>
          <w:ilvl w:val="0"/>
          <w:numId w:val="9"/>
        </w:numPr>
        <w:spacing w:line="360" w:lineRule="auto"/>
        <w:ind w:firstLine="709"/>
        <w:jc w:val="both"/>
        <w:rPr>
          <w:rFonts w:ascii="Times New Roman" w:hAnsi="Times New Roman"/>
          <w:sz w:val="28"/>
          <w:szCs w:val="28"/>
        </w:rPr>
      </w:pPr>
      <w:r w:rsidRPr="002978E7">
        <w:rPr>
          <w:rFonts w:ascii="Times New Roman" w:hAnsi="Times New Roman"/>
          <w:sz w:val="28"/>
          <w:szCs w:val="28"/>
        </w:rPr>
        <w:t>Естественные рычаги человека и техника выполнения упражнения</w:t>
      </w:r>
      <w:r w:rsidRPr="00BF6158">
        <w:rPr>
          <w:rFonts w:ascii="Times New Roman" w:hAnsi="Times New Roman"/>
          <w:sz w:val="28"/>
          <w:szCs w:val="28"/>
        </w:rPr>
        <w:t>.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14:paraId="1479815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дытожив, можно сказать, что </w:t>
      </w:r>
      <w:r w:rsidRPr="002978E7">
        <w:rPr>
          <w:rFonts w:ascii="Times New Roman" w:hAnsi="Times New Roman" w:cs="Times New Roman"/>
          <w:sz w:val="28"/>
          <w:szCs w:val="28"/>
          <w:lang w:val="ru-RU"/>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w:t>
      </w:r>
      <w:proofErr w:type="spellStart"/>
      <w:r w:rsidRPr="002978E7">
        <w:rPr>
          <w:rFonts w:ascii="Times New Roman" w:hAnsi="Times New Roman" w:cs="Times New Roman"/>
          <w:sz w:val="28"/>
          <w:szCs w:val="28"/>
          <w:lang w:val="ru-RU"/>
        </w:rPr>
        <w:t>креатинфосфата</w:t>
      </w:r>
      <w:proofErr w:type="spellEnd"/>
      <w:r w:rsidRPr="002978E7">
        <w:rPr>
          <w:rFonts w:ascii="Times New Roman" w:hAnsi="Times New Roman" w:cs="Times New Roman"/>
          <w:sz w:val="28"/>
          <w:szCs w:val="28"/>
          <w:lang w:val="ru-RU"/>
        </w:rPr>
        <w:t xml:space="preserve"> и т. п.) и конституции (типа телосложения, роста как такового, соотношения роста и функционального веса)</w:t>
      </w:r>
      <w:r w:rsidRPr="00BF6158">
        <w:rPr>
          <w:rFonts w:ascii="Times New Roman" w:hAnsi="Times New Roman" w:cs="Times New Roman"/>
          <w:sz w:val="28"/>
          <w:szCs w:val="28"/>
          <w:lang w:val="ru-RU"/>
        </w:rPr>
        <w:t>. Сама техника упражнений учитываться не будет.</w:t>
      </w:r>
    </w:p>
    <w:p w14:paraId="14640934"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Гипотеза исследования</w:t>
      </w:r>
      <w:r w:rsidRPr="00BF6158">
        <w:rPr>
          <w:rFonts w:ascii="Times New Roman" w:hAnsi="Times New Roman" w:cs="Times New Roman"/>
          <w:sz w:val="28"/>
          <w:szCs w:val="28"/>
          <w:lang w:val="ru-RU"/>
        </w:rPr>
        <w:t xml:space="preserve"> состоит в том, что </w:t>
      </w:r>
      <w:proofErr w:type="spellStart"/>
      <w:r w:rsidRPr="00BF6158">
        <w:rPr>
          <w:rFonts w:ascii="Times New Roman" w:hAnsi="Times New Roman" w:cs="Times New Roman"/>
          <w:sz w:val="28"/>
          <w:szCs w:val="28"/>
          <w:lang w:val="ru-RU"/>
        </w:rPr>
        <w:t>одноповторный</w:t>
      </w:r>
      <w:proofErr w:type="spellEnd"/>
      <w:r w:rsidRPr="00BF6158">
        <w:rPr>
          <w:rFonts w:ascii="Times New Roman" w:hAnsi="Times New Roman" w:cs="Times New Roman"/>
          <w:sz w:val="28"/>
          <w:szCs w:val="28"/>
          <w:lang w:val="ru-RU"/>
        </w:rPr>
        <w:t xml:space="preserve"> максимум можно с небольшими ошибками предсказать через многоповторный при помощи модели вида</w:t>
      </w:r>
    </w:p>
    <w:p w14:paraId="5CC1C982" w14:textId="77777777" w:rsidR="004B6CB9" w:rsidRPr="00BF6158" w:rsidRDefault="004B6CB9" w:rsidP="004B6CB9">
      <w:pPr>
        <w:pStyle w:val="a0"/>
        <w:spacing w:line="360" w:lineRule="auto"/>
        <w:ind w:firstLine="709"/>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RM=MRM⋅(x+y⋅REPS)+f(MRM,HEIGHT,WEIGHT)+ε</m:t>
          </m:r>
        </m:oMath>
      </m:oMathPara>
    </w:p>
    <w:p w14:paraId="115C7438"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с поправками на телосложение, опыт тренировок, диапазон повторений или некоторые другие факторы.</w:t>
      </w:r>
    </w:p>
    <w:p w14:paraId="22E342B7"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lastRenderedPageBreak/>
        <w:t xml:space="preserve">Здесь </w:t>
      </w:r>
      <m:oMath>
        <m:r>
          <w:rPr>
            <w:rFonts w:ascii="Cambria Math" w:hAnsi="Cambria Math" w:cs="Times New Roman"/>
            <w:sz w:val="28"/>
            <w:szCs w:val="28"/>
          </w:rPr>
          <m:t>x</m:t>
        </m:r>
        <m:r>
          <w:rPr>
            <w:rFonts w:ascii="Cambria Math" w:hAnsi="Cambria Math" w:cs="Times New Roman"/>
            <w:sz w:val="28"/>
            <w:szCs w:val="28"/>
            <w:lang w:val="ru-RU"/>
          </w:rPr>
          <m:t>,</m:t>
        </m:r>
        <m:r>
          <w:rPr>
            <w:rFonts w:ascii="Cambria Math" w:hAnsi="Cambria Math" w:cs="Times New Roman"/>
            <w:sz w:val="28"/>
            <w:szCs w:val="28"/>
          </w:rPr>
          <m:t>y</m:t>
        </m:r>
      </m:oMath>
      <w:r w:rsidRPr="00BF6158">
        <w:rPr>
          <w:rFonts w:ascii="Times New Roman" w:hAnsi="Times New Roman" w:cs="Times New Roman"/>
          <w:sz w:val="28"/>
          <w:szCs w:val="28"/>
          <w:lang w:val="ru-RU"/>
        </w:rPr>
        <w:t xml:space="preserve"> – некоторые числа, </w:t>
      </w:r>
      <m:oMath>
        <m:r>
          <w:rPr>
            <w:rFonts w:ascii="Cambria Math" w:hAnsi="Cambria Math" w:cs="Times New Roman"/>
            <w:sz w:val="28"/>
            <w:szCs w:val="28"/>
          </w:rPr>
          <m:t>f</m:t>
        </m:r>
      </m:oMath>
      <w:r w:rsidRPr="00BF6158">
        <w:rPr>
          <w:rFonts w:ascii="Times New Roman" w:hAnsi="Times New Roman" w:cs="Times New Roman"/>
          <w:sz w:val="28"/>
          <w:szCs w:val="28"/>
          <w:lang w:val="ru-RU"/>
        </w:rPr>
        <w:t xml:space="preserve"> – функция, которую ещё придётся подобрать, </w:t>
      </w:r>
      <m:oMath>
        <m:r>
          <w:rPr>
            <w:rFonts w:ascii="Cambria Math" w:hAnsi="Cambria Math" w:cs="Times New Roman"/>
            <w:sz w:val="28"/>
            <w:szCs w:val="28"/>
          </w:rPr>
          <m:t>ε</m:t>
        </m:r>
      </m:oMath>
      <w:r w:rsidRPr="00BF6158">
        <w:rPr>
          <w:rFonts w:ascii="Times New Roman" w:hAnsi="Times New Roman" w:cs="Times New Roman"/>
          <w:sz w:val="28"/>
          <w:szCs w:val="28"/>
          <w:lang w:val="ru-RU"/>
        </w:rPr>
        <w:t xml:space="preserve"> –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 </w:t>
      </w:r>
      <m:oMath>
        <m:r>
          <w:rPr>
            <w:rFonts w:ascii="Cambria Math" w:hAnsi="Cambria Math" w:cs="Times New Roman"/>
            <w:sz w:val="28"/>
            <w:szCs w:val="28"/>
            <w:lang w:val="ru-RU"/>
          </w:rPr>
          <m:t>50*6≈60</m:t>
        </m:r>
      </m:oMath>
      <w:r w:rsidRPr="00BF6158">
        <w:rPr>
          <w:rFonts w:ascii="Times New Roman" w:hAnsi="Times New Roman" w:cs="Times New Roman"/>
          <w:sz w:val="28"/>
          <w:szCs w:val="28"/>
          <w:lang w:val="ru-RU"/>
        </w:rPr>
        <w:t xml:space="preserve"> (вес 50 на 6 раз пр</w:t>
      </w:r>
      <w:proofErr w:type="spellStart"/>
      <w:r w:rsidRPr="00BF6158">
        <w:rPr>
          <w:rFonts w:ascii="Times New Roman" w:hAnsi="Times New Roman" w:cs="Times New Roman"/>
          <w:sz w:val="28"/>
          <w:szCs w:val="28"/>
          <w:lang w:val="ru-RU"/>
        </w:rPr>
        <w:t>имерно</w:t>
      </w:r>
      <w:proofErr w:type="spellEnd"/>
      <w:r w:rsidRPr="00BF6158">
        <w:rPr>
          <w:rFonts w:ascii="Times New Roman" w:hAnsi="Times New Roman" w:cs="Times New Roman"/>
          <w:sz w:val="28"/>
          <w:szCs w:val="28"/>
          <w:lang w:val="ru-RU"/>
        </w:rPr>
        <w:t xml:space="preserve"> значит 60 на раз) должно следовать </w:t>
      </w:r>
      <m:oMath>
        <m:r>
          <w:rPr>
            <w:rFonts w:ascii="Cambria Math" w:hAnsi="Cambria Math" w:cs="Times New Roman"/>
            <w:sz w:val="28"/>
            <w:szCs w:val="28"/>
            <w:lang w:val="ru-RU"/>
          </w:rPr>
          <m:t>100*6≈120</m:t>
        </m:r>
      </m:oMath>
      <w:r w:rsidRPr="00BF6158">
        <w:rPr>
          <w:rFonts w:ascii="Times New Roman" w:hAnsi="Times New Roman" w:cs="Times New Roman"/>
          <w:sz w:val="28"/>
          <w:szCs w:val="28"/>
          <w:lang w:val="ru-RU"/>
        </w:rPr>
        <w:t xml:space="preserve"> с, возможно, небольшими поправками (до 10%) на другие факторы (функция </w:t>
      </w:r>
      <m:oMath>
        <m:r>
          <w:rPr>
            <w:rFonts w:ascii="Cambria Math" w:hAnsi="Cambria Math" w:cs="Times New Roman"/>
            <w:sz w:val="28"/>
            <w:szCs w:val="28"/>
          </w:rPr>
          <m:t>f</m:t>
        </m:r>
      </m:oMath>
      <w:r w:rsidRPr="00BF6158">
        <w:rPr>
          <w:rFonts w:ascii="Times New Roman" w:hAnsi="Times New Roman" w:cs="Times New Roman"/>
          <w:sz w:val="28"/>
          <w:szCs w:val="28"/>
          <w:lang w:val="ru-RU"/>
        </w:rPr>
        <w:t>). С другой стороны, формула должна быть верна независимо от того, указывается вес в килограммах или фунтах.</w:t>
      </w:r>
    </w:p>
    <w:p w14:paraId="03832D11"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Поправка на диапазон повторений имеет следующие соображения</w:t>
      </w:r>
      <w:r w:rsidRPr="00BF6158">
        <w:rPr>
          <w:rFonts w:ascii="Times New Roman" w:hAnsi="Times New Roman" w:cs="Times New Roman"/>
          <w:sz w:val="28"/>
          <w:szCs w:val="28"/>
          <w:lang w:val="ru-RU"/>
        </w:rPr>
        <w:t xml:space="preserve">. Ввиду физиологии </w:t>
      </w:r>
      <w:r w:rsidRPr="002978E7">
        <w:rPr>
          <w:rFonts w:ascii="Times New Roman" w:hAnsi="Times New Roman" w:cs="Times New Roman"/>
          <w:sz w:val="28"/>
          <w:szCs w:val="28"/>
          <w:lang w:val="ru-RU"/>
        </w:rPr>
        <w:t>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rsidRPr="00BF6158">
        <w:rPr>
          <w:rFonts w:ascii="Times New Roman" w:hAnsi="Times New Roman" w:cs="Times New Roman"/>
          <w:sz w:val="28"/>
          <w:szCs w:val="28"/>
          <w:lang w:val="ru-RU"/>
        </w:rPr>
        <w:t xml:space="preserve">. Почти очевидно, что сила человека в одном повторении хорошо коррелирует с силой в двух-пяти повторениях, но </w:t>
      </w:r>
      <w:r w:rsidRPr="002978E7">
        <w:rPr>
          <w:rFonts w:ascii="Times New Roman" w:hAnsi="Times New Roman" w:cs="Times New Roman"/>
          <w:sz w:val="28"/>
          <w:szCs w:val="28"/>
          <w:lang w:val="ru-RU"/>
        </w:rPr>
        <w:t>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rsidRPr="00BF6158">
        <w:rPr>
          <w:rFonts w:ascii="Times New Roman" w:hAnsi="Times New Roman" w:cs="Times New Roman"/>
          <w:sz w:val="28"/>
          <w:szCs w:val="28"/>
          <w:lang w:val="ru-RU"/>
        </w:rPr>
        <w:t xml:space="preserve">. Если не вдаваться в подробности, это объясняется тем, что в малом числе повторений основную роль играют запасы </w:t>
      </w:r>
      <w:proofErr w:type="spellStart"/>
      <w:r w:rsidRPr="00BF6158">
        <w:rPr>
          <w:rFonts w:ascii="Times New Roman" w:hAnsi="Times New Roman" w:cs="Times New Roman"/>
          <w:sz w:val="28"/>
          <w:szCs w:val="28"/>
          <w:lang w:val="ru-RU"/>
        </w:rPr>
        <w:t>креатинфосфата</w:t>
      </w:r>
      <w:proofErr w:type="spellEnd"/>
      <w:r w:rsidRPr="00BF6158">
        <w:rPr>
          <w:rFonts w:ascii="Times New Roman" w:hAnsi="Times New Roman" w:cs="Times New Roman"/>
          <w:sz w:val="28"/>
          <w:szCs w:val="28"/>
          <w:lang w:val="ru-RU"/>
        </w:rPr>
        <w:t xml:space="preserve">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sidRPr="002978E7">
        <w:rPr>
          <w:lang w:val="ru-RU"/>
        </w:rPr>
        <w:footnoteReference w:id="29"/>
      </w:r>
      <w:r w:rsidRPr="00BF6158">
        <w:rPr>
          <w:rFonts w:ascii="Times New Roman" w:hAnsi="Times New Roman" w:cs="Times New Roman"/>
          <w:sz w:val="28"/>
          <w:szCs w:val="28"/>
          <w:lang w:val="ru-RU"/>
        </w:rPr>
        <w:t xml:space="preserve"> (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w:t>
      </w:r>
      <w:proofErr w:type="spellStart"/>
      <w:r w:rsidRPr="002978E7">
        <w:rPr>
          <w:rFonts w:ascii="Times New Roman" w:hAnsi="Times New Roman" w:cs="Times New Roman"/>
          <w:sz w:val="28"/>
          <w:szCs w:val="28"/>
          <w:lang w:val="ru-RU"/>
        </w:rPr>
        <w:t>pH</w:t>
      </w:r>
      <w:proofErr w:type="spellEnd"/>
      <w:r w:rsidRPr="00BF6158">
        <w:rPr>
          <w:rFonts w:ascii="Times New Roman" w:hAnsi="Times New Roman" w:cs="Times New Roman"/>
          <w:sz w:val="28"/>
          <w:szCs w:val="28"/>
          <w:lang w:val="ru-RU"/>
        </w:rPr>
        <w:t>).</w:t>
      </w:r>
    </w:p>
    <w:p w14:paraId="5A649CB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огласно </w:t>
      </w:r>
      <w:proofErr w:type="spellStart"/>
      <w:r w:rsidRPr="00BF6158">
        <w:rPr>
          <w:rFonts w:ascii="Times New Roman" w:hAnsi="Times New Roman" w:cs="Times New Roman"/>
          <w:sz w:val="28"/>
          <w:szCs w:val="28"/>
          <w:lang w:val="ru-RU"/>
        </w:rPr>
        <w:t>Хетфилду</w:t>
      </w:r>
      <w:proofErr w:type="spellEnd"/>
      <w:r w:rsidRPr="00BF6158">
        <w:rPr>
          <w:rFonts w:ascii="Times New Roman" w:hAnsi="Times New Roman" w:cs="Times New Roman"/>
          <w:sz w:val="28"/>
          <w:szCs w:val="28"/>
          <w:lang w:val="ru-RU"/>
        </w:rPr>
        <w:t xml:space="preserve">,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 </w:t>
      </w:r>
      <w:r w:rsidRPr="002978E7">
        <w:rPr>
          <w:rFonts w:ascii="Times New Roman" w:hAnsi="Times New Roman" w:cs="Times New Roman"/>
          <w:sz w:val="28"/>
          <w:szCs w:val="28"/>
          <w:lang w:val="ru-RU"/>
        </w:rPr>
        <w:t xml:space="preserve">то, какой вес человек </w:t>
      </w:r>
      <w:r w:rsidRPr="002978E7">
        <w:rPr>
          <w:rFonts w:ascii="Times New Roman" w:hAnsi="Times New Roman" w:cs="Times New Roman"/>
          <w:sz w:val="28"/>
          <w:szCs w:val="28"/>
          <w:lang w:val="ru-RU"/>
        </w:rPr>
        <w:lastRenderedPageBreak/>
        <w:t>поднимает на более чем (предположительно) 15 раз, мало говорит о том, какой вес он способен взять на раз</w:t>
      </w:r>
      <w:r w:rsidRPr="00BF6158">
        <w:rPr>
          <w:rFonts w:ascii="Times New Roman" w:hAnsi="Times New Roman" w:cs="Times New Roman"/>
          <w:sz w:val="28"/>
          <w:szCs w:val="28"/>
          <w:lang w:val="ru-RU"/>
        </w:rPr>
        <w:t>.</w:t>
      </w:r>
    </w:p>
    <w:p w14:paraId="60DC495B"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роме того, </w:t>
      </w:r>
      <w:hyperlink r:id="rId31">
        <w:r w:rsidRPr="00BF6158">
          <w:rPr>
            <w:rStyle w:val="ae"/>
            <w:rFonts w:ascii="Times New Roman" w:hAnsi="Times New Roman" w:cs="Times New Roman"/>
            <w:sz w:val="28"/>
            <w:szCs w:val="28"/>
            <w:lang w:val="ru-RU"/>
          </w:rPr>
          <w:t>в статье Вадима Протасенко</w:t>
        </w:r>
      </w:hyperlink>
      <w:r>
        <w:rPr>
          <w:rStyle w:val="ad"/>
          <w:rFonts w:ascii="Times New Roman" w:hAnsi="Times New Roman" w:cs="Times New Roman"/>
          <w:color w:val="4F81BD" w:themeColor="accent1"/>
          <w:sz w:val="28"/>
          <w:szCs w:val="28"/>
          <w:lang w:val="ru-RU"/>
        </w:rPr>
        <w:footnoteReference w:id="30"/>
      </w:r>
      <w:r w:rsidRPr="00BF6158">
        <w:rPr>
          <w:rFonts w:ascii="Times New Roman" w:hAnsi="Times New Roman" w:cs="Times New Roman"/>
          <w:sz w:val="28"/>
          <w:szCs w:val="28"/>
          <w:lang w:val="ru-RU"/>
        </w:rPr>
        <w:t xml:space="preserve"> прослеживается такая идея: </w:t>
      </w:r>
      <w:r w:rsidRPr="002978E7">
        <w:rPr>
          <w:rFonts w:ascii="Times New Roman" w:hAnsi="Times New Roman" w:cs="Times New Roman"/>
          <w:sz w:val="28"/>
          <w:szCs w:val="28"/>
          <w:lang w:val="ru-RU"/>
        </w:rPr>
        <w:t>разное число повторений требует своего времени на выполнение, а в зависимости от времени работы мышцы включается свой режим энергообмена</w:t>
      </w:r>
      <w:r w:rsidRPr="00BF6158">
        <w:rPr>
          <w:rFonts w:ascii="Times New Roman" w:hAnsi="Times New Roman" w:cs="Times New Roman"/>
          <w:sz w:val="28"/>
          <w:szCs w:val="28"/>
          <w:lang w:val="ru-RU"/>
        </w:rPr>
        <w:t xml:space="preserve">: примерно через 7 секунд работы запасы </w:t>
      </w:r>
      <w:proofErr w:type="spellStart"/>
      <w:r w:rsidRPr="00BF6158">
        <w:rPr>
          <w:rFonts w:ascii="Times New Roman" w:hAnsi="Times New Roman" w:cs="Times New Roman"/>
          <w:sz w:val="28"/>
          <w:szCs w:val="28"/>
          <w:lang w:val="ru-RU"/>
        </w:rPr>
        <w:t>креатинфосфата</w:t>
      </w:r>
      <w:proofErr w:type="spellEnd"/>
      <w:r w:rsidRPr="00BF6158">
        <w:rPr>
          <w:rFonts w:ascii="Times New Roman" w:hAnsi="Times New Roman" w:cs="Times New Roman"/>
          <w:sz w:val="28"/>
          <w:szCs w:val="28"/>
          <w:lang w:val="ru-RU"/>
        </w:rPr>
        <w:t xml:space="preserve"> израсходованы больше чем наполовину, </w:t>
      </w:r>
      <w:proofErr w:type="spellStart"/>
      <w:r w:rsidRPr="00BF6158">
        <w:rPr>
          <w:rFonts w:ascii="Times New Roman" w:hAnsi="Times New Roman" w:cs="Times New Roman"/>
          <w:sz w:val="28"/>
          <w:szCs w:val="28"/>
          <w:lang w:val="ru-RU"/>
        </w:rPr>
        <w:t>алаклатный</w:t>
      </w:r>
      <w:proofErr w:type="spellEnd"/>
      <w:r w:rsidRPr="00BF6158">
        <w:rPr>
          <w:rFonts w:ascii="Times New Roman" w:hAnsi="Times New Roman" w:cs="Times New Roman"/>
          <w:sz w:val="28"/>
          <w:szCs w:val="28"/>
          <w:lang w:val="ru-RU"/>
        </w:rPr>
        <w:t xml:space="preserve">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sidRPr="00BF6158">
        <w:rPr>
          <w:rStyle w:val="ad"/>
          <w:rFonts w:ascii="Times New Roman" w:hAnsi="Times New Roman" w:cs="Times New Roman"/>
          <w:sz w:val="28"/>
          <w:szCs w:val="28"/>
        </w:rPr>
        <w:footnoteReference w:id="31"/>
      </w:r>
      <w:r w:rsidRPr="00BF6158">
        <w:rPr>
          <w:rFonts w:ascii="Times New Roman" w:hAnsi="Times New Roman" w:cs="Times New Roman"/>
          <w:sz w:val="28"/>
          <w:szCs w:val="28"/>
          <w:lang w:val="ru-RU"/>
        </w:rPr>
        <w:t>.</w:t>
      </w:r>
    </w:p>
    <w:p w14:paraId="7DF70916" w14:textId="77777777" w:rsidR="004B6CB9" w:rsidRPr="00BF6158" w:rsidRDefault="004B6CB9" w:rsidP="004B6CB9">
      <w:pPr>
        <w:pStyle w:val="Compact"/>
        <w:spacing w:line="360" w:lineRule="auto"/>
        <w:ind w:firstLine="709"/>
        <w:jc w:val="both"/>
        <w:rPr>
          <w:rFonts w:ascii="Times New Roman" w:hAnsi="Times New Roman" w:cs="Times New Roman"/>
          <w:sz w:val="28"/>
          <w:szCs w:val="28"/>
          <w:lang w:val="ru-RU"/>
        </w:rPr>
      </w:pPr>
    </w:p>
    <w:p w14:paraId="092499D1" w14:textId="77777777" w:rsidR="004B6CB9" w:rsidRPr="00BF6158" w:rsidRDefault="004B6CB9" w:rsidP="004B6CB9">
      <w:pPr>
        <w:pStyle w:val="2"/>
        <w:spacing w:line="360" w:lineRule="auto"/>
        <w:ind w:firstLine="709"/>
        <w:jc w:val="both"/>
        <w:rPr>
          <w:rFonts w:cs="Times New Roman"/>
          <w:szCs w:val="28"/>
          <w:lang w:val="ru-RU"/>
        </w:rPr>
      </w:pPr>
      <w:bookmarkStart w:id="14" w:name="X64d92eb85e2465021b467c9833efbd5fab9bca2"/>
      <w:bookmarkStart w:id="15" w:name="_Toc65153109"/>
      <w:r>
        <w:rPr>
          <w:rFonts w:cs="Times New Roman"/>
          <w:szCs w:val="28"/>
          <w:lang w:val="ru-RU"/>
        </w:rPr>
        <w:t xml:space="preserve">6 </w:t>
      </w:r>
      <w:r w:rsidRPr="00BF6158">
        <w:rPr>
          <w:rFonts w:cs="Times New Roman"/>
          <w:szCs w:val="28"/>
          <w:lang w:val="ru-RU"/>
        </w:rPr>
        <w:t>Соображения о возможности построения модели</w:t>
      </w:r>
      <w:bookmarkEnd w:id="14"/>
      <w:bookmarkEnd w:id="15"/>
    </w:p>
    <w:p w14:paraId="5C2D8E1D"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К сожалению, планируемая </w:t>
      </w:r>
      <w:r w:rsidRPr="002978E7">
        <w:rPr>
          <w:rFonts w:ascii="Times New Roman" w:hAnsi="Times New Roman" w:cs="Times New Roman"/>
          <w:sz w:val="28"/>
          <w:szCs w:val="28"/>
          <w:lang w:val="ru-RU"/>
        </w:rPr>
        <w:t>модель априори не сможет идеально точно предсказывать результаты конкретных спортсменов</w:t>
      </w:r>
      <w:r w:rsidRPr="00BF6158">
        <w:rPr>
          <w:rFonts w:ascii="Times New Roman" w:hAnsi="Times New Roman" w:cs="Times New Roman"/>
          <w:sz w:val="28"/>
          <w:szCs w:val="28"/>
          <w:lang w:val="ru-RU"/>
        </w:rPr>
        <w:t xml:space="preserve">. Существует также </w:t>
      </w:r>
      <w:r w:rsidRPr="002978E7">
        <w:rPr>
          <w:rFonts w:ascii="Times New Roman" w:hAnsi="Times New Roman" w:cs="Times New Roman"/>
          <w:sz w:val="28"/>
          <w:szCs w:val="28"/>
          <w:lang w:val="ru-RU"/>
        </w:rPr>
        <w:t>множество причин, почему модель, возможно, не выявит реальные закономерности в генеральной совокупности</w:t>
      </w:r>
      <w:r w:rsidRPr="00BF6158">
        <w:rPr>
          <w:rFonts w:ascii="Times New Roman" w:hAnsi="Times New Roman" w:cs="Times New Roman"/>
          <w:sz w:val="28"/>
          <w:szCs w:val="28"/>
          <w:lang w:val="ru-RU"/>
        </w:rPr>
        <w:t>:</w:t>
      </w:r>
    </w:p>
    <w:p w14:paraId="5AB1C84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Опрос проводился почти полностью в Интернете, точность и честность ответов остаются на совести испытуемых. Быть может, кто-то </w:t>
      </w:r>
      <w:r w:rsidRPr="00BF6158">
        <w:rPr>
          <w:rFonts w:ascii="Times New Roman" w:hAnsi="Times New Roman"/>
          <w:sz w:val="28"/>
          <w:szCs w:val="28"/>
        </w:rPr>
        <w:lastRenderedPageBreak/>
        <w:t xml:space="preserve">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 </w:t>
      </w:r>
      <w:r w:rsidRPr="002978E7">
        <w:rPr>
          <w:rFonts w:ascii="Times New Roman" w:hAnsi="Times New Roman"/>
          <w:sz w:val="28"/>
          <w:szCs w:val="28"/>
        </w:rPr>
        <w:t>телу</w:t>
      </w:r>
      <w:r w:rsidRPr="00BF6158">
        <w:rPr>
          <w:rFonts w:ascii="Times New Roman" w:hAnsi="Times New Roman"/>
          <w:sz w:val="28"/>
          <w:szCs w:val="28"/>
        </w:rPr>
        <w:t xml:space="preserve"> )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14:paraId="715DFCA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 </w:t>
      </w:r>
      <w:r w:rsidRPr="002978E7">
        <w:rPr>
          <w:rFonts w:ascii="Times New Roman" w:hAnsi="Times New Roman"/>
          <w:sz w:val="28"/>
          <w:szCs w:val="28"/>
        </w:rPr>
        <w:t>условно</w:t>
      </w:r>
      <w:r w:rsidRPr="00BF6158">
        <w:rPr>
          <w:rFonts w:ascii="Times New Roman" w:hAnsi="Times New Roman"/>
          <w:sz w:val="28"/>
          <w:szCs w:val="28"/>
        </w:rPr>
        <w:t xml:space="preserve"> 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14:paraId="3DB3565C"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w:t>
      </w:r>
      <w:proofErr w:type="spellStart"/>
      <w:r w:rsidRPr="00BF6158">
        <w:rPr>
          <w:rFonts w:ascii="Times New Roman" w:hAnsi="Times New Roman"/>
          <w:sz w:val="28"/>
          <w:szCs w:val="28"/>
        </w:rPr>
        <w:t>креатинфосфата</w:t>
      </w:r>
      <w:proofErr w:type="spellEnd"/>
      <w:r w:rsidRPr="00BF6158">
        <w:rPr>
          <w:rFonts w:ascii="Times New Roman" w:hAnsi="Times New Roman"/>
          <w:sz w:val="28"/>
          <w:szCs w:val="28"/>
        </w:rPr>
        <w:t xml:space="preserve">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14:paraId="2404D546"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В то же время имеются </w:t>
      </w:r>
      <w:r w:rsidRPr="002978E7">
        <w:rPr>
          <w:rFonts w:ascii="Times New Roman" w:hAnsi="Times New Roman" w:cs="Times New Roman"/>
          <w:sz w:val="28"/>
          <w:szCs w:val="28"/>
          <w:lang w:val="ru-RU"/>
        </w:rPr>
        <w:t>доводы в пользу модели</w:t>
      </w:r>
      <w:r w:rsidRPr="00BF6158">
        <w:rPr>
          <w:rFonts w:ascii="Times New Roman" w:hAnsi="Times New Roman" w:cs="Times New Roman"/>
          <w:sz w:val="28"/>
          <w:szCs w:val="28"/>
          <w:lang w:val="ru-RU"/>
        </w:rPr>
        <w:t>:</w:t>
      </w:r>
    </w:p>
    <w:p w14:paraId="6876ADB4"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 xml:space="preserve">ПМ предсказывается не только на основе роста или веса, но и на основе многоповторного максимума, то есть не многим меньшего веса и </w:t>
      </w:r>
      <w:r w:rsidRPr="00BF6158">
        <w:rPr>
          <w:rFonts w:ascii="Times New Roman" w:hAnsi="Times New Roman"/>
          <w:sz w:val="28"/>
          <w:szCs w:val="28"/>
        </w:rPr>
        <w:lastRenderedPageBreak/>
        <w:t>числа повторений с ним. Нельзя отрицать, что при каких-то условиях МПМ всё же содержит немалую информацию о ПМ.</w:t>
      </w:r>
    </w:p>
    <w:p w14:paraId="2BF2B2FA" w14:textId="77777777" w:rsidR="004B6CB9" w:rsidRPr="00BF6158" w:rsidRDefault="004B6CB9" w:rsidP="004B6CB9">
      <w:pPr>
        <w:numPr>
          <w:ilvl w:val="0"/>
          <w:numId w:val="8"/>
        </w:numPr>
        <w:spacing w:line="360" w:lineRule="auto"/>
        <w:ind w:firstLine="709"/>
        <w:jc w:val="both"/>
        <w:rPr>
          <w:rFonts w:ascii="Times New Roman" w:hAnsi="Times New Roman"/>
          <w:sz w:val="28"/>
          <w:szCs w:val="28"/>
        </w:rPr>
      </w:pPr>
      <w:r w:rsidRPr="00BF6158">
        <w:rPr>
          <w:rFonts w:ascii="Times New Roman" w:hAnsi="Times New Roman"/>
          <w:sz w:val="28"/>
          <w:szCs w:val="28"/>
        </w:rPr>
        <w:t>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14:paraId="18C8D978" w14:textId="77777777" w:rsidR="004B6CB9" w:rsidRDefault="004B6CB9" w:rsidP="004B6CB9">
      <w:pPr>
        <w:pStyle w:val="FirstParagraph"/>
        <w:spacing w:line="360" w:lineRule="auto"/>
        <w:ind w:firstLine="709"/>
        <w:jc w:val="both"/>
        <w:rPr>
          <w:rFonts w:ascii="Times New Roman" w:hAnsi="Times New Roman" w:cs="Times New Roman"/>
          <w:sz w:val="28"/>
          <w:szCs w:val="28"/>
          <w:lang w:val="ru-RU"/>
        </w:rPr>
      </w:pPr>
      <w:r w:rsidRPr="002978E7">
        <w:rPr>
          <w:rFonts w:ascii="Times New Roman" w:hAnsi="Times New Roman" w:cs="Times New Roman"/>
          <w:sz w:val="28"/>
          <w:szCs w:val="28"/>
          <w:lang w:val="ru-RU"/>
        </w:rPr>
        <w:t>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rsidRPr="00BF6158">
        <w:rPr>
          <w:rFonts w:ascii="Times New Roman" w:hAnsi="Times New Roman" w:cs="Times New Roman"/>
          <w:sz w:val="28"/>
          <w:szCs w:val="28"/>
          <w:lang w:val="ru-RU"/>
        </w:rPr>
        <w:t>.</w:t>
      </w:r>
    </w:p>
    <w:p w14:paraId="6C4B905B" w14:textId="77777777" w:rsidR="004B6CB9" w:rsidRPr="00B67748" w:rsidRDefault="004B6CB9" w:rsidP="004B6CB9">
      <w:pPr>
        <w:pStyle w:val="a0"/>
        <w:rPr>
          <w:lang w:val="ru-RU"/>
        </w:rPr>
      </w:pPr>
    </w:p>
    <w:p w14:paraId="29EDE301" w14:textId="77777777" w:rsidR="004B6CB9" w:rsidRPr="00BF6158" w:rsidRDefault="004B6CB9" w:rsidP="004B6CB9">
      <w:pPr>
        <w:pStyle w:val="2"/>
        <w:spacing w:line="360" w:lineRule="auto"/>
        <w:ind w:firstLine="709"/>
        <w:jc w:val="both"/>
        <w:rPr>
          <w:rFonts w:cs="Times New Roman"/>
          <w:szCs w:val="28"/>
          <w:lang w:val="ru-RU"/>
        </w:rPr>
      </w:pPr>
      <w:bookmarkStart w:id="16" w:name="план-исследования"/>
      <w:bookmarkStart w:id="17" w:name="_Toc65153110"/>
      <w:r>
        <w:rPr>
          <w:rFonts w:cs="Times New Roman"/>
          <w:szCs w:val="28"/>
          <w:lang w:val="ru-RU"/>
        </w:rPr>
        <w:t xml:space="preserve">7 </w:t>
      </w:r>
      <w:r w:rsidRPr="00BF6158">
        <w:rPr>
          <w:rFonts w:cs="Times New Roman"/>
          <w:szCs w:val="28"/>
          <w:lang w:val="ru-RU"/>
        </w:rPr>
        <w:t>План исследования</w:t>
      </w:r>
      <w:bookmarkEnd w:id="16"/>
      <w:bookmarkEnd w:id="17"/>
    </w:p>
    <w:p w14:paraId="262A5F3A" w14:textId="77777777" w:rsidR="004B6CB9" w:rsidRPr="00BF6158" w:rsidRDefault="004B6CB9" w:rsidP="004B6CB9">
      <w:pPr>
        <w:pStyle w:val="FirstParagraph"/>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Сперва будет произведён </w:t>
      </w:r>
      <w:r w:rsidRPr="002978E7">
        <w:rPr>
          <w:rFonts w:ascii="Times New Roman" w:hAnsi="Times New Roman" w:cs="Times New Roman"/>
          <w:sz w:val="28"/>
          <w:szCs w:val="28"/>
          <w:lang w:val="ru-RU"/>
        </w:rPr>
        <w:t>разведочных анализ собранных данных</w:t>
      </w:r>
      <w:r w:rsidRPr="00BF6158">
        <w:rPr>
          <w:rFonts w:ascii="Times New Roman" w:hAnsi="Times New Roman" w:cs="Times New Roman"/>
          <w:sz w:val="28"/>
          <w:szCs w:val="28"/>
          <w:lang w:val="ru-RU"/>
        </w:rPr>
        <w:t xml:space="preserve"> 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14:paraId="429400F2" w14:textId="77777777" w:rsidR="004B6CB9" w:rsidRPr="00BF6158" w:rsidRDefault="004B6CB9" w:rsidP="004B6CB9">
      <w:pPr>
        <w:pStyle w:val="a0"/>
        <w:spacing w:line="360" w:lineRule="auto"/>
        <w:ind w:firstLine="709"/>
        <w:jc w:val="both"/>
        <w:rPr>
          <w:rFonts w:ascii="Times New Roman" w:hAnsi="Times New Roman" w:cs="Times New Roman"/>
          <w:sz w:val="28"/>
          <w:szCs w:val="28"/>
          <w:lang w:val="ru-RU"/>
        </w:rPr>
      </w:pPr>
      <w:r w:rsidRPr="00BF6158">
        <w:rPr>
          <w:rFonts w:ascii="Times New Roman" w:hAnsi="Times New Roman" w:cs="Times New Roman"/>
          <w:sz w:val="28"/>
          <w:szCs w:val="28"/>
          <w:lang w:val="ru-RU"/>
        </w:rPr>
        <w:t xml:space="preserve">После этого </w:t>
      </w:r>
      <w:r w:rsidRPr="002978E7">
        <w:rPr>
          <w:rFonts w:ascii="Times New Roman" w:hAnsi="Times New Roman" w:cs="Times New Roman"/>
          <w:sz w:val="28"/>
          <w:szCs w:val="28"/>
          <w:lang w:val="ru-RU"/>
        </w:rPr>
        <w:t>будет построена серия моделей, среди которых будет выбрана лучшая</w:t>
      </w:r>
      <w:r w:rsidRPr="00BF6158">
        <w:rPr>
          <w:rFonts w:ascii="Times New Roman" w:hAnsi="Times New Roman" w:cs="Times New Roman"/>
          <w:sz w:val="28"/>
          <w:szCs w:val="28"/>
          <w:lang w:val="ru-RU"/>
        </w:rPr>
        <w:t>.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14:paraId="1B178589" w14:textId="42F52BB1" w:rsidR="00CD2CF0" w:rsidRPr="000679BC" w:rsidRDefault="004B6CB9" w:rsidP="004B6CB9">
      <w:pPr>
        <w:spacing w:after="0" w:line="240" w:lineRule="auto"/>
        <w:rPr>
          <w:rFonts w:ascii="Times New Roman" w:eastAsia="Times New Roman" w:hAnsi="Times New Roman"/>
          <w:sz w:val="28"/>
          <w:szCs w:val="28"/>
          <w:lang w:eastAsia="ru-RU"/>
        </w:rPr>
      </w:pPr>
      <w:r w:rsidRPr="00BF6158">
        <w:rPr>
          <w:rFonts w:ascii="Times New Roman" w:hAnsi="Times New Roman"/>
          <w:sz w:val="28"/>
          <w:szCs w:val="28"/>
        </w:rPr>
        <w:t>В конце я сделаю выводы и опишу возможности применения полученной модели.</w:t>
      </w:r>
    </w:p>
    <w:sectPr w:rsidR="00CD2CF0" w:rsidRPr="000679BC" w:rsidSect="00724C1A">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3337F8" w14:textId="77777777" w:rsidR="00E42146" w:rsidRDefault="00E42146" w:rsidP="002B43DC">
      <w:pPr>
        <w:spacing w:after="0" w:line="240" w:lineRule="auto"/>
      </w:pPr>
      <w:r>
        <w:separator/>
      </w:r>
    </w:p>
  </w:endnote>
  <w:endnote w:type="continuationSeparator" w:id="0">
    <w:p w14:paraId="298FDB1B" w14:textId="77777777" w:rsidR="00E42146" w:rsidRDefault="00E42146" w:rsidP="002B4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7F434" w14:textId="77777777" w:rsidR="00E42146" w:rsidRDefault="00E42146" w:rsidP="002B43DC">
      <w:pPr>
        <w:spacing w:after="0" w:line="240" w:lineRule="auto"/>
      </w:pPr>
      <w:r>
        <w:separator/>
      </w:r>
    </w:p>
  </w:footnote>
  <w:footnote w:type="continuationSeparator" w:id="0">
    <w:p w14:paraId="05AE9A0C" w14:textId="77777777" w:rsidR="00E42146" w:rsidRDefault="00E42146" w:rsidP="002B43DC">
      <w:pPr>
        <w:spacing w:after="0" w:line="240" w:lineRule="auto"/>
      </w:pPr>
      <w:r>
        <w:continuationSeparator/>
      </w:r>
    </w:p>
  </w:footnote>
  <w:footnote w:id="1">
    <w:p w14:paraId="5299EEBB" w14:textId="77777777" w:rsidR="004B6CB9" w:rsidRPr="00BF6158" w:rsidRDefault="004B6CB9" w:rsidP="004B6CB9">
      <w:pPr>
        <w:pStyle w:val="ab"/>
        <w:rPr>
          <w:lang w:val="ru-RU"/>
        </w:rPr>
      </w:pPr>
      <w:r>
        <w:rPr>
          <w:rStyle w:val="ad"/>
        </w:rPr>
        <w:footnoteRef/>
      </w:r>
      <w:r w:rsidRPr="00BF6158">
        <w:rPr>
          <w:lang w:val="ru-RU"/>
        </w:rPr>
        <w:t xml:space="preserve"> иногда их называют </w:t>
      </w:r>
      <w:r w:rsidRPr="00BF6158">
        <w:rPr>
          <w:i/>
          <w:lang w:val="ru-RU"/>
        </w:rPr>
        <w:t>разовыми максимумами</w:t>
      </w:r>
      <w:r w:rsidRPr="00BF6158">
        <w:rPr>
          <w:lang w:val="ru-RU"/>
        </w:rPr>
        <w:t xml:space="preserve">, </w:t>
      </w:r>
      <w:r w:rsidRPr="00BF6158">
        <w:rPr>
          <w:b/>
          <w:lang w:val="ru-RU"/>
        </w:rPr>
        <w:t>РМ</w:t>
      </w:r>
    </w:p>
  </w:footnote>
  <w:footnote w:id="2">
    <w:p w14:paraId="76685612" w14:textId="77777777" w:rsidR="004B6CB9" w:rsidRPr="00BF6158" w:rsidRDefault="004B6CB9" w:rsidP="004B6CB9">
      <w:pPr>
        <w:pStyle w:val="ab"/>
        <w:rPr>
          <w:lang w:val="ru-RU"/>
        </w:rPr>
      </w:pPr>
      <w:r>
        <w:rPr>
          <w:rStyle w:val="ad"/>
        </w:rPr>
        <w:footnoteRef/>
      </w:r>
      <w:r w:rsidRPr="00BF6158">
        <w:rPr>
          <w:lang w:val="ru-RU"/>
        </w:rPr>
        <w:t xml:space="preserve"> </w:t>
      </w:r>
      <w:proofErr w:type="gramStart"/>
      <w:r w:rsidRPr="00BF6158">
        <w:rPr>
          <w:lang w:val="ru-RU"/>
        </w:rPr>
        <w:t>имеется ввиду</w:t>
      </w:r>
      <w:proofErr w:type="gramEnd"/>
      <w:r w:rsidRPr="00BF6158">
        <w:rPr>
          <w:lang w:val="ru-RU"/>
        </w:rPr>
        <w:t>,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3">
    <w:p w14:paraId="1BBADE16" w14:textId="77777777" w:rsidR="004B6CB9" w:rsidRPr="00BF6158" w:rsidRDefault="004B6CB9" w:rsidP="004B6CB9">
      <w:pPr>
        <w:pStyle w:val="ab"/>
        <w:rPr>
          <w:lang w:val="ru-RU"/>
        </w:rPr>
      </w:pPr>
      <w:r>
        <w:rPr>
          <w:rStyle w:val="ad"/>
        </w:rPr>
        <w:footnoteRef/>
      </w:r>
      <w:r w:rsidRPr="00BF6158">
        <w:rPr>
          <w:lang w:val="ru-RU"/>
        </w:rPr>
        <w:t xml:space="preserve"> 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4">
    <w:p w14:paraId="6AE6BB0C" w14:textId="77777777" w:rsidR="004B6CB9" w:rsidRPr="005E6948" w:rsidRDefault="004B6CB9" w:rsidP="004B6CB9">
      <w:pPr>
        <w:pStyle w:val="ab"/>
        <w:rPr>
          <w:lang w:val="ru-RU"/>
        </w:rPr>
      </w:pPr>
      <w:r>
        <w:rPr>
          <w:rStyle w:val="ad"/>
        </w:rPr>
        <w:footnoteRef/>
      </w:r>
      <w:r w:rsidRPr="005E6948">
        <w:rPr>
          <w:lang w:val="ru-RU"/>
        </w:rPr>
        <w:t xml:space="preserve"> </w:t>
      </w:r>
      <w:hyperlink r:id="rId1" w:history="1">
        <w:r w:rsidRPr="00BE227C">
          <w:rPr>
            <w:rStyle w:val="ae"/>
          </w:rPr>
          <w:t>https</w:t>
        </w:r>
        <w:r w:rsidRPr="00BE227C">
          <w:rPr>
            <w:rStyle w:val="ae"/>
            <w:lang w:val="ru-RU"/>
          </w:rPr>
          <w:t>://</w:t>
        </w:r>
        <w:r w:rsidRPr="00BE227C">
          <w:rPr>
            <w:rStyle w:val="ae"/>
          </w:rPr>
          <w:t>www</w:t>
        </w:r>
        <w:r w:rsidRPr="00BE227C">
          <w:rPr>
            <w:rStyle w:val="ae"/>
            <w:lang w:val="ru-RU"/>
          </w:rPr>
          <w:t>.</w:t>
        </w:r>
        <w:proofErr w:type="spellStart"/>
        <w:r w:rsidRPr="00BE227C">
          <w:rPr>
            <w:rStyle w:val="ae"/>
          </w:rPr>
          <w:t>jtsstrength</w:t>
        </w:r>
        <w:proofErr w:type="spellEnd"/>
        <w:r w:rsidRPr="00BE227C">
          <w:rPr>
            <w:rStyle w:val="ae"/>
            <w:lang w:val="ru-RU"/>
          </w:rPr>
          <w:t>.</w:t>
        </w:r>
        <w:r w:rsidRPr="00BE227C">
          <w:rPr>
            <w:rStyle w:val="ae"/>
          </w:rPr>
          <w:t>com</w:t>
        </w:r>
      </w:hyperlink>
      <w:r w:rsidRPr="004B6CB9">
        <w:rPr>
          <w:lang w:val="ru-RU"/>
        </w:rPr>
        <w:t xml:space="preserve"> </w:t>
      </w:r>
    </w:p>
  </w:footnote>
  <w:footnote w:id="5">
    <w:p w14:paraId="30A29905" w14:textId="77777777" w:rsidR="004B6CB9" w:rsidRPr="005E6948" w:rsidRDefault="004B6CB9" w:rsidP="004B6CB9">
      <w:pPr>
        <w:pStyle w:val="ab"/>
        <w:rPr>
          <w:lang w:val="ru-RU"/>
        </w:rPr>
      </w:pPr>
      <w:r>
        <w:rPr>
          <w:rStyle w:val="ad"/>
        </w:rPr>
        <w:footnoteRef/>
      </w:r>
      <w:r w:rsidRPr="005E6948">
        <w:rPr>
          <w:lang w:val="ru-RU"/>
        </w:rPr>
        <w:t xml:space="preserve"> </w:t>
      </w:r>
      <w:hyperlink r:id="rId2" w:history="1">
        <w:r w:rsidRPr="00BE227C">
          <w:rPr>
            <w:rStyle w:val="ae"/>
            <w:lang w:val="ru-RU"/>
          </w:rPr>
          <w:t>https://symmetricstrength.com</w:t>
        </w:r>
      </w:hyperlink>
      <w:r w:rsidRPr="005E6948">
        <w:rPr>
          <w:lang w:val="ru-RU"/>
        </w:rPr>
        <w:t xml:space="preserve"> </w:t>
      </w:r>
    </w:p>
  </w:footnote>
  <w:footnote w:id="6">
    <w:p w14:paraId="68D530C0" w14:textId="77777777" w:rsidR="004B6CB9" w:rsidRPr="005E6948" w:rsidRDefault="004B6CB9" w:rsidP="004B6CB9">
      <w:pPr>
        <w:pStyle w:val="ab"/>
        <w:rPr>
          <w:lang w:val="ru-RU"/>
        </w:rPr>
      </w:pPr>
      <w:r>
        <w:rPr>
          <w:rStyle w:val="ad"/>
        </w:rPr>
        <w:footnoteRef/>
      </w:r>
      <w:r w:rsidRPr="005E6948">
        <w:rPr>
          <w:lang w:val="ru-RU"/>
        </w:rPr>
        <w:t xml:space="preserve"> </w:t>
      </w:r>
      <w:hyperlink r:id="rId3" w:history="1">
        <w:r w:rsidRPr="00BE227C">
          <w:rPr>
            <w:rStyle w:val="ae"/>
            <w:lang w:val="ru-RU"/>
          </w:rPr>
          <w:t>https://power-fitness.ru/metod-morisa-i-rajdina-ili-kak-uznat-svoj-maksimum-v-zhime-lezha.html</w:t>
        </w:r>
      </w:hyperlink>
      <w:r w:rsidRPr="005E6948">
        <w:rPr>
          <w:lang w:val="ru-RU"/>
        </w:rPr>
        <w:t xml:space="preserve"> </w:t>
      </w:r>
    </w:p>
  </w:footnote>
  <w:footnote w:id="7">
    <w:p w14:paraId="55BC3115" w14:textId="77777777" w:rsidR="004B6CB9" w:rsidRPr="005E6948" w:rsidRDefault="004B6CB9" w:rsidP="004B6CB9">
      <w:pPr>
        <w:pStyle w:val="ab"/>
        <w:rPr>
          <w:lang w:val="ru-RU"/>
        </w:rPr>
      </w:pPr>
      <w:r>
        <w:rPr>
          <w:rStyle w:val="ad"/>
        </w:rPr>
        <w:footnoteRef/>
      </w:r>
      <w:r w:rsidRPr="005E6948">
        <w:rPr>
          <w:lang w:val="ru-RU"/>
        </w:rPr>
        <w:t xml:space="preserve"> </w:t>
      </w:r>
      <w:hyperlink r:id="rId4" w:history="1">
        <w:r w:rsidRPr="00BE227C">
          <w:rPr>
            <w:rStyle w:val="ae"/>
            <w:lang w:val="ru-RU"/>
          </w:rPr>
          <w:t>http://frs24.ru/st/maksimum-v-zhime-lezha-raschet/</w:t>
        </w:r>
      </w:hyperlink>
      <w:r w:rsidRPr="005E6948">
        <w:rPr>
          <w:lang w:val="ru-RU"/>
        </w:rPr>
        <w:t xml:space="preserve"> </w:t>
      </w:r>
    </w:p>
  </w:footnote>
  <w:footnote w:id="8">
    <w:p w14:paraId="2FB3CBB8" w14:textId="77777777" w:rsidR="004B6CB9" w:rsidRPr="005E6948" w:rsidRDefault="004B6CB9" w:rsidP="004B6CB9">
      <w:pPr>
        <w:pStyle w:val="ab"/>
        <w:rPr>
          <w:lang w:val="ru-RU"/>
        </w:rPr>
      </w:pPr>
      <w:r>
        <w:rPr>
          <w:rStyle w:val="ad"/>
        </w:rPr>
        <w:footnoteRef/>
      </w:r>
      <w:r w:rsidRPr="005E6948">
        <w:rPr>
          <w:lang w:val="ru-RU"/>
        </w:rPr>
        <w:t xml:space="preserve"> </w:t>
      </w:r>
      <w:hyperlink r:id="rId5" w:history="1">
        <w:r w:rsidRPr="00BE227C">
          <w:rPr>
            <w:rStyle w:val="ae"/>
          </w:rPr>
          <w:t>https</w:t>
        </w:r>
        <w:r w:rsidRPr="00BE227C">
          <w:rPr>
            <w:rStyle w:val="ae"/>
            <w:lang w:val="ru-RU"/>
          </w:rPr>
          <w:t>://</w:t>
        </w:r>
        <w:proofErr w:type="spellStart"/>
        <w:r w:rsidRPr="00BE227C">
          <w:rPr>
            <w:rStyle w:val="ae"/>
          </w:rPr>
          <w:t>ru</w:t>
        </w:r>
        <w:proofErr w:type="spellEnd"/>
        <w:r w:rsidRPr="00BE227C">
          <w:rPr>
            <w:rStyle w:val="ae"/>
            <w:lang w:val="ru-RU"/>
          </w:rPr>
          <w:t>.</w:t>
        </w:r>
        <w:proofErr w:type="spellStart"/>
        <w:r w:rsidRPr="00BE227C">
          <w:rPr>
            <w:rStyle w:val="ae"/>
          </w:rPr>
          <w:t>wikipedia</w:t>
        </w:r>
        <w:proofErr w:type="spellEnd"/>
        <w:r w:rsidRPr="00BE227C">
          <w:rPr>
            <w:rStyle w:val="ae"/>
            <w:lang w:val="ru-RU"/>
          </w:rPr>
          <w:t>.</w:t>
        </w:r>
        <w:r w:rsidRPr="00BE227C">
          <w:rPr>
            <w:rStyle w:val="ae"/>
          </w:rPr>
          <w:t>org</w:t>
        </w:r>
        <w:r w:rsidRPr="00BE227C">
          <w:rPr>
            <w:rStyle w:val="ae"/>
            <w:lang w:val="ru-RU"/>
          </w:rPr>
          <w:t>/</w:t>
        </w:r>
        <w:r w:rsidRPr="00BE227C">
          <w:rPr>
            <w:rStyle w:val="ae"/>
          </w:rPr>
          <w:t>wiki</w:t>
        </w:r>
        <w:r w:rsidRPr="00BE227C">
          <w:rPr>
            <w:rStyle w:val="ae"/>
            <w:lang w:val="ru-RU"/>
          </w:rPr>
          <w:t>/</w:t>
        </w:r>
        <w:proofErr w:type="spellStart"/>
        <w:r w:rsidRPr="00BE227C">
          <w:rPr>
            <w:rStyle w:val="ae"/>
            <w:lang w:val="ru-RU"/>
          </w:rPr>
          <w:t>Одно_повторение_с_максимальным_весом</w:t>
        </w:r>
        <w:proofErr w:type="spellEnd"/>
      </w:hyperlink>
      <w:r w:rsidRPr="005E6948">
        <w:rPr>
          <w:lang w:val="ru-RU"/>
        </w:rPr>
        <w:t xml:space="preserve"> </w:t>
      </w:r>
    </w:p>
  </w:footnote>
  <w:footnote w:id="9">
    <w:p w14:paraId="1F9B2A90" w14:textId="77777777" w:rsidR="004B6CB9" w:rsidRPr="005E6948" w:rsidRDefault="004B6CB9" w:rsidP="004B6CB9">
      <w:pPr>
        <w:pStyle w:val="ab"/>
        <w:rPr>
          <w:lang w:val="ru-RU"/>
        </w:rPr>
      </w:pPr>
      <w:r>
        <w:rPr>
          <w:rStyle w:val="ad"/>
        </w:rPr>
        <w:footnoteRef/>
      </w:r>
      <w:r w:rsidRPr="005E6948">
        <w:rPr>
          <w:lang w:val="ru-RU"/>
        </w:rPr>
        <w:t xml:space="preserve"> </w:t>
      </w:r>
      <w:hyperlink r:id="rId6" w:history="1">
        <w:r w:rsidRPr="00BE227C">
          <w:rPr>
            <w:rStyle w:val="ae"/>
            <w:lang w:val="ru-RU"/>
          </w:rPr>
          <w:t>https://powerliftingrating.ru/repeat_calculator</w:t>
        </w:r>
      </w:hyperlink>
      <w:r w:rsidRPr="005E6948">
        <w:rPr>
          <w:lang w:val="ru-RU"/>
        </w:rPr>
        <w:t xml:space="preserve"> </w:t>
      </w:r>
    </w:p>
  </w:footnote>
  <w:footnote w:id="10">
    <w:p w14:paraId="1EBC8C30" w14:textId="77777777" w:rsidR="004B6CB9" w:rsidRPr="005E6948" w:rsidRDefault="004B6CB9" w:rsidP="004B6CB9">
      <w:pPr>
        <w:pStyle w:val="ab"/>
        <w:rPr>
          <w:lang w:val="ru-RU"/>
        </w:rPr>
      </w:pPr>
      <w:r>
        <w:rPr>
          <w:rStyle w:val="ad"/>
        </w:rPr>
        <w:footnoteRef/>
      </w:r>
      <w:r w:rsidRPr="005E6948">
        <w:rPr>
          <w:lang w:val="ru-RU"/>
        </w:rPr>
        <w:t xml:space="preserve"> </w:t>
      </w:r>
      <w:hyperlink r:id="rId7" w:history="1">
        <w:r w:rsidRPr="00BE227C">
          <w:rPr>
            <w:rStyle w:val="ae"/>
            <w:lang w:val="ru-RU"/>
          </w:rPr>
          <w:t>http://evgeniyfit.ru/fitnes-kalkulyatoryi/odnopovtornyiy-maksimum-online/</w:t>
        </w:r>
      </w:hyperlink>
      <w:r w:rsidRPr="005E6948">
        <w:rPr>
          <w:lang w:val="ru-RU"/>
        </w:rPr>
        <w:t xml:space="preserve"> </w:t>
      </w:r>
    </w:p>
  </w:footnote>
  <w:footnote w:id="11">
    <w:p w14:paraId="425AD7EB" w14:textId="77777777" w:rsidR="004B6CB9" w:rsidRPr="005E6948" w:rsidRDefault="004B6CB9" w:rsidP="004B6CB9">
      <w:pPr>
        <w:pStyle w:val="ab"/>
        <w:rPr>
          <w:lang w:val="ru-RU"/>
        </w:rPr>
      </w:pPr>
      <w:r>
        <w:rPr>
          <w:rStyle w:val="ad"/>
        </w:rPr>
        <w:footnoteRef/>
      </w:r>
      <w:r w:rsidRPr="005E6948">
        <w:rPr>
          <w:lang w:val="ru-RU"/>
        </w:rPr>
        <w:t xml:space="preserve"> </w:t>
      </w:r>
      <w:hyperlink r:id="rId8" w:history="1">
        <w:r w:rsidRPr="00BE227C">
          <w:rPr>
            <w:rStyle w:val="ae"/>
            <w:lang w:val="ru-RU"/>
          </w:rPr>
          <w:t>https://body1.ru/kalkulyator-odnopovtornogo-maksimuma-1pm/</w:t>
        </w:r>
      </w:hyperlink>
      <w:r w:rsidRPr="005E6948">
        <w:rPr>
          <w:lang w:val="ru-RU"/>
        </w:rPr>
        <w:t xml:space="preserve"> </w:t>
      </w:r>
    </w:p>
  </w:footnote>
  <w:footnote w:id="12">
    <w:p w14:paraId="321A1AFA" w14:textId="77777777" w:rsidR="004B6CB9" w:rsidRPr="005E6948" w:rsidRDefault="004B6CB9" w:rsidP="004B6CB9">
      <w:pPr>
        <w:pStyle w:val="ab"/>
        <w:rPr>
          <w:lang w:val="ru-RU"/>
        </w:rPr>
      </w:pPr>
      <w:r>
        <w:rPr>
          <w:rStyle w:val="ad"/>
        </w:rPr>
        <w:footnoteRef/>
      </w:r>
      <w:r w:rsidRPr="005E6948">
        <w:rPr>
          <w:lang w:val="ru-RU"/>
        </w:rPr>
        <w:t xml:space="preserve"> </w:t>
      </w:r>
      <w:hyperlink r:id="rId9" w:history="1">
        <w:r w:rsidRPr="00BE227C">
          <w:rPr>
            <w:rStyle w:val="ae"/>
            <w:lang w:val="ru-RU"/>
          </w:rPr>
          <w:t>https://docs.google.com/forms/d/e/1FAIpQLSeownLfmO9Sx3rwI9gA5Msm0Z_xiFbMj12QHS490tm74UfFJw/viewform</w:t>
        </w:r>
      </w:hyperlink>
      <w:r w:rsidRPr="005E6948">
        <w:rPr>
          <w:lang w:val="ru-RU"/>
        </w:rPr>
        <w:t xml:space="preserve"> </w:t>
      </w:r>
    </w:p>
  </w:footnote>
  <w:footnote w:id="13">
    <w:p w14:paraId="2E89C309" w14:textId="77777777" w:rsidR="004B6CB9" w:rsidRPr="005E6948" w:rsidRDefault="004B6CB9" w:rsidP="004B6CB9">
      <w:pPr>
        <w:pStyle w:val="ab"/>
        <w:rPr>
          <w:lang w:val="ru-RU"/>
        </w:rPr>
      </w:pPr>
      <w:r>
        <w:rPr>
          <w:rStyle w:val="ad"/>
        </w:rPr>
        <w:footnoteRef/>
      </w:r>
      <w:r w:rsidRPr="005E6948">
        <w:rPr>
          <w:lang w:val="ru-RU"/>
        </w:rPr>
        <w:t xml:space="preserve"> </w:t>
      </w:r>
      <w:hyperlink r:id="rId10" w:history="1">
        <w:r w:rsidRPr="00BE227C">
          <w:rPr>
            <w:rStyle w:val="ae"/>
            <w:lang w:val="ru-RU"/>
          </w:rPr>
          <w:t>https://docs.google.com/forms/d/e/1FAIpQLSfDJEK3SxuQnVlD-_mHbFvB47BpUouUmUv_md10gSQcnsI3TA/viewform</w:t>
        </w:r>
      </w:hyperlink>
      <w:r w:rsidRPr="005E6948">
        <w:rPr>
          <w:lang w:val="ru-RU"/>
        </w:rPr>
        <w:t xml:space="preserve"> </w:t>
      </w:r>
    </w:p>
  </w:footnote>
  <w:footnote w:id="14">
    <w:p w14:paraId="760BFE6B" w14:textId="77777777" w:rsidR="004B6CB9" w:rsidRPr="00BF6158" w:rsidRDefault="004B6CB9" w:rsidP="004B6CB9">
      <w:pPr>
        <w:pStyle w:val="ab"/>
        <w:rPr>
          <w:lang w:val="ru-RU"/>
        </w:rPr>
      </w:pPr>
      <w:r>
        <w:rPr>
          <w:rStyle w:val="ad"/>
        </w:rPr>
        <w:footnoteRef/>
      </w:r>
      <w:r w:rsidRPr="00BF6158">
        <w:rPr>
          <w:lang w:val="ru-RU"/>
        </w:rPr>
        <w:t xml:space="preserve"> “преимущественно” означает, что предположительно именно из этих группы поступила основная масса опрошенных</w:t>
      </w:r>
    </w:p>
  </w:footnote>
  <w:footnote w:id="15">
    <w:p w14:paraId="452C3A05" w14:textId="77777777" w:rsidR="004B6CB9" w:rsidRPr="005E6948" w:rsidRDefault="004B6CB9" w:rsidP="004B6CB9">
      <w:pPr>
        <w:pStyle w:val="ab"/>
        <w:rPr>
          <w:lang w:val="ru-RU"/>
        </w:rPr>
      </w:pPr>
      <w:r>
        <w:rPr>
          <w:rStyle w:val="ad"/>
        </w:rPr>
        <w:footnoteRef/>
      </w:r>
      <w:r w:rsidRPr="005E6948">
        <w:rPr>
          <w:lang w:val="ru-RU"/>
        </w:rPr>
        <w:t xml:space="preserve"> </w:t>
      </w:r>
      <w:hyperlink r:id="rId11" w:history="1">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hyperlink>
      <w:r w:rsidRPr="004B6CB9">
        <w:rPr>
          <w:lang w:val="ru-RU"/>
        </w:rPr>
        <w:t xml:space="preserve"> </w:t>
      </w:r>
    </w:p>
  </w:footnote>
  <w:footnote w:id="16">
    <w:p w14:paraId="4CBAA210" w14:textId="77777777" w:rsidR="004B6CB9" w:rsidRPr="005E6948" w:rsidRDefault="004B6CB9" w:rsidP="004B6CB9">
      <w:pPr>
        <w:pStyle w:val="ab"/>
        <w:rPr>
          <w:lang w:val="ru-RU"/>
        </w:rPr>
      </w:pPr>
      <w:r>
        <w:rPr>
          <w:rStyle w:val="ad"/>
        </w:rPr>
        <w:footnoteRef/>
      </w:r>
      <w:r w:rsidRPr="005E6948">
        <w:rPr>
          <w:lang w:val="ru-RU"/>
        </w:rPr>
        <w:t xml:space="preserve"> </w:t>
      </w:r>
      <w:hyperlink r:id="rId12" w:history="1">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hyperlink>
      <w:r w:rsidRPr="005E6948">
        <w:rPr>
          <w:lang w:val="ru-RU"/>
        </w:rPr>
        <w:t xml:space="preserve"> </w:t>
      </w:r>
    </w:p>
  </w:footnote>
  <w:footnote w:id="17">
    <w:p w14:paraId="2EE82E42" w14:textId="77777777" w:rsidR="004B6CB9" w:rsidRPr="005E6948" w:rsidRDefault="004B6CB9" w:rsidP="004B6CB9">
      <w:pPr>
        <w:pStyle w:val="ab"/>
        <w:rPr>
          <w:lang w:val="ru-RU"/>
        </w:rPr>
      </w:pPr>
      <w:r>
        <w:rPr>
          <w:rStyle w:val="ad"/>
        </w:rPr>
        <w:footnoteRef/>
      </w:r>
      <w:r w:rsidRPr="005E6948">
        <w:rPr>
          <w:lang w:val="ru-RU"/>
        </w:rPr>
        <w:t xml:space="preserve"> </w:t>
      </w:r>
      <w:hyperlink r:id="rId13" w:history="1">
        <w:r w:rsidRPr="00BE227C">
          <w:rPr>
            <w:rStyle w:val="ae"/>
          </w:rPr>
          <w:t>https</w:t>
        </w:r>
        <w:r w:rsidRPr="00BE227C">
          <w:rPr>
            <w:rStyle w:val="ae"/>
            <w:lang w:val="ru-RU"/>
          </w:rPr>
          <w:t>://</w:t>
        </w:r>
        <w:proofErr w:type="spellStart"/>
        <w:r w:rsidRPr="00BE227C">
          <w:rPr>
            <w:rStyle w:val="ae"/>
          </w:rPr>
          <w:t>vk</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owerliftingworld</w:t>
        </w:r>
        <w:proofErr w:type="spellEnd"/>
      </w:hyperlink>
      <w:r w:rsidRPr="005E6948">
        <w:rPr>
          <w:lang w:val="ru-RU"/>
        </w:rPr>
        <w:t xml:space="preserve"> </w:t>
      </w:r>
    </w:p>
  </w:footnote>
  <w:footnote w:id="18">
    <w:p w14:paraId="1C4369C7" w14:textId="77777777" w:rsidR="004B6CB9" w:rsidRPr="005E6948" w:rsidRDefault="004B6CB9" w:rsidP="004B6CB9">
      <w:pPr>
        <w:pStyle w:val="ab"/>
        <w:rPr>
          <w:lang w:val="ru-RU"/>
        </w:rPr>
      </w:pPr>
      <w:r>
        <w:rPr>
          <w:rStyle w:val="ad"/>
        </w:rPr>
        <w:footnoteRef/>
      </w:r>
      <w:r w:rsidRPr="005E6948">
        <w:rPr>
          <w:lang w:val="ru-RU"/>
        </w:rPr>
        <w:t xml:space="preserve"> </w:t>
      </w:r>
      <w:hyperlink r:id="rId14" w:history="1">
        <w:r w:rsidRPr="00BE227C">
          <w:rPr>
            <w:rStyle w:val="ae"/>
            <w:lang w:val="ru-RU"/>
          </w:rPr>
          <w:t>https://vk.com/tvoytrenercom</w:t>
        </w:r>
      </w:hyperlink>
      <w:r w:rsidRPr="005E6948">
        <w:rPr>
          <w:lang w:val="ru-RU"/>
        </w:rPr>
        <w:t xml:space="preserve"> </w:t>
      </w:r>
    </w:p>
  </w:footnote>
  <w:footnote w:id="19">
    <w:p w14:paraId="613DBBED" w14:textId="77777777" w:rsidR="004B6CB9" w:rsidRPr="005E6948" w:rsidRDefault="004B6CB9" w:rsidP="004B6CB9">
      <w:pPr>
        <w:pStyle w:val="ab"/>
        <w:rPr>
          <w:lang w:val="ru-RU"/>
        </w:rPr>
      </w:pPr>
      <w:r>
        <w:rPr>
          <w:rStyle w:val="ad"/>
        </w:rPr>
        <w:footnoteRef/>
      </w:r>
      <w:r w:rsidRPr="005E6948">
        <w:rPr>
          <w:lang w:val="ru-RU"/>
        </w:rPr>
        <w:t xml:space="preserve"> </w:t>
      </w:r>
      <w:hyperlink r:id="rId15" w:history="1">
        <w:r w:rsidRPr="00BE227C">
          <w:rPr>
            <w:rStyle w:val="ae"/>
            <w:lang w:val="ru-RU"/>
          </w:rPr>
          <w:t>https://www.facebook.com/PowerliftingMotivation/</w:t>
        </w:r>
      </w:hyperlink>
      <w:r w:rsidRPr="005E6948">
        <w:rPr>
          <w:lang w:val="ru-RU"/>
        </w:rPr>
        <w:t xml:space="preserve"> </w:t>
      </w:r>
    </w:p>
  </w:footnote>
  <w:footnote w:id="20">
    <w:p w14:paraId="185F5BA0" w14:textId="77777777" w:rsidR="004B6CB9" w:rsidRPr="005E6948" w:rsidRDefault="004B6CB9" w:rsidP="004B6CB9">
      <w:pPr>
        <w:pStyle w:val="ab"/>
        <w:rPr>
          <w:lang w:val="ru-RU"/>
        </w:rPr>
      </w:pPr>
      <w:r>
        <w:rPr>
          <w:rStyle w:val="ad"/>
        </w:rPr>
        <w:footnoteRef/>
      </w:r>
      <w:r w:rsidRPr="005E6948">
        <w:rPr>
          <w:lang w:val="ru-RU"/>
        </w:rPr>
        <w:t xml:space="preserve"> </w:t>
      </w:r>
      <w:hyperlink r:id="rId16" w:history="1">
        <w:r w:rsidRPr="00BE227C">
          <w:rPr>
            <w:rStyle w:val="ae"/>
            <w:lang w:val="ru-RU"/>
          </w:rPr>
          <w:t>https://www.facebook.com/groups/IPLPowerlifting/</w:t>
        </w:r>
      </w:hyperlink>
      <w:r w:rsidRPr="005E6948">
        <w:rPr>
          <w:lang w:val="ru-RU"/>
        </w:rPr>
        <w:t xml:space="preserve"> </w:t>
      </w:r>
    </w:p>
  </w:footnote>
  <w:footnote w:id="21">
    <w:p w14:paraId="1D4ACB84" w14:textId="77777777" w:rsidR="004B6CB9" w:rsidRPr="005E6948" w:rsidRDefault="004B6CB9" w:rsidP="004B6CB9">
      <w:pPr>
        <w:pStyle w:val="ab"/>
        <w:rPr>
          <w:lang w:val="ru-RU"/>
        </w:rPr>
      </w:pPr>
      <w:r>
        <w:rPr>
          <w:rStyle w:val="ad"/>
        </w:rPr>
        <w:footnoteRef/>
      </w:r>
      <w:r w:rsidRPr="005E6948">
        <w:rPr>
          <w:lang w:val="ru-RU"/>
        </w:rPr>
        <w:t xml:space="preserve"> </w:t>
      </w:r>
      <w:hyperlink r:id="rId17" w:history="1">
        <w:r w:rsidRPr="00BE227C">
          <w:rPr>
            <w:rStyle w:val="ae"/>
            <w:lang w:val="ru-RU"/>
          </w:rPr>
          <w:t>https://www.facebook.com/groups/powerliftingmotivation/</w:t>
        </w:r>
      </w:hyperlink>
      <w:r w:rsidRPr="005E6948">
        <w:rPr>
          <w:lang w:val="ru-RU"/>
        </w:rPr>
        <w:t xml:space="preserve"> </w:t>
      </w:r>
    </w:p>
  </w:footnote>
  <w:footnote w:id="22">
    <w:p w14:paraId="596E37E1" w14:textId="77777777" w:rsidR="004B6CB9" w:rsidRPr="005E6948" w:rsidRDefault="004B6CB9" w:rsidP="004B6CB9">
      <w:pPr>
        <w:pStyle w:val="ab"/>
        <w:rPr>
          <w:lang w:val="ru-RU"/>
        </w:rPr>
      </w:pPr>
      <w:r>
        <w:rPr>
          <w:rStyle w:val="ad"/>
        </w:rPr>
        <w:footnoteRef/>
      </w:r>
      <w:r w:rsidRPr="005E6948">
        <w:rPr>
          <w:lang w:val="ru-RU"/>
        </w:rPr>
        <w:t xml:space="preserve"> </w:t>
      </w:r>
      <w:hyperlink r:id="rId18" w:history="1">
        <w:r w:rsidRPr="00BE227C">
          <w:rPr>
            <w:rStyle w:val="ae"/>
            <w:lang w:val="ru-RU"/>
          </w:rPr>
          <w:t>https://www.facebook.com/groups/powerliftingmemes/</w:t>
        </w:r>
      </w:hyperlink>
      <w:r w:rsidRPr="005E6948">
        <w:rPr>
          <w:lang w:val="ru-RU"/>
        </w:rPr>
        <w:t xml:space="preserve"> </w:t>
      </w:r>
    </w:p>
  </w:footnote>
  <w:footnote w:id="23">
    <w:p w14:paraId="7462A407" w14:textId="77777777" w:rsidR="004B6CB9" w:rsidRPr="005E6948" w:rsidRDefault="004B6CB9" w:rsidP="004B6CB9">
      <w:pPr>
        <w:pStyle w:val="ab"/>
        <w:rPr>
          <w:lang w:val="ru-RU"/>
        </w:rPr>
      </w:pPr>
      <w:r>
        <w:rPr>
          <w:rStyle w:val="ad"/>
        </w:rPr>
        <w:footnoteRef/>
      </w:r>
      <w:r w:rsidRPr="005E6948">
        <w:rPr>
          <w:lang w:val="ru-RU"/>
        </w:rPr>
        <w:t xml:space="preserve"> </w:t>
      </w:r>
      <w:hyperlink r:id="rId19" w:history="1">
        <w:r w:rsidRPr="00BE227C">
          <w:rPr>
            <w:rStyle w:val="ae"/>
          </w:rPr>
          <w:t>https</w:t>
        </w:r>
        <w:r w:rsidRPr="00BE227C">
          <w:rPr>
            <w:rStyle w:val="ae"/>
            <w:lang w:val="ru-RU"/>
          </w:rPr>
          <w:t>://</w:t>
        </w:r>
        <w:proofErr w:type="spellStart"/>
        <w:r w:rsidRPr="00BE227C">
          <w:rPr>
            <w:rStyle w:val="ae"/>
          </w:rPr>
          <w:t>github</w:t>
        </w:r>
        <w:proofErr w:type="spellEnd"/>
        <w:r w:rsidRPr="00BE227C">
          <w:rPr>
            <w:rStyle w:val="ae"/>
            <w:lang w:val="ru-RU"/>
          </w:rPr>
          <w:t>.</w:t>
        </w:r>
        <w:r w:rsidRPr="00BE227C">
          <w:rPr>
            <w:rStyle w:val="ae"/>
          </w:rPr>
          <w:t>com</w:t>
        </w:r>
        <w:r w:rsidRPr="00BE227C">
          <w:rPr>
            <w:rStyle w:val="ae"/>
            <w:lang w:val="ru-RU"/>
          </w:rPr>
          <w:t>/</w:t>
        </w:r>
        <w:proofErr w:type="spellStart"/>
        <w:r w:rsidRPr="00BE227C">
          <w:rPr>
            <w:rStyle w:val="ae"/>
          </w:rPr>
          <w:t>PasaOpasen</w:t>
        </w:r>
        <w:proofErr w:type="spellEnd"/>
        <w:r w:rsidRPr="00BE227C">
          <w:rPr>
            <w:rStyle w:val="ae"/>
            <w:lang w:val="ru-RU"/>
          </w:rPr>
          <w:t>/</w:t>
        </w:r>
        <w:r w:rsidRPr="00BE227C">
          <w:rPr>
            <w:rStyle w:val="ae"/>
          </w:rPr>
          <w:t>Powerlifting</w:t>
        </w:r>
        <w:r w:rsidRPr="00BE227C">
          <w:rPr>
            <w:rStyle w:val="ae"/>
            <w:lang w:val="ru-RU"/>
          </w:rPr>
          <w:t>-</w:t>
        </w:r>
        <w:r w:rsidRPr="00BE227C">
          <w:rPr>
            <w:rStyle w:val="ae"/>
          </w:rPr>
          <w:t>training</w:t>
        </w:r>
        <w:r w:rsidRPr="00BE227C">
          <w:rPr>
            <w:rStyle w:val="ae"/>
            <w:lang w:val="ru-RU"/>
          </w:rPr>
          <w:t>-</w:t>
        </w:r>
        <w:r w:rsidRPr="00BE227C">
          <w:rPr>
            <w:rStyle w:val="ae"/>
          </w:rPr>
          <w:t>diary</w:t>
        </w:r>
        <w:r w:rsidRPr="00BE227C">
          <w:rPr>
            <w:rStyle w:val="ae"/>
            <w:lang w:val="ru-RU"/>
          </w:rPr>
          <w:t>-</w:t>
        </w:r>
        <w:r w:rsidRPr="00BE227C">
          <w:rPr>
            <w:rStyle w:val="ae"/>
          </w:rPr>
          <w:t>and</w:t>
        </w:r>
        <w:r w:rsidRPr="00BE227C">
          <w:rPr>
            <w:rStyle w:val="ae"/>
            <w:lang w:val="ru-RU"/>
          </w:rPr>
          <w:t>-</w:t>
        </w:r>
        <w:r w:rsidRPr="00BE227C">
          <w:rPr>
            <w:rStyle w:val="ae"/>
          </w:rPr>
          <w:t>articles</w:t>
        </w:r>
        <w:r w:rsidRPr="00BE227C">
          <w:rPr>
            <w:rStyle w:val="ae"/>
            <w:lang w:val="ru-RU"/>
          </w:rPr>
          <w:t>/</w:t>
        </w:r>
        <w:r w:rsidRPr="00BE227C">
          <w:rPr>
            <w:rStyle w:val="ae"/>
          </w:rPr>
          <w:t>tree</w:t>
        </w:r>
        <w:r w:rsidRPr="00BE227C">
          <w:rPr>
            <w:rStyle w:val="ae"/>
            <w:lang w:val="ru-RU"/>
          </w:rPr>
          <w:t>/</w:t>
        </w:r>
        <w:r w:rsidRPr="00BE227C">
          <w:rPr>
            <w:rStyle w:val="ae"/>
          </w:rPr>
          <w:t>master</w:t>
        </w:r>
        <w:r w:rsidRPr="00BE227C">
          <w:rPr>
            <w:rStyle w:val="ae"/>
            <w:lang w:val="ru-RU"/>
          </w:rPr>
          <w:t>/</w:t>
        </w:r>
        <w:r w:rsidRPr="00BE227C">
          <w:rPr>
            <w:rStyle w:val="ae"/>
          </w:rPr>
          <w:t>Estimating</w:t>
        </w:r>
        <w:r w:rsidRPr="00BE227C">
          <w:rPr>
            <w:rStyle w:val="ae"/>
            <w:lang w:val="ru-RU"/>
          </w:rPr>
          <w:t>%20</w:t>
        </w:r>
        <w:r w:rsidRPr="00BE227C">
          <w:rPr>
            <w:rStyle w:val="ae"/>
          </w:rPr>
          <w:t>RM</w:t>
        </w:r>
      </w:hyperlink>
      <w:r w:rsidRPr="005E6948">
        <w:rPr>
          <w:lang w:val="ru-RU"/>
        </w:rPr>
        <w:t xml:space="preserve"> </w:t>
      </w:r>
    </w:p>
  </w:footnote>
  <w:footnote w:id="24">
    <w:p w14:paraId="073B92F6" w14:textId="77777777" w:rsidR="004B6CB9" w:rsidRPr="005E6948" w:rsidRDefault="004B6CB9" w:rsidP="004B6CB9">
      <w:pPr>
        <w:pStyle w:val="ab"/>
        <w:rPr>
          <w:lang w:val="ru-RU"/>
        </w:rPr>
      </w:pPr>
      <w:r>
        <w:rPr>
          <w:rStyle w:val="ad"/>
        </w:rPr>
        <w:footnoteRef/>
      </w:r>
      <w:r w:rsidRPr="005E6948">
        <w:rPr>
          <w:lang w:val="ru-RU"/>
        </w:rPr>
        <w:t xml:space="preserve"> </w:t>
      </w:r>
      <w:hyperlink r:id="rId20" w:history="1">
        <w:r w:rsidRPr="00BE227C">
          <w:rPr>
            <w:rStyle w:val="ae"/>
            <w:lang w:val="ru-RU"/>
          </w:rPr>
          <w:t>https://rstudio.com</w:t>
        </w:r>
      </w:hyperlink>
      <w:r w:rsidRPr="005E6948">
        <w:rPr>
          <w:lang w:val="ru-RU"/>
        </w:rPr>
        <w:t xml:space="preserve"> </w:t>
      </w:r>
    </w:p>
  </w:footnote>
  <w:footnote w:id="25">
    <w:p w14:paraId="1381A8EF" w14:textId="77777777" w:rsidR="004B6CB9" w:rsidRPr="005E6948" w:rsidRDefault="004B6CB9" w:rsidP="004B6CB9">
      <w:pPr>
        <w:pStyle w:val="ab"/>
        <w:rPr>
          <w:lang w:val="ru-RU"/>
        </w:rPr>
      </w:pPr>
      <w:r>
        <w:rPr>
          <w:rStyle w:val="ad"/>
        </w:rPr>
        <w:footnoteRef/>
      </w:r>
      <w:r w:rsidRPr="005E6948">
        <w:rPr>
          <w:lang w:val="ru-RU"/>
        </w:rPr>
        <w:t xml:space="preserve"> </w:t>
      </w:r>
      <w:hyperlink r:id="rId21" w:history="1">
        <w:r w:rsidRPr="00BE227C">
          <w:rPr>
            <w:rStyle w:val="ae"/>
          </w:rPr>
          <w:t>https</w:t>
        </w:r>
        <w:r w:rsidRPr="00BE227C">
          <w:rPr>
            <w:rStyle w:val="ae"/>
            <w:lang w:val="ru-RU"/>
          </w:rPr>
          <w:t>://</w:t>
        </w:r>
        <w:r w:rsidRPr="00BE227C">
          <w:rPr>
            <w:rStyle w:val="ae"/>
          </w:rPr>
          <w:t>forum</w:t>
        </w:r>
        <w:r w:rsidRPr="00BE227C">
          <w:rPr>
            <w:rStyle w:val="ae"/>
            <w:lang w:val="ru-RU"/>
          </w:rPr>
          <w:t>.</w:t>
        </w:r>
        <w:proofErr w:type="spellStart"/>
        <w:r w:rsidRPr="00BE227C">
          <w:rPr>
            <w:rStyle w:val="ae"/>
          </w:rPr>
          <w:t>steelfactor</w:t>
        </w:r>
        <w:proofErr w:type="spellEnd"/>
        <w:r w:rsidRPr="00BE227C">
          <w:rPr>
            <w:rStyle w:val="ae"/>
            <w:lang w:val="ru-RU"/>
          </w:rPr>
          <w:t>.</w:t>
        </w:r>
        <w:proofErr w:type="spellStart"/>
        <w:r w:rsidRPr="00BE227C">
          <w:rPr>
            <w:rStyle w:val="ae"/>
          </w:rPr>
          <w:t>ru</w:t>
        </w:r>
        <w:proofErr w:type="spellEnd"/>
        <w:r w:rsidRPr="00BE227C">
          <w:rPr>
            <w:rStyle w:val="ae"/>
            <w:lang w:val="ru-RU"/>
          </w:rPr>
          <w:t>/</w:t>
        </w:r>
        <w:r w:rsidRPr="00BE227C">
          <w:rPr>
            <w:rStyle w:val="ae"/>
          </w:rPr>
          <w:t>index</w:t>
        </w:r>
        <w:r w:rsidRPr="00BE227C">
          <w:rPr>
            <w:rStyle w:val="ae"/>
            <w:lang w:val="ru-RU"/>
          </w:rPr>
          <w:t>.</w:t>
        </w:r>
        <w:r w:rsidRPr="00BE227C">
          <w:rPr>
            <w:rStyle w:val="ae"/>
          </w:rPr>
          <w:t>php</w:t>
        </w:r>
        <w:r w:rsidRPr="00BE227C">
          <w:rPr>
            <w:rStyle w:val="ae"/>
            <w:lang w:val="ru-RU"/>
          </w:rPr>
          <w:t>?</w:t>
        </w:r>
        <w:proofErr w:type="spellStart"/>
        <w:r w:rsidRPr="00BE227C">
          <w:rPr>
            <w:rStyle w:val="ae"/>
          </w:rPr>
          <w:t>showtopic</w:t>
        </w:r>
        <w:proofErr w:type="spellEnd"/>
        <w:r w:rsidRPr="00BE227C">
          <w:rPr>
            <w:rStyle w:val="ae"/>
            <w:lang w:val="ru-RU"/>
          </w:rPr>
          <w:t>=44596</w:t>
        </w:r>
      </w:hyperlink>
      <w:r>
        <w:rPr>
          <w:lang w:val="ru-RU"/>
        </w:rPr>
        <w:t xml:space="preserve"> </w:t>
      </w:r>
    </w:p>
  </w:footnote>
  <w:footnote w:id="26">
    <w:p w14:paraId="703A89D3" w14:textId="77777777" w:rsidR="004B6CB9" w:rsidRPr="005E6948" w:rsidRDefault="004B6CB9" w:rsidP="004B6CB9">
      <w:pPr>
        <w:pStyle w:val="ab"/>
        <w:rPr>
          <w:lang w:val="ru-RU"/>
        </w:rPr>
      </w:pPr>
      <w:r>
        <w:rPr>
          <w:rStyle w:val="ad"/>
        </w:rPr>
        <w:footnoteRef/>
      </w:r>
      <w:r w:rsidRPr="005E6948">
        <w:rPr>
          <w:lang w:val="ru-RU"/>
        </w:rPr>
        <w:t xml:space="preserve"> </w:t>
      </w:r>
      <w:hyperlink r:id="rId22" w:history="1">
        <w:r w:rsidRPr="00BE227C">
          <w:rPr>
            <w:rStyle w:val="ae"/>
          </w:rPr>
          <w:t>https</w:t>
        </w:r>
        <w:r w:rsidRPr="005E6948">
          <w:rPr>
            <w:rStyle w:val="ae"/>
            <w:lang w:val="ru-RU"/>
          </w:rPr>
          <w:t>://</w:t>
        </w:r>
        <w:proofErr w:type="spellStart"/>
        <w:r w:rsidRPr="00BE227C">
          <w:rPr>
            <w:rStyle w:val="ae"/>
          </w:rPr>
          <w:t>symmetricstrength</w:t>
        </w:r>
        <w:proofErr w:type="spellEnd"/>
        <w:r w:rsidRPr="005E6948">
          <w:rPr>
            <w:rStyle w:val="ae"/>
            <w:lang w:val="ru-RU"/>
          </w:rPr>
          <w:t>.</w:t>
        </w:r>
        <w:r w:rsidRPr="00BE227C">
          <w:rPr>
            <w:rStyle w:val="ae"/>
          </w:rPr>
          <w:t>com</w:t>
        </w:r>
      </w:hyperlink>
      <w:r>
        <w:rPr>
          <w:lang w:val="ru-RU"/>
        </w:rPr>
        <w:t xml:space="preserve"> </w:t>
      </w:r>
    </w:p>
  </w:footnote>
  <w:footnote w:id="27">
    <w:p w14:paraId="10C65BEA" w14:textId="77777777" w:rsidR="004B6CB9" w:rsidRPr="00BF6158" w:rsidRDefault="004B6CB9" w:rsidP="004B6CB9">
      <w:pPr>
        <w:pStyle w:val="ab"/>
        <w:rPr>
          <w:lang w:val="ru-RU"/>
        </w:rPr>
      </w:pPr>
      <w:r>
        <w:rPr>
          <w:rStyle w:val="ad"/>
        </w:rPr>
        <w:footnoteRef/>
      </w:r>
      <w:r w:rsidRPr="00BF6158">
        <w:rPr>
          <w:lang w:val="ru-RU"/>
        </w:rPr>
        <w:t xml:space="preserve"> 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28">
    <w:p w14:paraId="24C0E804" w14:textId="77777777" w:rsidR="004B6CB9" w:rsidRPr="00BF6158" w:rsidRDefault="004B6CB9" w:rsidP="004B6CB9">
      <w:pPr>
        <w:pStyle w:val="ab"/>
        <w:rPr>
          <w:lang w:val="ru-RU"/>
        </w:rPr>
      </w:pPr>
      <w:r>
        <w:rPr>
          <w:rStyle w:val="ad"/>
        </w:rPr>
        <w:footnoteRef/>
      </w:r>
      <w:r w:rsidRPr="00BF6158">
        <w:rPr>
          <w:lang w:val="ru-RU"/>
        </w:rPr>
        <w:t xml:space="preserve"> 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sidRPr="00BF6158">
        <w:rPr>
          <w:b/>
          <w:lang w:val="ru-RU"/>
        </w:rPr>
        <w:t>о</w:t>
      </w:r>
      <w:r w:rsidRPr="00BF6158">
        <w:rPr>
          <w:lang w:val="ru-RU"/>
        </w:rPr>
        <w:t>льший импульс и увеличение порога его подавления</w:t>
      </w:r>
    </w:p>
  </w:footnote>
  <w:footnote w:id="29">
    <w:p w14:paraId="1791AA49" w14:textId="77777777" w:rsidR="004B6CB9" w:rsidRPr="00BF6158" w:rsidRDefault="004B6CB9" w:rsidP="004B6CB9">
      <w:pPr>
        <w:pStyle w:val="ab"/>
        <w:rPr>
          <w:lang w:val="ru-RU"/>
        </w:rPr>
      </w:pPr>
      <w:r>
        <w:rPr>
          <w:rStyle w:val="ad"/>
        </w:rPr>
        <w:footnoteRef/>
      </w:r>
      <w:r w:rsidRPr="00BF6158">
        <w:rPr>
          <w:lang w:val="ru-RU"/>
        </w:rPr>
        <w:t xml:space="preserve"> в некотором смысле это одно и то же</w:t>
      </w:r>
    </w:p>
  </w:footnote>
  <w:footnote w:id="30">
    <w:p w14:paraId="4A3E7B46" w14:textId="77777777" w:rsidR="004B6CB9" w:rsidRPr="005E6948" w:rsidRDefault="004B6CB9" w:rsidP="004B6CB9">
      <w:pPr>
        <w:pStyle w:val="ab"/>
        <w:rPr>
          <w:lang w:val="ru-RU"/>
        </w:rPr>
      </w:pPr>
      <w:r>
        <w:rPr>
          <w:rStyle w:val="ad"/>
        </w:rPr>
        <w:footnoteRef/>
      </w:r>
      <w:r w:rsidRPr="005E6948">
        <w:rPr>
          <w:lang w:val="ru-RU"/>
        </w:rPr>
        <w:t xml:space="preserve"> </w:t>
      </w:r>
      <w:hyperlink r:id="rId23" w:history="1">
        <w:r w:rsidRPr="00BE227C">
          <w:rPr>
            <w:rStyle w:val="ae"/>
            <w:lang w:val="ru-RU"/>
          </w:rPr>
          <w:t>https://github.com/PasaOpasen/Powerlifting-training-diary-and-articles/blob/master/Powerlifting%20materials/Тренинг/Вадим%20Протасенко.%20Супертренинг%20без%20заблуждений.pdf</w:t>
        </w:r>
      </w:hyperlink>
      <w:r w:rsidRPr="005E6948">
        <w:rPr>
          <w:lang w:val="ru-RU"/>
        </w:rPr>
        <w:t xml:space="preserve"> </w:t>
      </w:r>
    </w:p>
  </w:footnote>
  <w:footnote w:id="31">
    <w:p w14:paraId="5A0C1494" w14:textId="77777777" w:rsidR="004B6CB9" w:rsidRPr="00BF6158" w:rsidRDefault="004B6CB9" w:rsidP="004B6CB9">
      <w:pPr>
        <w:pStyle w:val="ab"/>
        <w:rPr>
          <w:lang w:val="ru-RU"/>
        </w:rPr>
      </w:pPr>
      <w:r>
        <w:rPr>
          <w:rStyle w:val="ad"/>
        </w:rPr>
        <w:footnoteRef/>
      </w:r>
      <w:r w:rsidRPr="00BF6158">
        <w:rPr>
          <w:lang w:val="ru-RU"/>
        </w:rPr>
        <w:t xml:space="preserve"> 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6CE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D6348F6"/>
    <w:multiLevelType w:val="hybridMultilevel"/>
    <w:tmpl w:val="8C0ABEE6"/>
    <w:lvl w:ilvl="0" w:tplc="33AC9F22">
      <w:start w:val="1"/>
      <w:numFmt w:val="decimal"/>
      <w:lvlText w:val="%1."/>
      <w:lvlJc w:val="left"/>
      <w:pPr>
        <w:ind w:left="360" w:hanging="360"/>
      </w:pPr>
      <w:rPr>
        <w:b w:val="0"/>
      </w:rPr>
    </w:lvl>
    <w:lvl w:ilvl="1" w:tplc="04190019">
      <w:start w:val="1"/>
      <w:numFmt w:val="lowerLetter"/>
      <w:lvlText w:val="%2."/>
      <w:lvlJc w:val="left"/>
      <w:pPr>
        <w:ind w:left="1155" w:hanging="360"/>
      </w:pPr>
    </w:lvl>
    <w:lvl w:ilvl="2" w:tplc="0419001B">
      <w:start w:val="1"/>
      <w:numFmt w:val="lowerRoman"/>
      <w:lvlText w:val="%3."/>
      <w:lvlJc w:val="right"/>
      <w:pPr>
        <w:ind w:left="1875" w:hanging="180"/>
      </w:pPr>
    </w:lvl>
    <w:lvl w:ilvl="3" w:tplc="0419000F">
      <w:start w:val="1"/>
      <w:numFmt w:val="decimal"/>
      <w:lvlText w:val="%4."/>
      <w:lvlJc w:val="left"/>
      <w:pPr>
        <w:ind w:left="2595" w:hanging="360"/>
      </w:pPr>
    </w:lvl>
    <w:lvl w:ilvl="4" w:tplc="04190019">
      <w:start w:val="1"/>
      <w:numFmt w:val="lowerLetter"/>
      <w:lvlText w:val="%5."/>
      <w:lvlJc w:val="left"/>
      <w:pPr>
        <w:ind w:left="3315" w:hanging="360"/>
      </w:pPr>
    </w:lvl>
    <w:lvl w:ilvl="5" w:tplc="0419001B">
      <w:start w:val="1"/>
      <w:numFmt w:val="lowerRoman"/>
      <w:lvlText w:val="%6."/>
      <w:lvlJc w:val="right"/>
      <w:pPr>
        <w:ind w:left="4035" w:hanging="180"/>
      </w:pPr>
    </w:lvl>
    <w:lvl w:ilvl="6" w:tplc="0419000F">
      <w:start w:val="1"/>
      <w:numFmt w:val="decimal"/>
      <w:lvlText w:val="%7."/>
      <w:lvlJc w:val="left"/>
      <w:pPr>
        <w:ind w:left="4755" w:hanging="360"/>
      </w:pPr>
    </w:lvl>
    <w:lvl w:ilvl="7" w:tplc="04190019">
      <w:start w:val="1"/>
      <w:numFmt w:val="lowerLetter"/>
      <w:lvlText w:val="%8."/>
      <w:lvlJc w:val="left"/>
      <w:pPr>
        <w:ind w:left="5475" w:hanging="360"/>
      </w:pPr>
    </w:lvl>
    <w:lvl w:ilvl="8" w:tplc="0419001B">
      <w:start w:val="1"/>
      <w:numFmt w:val="lowerRoman"/>
      <w:lvlText w:val="%9."/>
      <w:lvlJc w:val="right"/>
      <w:pPr>
        <w:ind w:left="6195" w:hanging="180"/>
      </w:pPr>
    </w:lvl>
  </w:abstractNum>
  <w:abstractNum w:abstractNumId="2" w15:restartNumberingAfterBreak="0">
    <w:nsid w:val="2225276A"/>
    <w:multiLevelType w:val="hybridMultilevel"/>
    <w:tmpl w:val="8C0ABEE6"/>
    <w:lvl w:ilvl="0" w:tplc="33AC9F22">
      <w:start w:val="1"/>
      <w:numFmt w:val="decimal"/>
      <w:lvlText w:val="%1."/>
      <w:lvlJc w:val="left"/>
      <w:pPr>
        <w:ind w:left="502" w:hanging="360"/>
      </w:pPr>
      <w:rPr>
        <w:b w:val="0"/>
      </w:rPr>
    </w:lvl>
    <w:lvl w:ilvl="1" w:tplc="04190019">
      <w:start w:val="1"/>
      <w:numFmt w:val="lowerLetter"/>
      <w:lvlText w:val="%2."/>
      <w:lvlJc w:val="left"/>
      <w:pPr>
        <w:ind w:left="1297" w:hanging="360"/>
      </w:pPr>
    </w:lvl>
    <w:lvl w:ilvl="2" w:tplc="0419001B">
      <w:start w:val="1"/>
      <w:numFmt w:val="lowerRoman"/>
      <w:lvlText w:val="%3."/>
      <w:lvlJc w:val="right"/>
      <w:pPr>
        <w:ind w:left="2017" w:hanging="180"/>
      </w:pPr>
    </w:lvl>
    <w:lvl w:ilvl="3" w:tplc="0419000F">
      <w:start w:val="1"/>
      <w:numFmt w:val="decimal"/>
      <w:lvlText w:val="%4."/>
      <w:lvlJc w:val="left"/>
      <w:pPr>
        <w:ind w:left="2737" w:hanging="360"/>
      </w:pPr>
    </w:lvl>
    <w:lvl w:ilvl="4" w:tplc="04190019">
      <w:start w:val="1"/>
      <w:numFmt w:val="lowerLetter"/>
      <w:lvlText w:val="%5."/>
      <w:lvlJc w:val="left"/>
      <w:pPr>
        <w:ind w:left="3457" w:hanging="360"/>
      </w:pPr>
    </w:lvl>
    <w:lvl w:ilvl="5" w:tplc="0419001B">
      <w:start w:val="1"/>
      <w:numFmt w:val="lowerRoman"/>
      <w:lvlText w:val="%6."/>
      <w:lvlJc w:val="right"/>
      <w:pPr>
        <w:ind w:left="4177" w:hanging="180"/>
      </w:pPr>
    </w:lvl>
    <w:lvl w:ilvl="6" w:tplc="0419000F">
      <w:start w:val="1"/>
      <w:numFmt w:val="decimal"/>
      <w:lvlText w:val="%7."/>
      <w:lvlJc w:val="left"/>
      <w:pPr>
        <w:ind w:left="4897" w:hanging="360"/>
      </w:pPr>
    </w:lvl>
    <w:lvl w:ilvl="7" w:tplc="04190019">
      <w:start w:val="1"/>
      <w:numFmt w:val="lowerLetter"/>
      <w:lvlText w:val="%8."/>
      <w:lvlJc w:val="left"/>
      <w:pPr>
        <w:ind w:left="5617" w:hanging="360"/>
      </w:pPr>
    </w:lvl>
    <w:lvl w:ilvl="8" w:tplc="0419001B">
      <w:start w:val="1"/>
      <w:numFmt w:val="lowerRoman"/>
      <w:lvlText w:val="%9."/>
      <w:lvlJc w:val="right"/>
      <w:pPr>
        <w:ind w:left="6337" w:hanging="180"/>
      </w:pPr>
    </w:lvl>
  </w:abstractNum>
  <w:abstractNum w:abstractNumId="3" w15:restartNumberingAfterBreak="0">
    <w:nsid w:val="46125E00"/>
    <w:multiLevelType w:val="hybridMultilevel"/>
    <w:tmpl w:val="44EA12E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571C1832"/>
    <w:multiLevelType w:val="hybridMultilevel"/>
    <w:tmpl w:val="C0BC5F94"/>
    <w:lvl w:ilvl="0" w:tplc="0419000F">
      <w:start w:val="1"/>
      <w:numFmt w:val="decimal"/>
      <w:lvlText w:val="%1."/>
      <w:lvlJc w:val="left"/>
      <w:pPr>
        <w:tabs>
          <w:tab w:val="num" w:pos="1070"/>
        </w:tabs>
        <w:ind w:left="1070" w:hanging="360"/>
      </w:p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5" w15:restartNumberingAfterBreak="0">
    <w:nsid w:val="71315DCA"/>
    <w:multiLevelType w:val="multilevel"/>
    <w:tmpl w:val="2E0010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2"/>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43DC"/>
    <w:rsid w:val="000008FF"/>
    <w:rsid w:val="00001226"/>
    <w:rsid w:val="00001E67"/>
    <w:rsid w:val="00002FC2"/>
    <w:rsid w:val="000032B1"/>
    <w:rsid w:val="00003DFC"/>
    <w:rsid w:val="00004123"/>
    <w:rsid w:val="00004E26"/>
    <w:rsid w:val="00005730"/>
    <w:rsid w:val="000102B7"/>
    <w:rsid w:val="000108DE"/>
    <w:rsid w:val="00010C3C"/>
    <w:rsid w:val="00010E5E"/>
    <w:rsid w:val="00011856"/>
    <w:rsid w:val="000123B0"/>
    <w:rsid w:val="00012FCB"/>
    <w:rsid w:val="00014C72"/>
    <w:rsid w:val="00014F2F"/>
    <w:rsid w:val="000170BC"/>
    <w:rsid w:val="000178F7"/>
    <w:rsid w:val="00022840"/>
    <w:rsid w:val="00023F73"/>
    <w:rsid w:val="00024765"/>
    <w:rsid w:val="00025524"/>
    <w:rsid w:val="00026086"/>
    <w:rsid w:val="000301CB"/>
    <w:rsid w:val="00032276"/>
    <w:rsid w:val="000326FE"/>
    <w:rsid w:val="00032EE2"/>
    <w:rsid w:val="00034CC7"/>
    <w:rsid w:val="00037DEB"/>
    <w:rsid w:val="00037FB9"/>
    <w:rsid w:val="00040635"/>
    <w:rsid w:val="000410FA"/>
    <w:rsid w:val="000415A6"/>
    <w:rsid w:val="000416E2"/>
    <w:rsid w:val="00042B04"/>
    <w:rsid w:val="00042CF8"/>
    <w:rsid w:val="00043D7C"/>
    <w:rsid w:val="000455E4"/>
    <w:rsid w:val="0004574F"/>
    <w:rsid w:val="000464EE"/>
    <w:rsid w:val="000467C8"/>
    <w:rsid w:val="000468D2"/>
    <w:rsid w:val="000503AB"/>
    <w:rsid w:val="0005091F"/>
    <w:rsid w:val="00050D59"/>
    <w:rsid w:val="00050E30"/>
    <w:rsid w:val="00051211"/>
    <w:rsid w:val="00051EC9"/>
    <w:rsid w:val="0005311C"/>
    <w:rsid w:val="00053EBD"/>
    <w:rsid w:val="0005443D"/>
    <w:rsid w:val="00055AB4"/>
    <w:rsid w:val="00055E8F"/>
    <w:rsid w:val="00056A7C"/>
    <w:rsid w:val="00057A96"/>
    <w:rsid w:val="00057E02"/>
    <w:rsid w:val="0006091A"/>
    <w:rsid w:val="00060C02"/>
    <w:rsid w:val="00061D01"/>
    <w:rsid w:val="00063F1E"/>
    <w:rsid w:val="00066672"/>
    <w:rsid w:val="00066707"/>
    <w:rsid w:val="000679BC"/>
    <w:rsid w:val="000700F7"/>
    <w:rsid w:val="00070E6E"/>
    <w:rsid w:val="00072EDC"/>
    <w:rsid w:val="000731D0"/>
    <w:rsid w:val="00073AF3"/>
    <w:rsid w:val="00074EF8"/>
    <w:rsid w:val="0007591B"/>
    <w:rsid w:val="00075D92"/>
    <w:rsid w:val="00075E86"/>
    <w:rsid w:val="0007605C"/>
    <w:rsid w:val="00077BE3"/>
    <w:rsid w:val="00080ED0"/>
    <w:rsid w:val="000830B9"/>
    <w:rsid w:val="0008383E"/>
    <w:rsid w:val="000840FC"/>
    <w:rsid w:val="00086498"/>
    <w:rsid w:val="00086CF7"/>
    <w:rsid w:val="000871D2"/>
    <w:rsid w:val="0009190C"/>
    <w:rsid w:val="000921C1"/>
    <w:rsid w:val="00092353"/>
    <w:rsid w:val="000924AC"/>
    <w:rsid w:val="000933A8"/>
    <w:rsid w:val="00093425"/>
    <w:rsid w:val="000962B8"/>
    <w:rsid w:val="00096354"/>
    <w:rsid w:val="00096849"/>
    <w:rsid w:val="00096DE5"/>
    <w:rsid w:val="000973AB"/>
    <w:rsid w:val="00097653"/>
    <w:rsid w:val="000A047F"/>
    <w:rsid w:val="000A084C"/>
    <w:rsid w:val="000A0964"/>
    <w:rsid w:val="000A237D"/>
    <w:rsid w:val="000A23BF"/>
    <w:rsid w:val="000A28B0"/>
    <w:rsid w:val="000A33A2"/>
    <w:rsid w:val="000A4FC0"/>
    <w:rsid w:val="000A5274"/>
    <w:rsid w:val="000A6155"/>
    <w:rsid w:val="000B0784"/>
    <w:rsid w:val="000B1DAC"/>
    <w:rsid w:val="000B241B"/>
    <w:rsid w:val="000B29E0"/>
    <w:rsid w:val="000B4AFB"/>
    <w:rsid w:val="000B4B54"/>
    <w:rsid w:val="000B6332"/>
    <w:rsid w:val="000C06E5"/>
    <w:rsid w:val="000C0A4A"/>
    <w:rsid w:val="000C14F0"/>
    <w:rsid w:val="000C1735"/>
    <w:rsid w:val="000C1773"/>
    <w:rsid w:val="000C4364"/>
    <w:rsid w:val="000C471C"/>
    <w:rsid w:val="000C60E3"/>
    <w:rsid w:val="000C677B"/>
    <w:rsid w:val="000C6B2F"/>
    <w:rsid w:val="000C7386"/>
    <w:rsid w:val="000C791C"/>
    <w:rsid w:val="000D01D6"/>
    <w:rsid w:val="000D0A99"/>
    <w:rsid w:val="000D16E7"/>
    <w:rsid w:val="000D1911"/>
    <w:rsid w:val="000D1B36"/>
    <w:rsid w:val="000D20E1"/>
    <w:rsid w:val="000D2D0E"/>
    <w:rsid w:val="000D4B91"/>
    <w:rsid w:val="000D6C6D"/>
    <w:rsid w:val="000D7624"/>
    <w:rsid w:val="000E061E"/>
    <w:rsid w:val="000E1611"/>
    <w:rsid w:val="000E2C21"/>
    <w:rsid w:val="000E3DAD"/>
    <w:rsid w:val="000E567C"/>
    <w:rsid w:val="000E66AF"/>
    <w:rsid w:val="000E70AC"/>
    <w:rsid w:val="000F281B"/>
    <w:rsid w:val="000F3EC5"/>
    <w:rsid w:val="000F427F"/>
    <w:rsid w:val="000F4ED9"/>
    <w:rsid w:val="000F5535"/>
    <w:rsid w:val="000F6345"/>
    <w:rsid w:val="000F64C1"/>
    <w:rsid w:val="000F6769"/>
    <w:rsid w:val="000F7918"/>
    <w:rsid w:val="001000A1"/>
    <w:rsid w:val="00100941"/>
    <w:rsid w:val="00100AC7"/>
    <w:rsid w:val="0010209D"/>
    <w:rsid w:val="0010240C"/>
    <w:rsid w:val="001024D6"/>
    <w:rsid w:val="001027EC"/>
    <w:rsid w:val="00102ECC"/>
    <w:rsid w:val="001042DC"/>
    <w:rsid w:val="00105B66"/>
    <w:rsid w:val="0010683A"/>
    <w:rsid w:val="0010767C"/>
    <w:rsid w:val="00107D73"/>
    <w:rsid w:val="00110A3E"/>
    <w:rsid w:val="00111EE4"/>
    <w:rsid w:val="00114698"/>
    <w:rsid w:val="00114B1C"/>
    <w:rsid w:val="00114CDB"/>
    <w:rsid w:val="0012077A"/>
    <w:rsid w:val="00121BF5"/>
    <w:rsid w:val="00121E3E"/>
    <w:rsid w:val="0012225A"/>
    <w:rsid w:val="001224FF"/>
    <w:rsid w:val="0012337A"/>
    <w:rsid w:val="00124B07"/>
    <w:rsid w:val="00125AFD"/>
    <w:rsid w:val="00126472"/>
    <w:rsid w:val="0012682A"/>
    <w:rsid w:val="00127545"/>
    <w:rsid w:val="00127A0E"/>
    <w:rsid w:val="001314DF"/>
    <w:rsid w:val="00131682"/>
    <w:rsid w:val="001318EC"/>
    <w:rsid w:val="00132EAD"/>
    <w:rsid w:val="00135671"/>
    <w:rsid w:val="00136EFC"/>
    <w:rsid w:val="001378D1"/>
    <w:rsid w:val="00137993"/>
    <w:rsid w:val="00140561"/>
    <w:rsid w:val="00142EE5"/>
    <w:rsid w:val="001430B2"/>
    <w:rsid w:val="00143A2A"/>
    <w:rsid w:val="0014699D"/>
    <w:rsid w:val="00147BF6"/>
    <w:rsid w:val="00150D00"/>
    <w:rsid w:val="00153679"/>
    <w:rsid w:val="0015526B"/>
    <w:rsid w:val="0015528A"/>
    <w:rsid w:val="00155B8D"/>
    <w:rsid w:val="00160187"/>
    <w:rsid w:val="0016035D"/>
    <w:rsid w:val="001609A9"/>
    <w:rsid w:val="00160DAC"/>
    <w:rsid w:val="00162B11"/>
    <w:rsid w:val="001637FC"/>
    <w:rsid w:val="00165073"/>
    <w:rsid w:val="0016584F"/>
    <w:rsid w:val="00166E10"/>
    <w:rsid w:val="00167E59"/>
    <w:rsid w:val="00170825"/>
    <w:rsid w:val="001711D0"/>
    <w:rsid w:val="0017468D"/>
    <w:rsid w:val="001769D1"/>
    <w:rsid w:val="00176A33"/>
    <w:rsid w:val="0018051F"/>
    <w:rsid w:val="0018274C"/>
    <w:rsid w:val="0018307A"/>
    <w:rsid w:val="00183FCA"/>
    <w:rsid w:val="0018495E"/>
    <w:rsid w:val="00184A3D"/>
    <w:rsid w:val="0018582A"/>
    <w:rsid w:val="00186BC2"/>
    <w:rsid w:val="00190BDF"/>
    <w:rsid w:val="001911A8"/>
    <w:rsid w:val="00192614"/>
    <w:rsid w:val="0019479B"/>
    <w:rsid w:val="00194C62"/>
    <w:rsid w:val="0019503D"/>
    <w:rsid w:val="001A1CB1"/>
    <w:rsid w:val="001A3873"/>
    <w:rsid w:val="001A47ED"/>
    <w:rsid w:val="001A4B5F"/>
    <w:rsid w:val="001A62B9"/>
    <w:rsid w:val="001A6450"/>
    <w:rsid w:val="001A6FAC"/>
    <w:rsid w:val="001A79B4"/>
    <w:rsid w:val="001B0239"/>
    <w:rsid w:val="001B1510"/>
    <w:rsid w:val="001B19C7"/>
    <w:rsid w:val="001B360C"/>
    <w:rsid w:val="001B360E"/>
    <w:rsid w:val="001B5623"/>
    <w:rsid w:val="001B5DBE"/>
    <w:rsid w:val="001B677D"/>
    <w:rsid w:val="001C1228"/>
    <w:rsid w:val="001C457B"/>
    <w:rsid w:val="001C5B59"/>
    <w:rsid w:val="001C6374"/>
    <w:rsid w:val="001C6889"/>
    <w:rsid w:val="001C7E9B"/>
    <w:rsid w:val="001D0859"/>
    <w:rsid w:val="001D2ED4"/>
    <w:rsid w:val="001D37F1"/>
    <w:rsid w:val="001D3FA3"/>
    <w:rsid w:val="001D473E"/>
    <w:rsid w:val="001D77BC"/>
    <w:rsid w:val="001D7CAB"/>
    <w:rsid w:val="001E030D"/>
    <w:rsid w:val="001E0BBC"/>
    <w:rsid w:val="001E0BE9"/>
    <w:rsid w:val="001E151F"/>
    <w:rsid w:val="001E1A08"/>
    <w:rsid w:val="001E364F"/>
    <w:rsid w:val="001E3F51"/>
    <w:rsid w:val="001E499B"/>
    <w:rsid w:val="001E7F74"/>
    <w:rsid w:val="001F062F"/>
    <w:rsid w:val="001F0FD7"/>
    <w:rsid w:val="001F355E"/>
    <w:rsid w:val="001F426D"/>
    <w:rsid w:val="001F427F"/>
    <w:rsid w:val="001F49AA"/>
    <w:rsid w:val="001F599F"/>
    <w:rsid w:val="0020151F"/>
    <w:rsid w:val="00201B98"/>
    <w:rsid w:val="00201DF4"/>
    <w:rsid w:val="0020213F"/>
    <w:rsid w:val="002023F4"/>
    <w:rsid w:val="00202D9C"/>
    <w:rsid w:val="0020373E"/>
    <w:rsid w:val="00204B75"/>
    <w:rsid w:val="002058FC"/>
    <w:rsid w:val="002071E4"/>
    <w:rsid w:val="00207CFB"/>
    <w:rsid w:val="00210100"/>
    <w:rsid w:val="00211E2B"/>
    <w:rsid w:val="00212A4B"/>
    <w:rsid w:val="00214383"/>
    <w:rsid w:val="00214F89"/>
    <w:rsid w:val="0021514C"/>
    <w:rsid w:val="00216269"/>
    <w:rsid w:val="0021768D"/>
    <w:rsid w:val="002178E6"/>
    <w:rsid w:val="0022019A"/>
    <w:rsid w:val="0022074A"/>
    <w:rsid w:val="00220BF1"/>
    <w:rsid w:val="00220FBE"/>
    <w:rsid w:val="00220FDF"/>
    <w:rsid w:val="00221007"/>
    <w:rsid w:val="00221DE9"/>
    <w:rsid w:val="00223D88"/>
    <w:rsid w:val="0022566D"/>
    <w:rsid w:val="00225CEE"/>
    <w:rsid w:val="00233820"/>
    <w:rsid w:val="00234985"/>
    <w:rsid w:val="00234E7D"/>
    <w:rsid w:val="00235550"/>
    <w:rsid w:val="00236C0E"/>
    <w:rsid w:val="00237C44"/>
    <w:rsid w:val="00237F8A"/>
    <w:rsid w:val="0024148E"/>
    <w:rsid w:val="002422A8"/>
    <w:rsid w:val="002429C3"/>
    <w:rsid w:val="002444D5"/>
    <w:rsid w:val="00246473"/>
    <w:rsid w:val="0024761C"/>
    <w:rsid w:val="0025006B"/>
    <w:rsid w:val="00253529"/>
    <w:rsid w:val="00253E45"/>
    <w:rsid w:val="002549CF"/>
    <w:rsid w:val="0025516E"/>
    <w:rsid w:val="00255705"/>
    <w:rsid w:val="002568CA"/>
    <w:rsid w:val="00256C24"/>
    <w:rsid w:val="00256CA9"/>
    <w:rsid w:val="00257AC0"/>
    <w:rsid w:val="00257FD0"/>
    <w:rsid w:val="00260311"/>
    <w:rsid w:val="0026035A"/>
    <w:rsid w:val="00261CCC"/>
    <w:rsid w:val="00262276"/>
    <w:rsid w:val="002641FC"/>
    <w:rsid w:val="00267057"/>
    <w:rsid w:val="00267612"/>
    <w:rsid w:val="002710DC"/>
    <w:rsid w:val="00271617"/>
    <w:rsid w:val="00271CFF"/>
    <w:rsid w:val="0027335E"/>
    <w:rsid w:val="00274357"/>
    <w:rsid w:val="0027747A"/>
    <w:rsid w:val="002804D9"/>
    <w:rsid w:val="00281338"/>
    <w:rsid w:val="00282D01"/>
    <w:rsid w:val="00282D40"/>
    <w:rsid w:val="00283483"/>
    <w:rsid w:val="00284095"/>
    <w:rsid w:val="00284677"/>
    <w:rsid w:val="00285946"/>
    <w:rsid w:val="00286A83"/>
    <w:rsid w:val="00290EFC"/>
    <w:rsid w:val="00291D17"/>
    <w:rsid w:val="00291F5A"/>
    <w:rsid w:val="00292646"/>
    <w:rsid w:val="00292F5B"/>
    <w:rsid w:val="0029334B"/>
    <w:rsid w:val="00296673"/>
    <w:rsid w:val="002A0BB1"/>
    <w:rsid w:val="002A1AFC"/>
    <w:rsid w:val="002A3FF7"/>
    <w:rsid w:val="002A45C0"/>
    <w:rsid w:val="002A4FEE"/>
    <w:rsid w:val="002A5B14"/>
    <w:rsid w:val="002A5BED"/>
    <w:rsid w:val="002A6CC9"/>
    <w:rsid w:val="002B045B"/>
    <w:rsid w:val="002B04FF"/>
    <w:rsid w:val="002B0C3D"/>
    <w:rsid w:val="002B1A9D"/>
    <w:rsid w:val="002B1F79"/>
    <w:rsid w:val="002B26B1"/>
    <w:rsid w:val="002B3537"/>
    <w:rsid w:val="002B3CDC"/>
    <w:rsid w:val="002B43DC"/>
    <w:rsid w:val="002B51C5"/>
    <w:rsid w:val="002B5E9B"/>
    <w:rsid w:val="002B62E7"/>
    <w:rsid w:val="002B78F9"/>
    <w:rsid w:val="002B7CCB"/>
    <w:rsid w:val="002C0BD2"/>
    <w:rsid w:val="002C0E8C"/>
    <w:rsid w:val="002C4711"/>
    <w:rsid w:val="002C5110"/>
    <w:rsid w:val="002C6ED3"/>
    <w:rsid w:val="002C7048"/>
    <w:rsid w:val="002D0F05"/>
    <w:rsid w:val="002D186E"/>
    <w:rsid w:val="002D2381"/>
    <w:rsid w:val="002D471E"/>
    <w:rsid w:val="002D56F2"/>
    <w:rsid w:val="002D6910"/>
    <w:rsid w:val="002E3797"/>
    <w:rsid w:val="002E38CB"/>
    <w:rsid w:val="002E4E52"/>
    <w:rsid w:val="002E4EF1"/>
    <w:rsid w:val="002E6641"/>
    <w:rsid w:val="002E683E"/>
    <w:rsid w:val="002E7B64"/>
    <w:rsid w:val="002F1428"/>
    <w:rsid w:val="002F2FC3"/>
    <w:rsid w:val="002F3C58"/>
    <w:rsid w:val="002F4085"/>
    <w:rsid w:val="002F492C"/>
    <w:rsid w:val="002F4B6B"/>
    <w:rsid w:val="002F5175"/>
    <w:rsid w:val="002F52CF"/>
    <w:rsid w:val="002F5786"/>
    <w:rsid w:val="002F5975"/>
    <w:rsid w:val="002F64F7"/>
    <w:rsid w:val="002F71FF"/>
    <w:rsid w:val="002F7AB9"/>
    <w:rsid w:val="00301AF4"/>
    <w:rsid w:val="00302188"/>
    <w:rsid w:val="00302C26"/>
    <w:rsid w:val="0030364F"/>
    <w:rsid w:val="0030464B"/>
    <w:rsid w:val="00304924"/>
    <w:rsid w:val="003078F8"/>
    <w:rsid w:val="00310EF1"/>
    <w:rsid w:val="003116B7"/>
    <w:rsid w:val="00312309"/>
    <w:rsid w:val="003125EA"/>
    <w:rsid w:val="00312A23"/>
    <w:rsid w:val="00312D77"/>
    <w:rsid w:val="00312E1B"/>
    <w:rsid w:val="003137A4"/>
    <w:rsid w:val="003141FD"/>
    <w:rsid w:val="00314995"/>
    <w:rsid w:val="00316638"/>
    <w:rsid w:val="00320232"/>
    <w:rsid w:val="00322307"/>
    <w:rsid w:val="003229BF"/>
    <w:rsid w:val="00322DBB"/>
    <w:rsid w:val="00323BA8"/>
    <w:rsid w:val="003241A5"/>
    <w:rsid w:val="00324366"/>
    <w:rsid w:val="003248D0"/>
    <w:rsid w:val="00325584"/>
    <w:rsid w:val="00326E68"/>
    <w:rsid w:val="00330FA6"/>
    <w:rsid w:val="00332DA0"/>
    <w:rsid w:val="00333870"/>
    <w:rsid w:val="003348A3"/>
    <w:rsid w:val="00335260"/>
    <w:rsid w:val="00336023"/>
    <w:rsid w:val="00336437"/>
    <w:rsid w:val="00342208"/>
    <w:rsid w:val="00342600"/>
    <w:rsid w:val="00342638"/>
    <w:rsid w:val="00342873"/>
    <w:rsid w:val="0034326F"/>
    <w:rsid w:val="00344931"/>
    <w:rsid w:val="00344955"/>
    <w:rsid w:val="0034537B"/>
    <w:rsid w:val="00346403"/>
    <w:rsid w:val="00346CAB"/>
    <w:rsid w:val="00347692"/>
    <w:rsid w:val="0035060D"/>
    <w:rsid w:val="00350D5C"/>
    <w:rsid w:val="00351059"/>
    <w:rsid w:val="003513F1"/>
    <w:rsid w:val="00351D4E"/>
    <w:rsid w:val="0035248E"/>
    <w:rsid w:val="00352CA3"/>
    <w:rsid w:val="00354DFB"/>
    <w:rsid w:val="00354DFD"/>
    <w:rsid w:val="003553DE"/>
    <w:rsid w:val="00356CFA"/>
    <w:rsid w:val="00357328"/>
    <w:rsid w:val="00357A4A"/>
    <w:rsid w:val="0036077F"/>
    <w:rsid w:val="00363134"/>
    <w:rsid w:val="00364767"/>
    <w:rsid w:val="00364F1C"/>
    <w:rsid w:val="00365204"/>
    <w:rsid w:val="00366FCD"/>
    <w:rsid w:val="00367483"/>
    <w:rsid w:val="00367CC7"/>
    <w:rsid w:val="003712EB"/>
    <w:rsid w:val="00371565"/>
    <w:rsid w:val="00371B48"/>
    <w:rsid w:val="00371B78"/>
    <w:rsid w:val="00371BA8"/>
    <w:rsid w:val="003730BE"/>
    <w:rsid w:val="00374561"/>
    <w:rsid w:val="0037481A"/>
    <w:rsid w:val="00374902"/>
    <w:rsid w:val="003750F8"/>
    <w:rsid w:val="003753CA"/>
    <w:rsid w:val="00376F9F"/>
    <w:rsid w:val="0037700E"/>
    <w:rsid w:val="00380F62"/>
    <w:rsid w:val="00381073"/>
    <w:rsid w:val="00381D69"/>
    <w:rsid w:val="00381F1B"/>
    <w:rsid w:val="00382586"/>
    <w:rsid w:val="00382C96"/>
    <w:rsid w:val="00382FED"/>
    <w:rsid w:val="00384350"/>
    <w:rsid w:val="00386065"/>
    <w:rsid w:val="0038668A"/>
    <w:rsid w:val="003867B9"/>
    <w:rsid w:val="003869AA"/>
    <w:rsid w:val="00390215"/>
    <w:rsid w:val="00390CB8"/>
    <w:rsid w:val="003916FE"/>
    <w:rsid w:val="00391BA5"/>
    <w:rsid w:val="003921D6"/>
    <w:rsid w:val="00392C2A"/>
    <w:rsid w:val="00393336"/>
    <w:rsid w:val="003945D2"/>
    <w:rsid w:val="00396CF6"/>
    <w:rsid w:val="003975CC"/>
    <w:rsid w:val="00397E46"/>
    <w:rsid w:val="003A211A"/>
    <w:rsid w:val="003A274D"/>
    <w:rsid w:val="003A4D42"/>
    <w:rsid w:val="003A4D97"/>
    <w:rsid w:val="003A6319"/>
    <w:rsid w:val="003A6C0C"/>
    <w:rsid w:val="003A6D73"/>
    <w:rsid w:val="003A7183"/>
    <w:rsid w:val="003A76D9"/>
    <w:rsid w:val="003B1276"/>
    <w:rsid w:val="003B1746"/>
    <w:rsid w:val="003B279D"/>
    <w:rsid w:val="003B3B77"/>
    <w:rsid w:val="003B4510"/>
    <w:rsid w:val="003B5174"/>
    <w:rsid w:val="003C00E5"/>
    <w:rsid w:val="003C028F"/>
    <w:rsid w:val="003C1A87"/>
    <w:rsid w:val="003C35EC"/>
    <w:rsid w:val="003C3E66"/>
    <w:rsid w:val="003C6F1C"/>
    <w:rsid w:val="003C7063"/>
    <w:rsid w:val="003D1BAF"/>
    <w:rsid w:val="003D47C4"/>
    <w:rsid w:val="003D54F3"/>
    <w:rsid w:val="003D65A5"/>
    <w:rsid w:val="003D6D5F"/>
    <w:rsid w:val="003E1B48"/>
    <w:rsid w:val="003E2C46"/>
    <w:rsid w:val="003E2EE6"/>
    <w:rsid w:val="003E4219"/>
    <w:rsid w:val="003E48FF"/>
    <w:rsid w:val="003E5661"/>
    <w:rsid w:val="003E6A8B"/>
    <w:rsid w:val="003E6B60"/>
    <w:rsid w:val="003E6BF4"/>
    <w:rsid w:val="003E6DB2"/>
    <w:rsid w:val="003F18EC"/>
    <w:rsid w:val="003F2AD7"/>
    <w:rsid w:val="003F39B5"/>
    <w:rsid w:val="003F3B89"/>
    <w:rsid w:val="003F5819"/>
    <w:rsid w:val="003F5AE2"/>
    <w:rsid w:val="00400A30"/>
    <w:rsid w:val="0040373B"/>
    <w:rsid w:val="0040397E"/>
    <w:rsid w:val="00404B4C"/>
    <w:rsid w:val="00405EA3"/>
    <w:rsid w:val="00406EF0"/>
    <w:rsid w:val="00407064"/>
    <w:rsid w:val="004074E8"/>
    <w:rsid w:val="0041032E"/>
    <w:rsid w:val="00410A0F"/>
    <w:rsid w:val="004113F0"/>
    <w:rsid w:val="00412EA9"/>
    <w:rsid w:val="00413609"/>
    <w:rsid w:val="004138C6"/>
    <w:rsid w:val="00413EB9"/>
    <w:rsid w:val="00413F5B"/>
    <w:rsid w:val="0041470F"/>
    <w:rsid w:val="0041572C"/>
    <w:rsid w:val="00415A98"/>
    <w:rsid w:val="00420B8C"/>
    <w:rsid w:val="0042143C"/>
    <w:rsid w:val="00421C96"/>
    <w:rsid w:val="0042514F"/>
    <w:rsid w:val="0042554A"/>
    <w:rsid w:val="00432CC4"/>
    <w:rsid w:val="00435458"/>
    <w:rsid w:val="0043601E"/>
    <w:rsid w:val="004363AD"/>
    <w:rsid w:val="0043746E"/>
    <w:rsid w:val="00440DE3"/>
    <w:rsid w:val="00440F44"/>
    <w:rsid w:val="00441569"/>
    <w:rsid w:val="00441D1D"/>
    <w:rsid w:val="00442035"/>
    <w:rsid w:val="0044504D"/>
    <w:rsid w:val="004457E2"/>
    <w:rsid w:val="00446553"/>
    <w:rsid w:val="0044789F"/>
    <w:rsid w:val="00447D7B"/>
    <w:rsid w:val="0045248D"/>
    <w:rsid w:val="00454156"/>
    <w:rsid w:val="004541B3"/>
    <w:rsid w:val="00456D48"/>
    <w:rsid w:val="00457B5D"/>
    <w:rsid w:val="0046000D"/>
    <w:rsid w:val="004607A0"/>
    <w:rsid w:val="00460B21"/>
    <w:rsid w:val="00460D91"/>
    <w:rsid w:val="00461310"/>
    <w:rsid w:val="00462120"/>
    <w:rsid w:val="004623B6"/>
    <w:rsid w:val="004626D3"/>
    <w:rsid w:val="00462F97"/>
    <w:rsid w:val="00463452"/>
    <w:rsid w:val="0046396B"/>
    <w:rsid w:val="00465399"/>
    <w:rsid w:val="004658CA"/>
    <w:rsid w:val="00465EDD"/>
    <w:rsid w:val="004669A3"/>
    <w:rsid w:val="00470350"/>
    <w:rsid w:val="0047333B"/>
    <w:rsid w:val="00474DAA"/>
    <w:rsid w:val="00475772"/>
    <w:rsid w:val="00475B44"/>
    <w:rsid w:val="00476F25"/>
    <w:rsid w:val="004776A0"/>
    <w:rsid w:val="00480796"/>
    <w:rsid w:val="004808E9"/>
    <w:rsid w:val="00480ACA"/>
    <w:rsid w:val="004814A8"/>
    <w:rsid w:val="00481A25"/>
    <w:rsid w:val="0048236E"/>
    <w:rsid w:val="00482EE3"/>
    <w:rsid w:val="00485B63"/>
    <w:rsid w:val="00485DB1"/>
    <w:rsid w:val="004866E2"/>
    <w:rsid w:val="004873AD"/>
    <w:rsid w:val="00487AE1"/>
    <w:rsid w:val="00487E88"/>
    <w:rsid w:val="004900B2"/>
    <w:rsid w:val="00492DD2"/>
    <w:rsid w:val="00496454"/>
    <w:rsid w:val="004A1888"/>
    <w:rsid w:val="004A1966"/>
    <w:rsid w:val="004A1B11"/>
    <w:rsid w:val="004A275D"/>
    <w:rsid w:val="004A28A1"/>
    <w:rsid w:val="004A29C7"/>
    <w:rsid w:val="004A4F7D"/>
    <w:rsid w:val="004A62E7"/>
    <w:rsid w:val="004A6770"/>
    <w:rsid w:val="004A707F"/>
    <w:rsid w:val="004B2FEF"/>
    <w:rsid w:val="004B4085"/>
    <w:rsid w:val="004B44E0"/>
    <w:rsid w:val="004B4CA8"/>
    <w:rsid w:val="004B4F0D"/>
    <w:rsid w:val="004B5711"/>
    <w:rsid w:val="004B620E"/>
    <w:rsid w:val="004B6CB9"/>
    <w:rsid w:val="004B7150"/>
    <w:rsid w:val="004B7723"/>
    <w:rsid w:val="004C1FA1"/>
    <w:rsid w:val="004C4703"/>
    <w:rsid w:val="004C4D1A"/>
    <w:rsid w:val="004C5608"/>
    <w:rsid w:val="004C62FE"/>
    <w:rsid w:val="004C689C"/>
    <w:rsid w:val="004C698E"/>
    <w:rsid w:val="004C6DE4"/>
    <w:rsid w:val="004C7124"/>
    <w:rsid w:val="004D023C"/>
    <w:rsid w:val="004D078A"/>
    <w:rsid w:val="004D08FE"/>
    <w:rsid w:val="004D0FC4"/>
    <w:rsid w:val="004D1AA7"/>
    <w:rsid w:val="004D1BD7"/>
    <w:rsid w:val="004D1C74"/>
    <w:rsid w:val="004D23F6"/>
    <w:rsid w:val="004D329C"/>
    <w:rsid w:val="004D6F93"/>
    <w:rsid w:val="004E11BE"/>
    <w:rsid w:val="004E2866"/>
    <w:rsid w:val="004E3BD9"/>
    <w:rsid w:val="004E46F5"/>
    <w:rsid w:val="004E4DF0"/>
    <w:rsid w:val="004E593D"/>
    <w:rsid w:val="004E60B0"/>
    <w:rsid w:val="004E6F7C"/>
    <w:rsid w:val="004E75A4"/>
    <w:rsid w:val="004F086C"/>
    <w:rsid w:val="004F22E1"/>
    <w:rsid w:val="004F31E0"/>
    <w:rsid w:val="004F509B"/>
    <w:rsid w:val="004F522C"/>
    <w:rsid w:val="004F5E53"/>
    <w:rsid w:val="004F6432"/>
    <w:rsid w:val="004F7FAF"/>
    <w:rsid w:val="005027A7"/>
    <w:rsid w:val="005067A1"/>
    <w:rsid w:val="00506A8A"/>
    <w:rsid w:val="00511C9B"/>
    <w:rsid w:val="005128D7"/>
    <w:rsid w:val="00513448"/>
    <w:rsid w:val="00514E2C"/>
    <w:rsid w:val="005157A4"/>
    <w:rsid w:val="00517F79"/>
    <w:rsid w:val="00522353"/>
    <w:rsid w:val="00522936"/>
    <w:rsid w:val="00522CF9"/>
    <w:rsid w:val="00524478"/>
    <w:rsid w:val="0052600D"/>
    <w:rsid w:val="005272E7"/>
    <w:rsid w:val="005278BF"/>
    <w:rsid w:val="0052791D"/>
    <w:rsid w:val="00527D99"/>
    <w:rsid w:val="0053097B"/>
    <w:rsid w:val="0053137E"/>
    <w:rsid w:val="00531C75"/>
    <w:rsid w:val="00531EF0"/>
    <w:rsid w:val="00534572"/>
    <w:rsid w:val="00534724"/>
    <w:rsid w:val="005365CB"/>
    <w:rsid w:val="00537A50"/>
    <w:rsid w:val="00537DAA"/>
    <w:rsid w:val="00541394"/>
    <w:rsid w:val="00541CD3"/>
    <w:rsid w:val="00541F62"/>
    <w:rsid w:val="00542109"/>
    <w:rsid w:val="005423B0"/>
    <w:rsid w:val="00542A05"/>
    <w:rsid w:val="00542F9C"/>
    <w:rsid w:val="00543190"/>
    <w:rsid w:val="00545A08"/>
    <w:rsid w:val="00551869"/>
    <w:rsid w:val="00551B77"/>
    <w:rsid w:val="00552333"/>
    <w:rsid w:val="005526D7"/>
    <w:rsid w:val="00552FAE"/>
    <w:rsid w:val="00555BAF"/>
    <w:rsid w:val="005562F3"/>
    <w:rsid w:val="005574FD"/>
    <w:rsid w:val="00557E9F"/>
    <w:rsid w:val="005608FA"/>
    <w:rsid w:val="00560E07"/>
    <w:rsid w:val="0056114B"/>
    <w:rsid w:val="00561EC7"/>
    <w:rsid w:val="00562410"/>
    <w:rsid w:val="00562968"/>
    <w:rsid w:val="00563B74"/>
    <w:rsid w:val="00564926"/>
    <w:rsid w:val="00564A71"/>
    <w:rsid w:val="00564D26"/>
    <w:rsid w:val="005668C1"/>
    <w:rsid w:val="00566B57"/>
    <w:rsid w:val="005679F9"/>
    <w:rsid w:val="00567AD5"/>
    <w:rsid w:val="0057278B"/>
    <w:rsid w:val="005727B0"/>
    <w:rsid w:val="00572BB3"/>
    <w:rsid w:val="00572CEA"/>
    <w:rsid w:val="00574A98"/>
    <w:rsid w:val="00574EC9"/>
    <w:rsid w:val="005755F6"/>
    <w:rsid w:val="00575AA7"/>
    <w:rsid w:val="00576C3E"/>
    <w:rsid w:val="00576FAD"/>
    <w:rsid w:val="00580CA8"/>
    <w:rsid w:val="00580FAE"/>
    <w:rsid w:val="00583736"/>
    <w:rsid w:val="00583FBB"/>
    <w:rsid w:val="00584374"/>
    <w:rsid w:val="005843E0"/>
    <w:rsid w:val="00584750"/>
    <w:rsid w:val="005864FB"/>
    <w:rsid w:val="00586BCE"/>
    <w:rsid w:val="00586DE1"/>
    <w:rsid w:val="00587FA6"/>
    <w:rsid w:val="00590A15"/>
    <w:rsid w:val="00590DDA"/>
    <w:rsid w:val="0059143C"/>
    <w:rsid w:val="00591442"/>
    <w:rsid w:val="00592F96"/>
    <w:rsid w:val="00594F67"/>
    <w:rsid w:val="00596FC4"/>
    <w:rsid w:val="00597279"/>
    <w:rsid w:val="005A1F01"/>
    <w:rsid w:val="005A2F90"/>
    <w:rsid w:val="005A316A"/>
    <w:rsid w:val="005A4CD5"/>
    <w:rsid w:val="005A4D4F"/>
    <w:rsid w:val="005A4E32"/>
    <w:rsid w:val="005A62B7"/>
    <w:rsid w:val="005A66DC"/>
    <w:rsid w:val="005B0927"/>
    <w:rsid w:val="005B2D91"/>
    <w:rsid w:val="005B4EAF"/>
    <w:rsid w:val="005B6354"/>
    <w:rsid w:val="005C2FCB"/>
    <w:rsid w:val="005C39C3"/>
    <w:rsid w:val="005C53A4"/>
    <w:rsid w:val="005C58A9"/>
    <w:rsid w:val="005C6642"/>
    <w:rsid w:val="005C6937"/>
    <w:rsid w:val="005C7006"/>
    <w:rsid w:val="005D0ED6"/>
    <w:rsid w:val="005D267F"/>
    <w:rsid w:val="005D2F75"/>
    <w:rsid w:val="005D3591"/>
    <w:rsid w:val="005D3B5A"/>
    <w:rsid w:val="005D43B9"/>
    <w:rsid w:val="005D5993"/>
    <w:rsid w:val="005D5E5E"/>
    <w:rsid w:val="005D6A21"/>
    <w:rsid w:val="005D713F"/>
    <w:rsid w:val="005D7858"/>
    <w:rsid w:val="005E0E2A"/>
    <w:rsid w:val="005E235E"/>
    <w:rsid w:val="005E2420"/>
    <w:rsid w:val="005E3123"/>
    <w:rsid w:val="005E4610"/>
    <w:rsid w:val="005E48F1"/>
    <w:rsid w:val="005E592F"/>
    <w:rsid w:val="005E68DB"/>
    <w:rsid w:val="005F0297"/>
    <w:rsid w:val="005F0D9A"/>
    <w:rsid w:val="005F14A5"/>
    <w:rsid w:val="005F190B"/>
    <w:rsid w:val="005F21EA"/>
    <w:rsid w:val="005F2B5C"/>
    <w:rsid w:val="005F4D4E"/>
    <w:rsid w:val="005F67CA"/>
    <w:rsid w:val="005F7A9B"/>
    <w:rsid w:val="005F7E24"/>
    <w:rsid w:val="00600130"/>
    <w:rsid w:val="0060070F"/>
    <w:rsid w:val="00601945"/>
    <w:rsid w:val="0060389C"/>
    <w:rsid w:val="00604853"/>
    <w:rsid w:val="00605E1E"/>
    <w:rsid w:val="006060AD"/>
    <w:rsid w:val="00606E82"/>
    <w:rsid w:val="00607C41"/>
    <w:rsid w:val="006115B9"/>
    <w:rsid w:val="00611D4C"/>
    <w:rsid w:val="006137CD"/>
    <w:rsid w:val="00613CEE"/>
    <w:rsid w:val="006144AD"/>
    <w:rsid w:val="0061482A"/>
    <w:rsid w:val="006150BD"/>
    <w:rsid w:val="00615CFA"/>
    <w:rsid w:val="00616AE6"/>
    <w:rsid w:val="00616D37"/>
    <w:rsid w:val="00616DBC"/>
    <w:rsid w:val="00617957"/>
    <w:rsid w:val="00617C8E"/>
    <w:rsid w:val="0062079C"/>
    <w:rsid w:val="00621D1A"/>
    <w:rsid w:val="006239C3"/>
    <w:rsid w:val="0062447A"/>
    <w:rsid w:val="0062570E"/>
    <w:rsid w:val="00626A1B"/>
    <w:rsid w:val="006271C2"/>
    <w:rsid w:val="00627264"/>
    <w:rsid w:val="00631418"/>
    <w:rsid w:val="00631F97"/>
    <w:rsid w:val="00632990"/>
    <w:rsid w:val="00632C06"/>
    <w:rsid w:val="00632C20"/>
    <w:rsid w:val="00634452"/>
    <w:rsid w:val="006344F7"/>
    <w:rsid w:val="00635197"/>
    <w:rsid w:val="006358B9"/>
    <w:rsid w:val="00635A97"/>
    <w:rsid w:val="00637672"/>
    <w:rsid w:val="00641305"/>
    <w:rsid w:val="006427C0"/>
    <w:rsid w:val="006429C0"/>
    <w:rsid w:val="00642F6D"/>
    <w:rsid w:val="006433A5"/>
    <w:rsid w:val="00644064"/>
    <w:rsid w:val="00644CB2"/>
    <w:rsid w:val="00645F6D"/>
    <w:rsid w:val="0064727C"/>
    <w:rsid w:val="00650708"/>
    <w:rsid w:val="006511FF"/>
    <w:rsid w:val="0065187C"/>
    <w:rsid w:val="00651A2A"/>
    <w:rsid w:val="00652B46"/>
    <w:rsid w:val="00652E46"/>
    <w:rsid w:val="00653645"/>
    <w:rsid w:val="00654DB6"/>
    <w:rsid w:val="0065690C"/>
    <w:rsid w:val="0065767E"/>
    <w:rsid w:val="0066131B"/>
    <w:rsid w:val="00661758"/>
    <w:rsid w:val="006623A4"/>
    <w:rsid w:val="0066277B"/>
    <w:rsid w:val="00662ADF"/>
    <w:rsid w:val="006643EB"/>
    <w:rsid w:val="006646D0"/>
    <w:rsid w:val="006672CA"/>
    <w:rsid w:val="0066751F"/>
    <w:rsid w:val="00667711"/>
    <w:rsid w:val="0066789C"/>
    <w:rsid w:val="006704FA"/>
    <w:rsid w:val="006736D4"/>
    <w:rsid w:val="0067412D"/>
    <w:rsid w:val="006748AE"/>
    <w:rsid w:val="0067733F"/>
    <w:rsid w:val="00677388"/>
    <w:rsid w:val="0067771C"/>
    <w:rsid w:val="00680824"/>
    <w:rsid w:val="006828B4"/>
    <w:rsid w:val="00682F57"/>
    <w:rsid w:val="00684854"/>
    <w:rsid w:val="00684990"/>
    <w:rsid w:val="00685D2C"/>
    <w:rsid w:val="006903DF"/>
    <w:rsid w:val="006924EE"/>
    <w:rsid w:val="00693644"/>
    <w:rsid w:val="00694331"/>
    <w:rsid w:val="00696953"/>
    <w:rsid w:val="00696A4C"/>
    <w:rsid w:val="006A1178"/>
    <w:rsid w:val="006A28D9"/>
    <w:rsid w:val="006A47AF"/>
    <w:rsid w:val="006A6070"/>
    <w:rsid w:val="006A6139"/>
    <w:rsid w:val="006A684C"/>
    <w:rsid w:val="006A762E"/>
    <w:rsid w:val="006B008C"/>
    <w:rsid w:val="006B02BC"/>
    <w:rsid w:val="006B04FE"/>
    <w:rsid w:val="006B2665"/>
    <w:rsid w:val="006B3FE1"/>
    <w:rsid w:val="006B4CE3"/>
    <w:rsid w:val="006B4D24"/>
    <w:rsid w:val="006B5684"/>
    <w:rsid w:val="006B7600"/>
    <w:rsid w:val="006C1249"/>
    <w:rsid w:val="006C3F25"/>
    <w:rsid w:val="006C4110"/>
    <w:rsid w:val="006C4C97"/>
    <w:rsid w:val="006C5E37"/>
    <w:rsid w:val="006C60DC"/>
    <w:rsid w:val="006D0CAF"/>
    <w:rsid w:val="006D21E9"/>
    <w:rsid w:val="006D3D86"/>
    <w:rsid w:val="006D5680"/>
    <w:rsid w:val="006E0ED7"/>
    <w:rsid w:val="006E140A"/>
    <w:rsid w:val="006E1E04"/>
    <w:rsid w:val="006E1E68"/>
    <w:rsid w:val="006E429A"/>
    <w:rsid w:val="006E45F5"/>
    <w:rsid w:val="006E4769"/>
    <w:rsid w:val="006E492D"/>
    <w:rsid w:val="006E552A"/>
    <w:rsid w:val="006F15DA"/>
    <w:rsid w:val="006F1CDE"/>
    <w:rsid w:val="006F2FC2"/>
    <w:rsid w:val="006F5443"/>
    <w:rsid w:val="006F5C80"/>
    <w:rsid w:val="006F5C83"/>
    <w:rsid w:val="006F615A"/>
    <w:rsid w:val="006F68B4"/>
    <w:rsid w:val="006F70EB"/>
    <w:rsid w:val="00701695"/>
    <w:rsid w:val="00702502"/>
    <w:rsid w:val="0070332D"/>
    <w:rsid w:val="007040DE"/>
    <w:rsid w:val="00705B20"/>
    <w:rsid w:val="00705DAA"/>
    <w:rsid w:val="007108D7"/>
    <w:rsid w:val="00710AF4"/>
    <w:rsid w:val="007124CC"/>
    <w:rsid w:val="00712B78"/>
    <w:rsid w:val="00712DC0"/>
    <w:rsid w:val="00712FD0"/>
    <w:rsid w:val="007142D2"/>
    <w:rsid w:val="007145A7"/>
    <w:rsid w:val="00714BD6"/>
    <w:rsid w:val="00714E76"/>
    <w:rsid w:val="00716213"/>
    <w:rsid w:val="007163C2"/>
    <w:rsid w:val="00717260"/>
    <w:rsid w:val="007202D2"/>
    <w:rsid w:val="00720BA0"/>
    <w:rsid w:val="00722061"/>
    <w:rsid w:val="00722E84"/>
    <w:rsid w:val="00723532"/>
    <w:rsid w:val="00724728"/>
    <w:rsid w:val="00724C1A"/>
    <w:rsid w:val="00726A3A"/>
    <w:rsid w:val="0072710D"/>
    <w:rsid w:val="00730E76"/>
    <w:rsid w:val="00731DD0"/>
    <w:rsid w:val="0073210F"/>
    <w:rsid w:val="00732A3B"/>
    <w:rsid w:val="00732D00"/>
    <w:rsid w:val="00732FE9"/>
    <w:rsid w:val="00733CD0"/>
    <w:rsid w:val="0073546C"/>
    <w:rsid w:val="00737632"/>
    <w:rsid w:val="00737D8C"/>
    <w:rsid w:val="00740526"/>
    <w:rsid w:val="007423A4"/>
    <w:rsid w:val="00743699"/>
    <w:rsid w:val="007448AE"/>
    <w:rsid w:val="00745B9F"/>
    <w:rsid w:val="0074722F"/>
    <w:rsid w:val="00747A4A"/>
    <w:rsid w:val="007502B0"/>
    <w:rsid w:val="007507F1"/>
    <w:rsid w:val="0075286C"/>
    <w:rsid w:val="0075407D"/>
    <w:rsid w:val="0075469C"/>
    <w:rsid w:val="00754D40"/>
    <w:rsid w:val="007571E5"/>
    <w:rsid w:val="00757224"/>
    <w:rsid w:val="00757607"/>
    <w:rsid w:val="0075763D"/>
    <w:rsid w:val="0076293E"/>
    <w:rsid w:val="00763769"/>
    <w:rsid w:val="007637D7"/>
    <w:rsid w:val="00765123"/>
    <w:rsid w:val="007660D6"/>
    <w:rsid w:val="00766C19"/>
    <w:rsid w:val="007677C2"/>
    <w:rsid w:val="00767A24"/>
    <w:rsid w:val="00767BD8"/>
    <w:rsid w:val="007716C7"/>
    <w:rsid w:val="007724F2"/>
    <w:rsid w:val="0077298E"/>
    <w:rsid w:val="00772D53"/>
    <w:rsid w:val="00774530"/>
    <w:rsid w:val="007748A8"/>
    <w:rsid w:val="0077533D"/>
    <w:rsid w:val="007772D0"/>
    <w:rsid w:val="0077741B"/>
    <w:rsid w:val="00777AAE"/>
    <w:rsid w:val="00781061"/>
    <w:rsid w:val="00782492"/>
    <w:rsid w:val="00782560"/>
    <w:rsid w:val="007839C3"/>
    <w:rsid w:val="00783ABD"/>
    <w:rsid w:val="007844AD"/>
    <w:rsid w:val="00784FF5"/>
    <w:rsid w:val="00786555"/>
    <w:rsid w:val="00786982"/>
    <w:rsid w:val="00786B68"/>
    <w:rsid w:val="00787547"/>
    <w:rsid w:val="00791506"/>
    <w:rsid w:val="007925B0"/>
    <w:rsid w:val="00792BB9"/>
    <w:rsid w:val="0079464B"/>
    <w:rsid w:val="007948EE"/>
    <w:rsid w:val="00794ED1"/>
    <w:rsid w:val="00794F2F"/>
    <w:rsid w:val="0079748D"/>
    <w:rsid w:val="007A0C6E"/>
    <w:rsid w:val="007A2BE6"/>
    <w:rsid w:val="007A3628"/>
    <w:rsid w:val="007A38D8"/>
    <w:rsid w:val="007A571E"/>
    <w:rsid w:val="007A7AEB"/>
    <w:rsid w:val="007A7D81"/>
    <w:rsid w:val="007B009A"/>
    <w:rsid w:val="007B1391"/>
    <w:rsid w:val="007B1FFA"/>
    <w:rsid w:val="007B37E6"/>
    <w:rsid w:val="007B3B13"/>
    <w:rsid w:val="007B490F"/>
    <w:rsid w:val="007B5CA7"/>
    <w:rsid w:val="007B7A07"/>
    <w:rsid w:val="007C2C04"/>
    <w:rsid w:val="007C3012"/>
    <w:rsid w:val="007C3D6E"/>
    <w:rsid w:val="007C446C"/>
    <w:rsid w:val="007C5D20"/>
    <w:rsid w:val="007C6865"/>
    <w:rsid w:val="007D08EB"/>
    <w:rsid w:val="007D0FDB"/>
    <w:rsid w:val="007D235E"/>
    <w:rsid w:val="007D2526"/>
    <w:rsid w:val="007D32C8"/>
    <w:rsid w:val="007D46F6"/>
    <w:rsid w:val="007D4A01"/>
    <w:rsid w:val="007D4A7E"/>
    <w:rsid w:val="007D570E"/>
    <w:rsid w:val="007D74AD"/>
    <w:rsid w:val="007D7B6D"/>
    <w:rsid w:val="007E0CF7"/>
    <w:rsid w:val="007E18E8"/>
    <w:rsid w:val="007E1A50"/>
    <w:rsid w:val="007E3091"/>
    <w:rsid w:val="007E5FD7"/>
    <w:rsid w:val="007E6B51"/>
    <w:rsid w:val="007F04C2"/>
    <w:rsid w:val="007F1DD2"/>
    <w:rsid w:val="007F2C73"/>
    <w:rsid w:val="007F31E0"/>
    <w:rsid w:val="007F530F"/>
    <w:rsid w:val="007F53B5"/>
    <w:rsid w:val="007F5F26"/>
    <w:rsid w:val="007F6257"/>
    <w:rsid w:val="007F7F96"/>
    <w:rsid w:val="00800DF0"/>
    <w:rsid w:val="00802464"/>
    <w:rsid w:val="008027D3"/>
    <w:rsid w:val="00802BC9"/>
    <w:rsid w:val="0080422E"/>
    <w:rsid w:val="0080434F"/>
    <w:rsid w:val="00804C47"/>
    <w:rsid w:val="00804DDF"/>
    <w:rsid w:val="00806D32"/>
    <w:rsid w:val="008104FA"/>
    <w:rsid w:val="0081095A"/>
    <w:rsid w:val="00810BBC"/>
    <w:rsid w:val="008110FD"/>
    <w:rsid w:val="008117E8"/>
    <w:rsid w:val="0081279B"/>
    <w:rsid w:val="008128D0"/>
    <w:rsid w:val="00814A14"/>
    <w:rsid w:val="00814C3C"/>
    <w:rsid w:val="0081734A"/>
    <w:rsid w:val="008214D8"/>
    <w:rsid w:val="0082200E"/>
    <w:rsid w:val="00824FF6"/>
    <w:rsid w:val="0082538A"/>
    <w:rsid w:val="00827CF0"/>
    <w:rsid w:val="0083142C"/>
    <w:rsid w:val="00831D23"/>
    <w:rsid w:val="008328FC"/>
    <w:rsid w:val="00832E4E"/>
    <w:rsid w:val="00834AEE"/>
    <w:rsid w:val="00835408"/>
    <w:rsid w:val="00836686"/>
    <w:rsid w:val="008375A9"/>
    <w:rsid w:val="00840202"/>
    <w:rsid w:val="008406E2"/>
    <w:rsid w:val="008415DC"/>
    <w:rsid w:val="00842295"/>
    <w:rsid w:val="00842355"/>
    <w:rsid w:val="0084420F"/>
    <w:rsid w:val="00844CF7"/>
    <w:rsid w:val="00844F93"/>
    <w:rsid w:val="00845177"/>
    <w:rsid w:val="008452A6"/>
    <w:rsid w:val="00847B9E"/>
    <w:rsid w:val="00850706"/>
    <w:rsid w:val="008512B9"/>
    <w:rsid w:val="00851833"/>
    <w:rsid w:val="00851917"/>
    <w:rsid w:val="00851983"/>
    <w:rsid w:val="00851E07"/>
    <w:rsid w:val="008523C8"/>
    <w:rsid w:val="00853419"/>
    <w:rsid w:val="00854264"/>
    <w:rsid w:val="008546F1"/>
    <w:rsid w:val="00854AD6"/>
    <w:rsid w:val="008551C4"/>
    <w:rsid w:val="00856035"/>
    <w:rsid w:val="00856451"/>
    <w:rsid w:val="00856BBA"/>
    <w:rsid w:val="00857BCC"/>
    <w:rsid w:val="00857DBC"/>
    <w:rsid w:val="0086083B"/>
    <w:rsid w:val="00860B50"/>
    <w:rsid w:val="00860DE1"/>
    <w:rsid w:val="008615AF"/>
    <w:rsid w:val="00861DFC"/>
    <w:rsid w:val="00863C6D"/>
    <w:rsid w:val="008643D9"/>
    <w:rsid w:val="008656BE"/>
    <w:rsid w:val="00866671"/>
    <w:rsid w:val="008671C7"/>
    <w:rsid w:val="008708D3"/>
    <w:rsid w:val="008714F9"/>
    <w:rsid w:val="00872552"/>
    <w:rsid w:val="0087476F"/>
    <w:rsid w:val="0087533E"/>
    <w:rsid w:val="00875580"/>
    <w:rsid w:val="008766D3"/>
    <w:rsid w:val="0088035F"/>
    <w:rsid w:val="00883A2A"/>
    <w:rsid w:val="00884482"/>
    <w:rsid w:val="0088474B"/>
    <w:rsid w:val="00884EF0"/>
    <w:rsid w:val="00885190"/>
    <w:rsid w:val="00886EC9"/>
    <w:rsid w:val="00890183"/>
    <w:rsid w:val="00892F8A"/>
    <w:rsid w:val="008931B0"/>
    <w:rsid w:val="0089574A"/>
    <w:rsid w:val="00895CEF"/>
    <w:rsid w:val="008967D7"/>
    <w:rsid w:val="00896C39"/>
    <w:rsid w:val="0089702B"/>
    <w:rsid w:val="00897450"/>
    <w:rsid w:val="008A1124"/>
    <w:rsid w:val="008A1767"/>
    <w:rsid w:val="008A1CAF"/>
    <w:rsid w:val="008A24C1"/>
    <w:rsid w:val="008A71B6"/>
    <w:rsid w:val="008A73F7"/>
    <w:rsid w:val="008B08A0"/>
    <w:rsid w:val="008B39F6"/>
    <w:rsid w:val="008B69E0"/>
    <w:rsid w:val="008B6A50"/>
    <w:rsid w:val="008B6A63"/>
    <w:rsid w:val="008B70FD"/>
    <w:rsid w:val="008C143D"/>
    <w:rsid w:val="008C2235"/>
    <w:rsid w:val="008C22AF"/>
    <w:rsid w:val="008C2783"/>
    <w:rsid w:val="008C39BE"/>
    <w:rsid w:val="008C41E7"/>
    <w:rsid w:val="008C51DD"/>
    <w:rsid w:val="008C6B9C"/>
    <w:rsid w:val="008C7A23"/>
    <w:rsid w:val="008D01B7"/>
    <w:rsid w:val="008D108E"/>
    <w:rsid w:val="008D1D31"/>
    <w:rsid w:val="008D28A0"/>
    <w:rsid w:val="008D2DAC"/>
    <w:rsid w:val="008D2EE2"/>
    <w:rsid w:val="008D2F10"/>
    <w:rsid w:val="008D3386"/>
    <w:rsid w:val="008D40CF"/>
    <w:rsid w:val="008D482D"/>
    <w:rsid w:val="008D4B8D"/>
    <w:rsid w:val="008D5615"/>
    <w:rsid w:val="008D5B40"/>
    <w:rsid w:val="008D6DAC"/>
    <w:rsid w:val="008D6DBA"/>
    <w:rsid w:val="008E1019"/>
    <w:rsid w:val="008E1374"/>
    <w:rsid w:val="008E1509"/>
    <w:rsid w:val="008E1827"/>
    <w:rsid w:val="008E1C3A"/>
    <w:rsid w:val="008E3421"/>
    <w:rsid w:val="008E4F2C"/>
    <w:rsid w:val="008E4FBC"/>
    <w:rsid w:val="008E5519"/>
    <w:rsid w:val="008E5FB6"/>
    <w:rsid w:val="008E69E5"/>
    <w:rsid w:val="008E6F1C"/>
    <w:rsid w:val="008E6F29"/>
    <w:rsid w:val="008F1B18"/>
    <w:rsid w:val="008F1B4F"/>
    <w:rsid w:val="008F27BB"/>
    <w:rsid w:val="008F3446"/>
    <w:rsid w:val="008F5C4B"/>
    <w:rsid w:val="008F6322"/>
    <w:rsid w:val="00902269"/>
    <w:rsid w:val="00902C33"/>
    <w:rsid w:val="00902E37"/>
    <w:rsid w:val="00904E74"/>
    <w:rsid w:val="00905159"/>
    <w:rsid w:val="00906E7F"/>
    <w:rsid w:val="00907F6D"/>
    <w:rsid w:val="00910FAF"/>
    <w:rsid w:val="00911003"/>
    <w:rsid w:val="009113F9"/>
    <w:rsid w:val="00911689"/>
    <w:rsid w:val="009126C8"/>
    <w:rsid w:val="00912A31"/>
    <w:rsid w:val="00913021"/>
    <w:rsid w:val="009130FD"/>
    <w:rsid w:val="009139AE"/>
    <w:rsid w:val="0091435F"/>
    <w:rsid w:val="009152AB"/>
    <w:rsid w:val="009157B1"/>
    <w:rsid w:val="009203D3"/>
    <w:rsid w:val="009204BF"/>
    <w:rsid w:val="00921525"/>
    <w:rsid w:val="00921A99"/>
    <w:rsid w:val="009231AE"/>
    <w:rsid w:val="00923372"/>
    <w:rsid w:val="009246D0"/>
    <w:rsid w:val="0092500E"/>
    <w:rsid w:val="0092554E"/>
    <w:rsid w:val="009256A1"/>
    <w:rsid w:val="009257E1"/>
    <w:rsid w:val="00925D66"/>
    <w:rsid w:val="0092678B"/>
    <w:rsid w:val="00926B0D"/>
    <w:rsid w:val="00927310"/>
    <w:rsid w:val="009317E8"/>
    <w:rsid w:val="0093224A"/>
    <w:rsid w:val="00933633"/>
    <w:rsid w:val="00933CBF"/>
    <w:rsid w:val="00933F05"/>
    <w:rsid w:val="00933F26"/>
    <w:rsid w:val="00936ACA"/>
    <w:rsid w:val="00940262"/>
    <w:rsid w:val="00940311"/>
    <w:rsid w:val="009411B0"/>
    <w:rsid w:val="00943230"/>
    <w:rsid w:val="009433B5"/>
    <w:rsid w:val="00943DA2"/>
    <w:rsid w:val="009468E3"/>
    <w:rsid w:val="0095087F"/>
    <w:rsid w:val="0095290F"/>
    <w:rsid w:val="0095335E"/>
    <w:rsid w:val="00955120"/>
    <w:rsid w:val="0095698A"/>
    <w:rsid w:val="009574E0"/>
    <w:rsid w:val="00957CA3"/>
    <w:rsid w:val="00960854"/>
    <w:rsid w:val="00960D89"/>
    <w:rsid w:val="00964871"/>
    <w:rsid w:val="0096525D"/>
    <w:rsid w:val="009654EE"/>
    <w:rsid w:val="009667B1"/>
    <w:rsid w:val="00966800"/>
    <w:rsid w:val="00967D31"/>
    <w:rsid w:val="00970CFF"/>
    <w:rsid w:val="0097318C"/>
    <w:rsid w:val="00973F55"/>
    <w:rsid w:val="00975153"/>
    <w:rsid w:val="009755A2"/>
    <w:rsid w:val="00976543"/>
    <w:rsid w:val="0097698B"/>
    <w:rsid w:val="009828DF"/>
    <w:rsid w:val="00982EB7"/>
    <w:rsid w:val="009835BE"/>
    <w:rsid w:val="00983994"/>
    <w:rsid w:val="0098446A"/>
    <w:rsid w:val="009847D5"/>
    <w:rsid w:val="00984BA3"/>
    <w:rsid w:val="00984F42"/>
    <w:rsid w:val="00987D52"/>
    <w:rsid w:val="00987F16"/>
    <w:rsid w:val="00990B09"/>
    <w:rsid w:val="00990CB6"/>
    <w:rsid w:val="0099112C"/>
    <w:rsid w:val="00993C37"/>
    <w:rsid w:val="009948D4"/>
    <w:rsid w:val="00994FBE"/>
    <w:rsid w:val="00996F84"/>
    <w:rsid w:val="00996F98"/>
    <w:rsid w:val="00996FC8"/>
    <w:rsid w:val="009A0241"/>
    <w:rsid w:val="009A02FC"/>
    <w:rsid w:val="009A4350"/>
    <w:rsid w:val="009A4D39"/>
    <w:rsid w:val="009A5884"/>
    <w:rsid w:val="009A5FD1"/>
    <w:rsid w:val="009B07A3"/>
    <w:rsid w:val="009B1564"/>
    <w:rsid w:val="009B16C6"/>
    <w:rsid w:val="009B18B1"/>
    <w:rsid w:val="009B7942"/>
    <w:rsid w:val="009C2F74"/>
    <w:rsid w:val="009C327B"/>
    <w:rsid w:val="009C34D3"/>
    <w:rsid w:val="009C3778"/>
    <w:rsid w:val="009C386B"/>
    <w:rsid w:val="009C67A7"/>
    <w:rsid w:val="009C69B6"/>
    <w:rsid w:val="009C6D47"/>
    <w:rsid w:val="009C7CE4"/>
    <w:rsid w:val="009D06C0"/>
    <w:rsid w:val="009D14B5"/>
    <w:rsid w:val="009D3811"/>
    <w:rsid w:val="009D52D6"/>
    <w:rsid w:val="009D5637"/>
    <w:rsid w:val="009D5755"/>
    <w:rsid w:val="009D61BD"/>
    <w:rsid w:val="009E0100"/>
    <w:rsid w:val="009E03F9"/>
    <w:rsid w:val="009E04D6"/>
    <w:rsid w:val="009E14E2"/>
    <w:rsid w:val="009E1A24"/>
    <w:rsid w:val="009E53B5"/>
    <w:rsid w:val="009E572E"/>
    <w:rsid w:val="009E687A"/>
    <w:rsid w:val="009F0357"/>
    <w:rsid w:val="009F1483"/>
    <w:rsid w:val="009F254D"/>
    <w:rsid w:val="009F2CC2"/>
    <w:rsid w:val="009F2CC7"/>
    <w:rsid w:val="009F4AC6"/>
    <w:rsid w:val="009F53FF"/>
    <w:rsid w:val="009F5935"/>
    <w:rsid w:val="009F5A57"/>
    <w:rsid w:val="009F5DCB"/>
    <w:rsid w:val="009F5EC7"/>
    <w:rsid w:val="009F6D31"/>
    <w:rsid w:val="009F6F04"/>
    <w:rsid w:val="009F750A"/>
    <w:rsid w:val="009F7898"/>
    <w:rsid w:val="00A027C8"/>
    <w:rsid w:val="00A02863"/>
    <w:rsid w:val="00A037E9"/>
    <w:rsid w:val="00A03AD6"/>
    <w:rsid w:val="00A04912"/>
    <w:rsid w:val="00A05753"/>
    <w:rsid w:val="00A0616F"/>
    <w:rsid w:val="00A069A4"/>
    <w:rsid w:val="00A11289"/>
    <w:rsid w:val="00A112A6"/>
    <w:rsid w:val="00A119F3"/>
    <w:rsid w:val="00A1228B"/>
    <w:rsid w:val="00A128F0"/>
    <w:rsid w:val="00A12EB3"/>
    <w:rsid w:val="00A1358F"/>
    <w:rsid w:val="00A144A8"/>
    <w:rsid w:val="00A15070"/>
    <w:rsid w:val="00A150C6"/>
    <w:rsid w:val="00A17A21"/>
    <w:rsid w:val="00A20F58"/>
    <w:rsid w:val="00A2224B"/>
    <w:rsid w:val="00A2317F"/>
    <w:rsid w:val="00A2328C"/>
    <w:rsid w:val="00A246F3"/>
    <w:rsid w:val="00A25BA2"/>
    <w:rsid w:val="00A26203"/>
    <w:rsid w:val="00A26A05"/>
    <w:rsid w:val="00A325B7"/>
    <w:rsid w:val="00A32B42"/>
    <w:rsid w:val="00A32FEA"/>
    <w:rsid w:val="00A33461"/>
    <w:rsid w:val="00A35B27"/>
    <w:rsid w:val="00A3692A"/>
    <w:rsid w:val="00A40531"/>
    <w:rsid w:val="00A40E38"/>
    <w:rsid w:val="00A412ED"/>
    <w:rsid w:val="00A422A7"/>
    <w:rsid w:val="00A437AE"/>
    <w:rsid w:val="00A437E9"/>
    <w:rsid w:val="00A44A06"/>
    <w:rsid w:val="00A45701"/>
    <w:rsid w:val="00A4691C"/>
    <w:rsid w:val="00A47874"/>
    <w:rsid w:val="00A5155B"/>
    <w:rsid w:val="00A51F76"/>
    <w:rsid w:val="00A5254E"/>
    <w:rsid w:val="00A5386E"/>
    <w:rsid w:val="00A5629B"/>
    <w:rsid w:val="00A56354"/>
    <w:rsid w:val="00A6486E"/>
    <w:rsid w:val="00A65163"/>
    <w:rsid w:val="00A670F6"/>
    <w:rsid w:val="00A7079C"/>
    <w:rsid w:val="00A7138A"/>
    <w:rsid w:val="00A72642"/>
    <w:rsid w:val="00A73CA6"/>
    <w:rsid w:val="00A75A23"/>
    <w:rsid w:val="00A76160"/>
    <w:rsid w:val="00A76305"/>
    <w:rsid w:val="00A77D6A"/>
    <w:rsid w:val="00A77FBC"/>
    <w:rsid w:val="00A801D1"/>
    <w:rsid w:val="00A803F8"/>
    <w:rsid w:val="00A80B89"/>
    <w:rsid w:val="00A813C7"/>
    <w:rsid w:val="00A819B8"/>
    <w:rsid w:val="00A83528"/>
    <w:rsid w:val="00A85935"/>
    <w:rsid w:val="00A85F33"/>
    <w:rsid w:val="00A87931"/>
    <w:rsid w:val="00A9011D"/>
    <w:rsid w:val="00A9260B"/>
    <w:rsid w:val="00A92B0F"/>
    <w:rsid w:val="00A92B85"/>
    <w:rsid w:val="00A92E93"/>
    <w:rsid w:val="00A94F15"/>
    <w:rsid w:val="00A94FA5"/>
    <w:rsid w:val="00A959B8"/>
    <w:rsid w:val="00A96155"/>
    <w:rsid w:val="00A97F14"/>
    <w:rsid w:val="00AA0889"/>
    <w:rsid w:val="00AA1687"/>
    <w:rsid w:val="00AA1CA8"/>
    <w:rsid w:val="00AA1DE7"/>
    <w:rsid w:val="00AA24F7"/>
    <w:rsid w:val="00AA254E"/>
    <w:rsid w:val="00AA401C"/>
    <w:rsid w:val="00AA74A5"/>
    <w:rsid w:val="00AA7D9C"/>
    <w:rsid w:val="00AB19D8"/>
    <w:rsid w:val="00AB1E4F"/>
    <w:rsid w:val="00AB308E"/>
    <w:rsid w:val="00AB4421"/>
    <w:rsid w:val="00AB4B03"/>
    <w:rsid w:val="00AB5F81"/>
    <w:rsid w:val="00AC114F"/>
    <w:rsid w:val="00AC1A7E"/>
    <w:rsid w:val="00AC1B34"/>
    <w:rsid w:val="00AC1C0A"/>
    <w:rsid w:val="00AC2673"/>
    <w:rsid w:val="00AC2F90"/>
    <w:rsid w:val="00AC55F3"/>
    <w:rsid w:val="00AC5620"/>
    <w:rsid w:val="00AC61B9"/>
    <w:rsid w:val="00AC6C63"/>
    <w:rsid w:val="00AC7387"/>
    <w:rsid w:val="00AC7829"/>
    <w:rsid w:val="00AD0D4B"/>
    <w:rsid w:val="00AD0D83"/>
    <w:rsid w:val="00AD0F3F"/>
    <w:rsid w:val="00AD16C7"/>
    <w:rsid w:val="00AD1CFF"/>
    <w:rsid w:val="00AD3E93"/>
    <w:rsid w:val="00AD3FAE"/>
    <w:rsid w:val="00AD547D"/>
    <w:rsid w:val="00AD701E"/>
    <w:rsid w:val="00AD7551"/>
    <w:rsid w:val="00AD7D8E"/>
    <w:rsid w:val="00AE14BB"/>
    <w:rsid w:val="00AE18C7"/>
    <w:rsid w:val="00AE1CCC"/>
    <w:rsid w:val="00AE26F8"/>
    <w:rsid w:val="00AE3891"/>
    <w:rsid w:val="00AE40B2"/>
    <w:rsid w:val="00AE4BC9"/>
    <w:rsid w:val="00AE4E25"/>
    <w:rsid w:val="00AE4E82"/>
    <w:rsid w:val="00AE611A"/>
    <w:rsid w:val="00AE66B7"/>
    <w:rsid w:val="00AF3E37"/>
    <w:rsid w:val="00AF442B"/>
    <w:rsid w:val="00AF5CA7"/>
    <w:rsid w:val="00B0054B"/>
    <w:rsid w:val="00B008E0"/>
    <w:rsid w:val="00B014F9"/>
    <w:rsid w:val="00B02215"/>
    <w:rsid w:val="00B03E53"/>
    <w:rsid w:val="00B06BD6"/>
    <w:rsid w:val="00B06EEA"/>
    <w:rsid w:val="00B07D01"/>
    <w:rsid w:val="00B10570"/>
    <w:rsid w:val="00B11209"/>
    <w:rsid w:val="00B120CA"/>
    <w:rsid w:val="00B1387D"/>
    <w:rsid w:val="00B14494"/>
    <w:rsid w:val="00B163EA"/>
    <w:rsid w:val="00B164EB"/>
    <w:rsid w:val="00B17028"/>
    <w:rsid w:val="00B205C4"/>
    <w:rsid w:val="00B20994"/>
    <w:rsid w:val="00B21CC0"/>
    <w:rsid w:val="00B2219C"/>
    <w:rsid w:val="00B22AFB"/>
    <w:rsid w:val="00B22D82"/>
    <w:rsid w:val="00B23202"/>
    <w:rsid w:val="00B23633"/>
    <w:rsid w:val="00B23CF7"/>
    <w:rsid w:val="00B250EA"/>
    <w:rsid w:val="00B273F3"/>
    <w:rsid w:val="00B27429"/>
    <w:rsid w:val="00B2782D"/>
    <w:rsid w:val="00B27A71"/>
    <w:rsid w:val="00B32483"/>
    <w:rsid w:val="00B3386D"/>
    <w:rsid w:val="00B35095"/>
    <w:rsid w:val="00B36DA1"/>
    <w:rsid w:val="00B4016D"/>
    <w:rsid w:val="00B40323"/>
    <w:rsid w:val="00B40A9D"/>
    <w:rsid w:val="00B40C6A"/>
    <w:rsid w:val="00B41615"/>
    <w:rsid w:val="00B4194A"/>
    <w:rsid w:val="00B420A8"/>
    <w:rsid w:val="00B4236A"/>
    <w:rsid w:val="00B424AC"/>
    <w:rsid w:val="00B43349"/>
    <w:rsid w:val="00B43365"/>
    <w:rsid w:val="00B44FEE"/>
    <w:rsid w:val="00B4533B"/>
    <w:rsid w:val="00B46E99"/>
    <w:rsid w:val="00B47630"/>
    <w:rsid w:val="00B47A2C"/>
    <w:rsid w:val="00B47ACD"/>
    <w:rsid w:val="00B50AB7"/>
    <w:rsid w:val="00B51728"/>
    <w:rsid w:val="00B53351"/>
    <w:rsid w:val="00B53A37"/>
    <w:rsid w:val="00B55F3A"/>
    <w:rsid w:val="00B562ED"/>
    <w:rsid w:val="00B56C34"/>
    <w:rsid w:val="00B57160"/>
    <w:rsid w:val="00B5717F"/>
    <w:rsid w:val="00B61BD0"/>
    <w:rsid w:val="00B61D82"/>
    <w:rsid w:val="00B62C94"/>
    <w:rsid w:val="00B638EE"/>
    <w:rsid w:val="00B64341"/>
    <w:rsid w:val="00B677D7"/>
    <w:rsid w:val="00B67935"/>
    <w:rsid w:val="00B6794A"/>
    <w:rsid w:val="00B67D6A"/>
    <w:rsid w:val="00B722C0"/>
    <w:rsid w:val="00B72CE5"/>
    <w:rsid w:val="00B739C7"/>
    <w:rsid w:val="00B74965"/>
    <w:rsid w:val="00B74FF8"/>
    <w:rsid w:val="00B765B0"/>
    <w:rsid w:val="00B77B8B"/>
    <w:rsid w:val="00B81155"/>
    <w:rsid w:val="00B814B6"/>
    <w:rsid w:val="00B8226E"/>
    <w:rsid w:val="00B824EF"/>
    <w:rsid w:val="00B827B4"/>
    <w:rsid w:val="00B83D58"/>
    <w:rsid w:val="00B85F2B"/>
    <w:rsid w:val="00B86959"/>
    <w:rsid w:val="00B9221D"/>
    <w:rsid w:val="00B93152"/>
    <w:rsid w:val="00B933F0"/>
    <w:rsid w:val="00B94151"/>
    <w:rsid w:val="00B95110"/>
    <w:rsid w:val="00B95522"/>
    <w:rsid w:val="00B96536"/>
    <w:rsid w:val="00B9709F"/>
    <w:rsid w:val="00B97411"/>
    <w:rsid w:val="00BA06B2"/>
    <w:rsid w:val="00BA39C6"/>
    <w:rsid w:val="00BA428A"/>
    <w:rsid w:val="00BA47C7"/>
    <w:rsid w:val="00BA53BD"/>
    <w:rsid w:val="00BA550C"/>
    <w:rsid w:val="00BA5B44"/>
    <w:rsid w:val="00BB11CB"/>
    <w:rsid w:val="00BB25F7"/>
    <w:rsid w:val="00BB2F7E"/>
    <w:rsid w:val="00BB4A3E"/>
    <w:rsid w:val="00BB5226"/>
    <w:rsid w:val="00BB6911"/>
    <w:rsid w:val="00BB7541"/>
    <w:rsid w:val="00BC19F9"/>
    <w:rsid w:val="00BC2E05"/>
    <w:rsid w:val="00BC3D26"/>
    <w:rsid w:val="00BC3ECE"/>
    <w:rsid w:val="00BC67F4"/>
    <w:rsid w:val="00BD06DC"/>
    <w:rsid w:val="00BD249F"/>
    <w:rsid w:val="00BD4828"/>
    <w:rsid w:val="00BD51E2"/>
    <w:rsid w:val="00BD5358"/>
    <w:rsid w:val="00BD666A"/>
    <w:rsid w:val="00BD6803"/>
    <w:rsid w:val="00BE0E30"/>
    <w:rsid w:val="00BE204B"/>
    <w:rsid w:val="00BE254C"/>
    <w:rsid w:val="00BE373A"/>
    <w:rsid w:val="00BE3E9E"/>
    <w:rsid w:val="00BE5BEF"/>
    <w:rsid w:val="00BE66EA"/>
    <w:rsid w:val="00BE7095"/>
    <w:rsid w:val="00BE720A"/>
    <w:rsid w:val="00BE7470"/>
    <w:rsid w:val="00BF0762"/>
    <w:rsid w:val="00BF1680"/>
    <w:rsid w:val="00BF177F"/>
    <w:rsid w:val="00BF2001"/>
    <w:rsid w:val="00BF2886"/>
    <w:rsid w:val="00BF4786"/>
    <w:rsid w:val="00BF7167"/>
    <w:rsid w:val="00C02CC4"/>
    <w:rsid w:val="00C02D0B"/>
    <w:rsid w:val="00C04993"/>
    <w:rsid w:val="00C04FC6"/>
    <w:rsid w:val="00C05E61"/>
    <w:rsid w:val="00C07780"/>
    <w:rsid w:val="00C07A5D"/>
    <w:rsid w:val="00C14F51"/>
    <w:rsid w:val="00C15612"/>
    <w:rsid w:val="00C163A0"/>
    <w:rsid w:val="00C17037"/>
    <w:rsid w:val="00C17BE0"/>
    <w:rsid w:val="00C22261"/>
    <w:rsid w:val="00C22FB5"/>
    <w:rsid w:val="00C23290"/>
    <w:rsid w:val="00C24782"/>
    <w:rsid w:val="00C247DB"/>
    <w:rsid w:val="00C25B74"/>
    <w:rsid w:val="00C27322"/>
    <w:rsid w:val="00C27441"/>
    <w:rsid w:val="00C27F3C"/>
    <w:rsid w:val="00C30F1D"/>
    <w:rsid w:val="00C31F5D"/>
    <w:rsid w:val="00C32BDC"/>
    <w:rsid w:val="00C35D29"/>
    <w:rsid w:val="00C36C08"/>
    <w:rsid w:val="00C37351"/>
    <w:rsid w:val="00C40904"/>
    <w:rsid w:val="00C417F4"/>
    <w:rsid w:val="00C41BC2"/>
    <w:rsid w:val="00C41C24"/>
    <w:rsid w:val="00C41EC5"/>
    <w:rsid w:val="00C437F5"/>
    <w:rsid w:val="00C43D47"/>
    <w:rsid w:val="00C44258"/>
    <w:rsid w:val="00C443A0"/>
    <w:rsid w:val="00C44636"/>
    <w:rsid w:val="00C45117"/>
    <w:rsid w:val="00C458C6"/>
    <w:rsid w:val="00C46E96"/>
    <w:rsid w:val="00C46F3F"/>
    <w:rsid w:val="00C471F4"/>
    <w:rsid w:val="00C47C56"/>
    <w:rsid w:val="00C51631"/>
    <w:rsid w:val="00C51B42"/>
    <w:rsid w:val="00C5272B"/>
    <w:rsid w:val="00C52DCE"/>
    <w:rsid w:val="00C55C7E"/>
    <w:rsid w:val="00C56318"/>
    <w:rsid w:val="00C621BC"/>
    <w:rsid w:val="00C62410"/>
    <w:rsid w:val="00C64F09"/>
    <w:rsid w:val="00C666D9"/>
    <w:rsid w:val="00C66B80"/>
    <w:rsid w:val="00C67985"/>
    <w:rsid w:val="00C7073F"/>
    <w:rsid w:val="00C70C05"/>
    <w:rsid w:val="00C70C5B"/>
    <w:rsid w:val="00C72FD6"/>
    <w:rsid w:val="00C7382C"/>
    <w:rsid w:val="00C743B1"/>
    <w:rsid w:val="00C74F8C"/>
    <w:rsid w:val="00C762C4"/>
    <w:rsid w:val="00C76CBD"/>
    <w:rsid w:val="00C77F76"/>
    <w:rsid w:val="00C802A1"/>
    <w:rsid w:val="00C80ED8"/>
    <w:rsid w:val="00C81195"/>
    <w:rsid w:val="00C8233F"/>
    <w:rsid w:val="00C83ABA"/>
    <w:rsid w:val="00C83C67"/>
    <w:rsid w:val="00C840B9"/>
    <w:rsid w:val="00C841C8"/>
    <w:rsid w:val="00C85294"/>
    <w:rsid w:val="00C85379"/>
    <w:rsid w:val="00C854A4"/>
    <w:rsid w:val="00C85DFA"/>
    <w:rsid w:val="00C866C4"/>
    <w:rsid w:val="00C873DB"/>
    <w:rsid w:val="00C877ED"/>
    <w:rsid w:val="00C909A0"/>
    <w:rsid w:val="00C90CB7"/>
    <w:rsid w:val="00C9173D"/>
    <w:rsid w:val="00C91C44"/>
    <w:rsid w:val="00C92F2C"/>
    <w:rsid w:val="00C94127"/>
    <w:rsid w:val="00C951B8"/>
    <w:rsid w:val="00C976EB"/>
    <w:rsid w:val="00CA16BC"/>
    <w:rsid w:val="00CA19A7"/>
    <w:rsid w:val="00CA5D95"/>
    <w:rsid w:val="00CA7F5F"/>
    <w:rsid w:val="00CB2ED4"/>
    <w:rsid w:val="00CB44A5"/>
    <w:rsid w:val="00CB514B"/>
    <w:rsid w:val="00CB569C"/>
    <w:rsid w:val="00CB738C"/>
    <w:rsid w:val="00CB7A05"/>
    <w:rsid w:val="00CC06F4"/>
    <w:rsid w:val="00CC0A2C"/>
    <w:rsid w:val="00CC1DC8"/>
    <w:rsid w:val="00CC2AB9"/>
    <w:rsid w:val="00CC6FF7"/>
    <w:rsid w:val="00CC77F2"/>
    <w:rsid w:val="00CC7ABC"/>
    <w:rsid w:val="00CD0352"/>
    <w:rsid w:val="00CD2342"/>
    <w:rsid w:val="00CD2CF0"/>
    <w:rsid w:val="00CD39A3"/>
    <w:rsid w:val="00CD51C6"/>
    <w:rsid w:val="00CD5218"/>
    <w:rsid w:val="00CD6EBF"/>
    <w:rsid w:val="00CE0AB2"/>
    <w:rsid w:val="00CE106C"/>
    <w:rsid w:val="00CE367C"/>
    <w:rsid w:val="00CE4739"/>
    <w:rsid w:val="00CE5E77"/>
    <w:rsid w:val="00CE6B67"/>
    <w:rsid w:val="00CE7652"/>
    <w:rsid w:val="00CF08E2"/>
    <w:rsid w:val="00CF2F1A"/>
    <w:rsid w:val="00CF3073"/>
    <w:rsid w:val="00CF4F48"/>
    <w:rsid w:val="00CF6842"/>
    <w:rsid w:val="00CF6CA1"/>
    <w:rsid w:val="00CF78DB"/>
    <w:rsid w:val="00CF79F7"/>
    <w:rsid w:val="00CF7B9A"/>
    <w:rsid w:val="00D00CC0"/>
    <w:rsid w:val="00D00DD5"/>
    <w:rsid w:val="00D02B92"/>
    <w:rsid w:val="00D03D44"/>
    <w:rsid w:val="00D04556"/>
    <w:rsid w:val="00D04F87"/>
    <w:rsid w:val="00D053AD"/>
    <w:rsid w:val="00D05407"/>
    <w:rsid w:val="00D07081"/>
    <w:rsid w:val="00D115EE"/>
    <w:rsid w:val="00D11B19"/>
    <w:rsid w:val="00D12477"/>
    <w:rsid w:val="00D155B3"/>
    <w:rsid w:val="00D155E8"/>
    <w:rsid w:val="00D2348B"/>
    <w:rsid w:val="00D23BCE"/>
    <w:rsid w:val="00D25BD1"/>
    <w:rsid w:val="00D27DBE"/>
    <w:rsid w:val="00D27FAF"/>
    <w:rsid w:val="00D32087"/>
    <w:rsid w:val="00D329A9"/>
    <w:rsid w:val="00D33EAC"/>
    <w:rsid w:val="00D34CEF"/>
    <w:rsid w:val="00D364D9"/>
    <w:rsid w:val="00D37136"/>
    <w:rsid w:val="00D37798"/>
    <w:rsid w:val="00D37DEC"/>
    <w:rsid w:val="00D41883"/>
    <w:rsid w:val="00D41A56"/>
    <w:rsid w:val="00D41A8A"/>
    <w:rsid w:val="00D42C94"/>
    <w:rsid w:val="00D42C97"/>
    <w:rsid w:val="00D4343D"/>
    <w:rsid w:val="00D45597"/>
    <w:rsid w:val="00D45D48"/>
    <w:rsid w:val="00D45D79"/>
    <w:rsid w:val="00D45EC8"/>
    <w:rsid w:val="00D46936"/>
    <w:rsid w:val="00D46F2D"/>
    <w:rsid w:val="00D470A0"/>
    <w:rsid w:val="00D5060F"/>
    <w:rsid w:val="00D50E66"/>
    <w:rsid w:val="00D50E72"/>
    <w:rsid w:val="00D5240F"/>
    <w:rsid w:val="00D53AF7"/>
    <w:rsid w:val="00D55225"/>
    <w:rsid w:val="00D56363"/>
    <w:rsid w:val="00D578D9"/>
    <w:rsid w:val="00D57DFC"/>
    <w:rsid w:val="00D61B2E"/>
    <w:rsid w:val="00D61F03"/>
    <w:rsid w:val="00D624F1"/>
    <w:rsid w:val="00D62B61"/>
    <w:rsid w:val="00D62BFB"/>
    <w:rsid w:val="00D639C5"/>
    <w:rsid w:val="00D64D29"/>
    <w:rsid w:val="00D662A5"/>
    <w:rsid w:val="00D66807"/>
    <w:rsid w:val="00D679D0"/>
    <w:rsid w:val="00D70A13"/>
    <w:rsid w:val="00D70A34"/>
    <w:rsid w:val="00D70FF3"/>
    <w:rsid w:val="00D719F6"/>
    <w:rsid w:val="00D743AA"/>
    <w:rsid w:val="00D74CE8"/>
    <w:rsid w:val="00D75759"/>
    <w:rsid w:val="00D75DEC"/>
    <w:rsid w:val="00D76F22"/>
    <w:rsid w:val="00D777FA"/>
    <w:rsid w:val="00D77A89"/>
    <w:rsid w:val="00D77B22"/>
    <w:rsid w:val="00D8058C"/>
    <w:rsid w:val="00D8163E"/>
    <w:rsid w:val="00D83C06"/>
    <w:rsid w:val="00D85A8A"/>
    <w:rsid w:val="00D872C1"/>
    <w:rsid w:val="00D92475"/>
    <w:rsid w:val="00D924E6"/>
    <w:rsid w:val="00D954C4"/>
    <w:rsid w:val="00D957F4"/>
    <w:rsid w:val="00D96DA8"/>
    <w:rsid w:val="00D96EDA"/>
    <w:rsid w:val="00D9728A"/>
    <w:rsid w:val="00DA0368"/>
    <w:rsid w:val="00DA0715"/>
    <w:rsid w:val="00DA1028"/>
    <w:rsid w:val="00DA212B"/>
    <w:rsid w:val="00DA2D85"/>
    <w:rsid w:val="00DA3430"/>
    <w:rsid w:val="00DA34BD"/>
    <w:rsid w:val="00DA37BD"/>
    <w:rsid w:val="00DA505E"/>
    <w:rsid w:val="00DA6DDC"/>
    <w:rsid w:val="00DA7831"/>
    <w:rsid w:val="00DB0EDC"/>
    <w:rsid w:val="00DB1187"/>
    <w:rsid w:val="00DB1283"/>
    <w:rsid w:val="00DB1C60"/>
    <w:rsid w:val="00DB36E3"/>
    <w:rsid w:val="00DB4E72"/>
    <w:rsid w:val="00DB6070"/>
    <w:rsid w:val="00DB6827"/>
    <w:rsid w:val="00DB6CE9"/>
    <w:rsid w:val="00DC0B3A"/>
    <w:rsid w:val="00DC132D"/>
    <w:rsid w:val="00DC4F8E"/>
    <w:rsid w:val="00DC543D"/>
    <w:rsid w:val="00DC55A7"/>
    <w:rsid w:val="00DC6BDD"/>
    <w:rsid w:val="00DC7E94"/>
    <w:rsid w:val="00DD0E98"/>
    <w:rsid w:val="00DD150F"/>
    <w:rsid w:val="00DD1B36"/>
    <w:rsid w:val="00DD2401"/>
    <w:rsid w:val="00DD3862"/>
    <w:rsid w:val="00DD3E9D"/>
    <w:rsid w:val="00DD6318"/>
    <w:rsid w:val="00DD799F"/>
    <w:rsid w:val="00DD7A71"/>
    <w:rsid w:val="00DE0A26"/>
    <w:rsid w:val="00DE1611"/>
    <w:rsid w:val="00DE16DD"/>
    <w:rsid w:val="00DE2A2F"/>
    <w:rsid w:val="00DE6397"/>
    <w:rsid w:val="00DE7738"/>
    <w:rsid w:val="00DF0608"/>
    <w:rsid w:val="00DF105B"/>
    <w:rsid w:val="00DF2246"/>
    <w:rsid w:val="00DF2C88"/>
    <w:rsid w:val="00DF3402"/>
    <w:rsid w:val="00DF3EA5"/>
    <w:rsid w:val="00DF6544"/>
    <w:rsid w:val="00DF6567"/>
    <w:rsid w:val="00DF6922"/>
    <w:rsid w:val="00DF69B2"/>
    <w:rsid w:val="00DF6C5B"/>
    <w:rsid w:val="00DF78D7"/>
    <w:rsid w:val="00DF7ACF"/>
    <w:rsid w:val="00E00349"/>
    <w:rsid w:val="00E00C3D"/>
    <w:rsid w:val="00E01881"/>
    <w:rsid w:val="00E03875"/>
    <w:rsid w:val="00E043D2"/>
    <w:rsid w:val="00E0507C"/>
    <w:rsid w:val="00E051E6"/>
    <w:rsid w:val="00E06D02"/>
    <w:rsid w:val="00E07B0D"/>
    <w:rsid w:val="00E13E17"/>
    <w:rsid w:val="00E157FE"/>
    <w:rsid w:val="00E16289"/>
    <w:rsid w:val="00E17776"/>
    <w:rsid w:val="00E20973"/>
    <w:rsid w:val="00E21333"/>
    <w:rsid w:val="00E22233"/>
    <w:rsid w:val="00E2424D"/>
    <w:rsid w:val="00E27FF5"/>
    <w:rsid w:val="00E31DE5"/>
    <w:rsid w:val="00E323E0"/>
    <w:rsid w:val="00E3244A"/>
    <w:rsid w:val="00E32903"/>
    <w:rsid w:val="00E33467"/>
    <w:rsid w:val="00E336F2"/>
    <w:rsid w:val="00E36303"/>
    <w:rsid w:val="00E365EF"/>
    <w:rsid w:val="00E36E1B"/>
    <w:rsid w:val="00E40FA1"/>
    <w:rsid w:val="00E412E8"/>
    <w:rsid w:val="00E4134E"/>
    <w:rsid w:val="00E4141D"/>
    <w:rsid w:val="00E42146"/>
    <w:rsid w:val="00E43AD0"/>
    <w:rsid w:val="00E46882"/>
    <w:rsid w:val="00E47DAE"/>
    <w:rsid w:val="00E50003"/>
    <w:rsid w:val="00E515F3"/>
    <w:rsid w:val="00E51DD0"/>
    <w:rsid w:val="00E522B5"/>
    <w:rsid w:val="00E522BC"/>
    <w:rsid w:val="00E5274E"/>
    <w:rsid w:val="00E52BBC"/>
    <w:rsid w:val="00E52CC9"/>
    <w:rsid w:val="00E535B0"/>
    <w:rsid w:val="00E537DB"/>
    <w:rsid w:val="00E53B9C"/>
    <w:rsid w:val="00E53F23"/>
    <w:rsid w:val="00E54D5B"/>
    <w:rsid w:val="00E56F0B"/>
    <w:rsid w:val="00E57B42"/>
    <w:rsid w:val="00E57DBD"/>
    <w:rsid w:val="00E60B2D"/>
    <w:rsid w:val="00E614B5"/>
    <w:rsid w:val="00E654B8"/>
    <w:rsid w:val="00E65711"/>
    <w:rsid w:val="00E66463"/>
    <w:rsid w:val="00E70934"/>
    <w:rsid w:val="00E70C9B"/>
    <w:rsid w:val="00E70D1E"/>
    <w:rsid w:val="00E71D1E"/>
    <w:rsid w:val="00E72552"/>
    <w:rsid w:val="00E732B9"/>
    <w:rsid w:val="00E80132"/>
    <w:rsid w:val="00E81501"/>
    <w:rsid w:val="00E841C5"/>
    <w:rsid w:val="00E85F5C"/>
    <w:rsid w:val="00E87531"/>
    <w:rsid w:val="00E879FD"/>
    <w:rsid w:val="00E909FF"/>
    <w:rsid w:val="00E93227"/>
    <w:rsid w:val="00E934C0"/>
    <w:rsid w:val="00E952E5"/>
    <w:rsid w:val="00E95FC3"/>
    <w:rsid w:val="00E961DB"/>
    <w:rsid w:val="00E96497"/>
    <w:rsid w:val="00E97D21"/>
    <w:rsid w:val="00EA0C1C"/>
    <w:rsid w:val="00EA0E09"/>
    <w:rsid w:val="00EA16F7"/>
    <w:rsid w:val="00EA3106"/>
    <w:rsid w:val="00EA322D"/>
    <w:rsid w:val="00EA41E4"/>
    <w:rsid w:val="00EA4D4D"/>
    <w:rsid w:val="00EA5174"/>
    <w:rsid w:val="00EA5619"/>
    <w:rsid w:val="00EA57AB"/>
    <w:rsid w:val="00EA6397"/>
    <w:rsid w:val="00EA68B7"/>
    <w:rsid w:val="00EA767B"/>
    <w:rsid w:val="00EB0C62"/>
    <w:rsid w:val="00EB0F0D"/>
    <w:rsid w:val="00EB105E"/>
    <w:rsid w:val="00EB320E"/>
    <w:rsid w:val="00EB3DD6"/>
    <w:rsid w:val="00EB5E48"/>
    <w:rsid w:val="00EB5ED3"/>
    <w:rsid w:val="00EB64E2"/>
    <w:rsid w:val="00EC12D6"/>
    <w:rsid w:val="00EC2852"/>
    <w:rsid w:val="00EC6E09"/>
    <w:rsid w:val="00EC6E47"/>
    <w:rsid w:val="00EC7030"/>
    <w:rsid w:val="00EC7661"/>
    <w:rsid w:val="00ED1009"/>
    <w:rsid w:val="00ED1362"/>
    <w:rsid w:val="00ED1C9A"/>
    <w:rsid w:val="00ED22B3"/>
    <w:rsid w:val="00ED309D"/>
    <w:rsid w:val="00ED32E3"/>
    <w:rsid w:val="00ED6044"/>
    <w:rsid w:val="00ED62B0"/>
    <w:rsid w:val="00ED63D4"/>
    <w:rsid w:val="00ED70EE"/>
    <w:rsid w:val="00EE066F"/>
    <w:rsid w:val="00EE1B10"/>
    <w:rsid w:val="00EE334B"/>
    <w:rsid w:val="00EE395A"/>
    <w:rsid w:val="00EE502E"/>
    <w:rsid w:val="00EE68DB"/>
    <w:rsid w:val="00EF0693"/>
    <w:rsid w:val="00EF2FBB"/>
    <w:rsid w:val="00EF7A88"/>
    <w:rsid w:val="00F0035A"/>
    <w:rsid w:val="00F00540"/>
    <w:rsid w:val="00F00E56"/>
    <w:rsid w:val="00F031EB"/>
    <w:rsid w:val="00F03598"/>
    <w:rsid w:val="00F039B1"/>
    <w:rsid w:val="00F0764C"/>
    <w:rsid w:val="00F07DE9"/>
    <w:rsid w:val="00F10328"/>
    <w:rsid w:val="00F10EFE"/>
    <w:rsid w:val="00F11345"/>
    <w:rsid w:val="00F11FCB"/>
    <w:rsid w:val="00F12057"/>
    <w:rsid w:val="00F1214A"/>
    <w:rsid w:val="00F12ADE"/>
    <w:rsid w:val="00F1326C"/>
    <w:rsid w:val="00F13A8E"/>
    <w:rsid w:val="00F1420C"/>
    <w:rsid w:val="00F14BD0"/>
    <w:rsid w:val="00F164E3"/>
    <w:rsid w:val="00F16C59"/>
    <w:rsid w:val="00F221E7"/>
    <w:rsid w:val="00F2307D"/>
    <w:rsid w:val="00F23B30"/>
    <w:rsid w:val="00F27162"/>
    <w:rsid w:val="00F302AC"/>
    <w:rsid w:val="00F313D5"/>
    <w:rsid w:val="00F31857"/>
    <w:rsid w:val="00F327BA"/>
    <w:rsid w:val="00F32F50"/>
    <w:rsid w:val="00F34094"/>
    <w:rsid w:val="00F34A82"/>
    <w:rsid w:val="00F36D71"/>
    <w:rsid w:val="00F37797"/>
    <w:rsid w:val="00F40CBD"/>
    <w:rsid w:val="00F417CA"/>
    <w:rsid w:val="00F421FC"/>
    <w:rsid w:val="00F4220E"/>
    <w:rsid w:val="00F448D3"/>
    <w:rsid w:val="00F4593B"/>
    <w:rsid w:val="00F466B3"/>
    <w:rsid w:val="00F469EE"/>
    <w:rsid w:val="00F46C4C"/>
    <w:rsid w:val="00F46E82"/>
    <w:rsid w:val="00F50E64"/>
    <w:rsid w:val="00F51D1F"/>
    <w:rsid w:val="00F52D09"/>
    <w:rsid w:val="00F560E2"/>
    <w:rsid w:val="00F564A5"/>
    <w:rsid w:val="00F6000F"/>
    <w:rsid w:val="00F605CA"/>
    <w:rsid w:val="00F60986"/>
    <w:rsid w:val="00F626B6"/>
    <w:rsid w:val="00F6314D"/>
    <w:rsid w:val="00F63AF6"/>
    <w:rsid w:val="00F653EB"/>
    <w:rsid w:val="00F6555A"/>
    <w:rsid w:val="00F65E49"/>
    <w:rsid w:val="00F6602C"/>
    <w:rsid w:val="00F66902"/>
    <w:rsid w:val="00F7027E"/>
    <w:rsid w:val="00F72241"/>
    <w:rsid w:val="00F7661C"/>
    <w:rsid w:val="00F77523"/>
    <w:rsid w:val="00F77BAC"/>
    <w:rsid w:val="00F77EB6"/>
    <w:rsid w:val="00F80437"/>
    <w:rsid w:val="00F80E3F"/>
    <w:rsid w:val="00F83A76"/>
    <w:rsid w:val="00F84277"/>
    <w:rsid w:val="00F85EEA"/>
    <w:rsid w:val="00F85FB7"/>
    <w:rsid w:val="00F86A47"/>
    <w:rsid w:val="00F87C16"/>
    <w:rsid w:val="00F91445"/>
    <w:rsid w:val="00F92DED"/>
    <w:rsid w:val="00F93747"/>
    <w:rsid w:val="00F94E03"/>
    <w:rsid w:val="00F9628B"/>
    <w:rsid w:val="00F97A8D"/>
    <w:rsid w:val="00FA1022"/>
    <w:rsid w:val="00FA1DD9"/>
    <w:rsid w:val="00FA2D43"/>
    <w:rsid w:val="00FA35C2"/>
    <w:rsid w:val="00FA35E3"/>
    <w:rsid w:val="00FA3F6C"/>
    <w:rsid w:val="00FA5505"/>
    <w:rsid w:val="00FA61FA"/>
    <w:rsid w:val="00FB1EB8"/>
    <w:rsid w:val="00FB2D02"/>
    <w:rsid w:val="00FB46FD"/>
    <w:rsid w:val="00FB5BB0"/>
    <w:rsid w:val="00FB652C"/>
    <w:rsid w:val="00FB7AFD"/>
    <w:rsid w:val="00FC09A4"/>
    <w:rsid w:val="00FC0F12"/>
    <w:rsid w:val="00FC1487"/>
    <w:rsid w:val="00FC33E3"/>
    <w:rsid w:val="00FC343C"/>
    <w:rsid w:val="00FC428F"/>
    <w:rsid w:val="00FC56CD"/>
    <w:rsid w:val="00FC5751"/>
    <w:rsid w:val="00FC6747"/>
    <w:rsid w:val="00FC69A6"/>
    <w:rsid w:val="00FD1007"/>
    <w:rsid w:val="00FD34A5"/>
    <w:rsid w:val="00FD4802"/>
    <w:rsid w:val="00FD70A7"/>
    <w:rsid w:val="00FD74BA"/>
    <w:rsid w:val="00FD7503"/>
    <w:rsid w:val="00FD7E19"/>
    <w:rsid w:val="00FE006C"/>
    <w:rsid w:val="00FE03DB"/>
    <w:rsid w:val="00FE1902"/>
    <w:rsid w:val="00FE1F97"/>
    <w:rsid w:val="00FE240A"/>
    <w:rsid w:val="00FE3A33"/>
    <w:rsid w:val="00FE3CB3"/>
    <w:rsid w:val="00FE48DA"/>
    <w:rsid w:val="00FE5CA8"/>
    <w:rsid w:val="00FF169B"/>
    <w:rsid w:val="00FF244A"/>
    <w:rsid w:val="00FF54B0"/>
    <w:rsid w:val="00FF5E8F"/>
    <w:rsid w:val="00FF5F2A"/>
    <w:rsid w:val="00FF6A1E"/>
    <w:rsid w:val="00FF7D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D423C"/>
  <w15:docId w15:val="{10DC6D04-5B60-40F6-8264-E4B41784F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43DC"/>
    <w:rPr>
      <w:rFonts w:ascii="Calibri" w:eastAsia="Calibri" w:hAnsi="Calibri" w:cs="Times New Roman"/>
    </w:rPr>
  </w:style>
  <w:style w:type="paragraph" w:styleId="2">
    <w:name w:val="heading 2"/>
    <w:basedOn w:val="a"/>
    <w:next w:val="a0"/>
    <w:link w:val="20"/>
    <w:uiPriority w:val="9"/>
    <w:unhideWhenUsed/>
    <w:qFormat/>
    <w:rsid w:val="004B6CB9"/>
    <w:pPr>
      <w:keepNext/>
      <w:keepLines/>
      <w:spacing w:before="200" w:after="0" w:line="240" w:lineRule="auto"/>
      <w:outlineLvl w:val="1"/>
    </w:pPr>
    <w:rPr>
      <w:rFonts w:ascii="Times New Roman" w:eastAsiaTheme="majorEastAsia" w:hAnsi="Times New Roman" w:cstheme="majorBidi"/>
      <w:b/>
      <w:bCs/>
      <w:sz w:val="28"/>
      <w:szCs w:val="32"/>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2B43DC"/>
    <w:pPr>
      <w:tabs>
        <w:tab w:val="center" w:pos="4677"/>
        <w:tab w:val="right" w:pos="9355"/>
      </w:tabs>
      <w:spacing w:after="0" w:line="240" w:lineRule="auto"/>
    </w:pPr>
  </w:style>
  <w:style w:type="character" w:customStyle="1" w:styleId="a5">
    <w:name w:val="Верхний колонтитул Знак"/>
    <w:basedOn w:val="a1"/>
    <w:link w:val="a4"/>
    <w:uiPriority w:val="99"/>
    <w:rsid w:val="002B43DC"/>
    <w:rPr>
      <w:rFonts w:ascii="Calibri" w:eastAsia="Calibri" w:hAnsi="Calibri" w:cs="Times New Roman"/>
    </w:rPr>
  </w:style>
  <w:style w:type="paragraph" w:styleId="a6">
    <w:name w:val="footer"/>
    <w:basedOn w:val="a"/>
    <w:link w:val="a7"/>
    <w:uiPriority w:val="99"/>
    <w:unhideWhenUsed/>
    <w:rsid w:val="002B43DC"/>
    <w:pPr>
      <w:tabs>
        <w:tab w:val="center" w:pos="4677"/>
        <w:tab w:val="right" w:pos="9355"/>
      </w:tabs>
      <w:spacing w:after="0" w:line="240" w:lineRule="auto"/>
    </w:pPr>
  </w:style>
  <w:style w:type="character" w:customStyle="1" w:styleId="a7">
    <w:name w:val="Нижний колонтитул Знак"/>
    <w:basedOn w:val="a1"/>
    <w:link w:val="a6"/>
    <w:uiPriority w:val="99"/>
    <w:rsid w:val="002B43DC"/>
    <w:rPr>
      <w:rFonts w:ascii="Calibri" w:eastAsia="Calibri" w:hAnsi="Calibri" w:cs="Times New Roman"/>
    </w:rPr>
  </w:style>
  <w:style w:type="paragraph" w:styleId="a8">
    <w:name w:val="List Paragraph"/>
    <w:basedOn w:val="a"/>
    <w:uiPriority w:val="34"/>
    <w:qFormat/>
    <w:rsid w:val="00F6314D"/>
    <w:pPr>
      <w:ind w:left="720"/>
      <w:contextualSpacing/>
    </w:pPr>
  </w:style>
  <w:style w:type="table" w:styleId="a9">
    <w:name w:val="Table Grid"/>
    <w:basedOn w:val="a2"/>
    <w:uiPriority w:val="39"/>
    <w:rsid w:val="00486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787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20">
    <w:name w:val="Заголовок 2 Знак"/>
    <w:basedOn w:val="a1"/>
    <w:link w:val="2"/>
    <w:uiPriority w:val="9"/>
    <w:rsid w:val="004B6CB9"/>
    <w:rPr>
      <w:rFonts w:ascii="Times New Roman" w:eastAsiaTheme="majorEastAsia" w:hAnsi="Times New Roman" w:cstheme="majorBidi"/>
      <w:b/>
      <w:bCs/>
      <w:sz w:val="28"/>
      <w:szCs w:val="32"/>
      <w:lang w:val="en-US"/>
    </w:rPr>
  </w:style>
  <w:style w:type="paragraph" w:styleId="a0">
    <w:name w:val="Body Text"/>
    <w:basedOn w:val="a"/>
    <w:link w:val="aa"/>
    <w:qFormat/>
    <w:rsid w:val="004B6CB9"/>
    <w:pPr>
      <w:spacing w:before="180" w:after="180" w:line="240" w:lineRule="auto"/>
    </w:pPr>
    <w:rPr>
      <w:rFonts w:asciiTheme="minorHAnsi" w:eastAsiaTheme="minorHAnsi" w:hAnsiTheme="minorHAnsi" w:cstheme="minorBidi"/>
      <w:sz w:val="24"/>
      <w:szCs w:val="24"/>
      <w:lang w:val="en-US"/>
    </w:rPr>
  </w:style>
  <w:style w:type="character" w:customStyle="1" w:styleId="aa">
    <w:name w:val="Основной текст Знак"/>
    <w:basedOn w:val="a1"/>
    <w:link w:val="a0"/>
    <w:rsid w:val="004B6CB9"/>
    <w:rPr>
      <w:sz w:val="24"/>
      <w:szCs w:val="24"/>
      <w:lang w:val="en-US"/>
    </w:rPr>
  </w:style>
  <w:style w:type="paragraph" w:customStyle="1" w:styleId="FirstParagraph">
    <w:name w:val="First Paragraph"/>
    <w:basedOn w:val="a0"/>
    <w:next w:val="a0"/>
    <w:qFormat/>
    <w:rsid w:val="004B6CB9"/>
  </w:style>
  <w:style w:type="paragraph" w:customStyle="1" w:styleId="Compact">
    <w:name w:val="Compact"/>
    <w:basedOn w:val="a0"/>
    <w:qFormat/>
    <w:rsid w:val="004B6CB9"/>
    <w:pPr>
      <w:spacing w:before="36" w:after="36"/>
    </w:pPr>
  </w:style>
  <w:style w:type="paragraph" w:styleId="ab">
    <w:name w:val="footnote text"/>
    <w:basedOn w:val="a"/>
    <w:link w:val="ac"/>
    <w:uiPriority w:val="9"/>
    <w:unhideWhenUsed/>
    <w:qFormat/>
    <w:rsid w:val="004B6CB9"/>
    <w:pPr>
      <w:spacing w:line="240" w:lineRule="auto"/>
    </w:pPr>
    <w:rPr>
      <w:rFonts w:asciiTheme="minorHAnsi" w:eastAsiaTheme="minorHAnsi" w:hAnsiTheme="minorHAnsi" w:cstheme="minorBidi"/>
      <w:sz w:val="24"/>
      <w:szCs w:val="24"/>
      <w:lang w:val="en-US"/>
    </w:rPr>
  </w:style>
  <w:style w:type="character" w:customStyle="1" w:styleId="ac">
    <w:name w:val="Текст сноски Знак"/>
    <w:basedOn w:val="a1"/>
    <w:link w:val="ab"/>
    <w:uiPriority w:val="9"/>
    <w:rsid w:val="004B6CB9"/>
    <w:rPr>
      <w:sz w:val="24"/>
      <w:szCs w:val="24"/>
      <w:lang w:val="en-US"/>
    </w:rPr>
  </w:style>
  <w:style w:type="character" w:styleId="ad">
    <w:name w:val="footnote reference"/>
    <w:basedOn w:val="a1"/>
    <w:rsid w:val="004B6CB9"/>
    <w:rPr>
      <w:vertAlign w:val="superscript"/>
    </w:rPr>
  </w:style>
  <w:style w:type="character" w:styleId="ae">
    <w:name w:val="Hyperlink"/>
    <w:basedOn w:val="a1"/>
    <w:uiPriority w:val="99"/>
    <w:rsid w:val="004B6CB9"/>
    <w:rPr>
      <w:color w:val="4F81BD" w:themeColor="accent1"/>
    </w:rPr>
  </w:style>
  <w:style w:type="character" w:styleId="af">
    <w:name w:val="FollowedHyperlink"/>
    <w:basedOn w:val="a1"/>
    <w:uiPriority w:val="99"/>
    <w:semiHidden/>
    <w:unhideWhenUsed/>
    <w:rsid w:val="004B6CB9"/>
    <w:rPr>
      <w:color w:val="800080" w:themeColor="followedHyperlink"/>
      <w:u w:val="single"/>
    </w:rPr>
  </w:style>
  <w:style w:type="paragraph" w:styleId="af0">
    <w:name w:val="caption"/>
    <w:basedOn w:val="a"/>
    <w:next w:val="a"/>
    <w:uiPriority w:val="35"/>
    <w:unhideWhenUsed/>
    <w:qFormat/>
    <w:rsid w:val="00E1777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79943">
      <w:bodyDiv w:val="1"/>
      <w:marLeft w:val="0"/>
      <w:marRight w:val="0"/>
      <w:marTop w:val="0"/>
      <w:marBottom w:val="0"/>
      <w:divBdr>
        <w:top w:val="none" w:sz="0" w:space="0" w:color="auto"/>
        <w:left w:val="none" w:sz="0" w:space="0" w:color="auto"/>
        <w:bottom w:val="none" w:sz="0" w:space="0" w:color="auto"/>
        <w:right w:val="none" w:sz="0" w:space="0" w:color="auto"/>
      </w:divBdr>
    </w:div>
    <w:div w:id="655763924">
      <w:bodyDiv w:val="1"/>
      <w:marLeft w:val="0"/>
      <w:marRight w:val="0"/>
      <w:marTop w:val="0"/>
      <w:marBottom w:val="0"/>
      <w:divBdr>
        <w:top w:val="none" w:sz="0" w:space="0" w:color="auto"/>
        <w:left w:val="none" w:sz="0" w:space="0" w:color="auto"/>
        <w:bottom w:val="none" w:sz="0" w:space="0" w:color="auto"/>
        <w:right w:val="none" w:sz="0" w:space="0" w:color="auto"/>
      </w:divBdr>
    </w:div>
    <w:div w:id="1183738201">
      <w:bodyDiv w:val="1"/>
      <w:marLeft w:val="0"/>
      <w:marRight w:val="0"/>
      <w:marTop w:val="0"/>
      <w:marBottom w:val="0"/>
      <w:divBdr>
        <w:top w:val="none" w:sz="0" w:space="0" w:color="auto"/>
        <w:left w:val="none" w:sz="0" w:space="0" w:color="auto"/>
        <w:bottom w:val="none" w:sz="0" w:space="0" w:color="auto"/>
        <w:right w:val="none" w:sz="0" w:space="0" w:color="auto"/>
      </w:divBdr>
    </w:div>
    <w:div w:id="1544636222">
      <w:bodyDiv w:val="1"/>
      <w:marLeft w:val="0"/>
      <w:marRight w:val="0"/>
      <w:marTop w:val="0"/>
      <w:marBottom w:val="0"/>
      <w:divBdr>
        <w:top w:val="none" w:sz="0" w:space="0" w:color="auto"/>
        <w:left w:val="none" w:sz="0" w:space="0" w:color="auto"/>
        <w:bottom w:val="none" w:sz="0" w:space="0" w:color="auto"/>
        <w:right w:val="none" w:sz="0" w:space="0" w:color="auto"/>
      </w:divBdr>
    </w:div>
    <w:div w:id="1737321185">
      <w:bodyDiv w:val="1"/>
      <w:marLeft w:val="0"/>
      <w:marRight w:val="0"/>
      <w:marTop w:val="0"/>
      <w:marBottom w:val="0"/>
      <w:divBdr>
        <w:top w:val="none" w:sz="0" w:space="0" w:color="auto"/>
        <w:left w:val="none" w:sz="0" w:space="0" w:color="auto"/>
        <w:bottom w:val="none" w:sz="0" w:space="0" w:color="auto"/>
        <w:right w:val="none" w:sz="0" w:space="0" w:color="auto"/>
      </w:divBdr>
    </w:div>
    <w:div w:id="189156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werliftingrating.ru/repeat_calculator" TargetMode="External"/><Relationship Id="rId18" Type="http://schemas.openxmlformats.org/officeDocument/2006/relationships/hyperlink" Target="https://vk.com/powerliftingnews" TargetMode="External"/><Relationship Id="rId26" Type="http://schemas.openxmlformats.org/officeDocument/2006/relationships/hyperlink" Target="https://github.com/PasaOpasen/Powerlifting-training-diary-and-articles/tree/master/Estimating%20RM" TargetMode="External"/><Relationship Id="rId3" Type="http://schemas.openxmlformats.org/officeDocument/2006/relationships/styles" Target="styles.xml"/><Relationship Id="rId21" Type="http://schemas.openxmlformats.org/officeDocument/2006/relationships/hyperlink" Target="https://vk.com/tvoytrenercom" TargetMode="External"/><Relationship Id="rId7" Type="http://schemas.openxmlformats.org/officeDocument/2006/relationships/endnotes" Target="endnotes.xml"/><Relationship Id="rId12" Type="http://schemas.openxmlformats.org/officeDocument/2006/relationships/hyperlink" Target="https://ru.wikipedia.org/wiki/&#1054;&#1076;&#1085;&#1086;_&#1087;&#1086;&#1074;&#1090;&#1086;&#1088;&#1077;&#1085;&#1080;&#1077;_&#1089;_&#1084;&#1072;&#1082;&#1089;&#1080;&#1084;&#1072;&#1083;&#1100;&#1085;&#1099;&#1084;_&#1074;&#1077;&#1089;&#1086;&#1084;" TargetMode="External"/><Relationship Id="rId17" Type="http://schemas.openxmlformats.org/officeDocument/2006/relationships/hyperlink" Target="https://forms.gle/dbthrvE5Y95beqUL9" TargetMode="External"/><Relationship Id="rId25" Type="http://schemas.openxmlformats.org/officeDocument/2006/relationships/hyperlink" Target="https://www.facebook.com/groups/powerliftingmem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orms.gle/R4zZqQJ3ggNdEuQ67" TargetMode="External"/><Relationship Id="rId20" Type="http://schemas.openxmlformats.org/officeDocument/2006/relationships/hyperlink" Target="https://vk.com/powerliftingworld" TargetMode="External"/><Relationship Id="rId29" Type="http://schemas.openxmlformats.org/officeDocument/2006/relationships/hyperlink" Target="https://forum.steelfactor.ru/index.php?showtopic=4459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rs24.ru/st/maksimum-v-zhime-lezha-raschet/" TargetMode="External"/><Relationship Id="rId24" Type="http://schemas.openxmlformats.org/officeDocument/2006/relationships/hyperlink" Target="https://www.facebook.com/groups/powerliftingmotivatio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ody1.ru/kalkulyator-odnopovtornogo-maksimuma-1pm/" TargetMode="External"/><Relationship Id="rId23" Type="http://schemas.openxmlformats.org/officeDocument/2006/relationships/hyperlink" Target="https://www.facebook.com/groups/IPLPowerlifting/" TargetMode="External"/><Relationship Id="rId28" Type="http://schemas.openxmlformats.org/officeDocument/2006/relationships/image" Target="media/image1.emf"/><Relationship Id="rId10" Type="http://schemas.openxmlformats.org/officeDocument/2006/relationships/hyperlink" Target="https://power-fitness.ru/metod-morisa-i-rajdina-ili-kak-uznat-svoj-maksimum-v-zhime-lezha.html" TargetMode="External"/><Relationship Id="rId19" Type="http://schemas.openxmlformats.org/officeDocument/2006/relationships/hyperlink" Target="https://vk.com/ilovepowerlifting" TargetMode="External"/><Relationship Id="rId31" Type="http://schemas.openxmlformats.org/officeDocument/2006/relationships/hyperlink"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Relationship Id="rId4" Type="http://schemas.openxmlformats.org/officeDocument/2006/relationships/settings" Target="settings.xml"/><Relationship Id="rId9" Type="http://schemas.openxmlformats.org/officeDocument/2006/relationships/hyperlink" Target="https://symmetricstrength.com" TargetMode="External"/><Relationship Id="rId14" Type="http://schemas.openxmlformats.org/officeDocument/2006/relationships/hyperlink" Target="http://evgeniyfit.ru/fitnes-kalkulyatoryi/odnopovtornyiy-maksimum-online/" TargetMode="External"/><Relationship Id="rId22" Type="http://schemas.openxmlformats.org/officeDocument/2006/relationships/hyperlink" Target="https://www.facebook.com/PowerliftingMotivation/" TargetMode="External"/><Relationship Id="rId27" Type="http://schemas.openxmlformats.org/officeDocument/2006/relationships/hyperlink" Target="https://rstudio.com" TargetMode="External"/><Relationship Id="rId30" Type="http://schemas.openxmlformats.org/officeDocument/2006/relationships/hyperlink" Target="https://symmetricstrength.com" TargetMode="External"/><Relationship Id="rId8" Type="http://schemas.openxmlformats.org/officeDocument/2006/relationships/hyperlink" Target="https://www.jtsstrength.com"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body1.ru/kalkulyator-odnopovtornogo-maksimuma-1pm/" TargetMode="External"/><Relationship Id="rId13" Type="http://schemas.openxmlformats.org/officeDocument/2006/relationships/hyperlink" Target="https://vk.com/powerliftingworld" TargetMode="External"/><Relationship Id="rId18" Type="http://schemas.openxmlformats.org/officeDocument/2006/relationships/hyperlink" Target="https://www.facebook.com/groups/powerliftingmemes/" TargetMode="External"/><Relationship Id="rId3" Type="http://schemas.openxmlformats.org/officeDocument/2006/relationships/hyperlink" Target="https://power-fitness.ru/metod-morisa-i-rajdina-ili-kak-uznat-svoj-maksimum-v-zhime-lezha.html" TargetMode="External"/><Relationship Id="rId21" Type="http://schemas.openxmlformats.org/officeDocument/2006/relationships/hyperlink" Target="https://forum.steelfactor.ru/index.php?showtopic=44596" TargetMode="External"/><Relationship Id="rId7" Type="http://schemas.openxmlformats.org/officeDocument/2006/relationships/hyperlink" Target="http://evgeniyfit.ru/fitnes-kalkulyatoryi/odnopovtornyiy-maksimum-online/" TargetMode="External"/><Relationship Id="rId12" Type="http://schemas.openxmlformats.org/officeDocument/2006/relationships/hyperlink" Target="https://vk.com/powerliftingworld" TargetMode="External"/><Relationship Id="rId17" Type="http://schemas.openxmlformats.org/officeDocument/2006/relationships/hyperlink" Target="https://www.facebook.com/groups/powerliftingmotivation/" TargetMode="External"/><Relationship Id="rId2" Type="http://schemas.openxmlformats.org/officeDocument/2006/relationships/hyperlink" Target="https://symmetricstrength.com" TargetMode="External"/><Relationship Id="rId16" Type="http://schemas.openxmlformats.org/officeDocument/2006/relationships/hyperlink" Target="https://www.facebook.com/groups/IPLPowerlifting/" TargetMode="External"/><Relationship Id="rId20" Type="http://schemas.openxmlformats.org/officeDocument/2006/relationships/hyperlink" Target="https://rstudio.com" TargetMode="External"/><Relationship Id="rId1" Type="http://schemas.openxmlformats.org/officeDocument/2006/relationships/hyperlink" Target="https://www.jtsstrength.com" TargetMode="External"/><Relationship Id="rId6" Type="http://schemas.openxmlformats.org/officeDocument/2006/relationships/hyperlink" Target="https://powerliftingrating.ru/repeat_calculator" TargetMode="External"/><Relationship Id="rId11" Type="http://schemas.openxmlformats.org/officeDocument/2006/relationships/hyperlink" Target="https://vk.com/powerliftingworld" TargetMode="External"/><Relationship Id="rId5" Type="http://schemas.openxmlformats.org/officeDocument/2006/relationships/hyperlink" Target="https://ru.wikipedia.org/wiki/&#1054;&#1076;&#1085;&#1086;_&#1087;&#1086;&#1074;&#1090;&#1086;&#1088;&#1077;&#1085;&#1080;&#1077;_&#1089;_&#1084;&#1072;&#1082;&#1089;&#1080;&#1084;&#1072;&#1083;&#1100;&#1085;&#1099;&#1084;_&#1074;&#1077;&#1089;&#1086;&#1084;" TargetMode="External"/><Relationship Id="rId15" Type="http://schemas.openxmlformats.org/officeDocument/2006/relationships/hyperlink" Target="https://www.facebook.com/PowerliftingMotivation/" TargetMode="External"/><Relationship Id="rId23" Type="http://schemas.openxmlformats.org/officeDocument/2006/relationships/hyperlink" Target="https://github.com/PasaOpasen/Powerlifting-training-diary-and-articles/blob/master/Powerlifting%20materials/&#1058;&#1088;&#1077;&#1085;&#1080;&#1085;&#1075;/&#1042;&#1072;&#1076;&#1080;&#1084;%20&#1055;&#1088;&#1086;&#1090;&#1072;&#1089;&#1077;&#1085;&#1082;&#1086;.%20&#1057;&#1091;&#1087;&#1077;&#1088;&#1090;&#1088;&#1077;&#1085;&#1080;&#1085;&#1075;%20&#1073;&#1077;&#1079;%20&#1079;&#1072;&#1073;&#1083;&#1091;&#1078;&#1076;&#1077;&#1085;&#1080;&#1081;.pdf" TargetMode="External"/><Relationship Id="rId10" Type="http://schemas.openxmlformats.org/officeDocument/2006/relationships/hyperlink" Target="https://docs.google.com/forms/d/e/1FAIpQLSfDJEK3SxuQnVlD-_mHbFvB47BpUouUmUv_md10gSQcnsI3TA/viewform" TargetMode="External"/><Relationship Id="rId19" Type="http://schemas.openxmlformats.org/officeDocument/2006/relationships/hyperlink" Target="https://github.com/PasaOpasen/Powerlifting-training-diary-and-articles/tree/master/Estimating%20RM" TargetMode="External"/><Relationship Id="rId4" Type="http://schemas.openxmlformats.org/officeDocument/2006/relationships/hyperlink" Target="http://frs24.ru/st/maksimum-v-zhime-lezha-raschet/" TargetMode="External"/><Relationship Id="rId9" Type="http://schemas.openxmlformats.org/officeDocument/2006/relationships/hyperlink" Target="https://docs.google.com/forms/d/e/1FAIpQLSeownLfmO9Sx3rwI9gA5Msm0Z_xiFbMj12QHS490tm74UfFJw/viewform" TargetMode="External"/><Relationship Id="rId14" Type="http://schemas.openxmlformats.org/officeDocument/2006/relationships/hyperlink" Target="https://vk.com/tvoytrenercom" TargetMode="External"/><Relationship Id="rId22" Type="http://schemas.openxmlformats.org/officeDocument/2006/relationships/hyperlink" Target="https://symmetricstrength.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D349B-1859-4AA7-ABEA-425E811FA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9</Pages>
  <Words>3432</Words>
  <Characters>19568</Characters>
  <Application>Microsoft Office Word</Application>
  <DocSecurity>0</DocSecurity>
  <Lines>163</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ДМ. Па.</cp:lastModifiedBy>
  <cp:revision>132</cp:revision>
  <cp:lastPrinted>2020-02-13T07:03:00Z</cp:lastPrinted>
  <dcterms:created xsi:type="dcterms:W3CDTF">2021-01-25T08:33:00Z</dcterms:created>
  <dcterms:modified xsi:type="dcterms:W3CDTF">2021-02-25T16:23:00Z</dcterms:modified>
</cp:coreProperties>
</file>